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FF4AD" w14:textId="57A328AA" w:rsidR="00970DC1" w:rsidRDefault="00970DC1" w:rsidP="00C47E64">
      <w:pPr>
        <w:rPr>
          <w:rFonts w:ascii="Times New Roman" w:hAnsi="Times New Roman" w:cs="Times New Roman"/>
          <w:b/>
          <w:bCs/>
          <w:sz w:val="28"/>
          <w:szCs w:val="28"/>
        </w:rPr>
      </w:pPr>
      <w:bookmarkStart w:id="0" w:name="_GoBack"/>
      <w:bookmarkEnd w:id="0"/>
      <w:r w:rsidRPr="00FF4198">
        <w:rPr>
          <w:rFonts w:eastAsia="Times New Roman" w:cs="Times New Roman"/>
          <w:noProof/>
          <w:szCs w:val="24"/>
        </w:rPr>
        <w:drawing>
          <wp:anchor distT="0" distB="0" distL="114300" distR="114300" simplePos="0" relativeHeight="251721728" behindDoc="0" locked="0" layoutInCell="1" allowOverlap="1" wp14:anchorId="6154A52D" wp14:editId="196A081A">
            <wp:simplePos x="0" y="0"/>
            <wp:positionH relativeFrom="margin">
              <wp:align>center</wp:align>
            </wp:positionH>
            <wp:positionV relativeFrom="paragraph">
              <wp:posOffset>9525</wp:posOffset>
            </wp:positionV>
            <wp:extent cx="2143125" cy="2143125"/>
            <wp:effectExtent l="0" t="0" r="9525" b="9525"/>
            <wp:wrapSquare wrapText="bothSides"/>
            <wp:docPr id="1157007936" name="Picture 1157007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anchor>
        </w:drawing>
      </w:r>
      <w:r>
        <w:rPr>
          <w:rFonts w:ascii="Times New Roman" w:hAnsi="Times New Roman" w:cs="Times New Roman"/>
          <w:b/>
          <w:bCs/>
          <w:sz w:val="28"/>
          <w:szCs w:val="28"/>
        </w:rPr>
        <w:t xml:space="preserve">                                                   </w:t>
      </w:r>
    </w:p>
    <w:p w14:paraId="499A7BDB" w14:textId="77777777" w:rsidR="00970DC1" w:rsidRDefault="00970DC1" w:rsidP="00C47E64">
      <w:pPr>
        <w:rPr>
          <w:rFonts w:ascii="Times New Roman" w:hAnsi="Times New Roman" w:cs="Times New Roman"/>
          <w:b/>
          <w:bCs/>
          <w:sz w:val="28"/>
          <w:szCs w:val="28"/>
        </w:rPr>
      </w:pPr>
    </w:p>
    <w:p w14:paraId="1DB92D38" w14:textId="77777777" w:rsidR="00970DC1" w:rsidRDefault="00970DC1" w:rsidP="00C47E64">
      <w:pPr>
        <w:rPr>
          <w:rFonts w:ascii="Times New Roman" w:hAnsi="Times New Roman" w:cs="Times New Roman"/>
          <w:b/>
          <w:bCs/>
          <w:sz w:val="28"/>
          <w:szCs w:val="28"/>
        </w:rPr>
      </w:pPr>
    </w:p>
    <w:p w14:paraId="1CC7E493" w14:textId="77777777" w:rsidR="00970DC1" w:rsidRDefault="00970DC1" w:rsidP="00C47E64">
      <w:pPr>
        <w:rPr>
          <w:rFonts w:ascii="Times New Roman" w:hAnsi="Times New Roman" w:cs="Times New Roman"/>
          <w:b/>
          <w:bCs/>
          <w:sz w:val="28"/>
          <w:szCs w:val="28"/>
        </w:rPr>
      </w:pPr>
    </w:p>
    <w:p w14:paraId="6B1A7B86" w14:textId="77777777" w:rsidR="00970DC1" w:rsidRDefault="00970DC1" w:rsidP="00C47E64">
      <w:pPr>
        <w:rPr>
          <w:rFonts w:ascii="Times New Roman" w:hAnsi="Times New Roman" w:cs="Times New Roman"/>
          <w:b/>
          <w:bCs/>
          <w:sz w:val="28"/>
          <w:szCs w:val="28"/>
        </w:rPr>
      </w:pPr>
    </w:p>
    <w:p w14:paraId="5E562A2E" w14:textId="77777777" w:rsidR="00970DC1" w:rsidRDefault="00970DC1" w:rsidP="00C47E64">
      <w:pPr>
        <w:rPr>
          <w:rFonts w:ascii="Times New Roman" w:hAnsi="Times New Roman" w:cs="Times New Roman"/>
          <w:b/>
          <w:bCs/>
          <w:sz w:val="28"/>
          <w:szCs w:val="28"/>
        </w:rPr>
      </w:pPr>
    </w:p>
    <w:p w14:paraId="417C9BD9" w14:textId="77777777" w:rsidR="00970DC1" w:rsidRDefault="00970DC1" w:rsidP="00C47E64">
      <w:pPr>
        <w:rPr>
          <w:rFonts w:ascii="Times New Roman" w:hAnsi="Times New Roman" w:cs="Times New Roman"/>
          <w:b/>
          <w:bCs/>
          <w:sz w:val="28"/>
          <w:szCs w:val="28"/>
        </w:rPr>
      </w:pPr>
    </w:p>
    <w:p w14:paraId="39633E9E" w14:textId="77777777" w:rsidR="00970DC1" w:rsidRDefault="00970DC1" w:rsidP="00C47E64">
      <w:pPr>
        <w:rPr>
          <w:rFonts w:ascii="Times New Roman" w:hAnsi="Times New Roman" w:cs="Times New Roman"/>
          <w:b/>
          <w:bCs/>
          <w:sz w:val="28"/>
          <w:szCs w:val="28"/>
        </w:rPr>
      </w:pPr>
    </w:p>
    <w:p w14:paraId="06E2634E" w14:textId="65219100" w:rsidR="00C47E64" w:rsidRPr="009F7438" w:rsidRDefault="00970DC1" w:rsidP="00C47E64">
      <w:pPr>
        <w:rPr>
          <w:rFonts w:ascii="Times New Roman" w:hAnsi="Times New Roman" w:cs="Times New Roman"/>
          <w:b/>
          <w:bCs/>
          <w:sz w:val="28"/>
          <w:szCs w:val="28"/>
        </w:rPr>
      </w:pPr>
      <w:r>
        <w:rPr>
          <w:rFonts w:ascii="Times New Roman" w:hAnsi="Times New Roman" w:cs="Times New Roman"/>
          <w:b/>
          <w:bCs/>
          <w:sz w:val="28"/>
          <w:szCs w:val="28"/>
        </w:rPr>
        <w:t xml:space="preserve">                                      </w:t>
      </w:r>
      <w:r w:rsidR="00C47E64" w:rsidRPr="009F7438">
        <w:rPr>
          <w:rFonts w:ascii="Times New Roman" w:hAnsi="Times New Roman" w:cs="Times New Roman"/>
          <w:b/>
          <w:bCs/>
          <w:sz w:val="28"/>
          <w:szCs w:val="28"/>
        </w:rPr>
        <w:t>DEDAN KIMATHI UNIVERSITY OF TECHNOLOGY</w:t>
      </w:r>
    </w:p>
    <w:p w14:paraId="3608538B" w14:textId="4C08A5C7" w:rsidR="00C47E64" w:rsidRPr="009F7438" w:rsidRDefault="00970DC1" w:rsidP="00C47E64">
      <w:pPr>
        <w:rPr>
          <w:rFonts w:ascii="Times New Roman" w:hAnsi="Times New Roman" w:cs="Times New Roman"/>
          <w:b/>
          <w:bCs/>
          <w:sz w:val="28"/>
          <w:szCs w:val="28"/>
        </w:rPr>
      </w:pPr>
      <w:r>
        <w:rPr>
          <w:rFonts w:ascii="Times New Roman" w:hAnsi="Times New Roman" w:cs="Times New Roman"/>
          <w:b/>
          <w:bCs/>
          <w:sz w:val="28"/>
          <w:szCs w:val="28"/>
        </w:rPr>
        <w:t xml:space="preserve">               </w:t>
      </w:r>
      <w:r w:rsidR="00C47E64" w:rsidRPr="009F7438">
        <w:rPr>
          <w:rFonts w:ascii="Times New Roman" w:hAnsi="Times New Roman" w:cs="Times New Roman"/>
          <w:b/>
          <w:bCs/>
          <w:sz w:val="28"/>
          <w:szCs w:val="28"/>
        </w:rPr>
        <w:t>SCHOOL OF COMPUTER SCIENCE AND INFORMATION TECHNOLOGY</w:t>
      </w:r>
    </w:p>
    <w:p w14:paraId="7879DBC7" w14:textId="02500BDA" w:rsidR="00C47E64" w:rsidRPr="009F7438" w:rsidRDefault="00970DC1" w:rsidP="00C47E64">
      <w:pPr>
        <w:rPr>
          <w:rFonts w:ascii="Times New Roman" w:hAnsi="Times New Roman" w:cs="Times New Roman"/>
          <w:b/>
          <w:bCs/>
          <w:sz w:val="28"/>
          <w:szCs w:val="28"/>
        </w:rPr>
      </w:pPr>
      <w:r>
        <w:rPr>
          <w:rFonts w:ascii="Times New Roman" w:hAnsi="Times New Roman" w:cs="Times New Roman"/>
          <w:b/>
          <w:bCs/>
          <w:sz w:val="28"/>
          <w:szCs w:val="28"/>
        </w:rPr>
        <w:t xml:space="preserve">                                         </w:t>
      </w:r>
      <w:r w:rsidR="00C47E64" w:rsidRPr="009F7438">
        <w:rPr>
          <w:rFonts w:ascii="Times New Roman" w:hAnsi="Times New Roman" w:cs="Times New Roman"/>
          <w:b/>
          <w:bCs/>
          <w:sz w:val="28"/>
          <w:szCs w:val="28"/>
        </w:rPr>
        <w:t>DEPARTMENT OF COMPUTER SCIENCE</w:t>
      </w:r>
    </w:p>
    <w:p w14:paraId="04DBFEC2" w14:textId="1CF30684" w:rsidR="00C47E64" w:rsidRPr="009F7438" w:rsidRDefault="00970DC1" w:rsidP="00C47E64">
      <w:pPr>
        <w:rPr>
          <w:rFonts w:ascii="Times New Roman" w:hAnsi="Times New Roman" w:cs="Times New Roman"/>
          <w:b/>
          <w:bCs/>
          <w:sz w:val="28"/>
          <w:szCs w:val="28"/>
        </w:rPr>
      </w:pPr>
      <w:r>
        <w:rPr>
          <w:rFonts w:ascii="Times New Roman" w:hAnsi="Times New Roman" w:cs="Times New Roman"/>
          <w:sz w:val="28"/>
          <w:szCs w:val="28"/>
        </w:rPr>
        <w:t xml:space="preserve">                                            </w:t>
      </w:r>
      <w:r w:rsidR="00C47E64" w:rsidRPr="009F7438">
        <w:rPr>
          <w:rFonts w:ascii="Times New Roman" w:hAnsi="Times New Roman" w:cs="Times New Roman"/>
          <w:b/>
          <w:bCs/>
          <w:sz w:val="28"/>
          <w:szCs w:val="28"/>
        </w:rPr>
        <w:t>Bachelor of Science in Computer Science</w:t>
      </w:r>
    </w:p>
    <w:p w14:paraId="43B4B722" w14:textId="5F42F48D" w:rsidR="00C47E64" w:rsidRPr="009F7438" w:rsidRDefault="00970DC1">
      <w:pPr>
        <w:rPr>
          <w:rFonts w:ascii="Times New Roman" w:hAnsi="Times New Roman" w:cs="Times New Roman"/>
          <w:b/>
          <w:bCs/>
          <w:sz w:val="28"/>
          <w:szCs w:val="28"/>
        </w:rPr>
      </w:pPr>
      <w:r>
        <w:rPr>
          <w:rFonts w:ascii="Times New Roman" w:hAnsi="Times New Roman" w:cs="Times New Roman"/>
          <w:sz w:val="28"/>
          <w:szCs w:val="28"/>
        </w:rPr>
        <w:t xml:space="preserve">                                                      </w:t>
      </w:r>
      <w:r w:rsidR="00C47E64" w:rsidRPr="009F7438">
        <w:rPr>
          <w:rFonts w:ascii="Times New Roman" w:hAnsi="Times New Roman" w:cs="Times New Roman"/>
          <w:b/>
          <w:bCs/>
          <w:sz w:val="28"/>
          <w:szCs w:val="28"/>
        </w:rPr>
        <w:t>2.3 (Internal Attachment)</w:t>
      </w:r>
    </w:p>
    <w:p w14:paraId="00000001" w14:textId="53663FCE" w:rsidR="00B55EE7" w:rsidRPr="009F7438" w:rsidRDefault="00970DC1">
      <w:pPr>
        <w:rPr>
          <w:rFonts w:ascii="Times New Roman" w:eastAsia="Times New Roman" w:hAnsi="Times New Roman" w:cs="Times New Roman"/>
          <w:b/>
          <w:sz w:val="28"/>
          <w:szCs w:val="28"/>
        </w:rPr>
      </w:pPr>
      <w:r>
        <w:rPr>
          <w:rFonts w:ascii="Times New Roman" w:eastAsia="Times New Roman" w:hAnsi="Times New Roman" w:cs="Times New Roman"/>
          <w:bCs/>
          <w:sz w:val="28"/>
          <w:szCs w:val="28"/>
        </w:rPr>
        <w:t xml:space="preserve">                                          </w:t>
      </w:r>
      <w:r w:rsidR="00C47E64" w:rsidRPr="009F7438">
        <w:rPr>
          <w:rFonts w:ascii="Times New Roman" w:eastAsia="Times New Roman" w:hAnsi="Times New Roman" w:cs="Times New Roman"/>
          <w:b/>
          <w:sz w:val="28"/>
          <w:szCs w:val="28"/>
        </w:rPr>
        <w:t xml:space="preserve">Youth </w:t>
      </w:r>
      <w:r w:rsidR="004070DB" w:rsidRPr="009F7438">
        <w:rPr>
          <w:rFonts w:ascii="Times New Roman" w:eastAsia="Times New Roman" w:hAnsi="Times New Roman" w:cs="Times New Roman"/>
          <w:b/>
          <w:sz w:val="28"/>
          <w:szCs w:val="28"/>
        </w:rPr>
        <w:t>SACCO</w:t>
      </w:r>
      <w:r w:rsidR="00C47E64" w:rsidRPr="009F7438">
        <w:rPr>
          <w:rFonts w:ascii="Times New Roman" w:eastAsia="Times New Roman" w:hAnsi="Times New Roman" w:cs="Times New Roman"/>
          <w:b/>
          <w:sz w:val="28"/>
          <w:szCs w:val="28"/>
        </w:rPr>
        <w:t xml:space="preserve"> Management System</w:t>
      </w:r>
    </w:p>
    <w:p w14:paraId="193AF758" w14:textId="77777777" w:rsidR="00C47E64" w:rsidRPr="009F7438" w:rsidRDefault="00C47E64">
      <w:pPr>
        <w:rPr>
          <w:rFonts w:ascii="Times New Roman" w:eastAsia="Times New Roman" w:hAnsi="Times New Roman" w:cs="Times New Roman"/>
          <w:b/>
          <w:sz w:val="28"/>
          <w:szCs w:val="28"/>
        </w:rPr>
      </w:pPr>
    </w:p>
    <w:p w14:paraId="00000002" w14:textId="3B4A3177" w:rsidR="00B55EE7" w:rsidRPr="009F7438" w:rsidRDefault="00970DC1">
      <w:pPr>
        <w:rPr>
          <w:rFonts w:ascii="Times New Roman" w:eastAsia="Times New Roman" w:hAnsi="Times New Roman" w:cs="Times New Roman"/>
          <w:b/>
          <w:sz w:val="28"/>
          <w:szCs w:val="28"/>
        </w:rPr>
      </w:pPr>
      <w:r>
        <w:rPr>
          <w:rFonts w:ascii="Times New Roman" w:eastAsia="Times New Roman" w:hAnsi="Times New Roman" w:cs="Times New Roman"/>
          <w:bCs/>
          <w:sz w:val="28"/>
          <w:szCs w:val="28"/>
        </w:rPr>
        <w:t xml:space="preserve">                    </w:t>
      </w:r>
      <w:r w:rsidR="00C353F5" w:rsidRPr="009F7438">
        <w:rPr>
          <w:rFonts w:ascii="Times New Roman" w:eastAsia="Times New Roman" w:hAnsi="Times New Roman" w:cs="Times New Roman"/>
          <w:bCs/>
          <w:sz w:val="28"/>
          <w:szCs w:val="28"/>
        </w:rPr>
        <w:t>GROUP MEMBERS</w:t>
      </w:r>
      <w:r w:rsidR="00C353F5" w:rsidRPr="009F7438">
        <w:rPr>
          <w:rFonts w:ascii="Times New Roman" w:eastAsia="Times New Roman" w:hAnsi="Times New Roman" w:cs="Times New Roman"/>
          <w:b/>
          <w:sz w:val="28"/>
          <w:szCs w:val="28"/>
        </w:rPr>
        <w:t>:</w:t>
      </w:r>
    </w:p>
    <w:p w14:paraId="00000003" w14:textId="77777777" w:rsidR="00B55EE7" w:rsidRPr="009F7438" w:rsidRDefault="00C353F5">
      <w:pPr>
        <w:rPr>
          <w:rFonts w:ascii="Times New Roman" w:eastAsia="Times New Roman" w:hAnsi="Times New Roman" w:cs="Times New Roman"/>
          <w:b/>
          <w:bCs/>
          <w:sz w:val="28"/>
          <w:szCs w:val="28"/>
        </w:rPr>
      </w:pPr>
      <w:r w:rsidRPr="009F7438">
        <w:rPr>
          <w:rFonts w:ascii="Times New Roman" w:eastAsia="Times New Roman" w:hAnsi="Times New Roman" w:cs="Times New Roman"/>
          <w:b/>
          <w:bCs/>
          <w:sz w:val="28"/>
          <w:szCs w:val="28"/>
        </w:rPr>
        <w:t>Jennifer Akinyi Ouma:C026-01-2197/2021</w:t>
      </w:r>
    </w:p>
    <w:p w14:paraId="00000004" w14:textId="77777777" w:rsidR="00B55EE7" w:rsidRPr="009F7438" w:rsidRDefault="00C353F5">
      <w:pPr>
        <w:rPr>
          <w:rFonts w:ascii="Times New Roman" w:eastAsia="Times New Roman" w:hAnsi="Times New Roman" w:cs="Times New Roman"/>
          <w:b/>
          <w:bCs/>
          <w:sz w:val="28"/>
          <w:szCs w:val="28"/>
        </w:rPr>
      </w:pPr>
      <w:r w:rsidRPr="009F7438">
        <w:rPr>
          <w:rFonts w:ascii="Times New Roman" w:eastAsia="Times New Roman" w:hAnsi="Times New Roman" w:cs="Times New Roman"/>
          <w:b/>
          <w:bCs/>
          <w:sz w:val="28"/>
          <w:szCs w:val="28"/>
        </w:rPr>
        <w:t>MaryAnn Wangechi Koome:C026-01-1010/2021</w:t>
      </w:r>
    </w:p>
    <w:p w14:paraId="00000005" w14:textId="77777777" w:rsidR="00B55EE7" w:rsidRPr="009F7438" w:rsidRDefault="00C353F5">
      <w:pPr>
        <w:rPr>
          <w:rFonts w:ascii="Times New Roman" w:eastAsia="Times New Roman" w:hAnsi="Times New Roman" w:cs="Times New Roman"/>
          <w:b/>
          <w:bCs/>
          <w:sz w:val="28"/>
          <w:szCs w:val="28"/>
        </w:rPr>
      </w:pPr>
      <w:r w:rsidRPr="009F7438">
        <w:rPr>
          <w:rFonts w:ascii="Times New Roman" w:eastAsia="Times New Roman" w:hAnsi="Times New Roman" w:cs="Times New Roman"/>
          <w:b/>
          <w:bCs/>
          <w:sz w:val="28"/>
          <w:szCs w:val="28"/>
        </w:rPr>
        <w:t>Grace Wambui Nderitu:C026-01-0999/2021</w:t>
      </w:r>
    </w:p>
    <w:p w14:paraId="00000006" w14:textId="77777777" w:rsidR="00B55EE7" w:rsidRPr="009F7438" w:rsidRDefault="00B55EE7">
      <w:pPr>
        <w:rPr>
          <w:rFonts w:ascii="Times New Roman" w:eastAsia="Times New Roman" w:hAnsi="Times New Roman" w:cs="Times New Roman"/>
          <w:b/>
          <w:bCs/>
          <w:sz w:val="28"/>
          <w:szCs w:val="28"/>
        </w:rPr>
      </w:pPr>
    </w:p>
    <w:p w14:paraId="00000007" w14:textId="77777777" w:rsidR="00B55EE7" w:rsidRPr="009F7438" w:rsidRDefault="00B55EE7">
      <w:pPr>
        <w:rPr>
          <w:rFonts w:ascii="Times New Roman" w:eastAsia="Times New Roman" w:hAnsi="Times New Roman" w:cs="Times New Roman"/>
          <w:sz w:val="28"/>
          <w:szCs w:val="28"/>
        </w:rPr>
      </w:pPr>
    </w:p>
    <w:p w14:paraId="00000008" w14:textId="77777777" w:rsidR="00B55EE7" w:rsidRPr="009F7438" w:rsidRDefault="00B55EE7">
      <w:pPr>
        <w:rPr>
          <w:rFonts w:ascii="Times New Roman" w:eastAsia="Times New Roman" w:hAnsi="Times New Roman" w:cs="Times New Roman"/>
          <w:sz w:val="28"/>
          <w:szCs w:val="28"/>
        </w:rPr>
      </w:pPr>
    </w:p>
    <w:p w14:paraId="00000009" w14:textId="77777777" w:rsidR="00B55EE7" w:rsidRPr="009F7438" w:rsidRDefault="00B55EE7">
      <w:pPr>
        <w:rPr>
          <w:rFonts w:ascii="Times New Roman" w:eastAsia="Times New Roman" w:hAnsi="Times New Roman" w:cs="Times New Roman"/>
          <w:b/>
          <w:sz w:val="28"/>
          <w:szCs w:val="28"/>
        </w:rPr>
      </w:pPr>
    </w:p>
    <w:p w14:paraId="0000000A" w14:textId="77777777" w:rsidR="00B55EE7" w:rsidRPr="009F7438" w:rsidRDefault="00B55EE7">
      <w:pPr>
        <w:rPr>
          <w:rFonts w:ascii="Times New Roman" w:eastAsia="Times New Roman" w:hAnsi="Times New Roman" w:cs="Times New Roman"/>
          <w:b/>
          <w:sz w:val="28"/>
          <w:szCs w:val="28"/>
        </w:rPr>
      </w:pPr>
    </w:p>
    <w:p w14:paraId="0000000B"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0C" w14:textId="3BFBD049" w:rsidR="00B55EE7" w:rsidRPr="009F7438" w:rsidRDefault="00C47E64">
      <w:pPr>
        <w:rPr>
          <w:rFonts w:ascii="Times New Roman" w:eastAsia="Times New Roman" w:hAnsi="Times New Roman" w:cs="Times New Roman"/>
          <w:b/>
          <w:sz w:val="28"/>
          <w:szCs w:val="28"/>
        </w:rPr>
      </w:pPr>
      <w:r w:rsidRPr="009F7438">
        <w:rPr>
          <w:rFonts w:ascii="Times New Roman" w:eastAsia="Times New Roman" w:hAnsi="Times New Roman" w:cs="Times New Roman"/>
          <w:b/>
          <w:sz w:val="28"/>
          <w:szCs w:val="28"/>
        </w:rPr>
        <w:lastRenderedPageBreak/>
        <w:t>TABLE OF CONTENTS</w:t>
      </w:r>
    </w:p>
    <w:sdt>
      <w:sdtPr>
        <w:rPr>
          <w:rFonts w:ascii="Times New Roman" w:eastAsiaTheme="minorHAnsi" w:hAnsi="Times New Roman" w:cstheme="minorBidi"/>
          <w:color w:val="000000" w:themeColor="text1"/>
          <w:sz w:val="24"/>
          <w:szCs w:val="22"/>
          <w:lang w:val="x-none"/>
        </w:rPr>
        <w:id w:val="-1942594773"/>
        <w:docPartObj>
          <w:docPartGallery w:val="Table of Contents"/>
          <w:docPartUnique/>
        </w:docPartObj>
      </w:sdtPr>
      <w:sdtEndPr>
        <w:rPr>
          <w:rFonts w:ascii="Calibri" w:eastAsia="Calibri" w:hAnsi="Calibri" w:cs="Calibri"/>
          <w:b/>
          <w:bCs/>
          <w:noProof/>
          <w:color w:val="auto"/>
          <w:sz w:val="22"/>
          <w:lang w:val="en-US"/>
        </w:rPr>
      </w:sdtEndPr>
      <w:sdtContent>
        <w:p w14:paraId="2BA2715D" w14:textId="77777777" w:rsidR="003765DF" w:rsidRPr="009F7438" w:rsidRDefault="003765DF" w:rsidP="003765DF">
          <w:pPr>
            <w:pStyle w:val="TOCHeading"/>
          </w:pPr>
          <w:r w:rsidRPr="009F7438">
            <w:t>Table of Contents</w:t>
          </w:r>
        </w:p>
        <w:p w14:paraId="6E6BA90D" w14:textId="3631E32E" w:rsidR="005013A4" w:rsidRDefault="003765DF">
          <w:pPr>
            <w:pStyle w:val="TOC1"/>
            <w:tabs>
              <w:tab w:val="right" w:leader="dot" w:pos="13948"/>
            </w:tabs>
            <w:rPr>
              <w:rFonts w:asciiTheme="minorHAnsi" w:eastAsiaTheme="minorEastAsia" w:hAnsiTheme="minorHAnsi"/>
              <w:noProof/>
              <w:color w:val="auto"/>
              <w:sz w:val="22"/>
              <w:lang w:val="en-US"/>
            </w:rPr>
          </w:pPr>
          <w:r w:rsidRPr="009F7438">
            <w:fldChar w:fldCharType="begin"/>
          </w:r>
          <w:r w:rsidRPr="009F7438">
            <w:instrText xml:space="preserve"> TOC \o "1-3" \h \z \u </w:instrText>
          </w:r>
          <w:r w:rsidRPr="009F7438">
            <w:fldChar w:fldCharType="separate"/>
          </w:r>
          <w:hyperlink w:anchor="_Toc132280463" w:history="1">
            <w:r w:rsidR="005013A4" w:rsidRPr="00E313BA">
              <w:rPr>
                <w:rStyle w:val="Hyperlink"/>
                <w:noProof/>
              </w:rPr>
              <w:t>ACKNOWLEDGEMENT</w:t>
            </w:r>
            <w:r w:rsidR="005013A4">
              <w:rPr>
                <w:noProof/>
                <w:webHidden/>
              </w:rPr>
              <w:tab/>
            </w:r>
            <w:r w:rsidR="005013A4">
              <w:rPr>
                <w:noProof/>
                <w:webHidden/>
              </w:rPr>
              <w:fldChar w:fldCharType="begin"/>
            </w:r>
            <w:r w:rsidR="005013A4">
              <w:rPr>
                <w:noProof/>
                <w:webHidden/>
              </w:rPr>
              <w:instrText xml:space="preserve"> PAGEREF _Toc132280463 \h </w:instrText>
            </w:r>
            <w:r w:rsidR="005013A4">
              <w:rPr>
                <w:noProof/>
                <w:webHidden/>
              </w:rPr>
            </w:r>
            <w:r w:rsidR="005013A4">
              <w:rPr>
                <w:noProof/>
                <w:webHidden/>
              </w:rPr>
              <w:fldChar w:fldCharType="separate"/>
            </w:r>
            <w:r w:rsidR="005013A4">
              <w:rPr>
                <w:noProof/>
                <w:webHidden/>
              </w:rPr>
              <w:t>6</w:t>
            </w:r>
            <w:r w:rsidR="005013A4">
              <w:rPr>
                <w:noProof/>
                <w:webHidden/>
              </w:rPr>
              <w:fldChar w:fldCharType="end"/>
            </w:r>
          </w:hyperlink>
        </w:p>
        <w:p w14:paraId="3341371C" w14:textId="2D41B918"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464" w:history="1">
            <w:r w:rsidR="005013A4" w:rsidRPr="00E313BA">
              <w:rPr>
                <w:rStyle w:val="Hyperlink"/>
                <w:noProof/>
              </w:rPr>
              <w:t>ABSTRACT</w:t>
            </w:r>
            <w:r w:rsidR="005013A4">
              <w:rPr>
                <w:noProof/>
                <w:webHidden/>
              </w:rPr>
              <w:tab/>
            </w:r>
            <w:r w:rsidR="005013A4">
              <w:rPr>
                <w:noProof/>
                <w:webHidden/>
              </w:rPr>
              <w:fldChar w:fldCharType="begin"/>
            </w:r>
            <w:r w:rsidR="005013A4">
              <w:rPr>
                <w:noProof/>
                <w:webHidden/>
              </w:rPr>
              <w:instrText xml:space="preserve"> PAGEREF _Toc132280464 \h </w:instrText>
            </w:r>
            <w:r w:rsidR="005013A4">
              <w:rPr>
                <w:noProof/>
                <w:webHidden/>
              </w:rPr>
            </w:r>
            <w:r w:rsidR="005013A4">
              <w:rPr>
                <w:noProof/>
                <w:webHidden/>
              </w:rPr>
              <w:fldChar w:fldCharType="separate"/>
            </w:r>
            <w:r w:rsidR="005013A4">
              <w:rPr>
                <w:noProof/>
                <w:webHidden/>
              </w:rPr>
              <w:t>7</w:t>
            </w:r>
            <w:r w:rsidR="005013A4">
              <w:rPr>
                <w:noProof/>
                <w:webHidden/>
              </w:rPr>
              <w:fldChar w:fldCharType="end"/>
            </w:r>
          </w:hyperlink>
        </w:p>
        <w:p w14:paraId="67EBE97D" w14:textId="5501769B"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465" w:history="1">
            <w:r w:rsidR="005013A4" w:rsidRPr="00E313BA">
              <w:rPr>
                <w:rStyle w:val="Hyperlink"/>
                <w:noProof/>
              </w:rPr>
              <w:t>CHAPTER ONE: INTRODUCTION</w:t>
            </w:r>
            <w:r w:rsidR="005013A4">
              <w:rPr>
                <w:noProof/>
                <w:webHidden/>
              </w:rPr>
              <w:tab/>
            </w:r>
            <w:r w:rsidR="005013A4">
              <w:rPr>
                <w:noProof/>
                <w:webHidden/>
              </w:rPr>
              <w:fldChar w:fldCharType="begin"/>
            </w:r>
            <w:r w:rsidR="005013A4">
              <w:rPr>
                <w:noProof/>
                <w:webHidden/>
              </w:rPr>
              <w:instrText xml:space="preserve"> PAGEREF _Toc132280465 \h </w:instrText>
            </w:r>
            <w:r w:rsidR="005013A4">
              <w:rPr>
                <w:noProof/>
                <w:webHidden/>
              </w:rPr>
            </w:r>
            <w:r w:rsidR="005013A4">
              <w:rPr>
                <w:noProof/>
                <w:webHidden/>
              </w:rPr>
              <w:fldChar w:fldCharType="separate"/>
            </w:r>
            <w:r w:rsidR="005013A4">
              <w:rPr>
                <w:noProof/>
                <w:webHidden/>
              </w:rPr>
              <w:t>8</w:t>
            </w:r>
            <w:r w:rsidR="005013A4">
              <w:rPr>
                <w:noProof/>
                <w:webHidden/>
              </w:rPr>
              <w:fldChar w:fldCharType="end"/>
            </w:r>
          </w:hyperlink>
        </w:p>
        <w:p w14:paraId="606942B7" w14:textId="1FDF5EE7"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66" w:history="1">
            <w:r w:rsidR="005013A4" w:rsidRPr="00E313BA">
              <w:rPr>
                <w:rStyle w:val="Hyperlink"/>
                <w:noProof/>
              </w:rPr>
              <w:t>1.1: Background of study</w:t>
            </w:r>
            <w:r w:rsidR="005013A4">
              <w:rPr>
                <w:noProof/>
                <w:webHidden/>
              </w:rPr>
              <w:tab/>
            </w:r>
            <w:r w:rsidR="005013A4">
              <w:rPr>
                <w:noProof/>
                <w:webHidden/>
              </w:rPr>
              <w:fldChar w:fldCharType="begin"/>
            </w:r>
            <w:r w:rsidR="005013A4">
              <w:rPr>
                <w:noProof/>
                <w:webHidden/>
              </w:rPr>
              <w:instrText xml:space="preserve"> PAGEREF _Toc132280466 \h </w:instrText>
            </w:r>
            <w:r w:rsidR="005013A4">
              <w:rPr>
                <w:noProof/>
                <w:webHidden/>
              </w:rPr>
            </w:r>
            <w:r w:rsidR="005013A4">
              <w:rPr>
                <w:noProof/>
                <w:webHidden/>
              </w:rPr>
              <w:fldChar w:fldCharType="separate"/>
            </w:r>
            <w:r w:rsidR="005013A4">
              <w:rPr>
                <w:noProof/>
                <w:webHidden/>
              </w:rPr>
              <w:t>8</w:t>
            </w:r>
            <w:r w:rsidR="005013A4">
              <w:rPr>
                <w:noProof/>
                <w:webHidden/>
              </w:rPr>
              <w:fldChar w:fldCharType="end"/>
            </w:r>
          </w:hyperlink>
        </w:p>
        <w:p w14:paraId="41314C4F" w14:textId="60D80812"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67" w:history="1">
            <w:r w:rsidR="005013A4" w:rsidRPr="00E313BA">
              <w:rPr>
                <w:rStyle w:val="Hyperlink"/>
                <w:noProof/>
              </w:rPr>
              <w:t>1.2: Problem Statement</w:t>
            </w:r>
            <w:r w:rsidR="005013A4">
              <w:rPr>
                <w:noProof/>
                <w:webHidden/>
              </w:rPr>
              <w:tab/>
            </w:r>
            <w:r w:rsidR="005013A4">
              <w:rPr>
                <w:noProof/>
                <w:webHidden/>
              </w:rPr>
              <w:fldChar w:fldCharType="begin"/>
            </w:r>
            <w:r w:rsidR="005013A4">
              <w:rPr>
                <w:noProof/>
                <w:webHidden/>
              </w:rPr>
              <w:instrText xml:space="preserve"> PAGEREF _Toc132280467 \h </w:instrText>
            </w:r>
            <w:r w:rsidR="005013A4">
              <w:rPr>
                <w:noProof/>
                <w:webHidden/>
              </w:rPr>
            </w:r>
            <w:r w:rsidR="005013A4">
              <w:rPr>
                <w:noProof/>
                <w:webHidden/>
              </w:rPr>
              <w:fldChar w:fldCharType="separate"/>
            </w:r>
            <w:r w:rsidR="005013A4">
              <w:rPr>
                <w:noProof/>
                <w:webHidden/>
              </w:rPr>
              <w:t>9</w:t>
            </w:r>
            <w:r w:rsidR="005013A4">
              <w:rPr>
                <w:noProof/>
                <w:webHidden/>
              </w:rPr>
              <w:fldChar w:fldCharType="end"/>
            </w:r>
          </w:hyperlink>
        </w:p>
        <w:p w14:paraId="1B4946C5" w14:textId="3E864473"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68" w:history="1">
            <w:r w:rsidR="005013A4" w:rsidRPr="00E313BA">
              <w:rPr>
                <w:rStyle w:val="Hyperlink"/>
                <w:noProof/>
              </w:rPr>
              <w:t>1.3: OBJECTIVES</w:t>
            </w:r>
            <w:r w:rsidR="005013A4">
              <w:rPr>
                <w:noProof/>
                <w:webHidden/>
              </w:rPr>
              <w:tab/>
            </w:r>
            <w:r w:rsidR="005013A4">
              <w:rPr>
                <w:noProof/>
                <w:webHidden/>
              </w:rPr>
              <w:fldChar w:fldCharType="begin"/>
            </w:r>
            <w:r w:rsidR="005013A4">
              <w:rPr>
                <w:noProof/>
                <w:webHidden/>
              </w:rPr>
              <w:instrText xml:space="preserve"> PAGEREF _Toc132280468 \h </w:instrText>
            </w:r>
            <w:r w:rsidR="005013A4">
              <w:rPr>
                <w:noProof/>
                <w:webHidden/>
              </w:rPr>
            </w:r>
            <w:r w:rsidR="005013A4">
              <w:rPr>
                <w:noProof/>
                <w:webHidden/>
              </w:rPr>
              <w:fldChar w:fldCharType="separate"/>
            </w:r>
            <w:r w:rsidR="005013A4">
              <w:rPr>
                <w:noProof/>
                <w:webHidden/>
              </w:rPr>
              <w:t>10</w:t>
            </w:r>
            <w:r w:rsidR="005013A4">
              <w:rPr>
                <w:noProof/>
                <w:webHidden/>
              </w:rPr>
              <w:fldChar w:fldCharType="end"/>
            </w:r>
          </w:hyperlink>
        </w:p>
        <w:p w14:paraId="652CC5C3" w14:textId="3A8FFD4D"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69" w:history="1">
            <w:r w:rsidR="005013A4" w:rsidRPr="00E313BA">
              <w:rPr>
                <w:rStyle w:val="Hyperlink"/>
                <w:noProof/>
              </w:rPr>
              <w:t>1.3.1: General Objective</w:t>
            </w:r>
            <w:r w:rsidR="005013A4">
              <w:rPr>
                <w:noProof/>
                <w:webHidden/>
              </w:rPr>
              <w:tab/>
            </w:r>
            <w:r w:rsidR="005013A4">
              <w:rPr>
                <w:noProof/>
                <w:webHidden/>
              </w:rPr>
              <w:fldChar w:fldCharType="begin"/>
            </w:r>
            <w:r w:rsidR="005013A4">
              <w:rPr>
                <w:noProof/>
                <w:webHidden/>
              </w:rPr>
              <w:instrText xml:space="preserve"> PAGEREF _Toc132280469 \h </w:instrText>
            </w:r>
            <w:r w:rsidR="005013A4">
              <w:rPr>
                <w:noProof/>
                <w:webHidden/>
              </w:rPr>
            </w:r>
            <w:r w:rsidR="005013A4">
              <w:rPr>
                <w:noProof/>
                <w:webHidden/>
              </w:rPr>
              <w:fldChar w:fldCharType="separate"/>
            </w:r>
            <w:r w:rsidR="005013A4">
              <w:rPr>
                <w:noProof/>
                <w:webHidden/>
              </w:rPr>
              <w:t>10</w:t>
            </w:r>
            <w:r w:rsidR="005013A4">
              <w:rPr>
                <w:noProof/>
                <w:webHidden/>
              </w:rPr>
              <w:fldChar w:fldCharType="end"/>
            </w:r>
          </w:hyperlink>
        </w:p>
        <w:p w14:paraId="01ABADA6" w14:textId="4D9ECD2F"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70" w:history="1">
            <w:r w:rsidR="005013A4" w:rsidRPr="00E313BA">
              <w:rPr>
                <w:rStyle w:val="Hyperlink"/>
                <w:noProof/>
              </w:rPr>
              <w:t>1.3.2: Specific objectives</w:t>
            </w:r>
            <w:r w:rsidR="005013A4">
              <w:rPr>
                <w:noProof/>
                <w:webHidden/>
              </w:rPr>
              <w:tab/>
            </w:r>
            <w:r w:rsidR="005013A4">
              <w:rPr>
                <w:noProof/>
                <w:webHidden/>
              </w:rPr>
              <w:fldChar w:fldCharType="begin"/>
            </w:r>
            <w:r w:rsidR="005013A4">
              <w:rPr>
                <w:noProof/>
                <w:webHidden/>
              </w:rPr>
              <w:instrText xml:space="preserve"> PAGEREF _Toc132280470 \h </w:instrText>
            </w:r>
            <w:r w:rsidR="005013A4">
              <w:rPr>
                <w:noProof/>
                <w:webHidden/>
              </w:rPr>
            </w:r>
            <w:r w:rsidR="005013A4">
              <w:rPr>
                <w:noProof/>
                <w:webHidden/>
              </w:rPr>
              <w:fldChar w:fldCharType="separate"/>
            </w:r>
            <w:r w:rsidR="005013A4">
              <w:rPr>
                <w:noProof/>
                <w:webHidden/>
              </w:rPr>
              <w:t>10</w:t>
            </w:r>
            <w:r w:rsidR="005013A4">
              <w:rPr>
                <w:noProof/>
                <w:webHidden/>
              </w:rPr>
              <w:fldChar w:fldCharType="end"/>
            </w:r>
          </w:hyperlink>
        </w:p>
        <w:p w14:paraId="32316AAF" w14:textId="45D53DE5"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1" w:history="1">
            <w:r w:rsidR="005013A4" w:rsidRPr="00E313BA">
              <w:rPr>
                <w:rStyle w:val="Hyperlink"/>
                <w:noProof/>
              </w:rPr>
              <w:t>1.4: Research Questions (Hypothesis)</w:t>
            </w:r>
            <w:r w:rsidR="005013A4">
              <w:rPr>
                <w:noProof/>
                <w:webHidden/>
              </w:rPr>
              <w:tab/>
            </w:r>
            <w:r w:rsidR="005013A4">
              <w:rPr>
                <w:noProof/>
                <w:webHidden/>
              </w:rPr>
              <w:fldChar w:fldCharType="begin"/>
            </w:r>
            <w:r w:rsidR="005013A4">
              <w:rPr>
                <w:noProof/>
                <w:webHidden/>
              </w:rPr>
              <w:instrText xml:space="preserve"> PAGEREF _Toc132280471 \h </w:instrText>
            </w:r>
            <w:r w:rsidR="005013A4">
              <w:rPr>
                <w:noProof/>
                <w:webHidden/>
              </w:rPr>
            </w:r>
            <w:r w:rsidR="005013A4">
              <w:rPr>
                <w:noProof/>
                <w:webHidden/>
              </w:rPr>
              <w:fldChar w:fldCharType="separate"/>
            </w:r>
            <w:r w:rsidR="005013A4">
              <w:rPr>
                <w:noProof/>
                <w:webHidden/>
              </w:rPr>
              <w:t>11</w:t>
            </w:r>
            <w:r w:rsidR="005013A4">
              <w:rPr>
                <w:noProof/>
                <w:webHidden/>
              </w:rPr>
              <w:fldChar w:fldCharType="end"/>
            </w:r>
          </w:hyperlink>
        </w:p>
        <w:p w14:paraId="2CD689F4" w14:textId="1F4A7E76"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2" w:history="1">
            <w:r w:rsidR="005013A4" w:rsidRPr="00E313BA">
              <w:rPr>
                <w:rStyle w:val="Hyperlink"/>
                <w:noProof/>
              </w:rPr>
              <w:t>1.5: JUSTIFICATION</w:t>
            </w:r>
            <w:r w:rsidR="005013A4">
              <w:rPr>
                <w:noProof/>
                <w:webHidden/>
              </w:rPr>
              <w:tab/>
            </w:r>
            <w:r w:rsidR="005013A4">
              <w:rPr>
                <w:noProof/>
                <w:webHidden/>
              </w:rPr>
              <w:fldChar w:fldCharType="begin"/>
            </w:r>
            <w:r w:rsidR="005013A4">
              <w:rPr>
                <w:noProof/>
                <w:webHidden/>
              </w:rPr>
              <w:instrText xml:space="preserve"> PAGEREF _Toc132280472 \h </w:instrText>
            </w:r>
            <w:r w:rsidR="005013A4">
              <w:rPr>
                <w:noProof/>
                <w:webHidden/>
              </w:rPr>
            </w:r>
            <w:r w:rsidR="005013A4">
              <w:rPr>
                <w:noProof/>
                <w:webHidden/>
              </w:rPr>
              <w:fldChar w:fldCharType="separate"/>
            </w:r>
            <w:r w:rsidR="005013A4">
              <w:rPr>
                <w:noProof/>
                <w:webHidden/>
              </w:rPr>
              <w:t>12</w:t>
            </w:r>
            <w:r w:rsidR="005013A4">
              <w:rPr>
                <w:noProof/>
                <w:webHidden/>
              </w:rPr>
              <w:fldChar w:fldCharType="end"/>
            </w:r>
          </w:hyperlink>
        </w:p>
        <w:p w14:paraId="3D771FF8" w14:textId="5EBFFC88"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3" w:history="1">
            <w:r w:rsidR="005013A4" w:rsidRPr="00E313BA">
              <w:rPr>
                <w:rStyle w:val="Hyperlink"/>
                <w:noProof/>
              </w:rPr>
              <w:t>1.6: Scope of Study</w:t>
            </w:r>
            <w:r w:rsidR="005013A4">
              <w:rPr>
                <w:noProof/>
                <w:webHidden/>
              </w:rPr>
              <w:tab/>
            </w:r>
            <w:r w:rsidR="005013A4">
              <w:rPr>
                <w:noProof/>
                <w:webHidden/>
              </w:rPr>
              <w:fldChar w:fldCharType="begin"/>
            </w:r>
            <w:r w:rsidR="005013A4">
              <w:rPr>
                <w:noProof/>
                <w:webHidden/>
              </w:rPr>
              <w:instrText xml:space="preserve"> PAGEREF _Toc132280473 \h </w:instrText>
            </w:r>
            <w:r w:rsidR="005013A4">
              <w:rPr>
                <w:noProof/>
                <w:webHidden/>
              </w:rPr>
            </w:r>
            <w:r w:rsidR="005013A4">
              <w:rPr>
                <w:noProof/>
                <w:webHidden/>
              </w:rPr>
              <w:fldChar w:fldCharType="separate"/>
            </w:r>
            <w:r w:rsidR="005013A4">
              <w:rPr>
                <w:noProof/>
                <w:webHidden/>
              </w:rPr>
              <w:t>13</w:t>
            </w:r>
            <w:r w:rsidR="005013A4">
              <w:rPr>
                <w:noProof/>
                <w:webHidden/>
              </w:rPr>
              <w:fldChar w:fldCharType="end"/>
            </w:r>
          </w:hyperlink>
        </w:p>
        <w:p w14:paraId="1E124E21" w14:textId="6D867783"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4" w:history="1">
            <w:r w:rsidR="005013A4" w:rsidRPr="00E313BA">
              <w:rPr>
                <w:rStyle w:val="Hyperlink"/>
                <w:noProof/>
              </w:rPr>
              <w:t>1.7: Significance of the study</w:t>
            </w:r>
            <w:r w:rsidR="005013A4">
              <w:rPr>
                <w:noProof/>
                <w:webHidden/>
              </w:rPr>
              <w:tab/>
            </w:r>
            <w:r w:rsidR="005013A4">
              <w:rPr>
                <w:noProof/>
                <w:webHidden/>
              </w:rPr>
              <w:fldChar w:fldCharType="begin"/>
            </w:r>
            <w:r w:rsidR="005013A4">
              <w:rPr>
                <w:noProof/>
                <w:webHidden/>
              </w:rPr>
              <w:instrText xml:space="preserve"> PAGEREF _Toc132280474 \h </w:instrText>
            </w:r>
            <w:r w:rsidR="005013A4">
              <w:rPr>
                <w:noProof/>
                <w:webHidden/>
              </w:rPr>
            </w:r>
            <w:r w:rsidR="005013A4">
              <w:rPr>
                <w:noProof/>
                <w:webHidden/>
              </w:rPr>
              <w:fldChar w:fldCharType="separate"/>
            </w:r>
            <w:r w:rsidR="005013A4">
              <w:rPr>
                <w:noProof/>
                <w:webHidden/>
              </w:rPr>
              <w:t>13</w:t>
            </w:r>
            <w:r w:rsidR="005013A4">
              <w:rPr>
                <w:noProof/>
                <w:webHidden/>
              </w:rPr>
              <w:fldChar w:fldCharType="end"/>
            </w:r>
          </w:hyperlink>
        </w:p>
        <w:p w14:paraId="3F4C0415" w14:textId="6573AD20"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5" w:history="1">
            <w:r w:rsidR="005013A4" w:rsidRPr="00E313BA">
              <w:rPr>
                <w:rStyle w:val="Hyperlink"/>
                <w:noProof/>
              </w:rPr>
              <w:t>1.8: Delimitations</w:t>
            </w:r>
            <w:r w:rsidR="005013A4">
              <w:rPr>
                <w:noProof/>
                <w:webHidden/>
              </w:rPr>
              <w:tab/>
            </w:r>
            <w:r w:rsidR="005013A4">
              <w:rPr>
                <w:noProof/>
                <w:webHidden/>
              </w:rPr>
              <w:fldChar w:fldCharType="begin"/>
            </w:r>
            <w:r w:rsidR="005013A4">
              <w:rPr>
                <w:noProof/>
                <w:webHidden/>
              </w:rPr>
              <w:instrText xml:space="preserve"> PAGEREF _Toc132280475 \h </w:instrText>
            </w:r>
            <w:r w:rsidR="005013A4">
              <w:rPr>
                <w:noProof/>
                <w:webHidden/>
              </w:rPr>
            </w:r>
            <w:r w:rsidR="005013A4">
              <w:rPr>
                <w:noProof/>
                <w:webHidden/>
              </w:rPr>
              <w:fldChar w:fldCharType="separate"/>
            </w:r>
            <w:r w:rsidR="005013A4">
              <w:rPr>
                <w:noProof/>
                <w:webHidden/>
              </w:rPr>
              <w:t>14</w:t>
            </w:r>
            <w:r w:rsidR="005013A4">
              <w:rPr>
                <w:noProof/>
                <w:webHidden/>
              </w:rPr>
              <w:fldChar w:fldCharType="end"/>
            </w:r>
          </w:hyperlink>
        </w:p>
        <w:p w14:paraId="62456707" w14:textId="79E69FB4"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6" w:history="1">
            <w:r w:rsidR="005013A4" w:rsidRPr="00E313BA">
              <w:rPr>
                <w:rStyle w:val="Hyperlink"/>
                <w:noProof/>
              </w:rPr>
              <w:t>1.9: Summary</w:t>
            </w:r>
            <w:r w:rsidR="005013A4">
              <w:rPr>
                <w:noProof/>
                <w:webHidden/>
              </w:rPr>
              <w:tab/>
            </w:r>
            <w:r w:rsidR="005013A4">
              <w:rPr>
                <w:noProof/>
                <w:webHidden/>
              </w:rPr>
              <w:fldChar w:fldCharType="begin"/>
            </w:r>
            <w:r w:rsidR="005013A4">
              <w:rPr>
                <w:noProof/>
                <w:webHidden/>
              </w:rPr>
              <w:instrText xml:space="preserve"> PAGEREF _Toc132280476 \h </w:instrText>
            </w:r>
            <w:r w:rsidR="005013A4">
              <w:rPr>
                <w:noProof/>
                <w:webHidden/>
              </w:rPr>
            </w:r>
            <w:r w:rsidR="005013A4">
              <w:rPr>
                <w:noProof/>
                <w:webHidden/>
              </w:rPr>
              <w:fldChar w:fldCharType="separate"/>
            </w:r>
            <w:r w:rsidR="005013A4">
              <w:rPr>
                <w:noProof/>
                <w:webHidden/>
              </w:rPr>
              <w:t>15</w:t>
            </w:r>
            <w:r w:rsidR="005013A4">
              <w:rPr>
                <w:noProof/>
                <w:webHidden/>
              </w:rPr>
              <w:fldChar w:fldCharType="end"/>
            </w:r>
          </w:hyperlink>
        </w:p>
        <w:p w14:paraId="1B8E69BC" w14:textId="19349410"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477" w:history="1">
            <w:r w:rsidR="005013A4" w:rsidRPr="00E313BA">
              <w:rPr>
                <w:rStyle w:val="Hyperlink"/>
                <w:noProof/>
              </w:rPr>
              <w:t>CHAPTER TWO: LITERATURE REVIEW</w:t>
            </w:r>
            <w:r w:rsidR="005013A4">
              <w:rPr>
                <w:noProof/>
                <w:webHidden/>
              </w:rPr>
              <w:tab/>
            </w:r>
            <w:r w:rsidR="005013A4">
              <w:rPr>
                <w:noProof/>
                <w:webHidden/>
              </w:rPr>
              <w:fldChar w:fldCharType="begin"/>
            </w:r>
            <w:r w:rsidR="005013A4">
              <w:rPr>
                <w:noProof/>
                <w:webHidden/>
              </w:rPr>
              <w:instrText xml:space="preserve"> PAGEREF _Toc132280477 \h </w:instrText>
            </w:r>
            <w:r w:rsidR="005013A4">
              <w:rPr>
                <w:noProof/>
                <w:webHidden/>
              </w:rPr>
            </w:r>
            <w:r w:rsidR="005013A4">
              <w:rPr>
                <w:noProof/>
                <w:webHidden/>
              </w:rPr>
              <w:fldChar w:fldCharType="separate"/>
            </w:r>
            <w:r w:rsidR="005013A4">
              <w:rPr>
                <w:noProof/>
                <w:webHidden/>
              </w:rPr>
              <w:t>16</w:t>
            </w:r>
            <w:r w:rsidR="005013A4">
              <w:rPr>
                <w:noProof/>
                <w:webHidden/>
              </w:rPr>
              <w:fldChar w:fldCharType="end"/>
            </w:r>
          </w:hyperlink>
        </w:p>
        <w:p w14:paraId="417B243E" w14:textId="24F769DA"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8" w:history="1">
            <w:r w:rsidR="005013A4" w:rsidRPr="00E313BA">
              <w:rPr>
                <w:rStyle w:val="Hyperlink"/>
                <w:noProof/>
              </w:rPr>
              <w:t>2.1: INTRODUCTION</w:t>
            </w:r>
            <w:r w:rsidR="005013A4">
              <w:rPr>
                <w:noProof/>
                <w:webHidden/>
              </w:rPr>
              <w:tab/>
            </w:r>
            <w:r w:rsidR="005013A4">
              <w:rPr>
                <w:noProof/>
                <w:webHidden/>
              </w:rPr>
              <w:fldChar w:fldCharType="begin"/>
            </w:r>
            <w:r w:rsidR="005013A4">
              <w:rPr>
                <w:noProof/>
                <w:webHidden/>
              </w:rPr>
              <w:instrText xml:space="preserve"> PAGEREF _Toc132280478 \h </w:instrText>
            </w:r>
            <w:r w:rsidR="005013A4">
              <w:rPr>
                <w:noProof/>
                <w:webHidden/>
              </w:rPr>
            </w:r>
            <w:r w:rsidR="005013A4">
              <w:rPr>
                <w:noProof/>
                <w:webHidden/>
              </w:rPr>
              <w:fldChar w:fldCharType="separate"/>
            </w:r>
            <w:r w:rsidR="005013A4">
              <w:rPr>
                <w:noProof/>
                <w:webHidden/>
              </w:rPr>
              <w:t>16</w:t>
            </w:r>
            <w:r w:rsidR="005013A4">
              <w:rPr>
                <w:noProof/>
                <w:webHidden/>
              </w:rPr>
              <w:fldChar w:fldCharType="end"/>
            </w:r>
          </w:hyperlink>
        </w:p>
        <w:p w14:paraId="2C2A3B49" w14:textId="3FA15F99"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79" w:history="1">
            <w:r w:rsidR="005013A4" w:rsidRPr="00E313BA">
              <w:rPr>
                <w:rStyle w:val="Hyperlink"/>
                <w:noProof/>
              </w:rPr>
              <w:t>2.2: REGIONAL PERSPECTIVE OF YOUTH SACCOS</w:t>
            </w:r>
            <w:r w:rsidR="005013A4">
              <w:rPr>
                <w:noProof/>
                <w:webHidden/>
              </w:rPr>
              <w:tab/>
            </w:r>
            <w:r w:rsidR="005013A4">
              <w:rPr>
                <w:noProof/>
                <w:webHidden/>
              </w:rPr>
              <w:fldChar w:fldCharType="begin"/>
            </w:r>
            <w:r w:rsidR="005013A4">
              <w:rPr>
                <w:noProof/>
                <w:webHidden/>
              </w:rPr>
              <w:instrText xml:space="preserve"> PAGEREF _Toc132280479 \h </w:instrText>
            </w:r>
            <w:r w:rsidR="005013A4">
              <w:rPr>
                <w:noProof/>
                <w:webHidden/>
              </w:rPr>
            </w:r>
            <w:r w:rsidR="005013A4">
              <w:rPr>
                <w:noProof/>
                <w:webHidden/>
              </w:rPr>
              <w:fldChar w:fldCharType="separate"/>
            </w:r>
            <w:r w:rsidR="005013A4">
              <w:rPr>
                <w:noProof/>
                <w:webHidden/>
              </w:rPr>
              <w:t>16</w:t>
            </w:r>
            <w:r w:rsidR="005013A4">
              <w:rPr>
                <w:noProof/>
                <w:webHidden/>
              </w:rPr>
              <w:fldChar w:fldCharType="end"/>
            </w:r>
          </w:hyperlink>
        </w:p>
        <w:p w14:paraId="6B313469" w14:textId="2B73F190"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0" w:history="1">
            <w:r w:rsidR="005013A4" w:rsidRPr="00E313BA">
              <w:rPr>
                <w:rStyle w:val="Hyperlink"/>
                <w:bCs/>
                <w:noProof/>
              </w:rPr>
              <w:t>2.2.1:Advantages of the system</w:t>
            </w:r>
            <w:r w:rsidR="005013A4">
              <w:rPr>
                <w:noProof/>
                <w:webHidden/>
              </w:rPr>
              <w:tab/>
            </w:r>
            <w:r w:rsidR="005013A4">
              <w:rPr>
                <w:noProof/>
                <w:webHidden/>
              </w:rPr>
              <w:fldChar w:fldCharType="begin"/>
            </w:r>
            <w:r w:rsidR="005013A4">
              <w:rPr>
                <w:noProof/>
                <w:webHidden/>
              </w:rPr>
              <w:instrText xml:space="preserve"> PAGEREF _Toc132280480 \h </w:instrText>
            </w:r>
            <w:r w:rsidR="005013A4">
              <w:rPr>
                <w:noProof/>
                <w:webHidden/>
              </w:rPr>
            </w:r>
            <w:r w:rsidR="005013A4">
              <w:rPr>
                <w:noProof/>
                <w:webHidden/>
              </w:rPr>
              <w:fldChar w:fldCharType="separate"/>
            </w:r>
            <w:r w:rsidR="005013A4">
              <w:rPr>
                <w:noProof/>
                <w:webHidden/>
              </w:rPr>
              <w:t>17</w:t>
            </w:r>
            <w:r w:rsidR="005013A4">
              <w:rPr>
                <w:noProof/>
                <w:webHidden/>
              </w:rPr>
              <w:fldChar w:fldCharType="end"/>
            </w:r>
          </w:hyperlink>
        </w:p>
        <w:p w14:paraId="59B498A1" w14:textId="7AE85353"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1" w:history="1">
            <w:r w:rsidR="005013A4" w:rsidRPr="00E313BA">
              <w:rPr>
                <w:rStyle w:val="Hyperlink"/>
                <w:noProof/>
              </w:rPr>
              <w:t>2.2.2:Disadvantages of the system</w:t>
            </w:r>
            <w:r w:rsidR="005013A4">
              <w:rPr>
                <w:noProof/>
                <w:webHidden/>
              </w:rPr>
              <w:tab/>
            </w:r>
            <w:r w:rsidR="005013A4">
              <w:rPr>
                <w:noProof/>
                <w:webHidden/>
              </w:rPr>
              <w:fldChar w:fldCharType="begin"/>
            </w:r>
            <w:r w:rsidR="005013A4">
              <w:rPr>
                <w:noProof/>
                <w:webHidden/>
              </w:rPr>
              <w:instrText xml:space="preserve"> PAGEREF _Toc132280481 \h </w:instrText>
            </w:r>
            <w:r w:rsidR="005013A4">
              <w:rPr>
                <w:noProof/>
                <w:webHidden/>
              </w:rPr>
            </w:r>
            <w:r w:rsidR="005013A4">
              <w:rPr>
                <w:noProof/>
                <w:webHidden/>
              </w:rPr>
              <w:fldChar w:fldCharType="separate"/>
            </w:r>
            <w:r w:rsidR="005013A4">
              <w:rPr>
                <w:noProof/>
                <w:webHidden/>
              </w:rPr>
              <w:t>17</w:t>
            </w:r>
            <w:r w:rsidR="005013A4">
              <w:rPr>
                <w:noProof/>
                <w:webHidden/>
              </w:rPr>
              <w:fldChar w:fldCharType="end"/>
            </w:r>
          </w:hyperlink>
        </w:p>
        <w:p w14:paraId="00503554" w14:textId="4E3A6381"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2" w:history="1">
            <w:r w:rsidR="005013A4" w:rsidRPr="00E313BA">
              <w:rPr>
                <w:rStyle w:val="Hyperlink"/>
                <w:bCs/>
                <w:noProof/>
              </w:rPr>
              <w:t>2.2.3:Design methodology</w:t>
            </w:r>
            <w:r w:rsidR="005013A4">
              <w:rPr>
                <w:noProof/>
                <w:webHidden/>
              </w:rPr>
              <w:tab/>
            </w:r>
            <w:r w:rsidR="005013A4">
              <w:rPr>
                <w:noProof/>
                <w:webHidden/>
              </w:rPr>
              <w:fldChar w:fldCharType="begin"/>
            </w:r>
            <w:r w:rsidR="005013A4">
              <w:rPr>
                <w:noProof/>
                <w:webHidden/>
              </w:rPr>
              <w:instrText xml:space="preserve"> PAGEREF _Toc132280482 \h </w:instrText>
            </w:r>
            <w:r w:rsidR="005013A4">
              <w:rPr>
                <w:noProof/>
                <w:webHidden/>
              </w:rPr>
            </w:r>
            <w:r w:rsidR="005013A4">
              <w:rPr>
                <w:noProof/>
                <w:webHidden/>
              </w:rPr>
              <w:fldChar w:fldCharType="separate"/>
            </w:r>
            <w:r w:rsidR="005013A4">
              <w:rPr>
                <w:noProof/>
                <w:webHidden/>
              </w:rPr>
              <w:t>18</w:t>
            </w:r>
            <w:r w:rsidR="005013A4">
              <w:rPr>
                <w:noProof/>
                <w:webHidden/>
              </w:rPr>
              <w:fldChar w:fldCharType="end"/>
            </w:r>
          </w:hyperlink>
        </w:p>
        <w:p w14:paraId="201A8D04" w14:textId="045A7866"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3" w:history="1">
            <w:r w:rsidR="005013A4" w:rsidRPr="00E313BA">
              <w:rPr>
                <w:rStyle w:val="Hyperlink"/>
                <w:noProof/>
              </w:rPr>
              <w:t>2.3:LOCAL PERSPECTIVE</w:t>
            </w:r>
            <w:r w:rsidR="005013A4">
              <w:rPr>
                <w:noProof/>
                <w:webHidden/>
              </w:rPr>
              <w:tab/>
            </w:r>
            <w:r w:rsidR="005013A4">
              <w:rPr>
                <w:noProof/>
                <w:webHidden/>
              </w:rPr>
              <w:fldChar w:fldCharType="begin"/>
            </w:r>
            <w:r w:rsidR="005013A4">
              <w:rPr>
                <w:noProof/>
                <w:webHidden/>
              </w:rPr>
              <w:instrText xml:space="preserve"> PAGEREF _Toc132280483 \h </w:instrText>
            </w:r>
            <w:r w:rsidR="005013A4">
              <w:rPr>
                <w:noProof/>
                <w:webHidden/>
              </w:rPr>
            </w:r>
            <w:r w:rsidR="005013A4">
              <w:rPr>
                <w:noProof/>
                <w:webHidden/>
              </w:rPr>
              <w:fldChar w:fldCharType="separate"/>
            </w:r>
            <w:r w:rsidR="005013A4">
              <w:rPr>
                <w:noProof/>
                <w:webHidden/>
              </w:rPr>
              <w:t>18</w:t>
            </w:r>
            <w:r w:rsidR="005013A4">
              <w:rPr>
                <w:noProof/>
                <w:webHidden/>
              </w:rPr>
              <w:fldChar w:fldCharType="end"/>
            </w:r>
          </w:hyperlink>
        </w:p>
        <w:p w14:paraId="35A0A075" w14:textId="59A19F79"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84" w:history="1">
            <w:r w:rsidR="005013A4" w:rsidRPr="00E313BA">
              <w:rPr>
                <w:rStyle w:val="Hyperlink"/>
                <w:noProof/>
              </w:rPr>
              <w:t>2.3.1:General characteristics</w:t>
            </w:r>
            <w:r w:rsidR="005013A4">
              <w:rPr>
                <w:noProof/>
                <w:webHidden/>
              </w:rPr>
              <w:tab/>
            </w:r>
            <w:r w:rsidR="005013A4">
              <w:rPr>
                <w:noProof/>
                <w:webHidden/>
              </w:rPr>
              <w:fldChar w:fldCharType="begin"/>
            </w:r>
            <w:r w:rsidR="005013A4">
              <w:rPr>
                <w:noProof/>
                <w:webHidden/>
              </w:rPr>
              <w:instrText xml:space="preserve"> PAGEREF _Toc132280484 \h </w:instrText>
            </w:r>
            <w:r w:rsidR="005013A4">
              <w:rPr>
                <w:noProof/>
                <w:webHidden/>
              </w:rPr>
            </w:r>
            <w:r w:rsidR="005013A4">
              <w:rPr>
                <w:noProof/>
                <w:webHidden/>
              </w:rPr>
              <w:fldChar w:fldCharType="separate"/>
            </w:r>
            <w:r w:rsidR="005013A4">
              <w:rPr>
                <w:noProof/>
                <w:webHidden/>
              </w:rPr>
              <w:t>18</w:t>
            </w:r>
            <w:r w:rsidR="005013A4">
              <w:rPr>
                <w:noProof/>
                <w:webHidden/>
              </w:rPr>
              <w:fldChar w:fldCharType="end"/>
            </w:r>
          </w:hyperlink>
        </w:p>
        <w:p w14:paraId="6E386DBC" w14:textId="2EBB7900"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85" w:history="1">
            <w:r w:rsidR="005013A4" w:rsidRPr="00E313BA">
              <w:rPr>
                <w:rStyle w:val="Hyperlink"/>
                <w:noProof/>
              </w:rPr>
              <w:t>2.3.2:Advantages</w:t>
            </w:r>
            <w:r w:rsidR="005013A4">
              <w:rPr>
                <w:noProof/>
                <w:webHidden/>
              </w:rPr>
              <w:tab/>
            </w:r>
            <w:r w:rsidR="005013A4">
              <w:rPr>
                <w:noProof/>
                <w:webHidden/>
              </w:rPr>
              <w:fldChar w:fldCharType="begin"/>
            </w:r>
            <w:r w:rsidR="005013A4">
              <w:rPr>
                <w:noProof/>
                <w:webHidden/>
              </w:rPr>
              <w:instrText xml:space="preserve"> PAGEREF _Toc132280485 \h </w:instrText>
            </w:r>
            <w:r w:rsidR="005013A4">
              <w:rPr>
                <w:noProof/>
                <w:webHidden/>
              </w:rPr>
            </w:r>
            <w:r w:rsidR="005013A4">
              <w:rPr>
                <w:noProof/>
                <w:webHidden/>
              </w:rPr>
              <w:fldChar w:fldCharType="separate"/>
            </w:r>
            <w:r w:rsidR="005013A4">
              <w:rPr>
                <w:noProof/>
                <w:webHidden/>
              </w:rPr>
              <w:t>19</w:t>
            </w:r>
            <w:r w:rsidR="005013A4">
              <w:rPr>
                <w:noProof/>
                <w:webHidden/>
              </w:rPr>
              <w:fldChar w:fldCharType="end"/>
            </w:r>
          </w:hyperlink>
        </w:p>
        <w:p w14:paraId="05D6BF36" w14:textId="5C32A93C"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86" w:history="1">
            <w:r w:rsidR="005013A4" w:rsidRPr="00E313BA">
              <w:rPr>
                <w:rStyle w:val="Hyperlink"/>
                <w:noProof/>
              </w:rPr>
              <w:t>2.3.3:Disadvantages</w:t>
            </w:r>
            <w:r w:rsidR="005013A4">
              <w:rPr>
                <w:noProof/>
                <w:webHidden/>
              </w:rPr>
              <w:tab/>
            </w:r>
            <w:r w:rsidR="005013A4">
              <w:rPr>
                <w:noProof/>
                <w:webHidden/>
              </w:rPr>
              <w:fldChar w:fldCharType="begin"/>
            </w:r>
            <w:r w:rsidR="005013A4">
              <w:rPr>
                <w:noProof/>
                <w:webHidden/>
              </w:rPr>
              <w:instrText xml:space="preserve"> PAGEREF _Toc132280486 \h </w:instrText>
            </w:r>
            <w:r w:rsidR="005013A4">
              <w:rPr>
                <w:noProof/>
                <w:webHidden/>
              </w:rPr>
            </w:r>
            <w:r w:rsidR="005013A4">
              <w:rPr>
                <w:noProof/>
                <w:webHidden/>
              </w:rPr>
              <w:fldChar w:fldCharType="separate"/>
            </w:r>
            <w:r w:rsidR="005013A4">
              <w:rPr>
                <w:noProof/>
                <w:webHidden/>
              </w:rPr>
              <w:t>19</w:t>
            </w:r>
            <w:r w:rsidR="005013A4">
              <w:rPr>
                <w:noProof/>
                <w:webHidden/>
              </w:rPr>
              <w:fldChar w:fldCharType="end"/>
            </w:r>
          </w:hyperlink>
        </w:p>
        <w:p w14:paraId="1A721C1D" w14:textId="4E8AD76D"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7" w:history="1">
            <w:r w:rsidR="005013A4" w:rsidRPr="00E313BA">
              <w:rPr>
                <w:rStyle w:val="Hyperlink"/>
                <w:noProof/>
              </w:rPr>
              <w:t>2.4:Design methodology</w:t>
            </w:r>
            <w:r w:rsidR="005013A4">
              <w:rPr>
                <w:noProof/>
                <w:webHidden/>
              </w:rPr>
              <w:tab/>
            </w:r>
            <w:r w:rsidR="005013A4">
              <w:rPr>
                <w:noProof/>
                <w:webHidden/>
              </w:rPr>
              <w:fldChar w:fldCharType="begin"/>
            </w:r>
            <w:r w:rsidR="005013A4">
              <w:rPr>
                <w:noProof/>
                <w:webHidden/>
              </w:rPr>
              <w:instrText xml:space="preserve"> PAGEREF _Toc132280487 \h </w:instrText>
            </w:r>
            <w:r w:rsidR="005013A4">
              <w:rPr>
                <w:noProof/>
                <w:webHidden/>
              </w:rPr>
            </w:r>
            <w:r w:rsidR="005013A4">
              <w:rPr>
                <w:noProof/>
                <w:webHidden/>
              </w:rPr>
              <w:fldChar w:fldCharType="separate"/>
            </w:r>
            <w:r w:rsidR="005013A4">
              <w:rPr>
                <w:noProof/>
                <w:webHidden/>
              </w:rPr>
              <w:t>20</w:t>
            </w:r>
            <w:r w:rsidR="005013A4">
              <w:rPr>
                <w:noProof/>
                <w:webHidden/>
              </w:rPr>
              <w:fldChar w:fldCharType="end"/>
            </w:r>
          </w:hyperlink>
        </w:p>
        <w:p w14:paraId="26AD3F6E" w14:textId="4F387A20"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88" w:history="1">
            <w:r w:rsidR="005013A4" w:rsidRPr="00E313BA">
              <w:rPr>
                <w:rStyle w:val="Hyperlink"/>
                <w:noProof/>
              </w:rPr>
              <w:t>2.5:SWOT ANALYSIS</w:t>
            </w:r>
            <w:r w:rsidR="005013A4">
              <w:rPr>
                <w:noProof/>
                <w:webHidden/>
              </w:rPr>
              <w:tab/>
            </w:r>
            <w:r w:rsidR="005013A4">
              <w:rPr>
                <w:noProof/>
                <w:webHidden/>
              </w:rPr>
              <w:fldChar w:fldCharType="begin"/>
            </w:r>
            <w:r w:rsidR="005013A4">
              <w:rPr>
                <w:noProof/>
                <w:webHidden/>
              </w:rPr>
              <w:instrText xml:space="preserve"> PAGEREF _Toc132280488 \h </w:instrText>
            </w:r>
            <w:r w:rsidR="005013A4">
              <w:rPr>
                <w:noProof/>
                <w:webHidden/>
              </w:rPr>
            </w:r>
            <w:r w:rsidR="005013A4">
              <w:rPr>
                <w:noProof/>
                <w:webHidden/>
              </w:rPr>
              <w:fldChar w:fldCharType="separate"/>
            </w:r>
            <w:r w:rsidR="005013A4">
              <w:rPr>
                <w:noProof/>
                <w:webHidden/>
              </w:rPr>
              <w:t>21</w:t>
            </w:r>
            <w:r w:rsidR="005013A4">
              <w:rPr>
                <w:noProof/>
                <w:webHidden/>
              </w:rPr>
              <w:fldChar w:fldCharType="end"/>
            </w:r>
          </w:hyperlink>
        </w:p>
        <w:p w14:paraId="5F672FF5" w14:textId="7E9E5D3B"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89" w:history="1">
            <w:r w:rsidR="005013A4" w:rsidRPr="00E313BA">
              <w:rPr>
                <w:rStyle w:val="Hyperlink"/>
                <w:noProof/>
              </w:rPr>
              <w:t>2.5.1:Strengths:</w:t>
            </w:r>
            <w:r w:rsidR="005013A4">
              <w:rPr>
                <w:noProof/>
                <w:webHidden/>
              </w:rPr>
              <w:tab/>
            </w:r>
            <w:r w:rsidR="005013A4">
              <w:rPr>
                <w:noProof/>
                <w:webHidden/>
              </w:rPr>
              <w:fldChar w:fldCharType="begin"/>
            </w:r>
            <w:r w:rsidR="005013A4">
              <w:rPr>
                <w:noProof/>
                <w:webHidden/>
              </w:rPr>
              <w:instrText xml:space="preserve"> PAGEREF _Toc132280489 \h </w:instrText>
            </w:r>
            <w:r w:rsidR="005013A4">
              <w:rPr>
                <w:noProof/>
                <w:webHidden/>
              </w:rPr>
            </w:r>
            <w:r w:rsidR="005013A4">
              <w:rPr>
                <w:noProof/>
                <w:webHidden/>
              </w:rPr>
              <w:fldChar w:fldCharType="separate"/>
            </w:r>
            <w:r w:rsidR="005013A4">
              <w:rPr>
                <w:noProof/>
                <w:webHidden/>
              </w:rPr>
              <w:t>21</w:t>
            </w:r>
            <w:r w:rsidR="005013A4">
              <w:rPr>
                <w:noProof/>
                <w:webHidden/>
              </w:rPr>
              <w:fldChar w:fldCharType="end"/>
            </w:r>
          </w:hyperlink>
        </w:p>
        <w:p w14:paraId="14A7B168" w14:textId="2D982722"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90" w:history="1">
            <w:r w:rsidR="005013A4" w:rsidRPr="00E313BA">
              <w:rPr>
                <w:rStyle w:val="Hyperlink"/>
                <w:noProof/>
              </w:rPr>
              <w:t>2.5.2:Weaknesses:</w:t>
            </w:r>
            <w:r w:rsidR="005013A4">
              <w:rPr>
                <w:noProof/>
                <w:webHidden/>
              </w:rPr>
              <w:tab/>
            </w:r>
            <w:r w:rsidR="005013A4">
              <w:rPr>
                <w:noProof/>
                <w:webHidden/>
              </w:rPr>
              <w:fldChar w:fldCharType="begin"/>
            </w:r>
            <w:r w:rsidR="005013A4">
              <w:rPr>
                <w:noProof/>
                <w:webHidden/>
              </w:rPr>
              <w:instrText xml:space="preserve"> PAGEREF _Toc132280490 \h </w:instrText>
            </w:r>
            <w:r w:rsidR="005013A4">
              <w:rPr>
                <w:noProof/>
                <w:webHidden/>
              </w:rPr>
            </w:r>
            <w:r w:rsidR="005013A4">
              <w:rPr>
                <w:noProof/>
                <w:webHidden/>
              </w:rPr>
              <w:fldChar w:fldCharType="separate"/>
            </w:r>
            <w:r w:rsidR="005013A4">
              <w:rPr>
                <w:noProof/>
                <w:webHidden/>
              </w:rPr>
              <w:t>21</w:t>
            </w:r>
            <w:r w:rsidR="005013A4">
              <w:rPr>
                <w:noProof/>
                <w:webHidden/>
              </w:rPr>
              <w:fldChar w:fldCharType="end"/>
            </w:r>
          </w:hyperlink>
        </w:p>
        <w:p w14:paraId="004DAFBD" w14:textId="11B1FEDA"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91" w:history="1">
            <w:r w:rsidR="005013A4" w:rsidRPr="00E313BA">
              <w:rPr>
                <w:rStyle w:val="Hyperlink"/>
                <w:i/>
                <w:noProof/>
              </w:rPr>
              <w:t>2.5.3:Opportunities</w:t>
            </w:r>
            <w:r w:rsidR="005013A4">
              <w:rPr>
                <w:noProof/>
                <w:webHidden/>
              </w:rPr>
              <w:tab/>
            </w:r>
            <w:r w:rsidR="005013A4">
              <w:rPr>
                <w:noProof/>
                <w:webHidden/>
              </w:rPr>
              <w:fldChar w:fldCharType="begin"/>
            </w:r>
            <w:r w:rsidR="005013A4">
              <w:rPr>
                <w:noProof/>
                <w:webHidden/>
              </w:rPr>
              <w:instrText xml:space="preserve"> PAGEREF _Toc132280491 \h </w:instrText>
            </w:r>
            <w:r w:rsidR="005013A4">
              <w:rPr>
                <w:noProof/>
                <w:webHidden/>
              </w:rPr>
            </w:r>
            <w:r w:rsidR="005013A4">
              <w:rPr>
                <w:noProof/>
                <w:webHidden/>
              </w:rPr>
              <w:fldChar w:fldCharType="separate"/>
            </w:r>
            <w:r w:rsidR="005013A4">
              <w:rPr>
                <w:noProof/>
                <w:webHidden/>
              </w:rPr>
              <w:t>21</w:t>
            </w:r>
            <w:r w:rsidR="005013A4">
              <w:rPr>
                <w:noProof/>
                <w:webHidden/>
              </w:rPr>
              <w:fldChar w:fldCharType="end"/>
            </w:r>
          </w:hyperlink>
        </w:p>
        <w:p w14:paraId="3F5B87AE" w14:textId="1982D427"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492" w:history="1">
            <w:r w:rsidR="005013A4" w:rsidRPr="00E313BA">
              <w:rPr>
                <w:rStyle w:val="Hyperlink"/>
                <w:noProof/>
              </w:rPr>
              <w:t>2.5.4:Threats:</w:t>
            </w:r>
            <w:r w:rsidR="005013A4">
              <w:rPr>
                <w:noProof/>
                <w:webHidden/>
              </w:rPr>
              <w:tab/>
            </w:r>
            <w:r w:rsidR="005013A4">
              <w:rPr>
                <w:noProof/>
                <w:webHidden/>
              </w:rPr>
              <w:fldChar w:fldCharType="begin"/>
            </w:r>
            <w:r w:rsidR="005013A4">
              <w:rPr>
                <w:noProof/>
                <w:webHidden/>
              </w:rPr>
              <w:instrText xml:space="preserve"> PAGEREF _Toc132280492 \h </w:instrText>
            </w:r>
            <w:r w:rsidR="005013A4">
              <w:rPr>
                <w:noProof/>
                <w:webHidden/>
              </w:rPr>
            </w:r>
            <w:r w:rsidR="005013A4">
              <w:rPr>
                <w:noProof/>
                <w:webHidden/>
              </w:rPr>
              <w:fldChar w:fldCharType="separate"/>
            </w:r>
            <w:r w:rsidR="005013A4">
              <w:rPr>
                <w:noProof/>
                <w:webHidden/>
              </w:rPr>
              <w:t>22</w:t>
            </w:r>
            <w:r w:rsidR="005013A4">
              <w:rPr>
                <w:noProof/>
                <w:webHidden/>
              </w:rPr>
              <w:fldChar w:fldCharType="end"/>
            </w:r>
          </w:hyperlink>
        </w:p>
        <w:p w14:paraId="3570E386" w14:textId="76DFA22E"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3" w:history="1">
            <w:r w:rsidR="005013A4" w:rsidRPr="00E313BA">
              <w:rPr>
                <w:rStyle w:val="Hyperlink"/>
                <w:noProof/>
              </w:rPr>
              <w:t>2.6:Research gap</w:t>
            </w:r>
            <w:r w:rsidR="005013A4">
              <w:rPr>
                <w:noProof/>
                <w:webHidden/>
              </w:rPr>
              <w:tab/>
            </w:r>
            <w:r w:rsidR="005013A4">
              <w:rPr>
                <w:noProof/>
                <w:webHidden/>
              </w:rPr>
              <w:fldChar w:fldCharType="begin"/>
            </w:r>
            <w:r w:rsidR="005013A4">
              <w:rPr>
                <w:noProof/>
                <w:webHidden/>
              </w:rPr>
              <w:instrText xml:space="preserve"> PAGEREF _Toc132280493 \h </w:instrText>
            </w:r>
            <w:r w:rsidR="005013A4">
              <w:rPr>
                <w:noProof/>
                <w:webHidden/>
              </w:rPr>
            </w:r>
            <w:r w:rsidR="005013A4">
              <w:rPr>
                <w:noProof/>
                <w:webHidden/>
              </w:rPr>
              <w:fldChar w:fldCharType="separate"/>
            </w:r>
            <w:r w:rsidR="005013A4">
              <w:rPr>
                <w:noProof/>
                <w:webHidden/>
              </w:rPr>
              <w:t>22</w:t>
            </w:r>
            <w:r w:rsidR="005013A4">
              <w:rPr>
                <w:noProof/>
                <w:webHidden/>
              </w:rPr>
              <w:fldChar w:fldCharType="end"/>
            </w:r>
          </w:hyperlink>
        </w:p>
        <w:p w14:paraId="46D54E37" w14:textId="4E179A29"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494" w:history="1">
            <w:r w:rsidR="005013A4" w:rsidRPr="00E313BA">
              <w:rPr>
                <w:rStyle w:val="Hyperlink"/>
                <w:noProof/>
              </w:rPr>
              <w:t>CHAPTER THREE: RESEARCH METHODOLOGY</w:t>
            </w:r>
            <w:r w:rsidR="005013A4">
              <w:rPr>
                <w:noProof/>
                <w:webHidden/>
              </w:rPr>
              <w:tab/>
            </w:r>
            <w:r w:rsidR="005013A4">
              <w:rPr>
                <w:noProof/>
                <w:webHidden/>
              </w:rPr>
              <w:fldChar w:fldCharType="begin"/>
            </w:r>
            <w:r w:rsidR="005013A4">
              <w:rPr>
                <w:noProof/>
                <w:webHidden/>
              </w:rPr>
              <w:instrText xml:space="preserve"> PAGEREF _Toc132280494 \h </w:instrText>
            </w:r>
            <w:r w:rsidR="005013A4">
              <w:rPr>
                <w:noProof/>
                <w:webHidden/>
              </w:rPr>
            </w:r>
            <w:r w:rsidR="005013A4">
              <w:rPr>
                <w:noProof/>
                <w:webHidden/>
              </w:rPr>
              <w:fldChar w:fldCharType="separate"/>
            </w:r>
            <w:r w:rsidR="005013A4">
              <w:rPr>
                <w:noProof/>
                <w:webHidden/>
              </w:rPr>
              <w:t>23</w:t>
            </w:r>
            <w:r w:rsidR="005013A4">
              <w:rPr>
                <w:noProof/>
                <w:webHidden/>
              </w:rPr>
              <w:fldChar w:fldCharType="end"/>
            </w:r>
          </w:hyperlink>
        </w:p>
        <w:p w14:paraId="00267936" w14:textId="4C8AD6DB"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5" w:history="1">
            <w:r w:rsidR="005013A4" w:rsidRPr="00E313BA">
              <w:rPr>
                <w:rStyle w:val="Hyperlink"/>
                <w:noProof/>
              </w:rPr>
              <w:t>3.1Introduction</w:t>
            </w:r>
            <w:r w:rsidR="005013A4">
              <w:rPr>
                <w:noProof/>
                <w:webHidden/>
              </w:rPr>
              <w:tab/>
            </w:r>
            <w:r w:rsidR="005013A4">
              <w:rPr>
                <w:noProof/>
                <w:webHidden/>
              </w:rPr>
              <w:fldChar w:fldCharType="begin"/>
            </w:r>
            <w:r w:rsidR="005013A4">
              <w:rPr>
                <w:noProof/>
                <w:webHidden/>
              </w:rPr>
              <w:instrText xml:space="preserve"> PAGEREF _Toc132280495 \h </w:instrText>
            </w:r>
            <w:r w:rsidR="005013A4">
              <w:rPr>
                <w:noProof/>
                <w:webHidden/>
              </w:rPr>
            </w:r>
            <w:r w:rsidR="005013A4">
              <w:rPr>
                <w:noProof/>
                <w:webHidden/>
              </w:rPr>
              <w:fldChar w:fldCharType="separate"/>
            </w:r>
            <w:r w:rsidR="005013A4">
              <w:rPr>
                <w:noProof/>
                <w:webHidden/>
              </w:rPr>
              <w:t>23</w:t>
            </w:r>
            <w:r w:rsidR="005013A4">
              <w:rPr>
                <w:noProof/>
                <w:webHidden/>
              </w:rPr>
              <w:fldChar w:fldCharType="end"/>
            </w:r>
          </w:hyperlink>
        </w:p>
        <w:p w14:paraId="5F04CF4D" w14:textId="512AD774"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6" w:history="1">
            <w:r w:rsidR="005013A4" w:rsidRPr="00E313BA">
              <w:rPr>
                <w:rStyle w:val="Hyperlink"/>
                <w:noProof/>
              </w:rPr>
              <w:t>3.2 System Methodology</w:t>
            </w:r>
            <w:r w:rsidR="005013A4">
              <w:rPr>
                <w:noProof/>
                <w:webHidden/>
              </w:rPr>
              <w:tab/>
            </w:r>
            <w:r w:rsidR="005013A4">
              <w:rPr>
                <w:noProof/>
                <w:webHidden/>
              </w:rPr>
              <w:fldChar w:fldCharType="begin"/>
            </w:r>
            <w:r w:rsidR="005013A4">
              <w:rPr>
                <w:noProof/>
                <w:webHidden/>
              </w:rPr>
              <w:instrText xml:space="preserve"> PAGEREF _Toc132280496 \h </w:instrText>
            </w:r>
            <w:r w:rsidR="005013A4">
              <w:rPr>
                <w:noProof/>
                <w:webHidden/>
              </w:rPr>
            </w:r>
            <w:r w:rsidR="005013A4">
              <w:rPr>
                <w:noProof/>
                <w:webHidden/>
              </w:rPr>
              <w:fldChar w:fldCharType="separate"/>
            </w:r>
            <w:r w:rsidR="005013A4">
              <w:rPr>
                <w:noProof/>
                <w:webHidden/>
              </w:rPr>
              <w:t>23</w:t>
            </w:r>
            <w:r w:rsidR="005013A4">
              <w:rPr>
                <w:noProof/>
                <w:webHidden/>
              </w:rPr>
              <w:fldChar w:fldCharType="end"/>
            </w:r>
          </w:hyperlink>
        </w:p>
        <w:p w14:paraId="5691B023" w14:textId="330DA0D2"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7" w:history="1">
            <w:r w:rsidR="005013A4" w:rsidRPr="00E313BA">
              <w:rPr>
                <w:rStyle w:val="Hyperlink"/>
                <w:noProof/>
              </w:rPr>
              <w:t>3.3: Research Design</w:t>
            </w:r>
            <w:r w:rsidR="005013A4">
              <w:rPr>
                <w:noProof/>
                <w:webHidden/>
              </w:rPr>
              <w:tab/>
            </w:r>
            <w:r w:rsidR="005013A4">
              <w:rPr>
                <w:noProof/>
                <w:webHidden/>
              </w:rPr>
              <w:fldChar w:fldCharType="begin"/>
            </w:r>
            <w:r w:rsidR="005013A4">
              <w:rPr>
                <w:noProof/>
                <w:webHidden/>
              </w:rPr>
              <w:instrText xml:space="preserve"> PAGEREF _Toc132280497 \h </w:instrText>
            </w:r>
            <w:r w:rsidR="005013A4">
              <w:rPr>
                <w:noProof/>
                <w:webHidden/>
              </w:rPr>
            </w:r>
            <w:r w:rsidR="005013A4">
              <w:rPr>
                <w:noProof/>
                <w:webHidden/>
              </w:rPr>
              <w:fldChar w:fldCharType="separate"/>
            </w:r>
            <w:r w:rsidR="005013A4">
              <w:rPr>
                <w:noProof/>
                <w:webHidden/>
              </w:rPr>
              <w:t>25</w:t>
            </w:r>
            <w:r w:rsidR="005013A4">
              <w:rPr>
                <w:noProof/>
                <w:webHidden/>
              </w:rPr>
              <w:fldChar w:fldCharType="end"/>
            </w:r>
          </w:hyperlink>
        </w:p>
        <w:p w14:paraId="2E1F1DE9" w14:textId="0536E24F"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8" w:history="1">
            <w:r w:rsidR="005013A4" w:rsidRPr="00E313BA">
              <w:rPr>
                <w:rStyle w:val="Hyperlink"/>
                <w:noProof/>
              </w:rPr>
              <w:t>3.4: Data collection</w:t>
            </w:r>
            <w:r w:rsidR="005013A4">
              <w:rPr>
                <w:noProof/>
                <w:webHidden/>
              </w:rPr>
              <w:tab/>
            </w:r>
            <w:r w:rsidR="005013A4">
              <w:rPr>
                <w:noProof/>
                <w:webHidden/>
              </w:rPr>
              <w:fldChar w:fldCharType="begin"/>
            </w:r>
            <w:r w:rsidR="005013A4">
              <w:rPr>
                <w:noProof/>
                <w:webHidden/>
              </w:rPr>
              <w:instrText xml:space="preserve"> PAGEREF _Toc132280498 \h </w:instrText>
            </w:r>
            <w:r w:rsidR="005013A4">
              <w:rPr>
                <w:noProof/>
                <w:webHidden/>
              </w:rPr>
            </w:r>
            <w:r w:rsidR="005013A4">
              <w:rPr>
                <w:noProof/>
                <w:webHidden/>
              </w:rPr>
              <w:fldChar w:fldCharType="separate"/>
            </w:r>
            <w:r w:rsidR="005013A4">
              <w:rPr>
                <w:noProof/>
                <w:webHidden/>
              </w:rPr>
              <w:t>26</w:t>
            </w:r>
            <w:r w:rsidR="005013A4">
              <w:rPr>
                <w:noProof/>
                <w:webHidden/>
              </w:rPr>
              <w:fldChar w:fldCharType="end"/>
            </w:r>
          </w:hyperlink>
        </w:p>
        <w:p w14:paraId="7ACB3C66" w14:textId="7E8EEC93"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499" w:history="1">
            <w:r w:rsidR="005013A4" w:rsidRPr="00E313BA">
              <w:rPr>
                <w:rStyle w:val="Hyperlink"/>
                <w:noProof/>
              </w:rPr>
              <w:t>3.5: Population</w:t>
            </w:r>
            <w:r w:rsidR="005013A4">
              <w:rPr>
                <w:noProof/>
                <w:webHidden/>
              </w:rPr>
              <w:tab/>
            </w:r>
            <w:r w:rsidR="005013A4">
              <w:rPr>
                <w:noProof/>
                <w:webHidden/>
              </w:rPr>
              <w:fldChar w:fldCharType="begin"/>
            </w:r>
            <w:r w:rsidR="005013A4">
              <w:rPr>
                <w:noProof/>
                <w:webHidden/>
              </w:rPr>
              <w:instrText xml:space="preserve"> PAGEREF _Toc132280499 \h </w:instrText>
            </w:r>
            <w:r w:rsidR="005013A4">
              <w:rPr>
                <w:noProof/>
                <w:webHidden/>
              </w:rPr>
            </w:r>
            <w:r w:rsidR="005013A4">
              <w:rPr>
                <w:noProof/>
                <w:webHidden/>
              </w:rPr>
              <w:fldChar w:fldCharType="separate"/>
            </w:r>
            <w:r w:rsidR="005013A4">
              <w:rPr>
                <w:noProof/>
                <w:webHidden/>
              </w:rPr>
              <w:t>26</w:t>
            </w:r>
            <w:r w:rsidR="005013A4">
              <w:rPr>
                <w:noProof/>
                <w:webHidden/>
              </w:rPr>
              <w:fldChar w:fldCharType="end"/>
            </w:r>
          </w:hyperlink>
        </w:p>
        <w:p w14:paraId="61D8FD34" w14:textId="6BF8C394"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00" w:history="1">
            <w:r w:rsidR="005013A4" w:rsidRPr="00E313BA">
              <w:rPr>
                <w:rStyle w:val="Hyperlink"/>
                <w:noProof/>
              </w:rPr>
              <w:t>3.6: Sample size and Sample Procedure</w:t>
            </w:r>
            <w:r w:rsidR="005013A4">
              <w:rPr>
                <w:noProof/>
                <w:webHidden/>
              </w:rPr>
              <w:tab/>
            </w:r>
            <w:r w:rsidR="005013A4">
              <w:rPr>
                <w:noProof/>
                <w:webHidden/>
              </w:rPr>
              <w:fldChar w:fldCharType="begin"/>
            </w:r>
            <w:r w:rsidR="005013A4">
              <w:rPr>
                <w:noProof/>
                <w:webHidden/>
              </w:rPr>
              <w:instrText xml:space="preserve"> PAGEREF _Toc132280500 \h </w:instrText>
            </w:r>
            <w:r w:rsidR="005013A4">
              <w:rPr>
                <w:noProof/>
                <w:webHidden/>
              </w:rPr>
            </w:r>
            <w:r w:rsidR="005013A4">
              <w:rPr>
                <w:noProof/>
                <w:webHidden/>
              </w:rPr>
              <w:fldChar w:fldCharType="separate"/>
            </w:r>
            <w:r w:rsidR="005013A4">
              <w:rPr>
                <w:noProof/>
                <w:webHidden/>
              </w:rPr>
              <w:t>26</w:t>
            </w:r>
            <w:r w:rsidR="005013A4">
              <w:rPr>
                <w:noProof/>
                <w:webHidden/>
              </w:rPr>
              <w:fldChar w:fldCharType="end"/>
            </w:r>
          </w:hyperlink>
        </w:p>
        <w:p w14:paraId="5C76A04F" w14:textId="02DF9023"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01" w:history="1">
            <w:r w:rsidR="005013A4" w:rsidRPr="00E313BA">
              <w:rPr>
                <w:rStyle w:val="Hyperlink"/>
                <w:noProof/>
              </w:rPr>
              <w:t>3.7: Cost benefit analysis</w:t>
            </w:r>
            <w:r w:rsidR="005013A4">
              <w:rPr>
                <w:noProof/>
                <w:webHidden/>
              </w:rPr>
              <w:tab/>
            </w:r>
            <w:r w:rsidR="005013A4">
              <w:rPr>
                <w:noProof/>
                <w:webHidden/>
              </w:rPr>
              <w:fldChar w:fldCharType="begin"/>
            </w:r>
            <w:r w:rsidR="005013A4">
              <w:rPr>
                <w:noProof/>
                <w:webHidden/>
              </w:rPr>
              <w:instrText xml:space="preserve"> PAGEREF _Toc132280501 \h </w:instrText>
            </w:r>
            <w:r w:rsidR="005013A4">
              <w:rPr>
                <w:noProof/>
                <w:webHidden/>
              </w:rPr>
            </w:r>
            <w:r w:rsidR="005013A4">
              <w:rPr>
                <w:noProof/>
                <w:webHidden/>
              </w:rPr>
              <w:fldChar w:fldCharType="separate"/>
            </w:r>
            <w:r w:rsidR="005013A4">
              <w:rPr>
                <w:noProof/>
                <w:webHidden/>
              </w:rPr>
              <w:t>26</w:t>
            </w:r>
            <w:r w:rsidR="005013A4">
              <w:rPr>
                <w:noProof/>
                <w:webHidden/>
              </w:rPr>
              <w:fldChar w:fldCharType="end"/>
            </w:r>
          </w:hyperlink>
        </w:p>
        <w:p w14:paraId="4DF0F088" w14:textId="0DEE51ED"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02" w:history="1">
            <w:r w:rsidR="005013A4" w:rsidRPr="00E313BA">
              <w:rPr>
                <w:rStyle w:val="Hyperlink"/>
                <w:noProof/>
              </w:rPr>
              <w:t>3.8: Data collection tools</w:t>
            </w:r>
            <w:r w:rsidR="005013A4">
              <w:rPr>
                <w:noProof/>
                <w:webHidden/>
              </w:rPr>
              <w:tab/>
            </w:r>
            <w:r w:rsidR="005013A4">
              <w:rPr>
                <w:noProof/>
                <w:webHidden/>
              </w:rPr>
              <w:fldChar w:fldCharType="begin"/>
            </w:r>
            <w:r w:rsidR="005013A4">
              <w:rPr>
                <w:noProof/>
                <w:webHidden/>
              </w:rPr>
              <w:instrText xml:space="preserve"> PAGEREF _Toc132280502 \h </w:instrText>
            </w:r>
            <w:r w:rsidR="005013A4">
              <w:rPr>
                <w:noProof/>
                <w:webHidden/>
              </w:rPr>
            </w:r>
            <w:r w:rsidR="005013A4">
              <w:rPr>
                <w:noProof/>
                <w:webHidden/>
              </w:rPr>
              <w:fldChar w:fldCharType="separate"/>
            </w:r>
            <w:r w:rsidR="005013A4">
              <w:rPr>
                <w:noProof/>
                <w:webHidden/>
              </w:rPr>
              <w:t>27</w:t>
            </w:r>
            <w:r w:rsidR="005013A4">
              <w:rPr>
                <w:noProof/>
                <w:webHidden/>
              </w:rPr>
              <w:fldChar w:fldCharType="end"/>
            </w:r>
          </w:hyperlink>
        </w:p>
        <w:p w14:paraId="2F487895" w14:textId="4BC36748"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3" w:history="1">
            <w:r w:rsidR="005013A4" w:rsidRPr="00E313BA">
              <w:rPr>
                <w:rStyle w:val="Hyperlink"/>
                <w:noProof/>
              </w:rPr>
              <w:t>3.8.1:Administering questionnaire</w:t>
            </w:r>
            <w:r w:rsidR="005013A4">
              <w:rPr>
                <w:noProof/>
                <w:webHidden/>
              </w:rPr>
              <w:tab/>
            </w:r>
            <w:r w:rsidR="005013A4">
              <w:rPr>
                <w:noProof/>
                <w:webHidden/>
              </w:rPr>
              <w:fldChar w:fldCharType="begin"/>
            </w:r>
            <w:r w:rsidR="005013A4">
              <w:rPr>
                <w:noProof/>
                <w:webHidden/>
              </w:rPr>
              <w:instrText xml:space="preserve"> PAGEREF _Toc132280503 \h </w:instrText>
            </w:r>
            <w:r w:rsidR="005013A4">
              <w:rPr>
                <w:noProof/>
                <w:webHidden/>
              </w:rPr>
            </w:r>
            <w:r w:rsidR="005013A4">
              <w:rPr>
                <w:noProof/>
                <w:webHidden/>
              </w:rPr>
              <w:fldChar w:fldCharType="separate"/>
            </w:r>
            <w:r w:rsidR="005013A4">
              <w:rPr>
                <w:noProof/>
                <w:webHidden/>
              </w:rPr>
              <w:t>27</w:t>
            </w:r>
            <w:r w:rsidR="005013A4">
              <w:rPr>
                <w:noProof/>
                <w:webHidden/>
              </w:rPr>
              <w:fldChar w:fldCharType="end"/>
            </w:r>
          </w:hyperlink>
        </w:p>
        <w:p w14:paraId="0A46CA8B" w14:textId="24653F4C"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4" w:history="1">
            <w:r w:rsidR="005013A4" w:rsidRPr="00E313BA">
              <w:rPr>
                <w:rStyle w:val="Hyperlink"/>
                <w:noProof/>
              </w:rPr>
              <w:t>3.8.2:Document analysis</w:t>
            </w:r>
            <w:r w:rsidR="005013A4">
              <w:rPr>
                <w:noProof/>
                <w:webHidden/>
              </w:rPr>
              <w:tab/>
            </w:r>
            <w:r w:rsidR="005013A4">
              <w:rPr>
                <w:noProof/>
                <w:webHidden/>
              </w:rPr>
              <w:fldChar w:fldCharType="begin"/>
            </w:r>
            <w:r w:rsidR="005013A4">
              <w:rPr>
                <w:noProof/>
                <w:webHidden/>
              </w:rPr>
              <w:instrText xml:space="preserve"> PAGEREF _Toc132280504 \h </w:instrText>
            </w:r>
            <w:r w:rsidR="005013A4">
              <w:rPr>
                <w:noProof/>
                <w:webHidden/>
              </w:rPr>
            </w:r>
            <w:r w:rsidR="005013A4">
              <w:rPr>
                <w:noProof/>
                <w:webHidden/>
              </w:rPr>
              <w:fldChar w:fldCharType="separate"/>
            </w:r>
            <w:r w:rsidR="005013A4">
              <w:rPr>
                <w:noProof/>
                <w:webHidden/>
              </w:rPr>
              <w:t>28</w:t>
            </w:r>
            <w:r w:rsidR="005013A4">
              <w:rPr>
                <w:noProof/>
                <w:webHidden/>
              </w:rPr>
              <w:fldChar w:fldCharType="end"/>
            </w:r>
          </w:hyperlink>
        </w:p>
        <w:p w14:paraId="58D4E4E0" w14:textId="74D2ECC5"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5" w:history="1">
            <w:r w:rsidR="005013A4" w:rsidRPr="00E313BA">
              <w:rPr>
                <w:rStyle w:val="Hyperlink"/>
                <w:noProof/>
              </w:rPr>
              <w:t>3.8.3:Observation</w:t>
            </w:r>
            <w:r w:rsidR="005013A4">
              <w:rPr>
                <w:noProof/>
                <w:webHidden/>
              </w:rPr>
              <w:tab/>
            </w:r>
            <w:r w:rsidR="005013A4">
              <w:rPr>
                <w:noProof/>
                <w:webHidden/>
              </w:rPr>
              <w:fldChar w:fldCharType="begin"/>
            </w:r>
            <w:r w:rsidR="005013A4">
              <w:rPr>
                <w:noProof/>
                <w:webHidden/>
              </w:rPr>
              <w:instrText xml:space="preserve"> PAGEREF _Toc132280505 \h </w:instrText>
            </w:r>
            <w:r w:rsidR="005013A4">
              <w:rPr>
                <w:noProof/>
                <w:webHidden/>
              </w:rPr>
            </w:r>
            <w:r w:rsidR="005013A4">
              <w:rPr>
                <w:noProof/>
                <w:webHidden/>
              </w:rPr>
              <w:fldChar w:fldCharType="separate"/>
            </w:r>
            <w:r w:rsidR="005013A4">
              <w:rPr>
                <w:noProof/>
                <w:webHidden/>
              </w:rPr>
              <w:t>28</w:t>
            </w:r>
            <w:r w:rsidR="005013A4">
              <w:rPr>
                <w:noProof/>
                <w:webHidden/>
              </w:rPr>
              <w:fldChar w:fldCharType="end"/>
            </w:r>
          </w:hyperlink>
        </w:p>
        <w:p w14:paraId="7A5D4FEB" w14:textId="0968A5A3"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6" w:history="1">
            <w:r w:rsidR="005013A4" w:rsidRPr="00E313BA">
              <w:rPr>
                <w:rStyle w:val="Hyperlink"/>
                <w:noProof/>
              </w:rPr>
              <w:t>3.8.4:Interview</w:t>
            </w:r>
            <w:r w:rsidR="005013A4">
              <w:rPr>
                <w:noProof/>
                <w:webHidden/>
              </w:rPr>
              <w:tab/>
            </w:r>
            <w:r w:rsidR="005013A4">
              <w:rPr>
                <w:noProof/>
                <w:webHidden/>
              </w:rPr>
              <w:fldChar w:fldCharType="begin"/>
            </w:r>
            <w:r w:rsidR="005013A4">
              <w:rPr>
                <w:noProof/>
                <w:webHidden/>
              </w:rPr>
              <w:instrText xml:space="preserve"> PAGEREF _Toc132280506 \h </w:instrText>
            </w:r>
            <w:r w:rsidR="005013A4">
              <w:rPr>
                <w:noProof/>
                <w:webHidden/>
              </w:rPr>
            </w:r>
            <w:r w:rsidR="005013A4">
              <w:rPr>
                <w:noProof/>
                <w:webHidden/>
              </w:rPr>
              <w:fldChar w:fldCharType="separate"/>
            </w:r>
            <w:r w:rsidR="005013A4">
              <w:rPr>
                <w:noProof/>
                <w:webHidden/>
              </w:rPr>
              <w:t>28</w:t>
            </w:r>
            <w:r w:rsidR="005013A4">
              <w:rPr>
                <w:noProof/>
                <w:webHidden/>
              </w:rPr>
              <w:fldChar w:fldCharType="end"/>
            </w:r>
          </w:hyperlink>
        </w:p>
        <w:p w14:paraId="68CFF5CF" w14:textId="3F8FA572"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07" w:history="1">
            <w:r w:rsidR="005013A4" w:rsidRPr="00E313BA">
              <w:rPr>
                <w:rStyle w:val="Hyperlink"/>
                <w:noProof/>
              </w:rPr>
              <w:t>3.9:TEST,RETEST AND DATA RELIABILITY</w:t>
            </w:r>
            <w:r w:rsidR="005013A4">
              <w:rPr>
                <w:noProof/>
                <w:webHidden/>
              </w:rPr>
              <w:tab/>
            </w:r>
            <w:r w:rsidR="005013A4">
              <w:rPr>
                <w:noProof/>
                <w:webHidden/>
              </w:rPr>
              <w:fldChar w:fldCharType="begin"/>
            </w:r>
            <w:r w:rsidR="005013A4">
              <w:rPr>
                <w:noProof/>
                <w:webHidden/>
              </w:rPr>
              <w:instrText xml:space="preserve"> PAGEREF _Toc132280507 \h </w:instrText>
            </w:r>
            <w:r w:rsidR="005013A4">
              <w:rPr>
                <w:noProof/>
                <w:webHidden/>
              </w:rPr>
            </w:r>
            <w:r w:rsidR="005013A4">
              <w:rPr>
                <w:noProof/>
                <w:webHidden/>
              </w:rPr>
              <w:fldChar w:fldCharType="separate"/>
            </w:r>
            <w:r w:rsidR="005013A4">
              <w:rPr>
                <w:noProof/>
                <w:webHidden/>
              </w:rPr>
              <w:t>29</w:t>
            </w:r>
            <w:r w:rsidR="005013A4">
              <w:rPr>
                <w:noProof/>
                <w:webHidden/>
              </w:rPr>
              <w:fldChar w:fldCharType="end"/>
            </w:r>
          </w:hyperlink>
        </w:p>
        <w:p w14:paraId="0D1607C1" w14:textId="20BABC65"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8" w:history="1">
            <w:r w:rsidR="005013A4" w:rsidRPr="00E313BA">
              <w:rPr>
                <w:rStyle w:val="Hyperlink"/>
                <w:noProof/>
              </w:rPr>
              <w:t>3.9.1: testing and reliability of the tools</w:t>
            </w:r>
            <w:r w:rsidR="005013A4">
              <w:rPr>
                <w:noProof/>
                <w:webHidden/>
              </w:rPr>
              <w:tab/>
            </w:r>
            <w:r w:rsidR="005013A4">
              <w:rPr>
                <w:noProof/>
                <w:webHidden/>
              </w:rPr>
              <w:fldChar w:fldCharType="begin"/>
            </w:r>
            <w:r w:rsidR="005013A4">
              <w:rPr>
                <w:noProof/>
                <w:webHidden/>
              </w:rPr>
              <w:instrText xml:space="preserve"> PAGEREF _Toc132280508 \h </w:instrText>
            </w:r>
            <w:r w:rsidR="005013A4">
              <w:rPr>
                <w:noProof/>
                <w:webHidden/>
              </w:rPr>
            </w:r>
            <w:r w:rsidR="005013A4">
              <w:rPr>
                <w:noProof/>
                <w:webHidden/>
              </w:rPr>
              <w:fldChar w:fldCharType="separate"/>
            </w:r>
            <w:r w:rsidR="005013A4">
              <w:rPr>
                <w:noProof/>
                <w:webHidden/>
              </w:rPr>
              <w:t>29</w:t>
            </w:r>
            <w:r w:rsidR="005013A4">
              <w:rPr>
                <w:noProof/>
                <w:webHidden/>
              </w:rPr>
              <w:fldChar w:fldCharType="end"/>
            </w:r>
          </w:hyperlink>
        </w:p>
        <w:p w14:paraId="21342CC4" w14:textId="206B3786"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09" w:history="1">
            <w:r w:rsidR="005013A4" w:rsidRPr="00E313BA">
              <w:rPr>
                <w:rStyle w:val="Hyperlink"/>
                <w:noProof/>
              </w:rPr>
              <w:t>3.9.2: presentation of data</w:t>
            </w:r>
            <w:r w:rsidR="005013A4">
              <w:rPr>
                <w:noProof/>
                <w:webHidden/>
              </w:rPr>
              <w:tab/>
            </w:r>
            <w:r w:rsidR="005013A4">
              <w:rPr>
                <w:noProof/>
                <w:webHidden/>
              </w:rPr>
              <w:fldChar w:fldCharType="begin"/>
            </w:r>
            <w:r w:rsidR="005013A4">
              <w:rPr>
                <w:noProof/>
                <w:webHidden/>
              </w:rPr>
              <w:instrText xml:space="preserve"> PAGEREF _Toc132280509 \h </w:instrText>
            </w:r>
            <w:r w:rsidR="005013A4">
              <w:rPr>
                <w:noProof/>
                <w:webHidden/>
              </w:rPr>
            </w:r>
            <w:r w:rsidR="005013A4">
              <w:rPr>
                <w:noProof/>
                <w:webHidden/>
              </w:rPr>
              <w:fldChar w:fldCharType="separate"/>
            </w:r>
            <w:r w:rsidR="005013A4">
              <w:rPr>
                <w:noProof/>
                <w:webHidden/>
              </w:rPr>
              <w:t>29</w:t>
            </w:r>
            <w:r w:rsidR="005013A4">
              <w:rPr>
                <w:noProof/>
                <w:webHidden/>
              </w:rPr>
              <w:fldChar w:fldCharType="end"/>
            </w:r>
          </w:hyperlink>
        </w:p>
        <w:p w14:paraId="69A610C6" w14:textId="1B1ACA8F"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510" w:history="1">
            <w:r w:rsidR="005013A4" w:rsidRPr="00E313BA">
              <w:rPr>
                <w:rStyle w:val="Hyperlink"/>
                <w:noProof/>
              </w:rPr>
              <w:t>CHAPTER FOUR: SYSTEM ANALYSIS AND DESIGN</w:t>
            </w:r>
            <w:r w:rsidR="005013A4">
              <w:rPr>
                <w:noProof/>
                <w:webHidden/>
              </w:rPr>
              <w:tab/>
            </w:r>
            <w:r w:rsidR="005013A4">
              <w:rPr>
                <w:noProof/>
                <w:webHidden/>
              </w:rPr>
              <w:fldChar w:fldCharType="begin"/>
            </w:r>
            <w:r w:rsidR="005013A4">
              <w:rPr>
                <w:noProof/>
                <w:webHidden/>
              </w:rPr>
              <w:instrText xml:space="preserve"> PAGEREF _Toc132280510 \h </w:instrText>
            </w:r>
            <w:r w:rsidR="005013A4">
              <w:rPr>
                <w:noProof/>
                <w:webHidden/>
              </w:rPr>
            </w:r>
            <w:r w:rsidR="005013A4">
              <w:rPr>
                <w:noProof/>
                <w:webHidden/>
              </w:rPr>
              <w:fldChar w:fldCharType="separate"/>
            </w:r>
            <w:r w:rsidR="005013A4">
              <w:rPr>
                <w:noProof/>
                <w:webHidden/>
              </w:rPr>
              <w:t>30</w:t>
            </w:r>
            <w:r w:rsidR="005013A4">
              <w:rPr>
                <w:noProof/>
                <w:webHidden/>
              </w:rPr>
              <w:fldChar w:fldCharType="end"/>
            </w:r>
          </w:hyperlink>
        </w:p>
        <w:p w14:paraId="22DE7744" w14:textId="6AB4FD06"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11" w:history="1">
            <w:r w:rsidR="005013A4" w:rsidRPr="00E313BA">
              <w:rPr>
                <w:rStyle w:val="Hyperlink"/>
                <w:noProof/>
              </w:rPr>
              <w:t>4.1:INTRODUCTION</w:t>
            </w:r>
            <w:r w:rsidR="005013A4">
              <w:rPr>
                <w:noProof/>
                <w:webHidden/>
              </w:rPr>
              <w:tab/>
            </w:r>
            <w:r w:rsidR="005013A4">
              <w:rPr>
                <w:noProof/>
                <w:webHidden/>
              </w:rPr>
              <w:fldChar w:fldCharType="begin"/>
            </w:r>
            <w:r w:rsidR="005013A4">
              <w:rPr>
                <w:noProof/>
                <w:webHidden/>
              </w:rPr>
              <w:instrText xml:space="preserve"> PAGEREF _Toc132280511 \h </w:instrText>
            </w:r>
            <w:r w:rsidR="005013A4">
              <w:rPr>
                <w:noProof/>
                <w:webHidden/>
              </w:rPr>
            </w:r>
            <w:r w:rsidR="005013A4">
              <w:rPr>
                <w:noProof/>
                <w:webHidden/>
              </w:rPr>
              <w:fldChar w:fldCharType="separate"/>
            </w:r>
            <w:r w:rsidR="005013A4">
              <w:rPr>
                <w:noProof/>
                <w:webHidden/>
              </w:rPr>
              <w:t>30</w:t>
            </w:r>
            <w:r w:rsidR="005013A4">
              <w:rPr>
                <w:noProof/>
                <w:webHidden/>
              </w:rPr>
              <w:fldChar w:fldCharType="end"/>
            </w:r>
          </w:hyperlink>
        </w:p>
        <w:p w14:paraId="4B921E6E" w14:textId="05740F74"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12" w:history="1">
            <w:r w:rsidR="005013A4" w:rsidRPr="00E313BA">
              <w:rPr>
                <w:rStyle w:val="Hyperlink"/>
                <w:noProof/>
              </w:rPr>
              <w:t>4.2:REQUIREMENTS</w:t>
            </w:r>
            <w:r w:rsidR="005013A4">
              <w:rPr>
                <w:noProof/>
                <w:webHidden/>
              </w:rPr>
              <w:tab/>
            </w:r>
            <w:r w:rsidR="005013A4">
              <w:rPr>
                <w:noProof/>
                <w:webHidden/>
              </w:rPr>
              <w:fldChar w:fldCharType="begin"/>
            </w:r>
            <w:r w:rsidR="005013A4">
              <w:rPr>
                <w:noProof/>
                <w:webHidden/>
              </w:rPr>
              <w:instrText xml:space="preserve"> PAGEREF _Toc132280512 \h </w:instrText>
            </w:r>
            <w:r w:rsidR="005013A4">
              <w:rPr>
                <w:noProof/>
                <w:webHidden/>
              </w:rPr>
            </w:r>
            <w:r w:rsidR="005013A4">
              <w:rPr>
                <w:noProof/>
                <w:webHidden/>
              </w:rPr>
              <w:fldChar w:fldCharType="separate"/>
            </w:r>
            <w:r w:rsidR="005013A4">
              <w:rPr>
                <w:noProof/>
                <w:webHidden/>
              </w:rPr>
              <w:t>30</w:t>
            </w:r>
            <w:r w:rsidR="005013A4">
              <w:rPr>
                <w:noProof/>
                <w:webHidden/>
              </w:rPr>
              <w:fldChar w:fldCharType="end"/>
            </w:r>
          </w:hyperlink>
        </w:p>
        <w:p w14:paraId="3FA63AAD" w14:textId="7263489E"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13" w:history="1">
            <w:r w:rsidR="005013A4" w:rsidRPr="00E313BA">
              <w:rPr>
                <w:rStyle w:val="Hyperlink"/>
                <w:noProof/>
              </w:rPr>
              <w:t>4.2.1:Functional Requirements</w:t>
            </w:r>
            <w:r w:rsidR="005013A4">
              <w:rPr>
                <w:noProof/>
                <w:webHidden/>
              </w:rPr>
              <w:tab/>
            </w:r>
            <w:r w:rsidR="005013A4">
              <w:rPr>
                <w:noProof/>
                <w:webHidden/>
              </w:rPr>
              <w:fldChar w:fldCharType="begin"/>
            </w:r>
            <w:r w:rsidR="005013A4">
              <w:rPr>
                <w:noProof/>
                <w:webHidden/>
              </w:rPr>
              <w:instrText xml:space="preserve"> PAGEREF _Toc132280513 \h </w:instrText>
            </w:r>
            <w:r w:rsidR="005013A4">
              <w:rPr>
                <w:noProof/>
                <w:webHidden/>
              </w:rPr>
            </w:r>
            <w:r w:rsidR="005013A4">
              <w:rPr>
                <w:noProof/>
                <w:webHidden/>
              </w:rPr>
              <w:fldChar w:fldCharType="separate"/>
            </w:r>
            <w:r w:rsidR="005013A4">
              <w:rPr>
                <w:noProof/>
                <w:webHidden/>
              </w:rPr>
              <w:t>30</w:t>
            </w:r>
            <w:r w:rsidR="005013A4">
              <w:rPr>
                <w:noProof/>
                <w:webHidden/>
              </w:rPr>
              <w:fldChar w:fldCharType="end"/>
            </w:r>
          </w:hyperlink>
        </w:p>
        <w:p w14:paraId="6725DB15" w14:textId="5D38EB3D"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14" w:history="1">
            <w:r w:rsidR="005013A4" w:rsidRPr="00E313BA">
              <w:rPr>
                <w:rStyle w:val="Hyperlink"/>
                <w:noProof/>
              </w:rPr>
              <w:t>4.2.2:Non-functional Requirements</w:t>
            </w:r>
            <w:r w:rsidR="005013A4">
              <w:rPr>
                <w:noProof/>
                <w:webHidden/>
              </w:rPr>
              <w:tab/>
            </w:r>
            <w:r w:rsidR="005013A4">
              <w:rPr>
                <w:noProof/>
                <w:webHidden/>
              </w:rPr>
              <w:fldChar w:fldCharType="begin"/>
            </w:r>
            <w:r w:rsidR="005013A4">
              <w:rPr>
                <w:noProof/>
                <w:webHidden/>
              </w:rPr>
              <w:instrText xml:space="preserve"> PAGEREF _Toc132280514 \h </w:instrText>
            </w:r>
            <w:r w:rsidR="005013A4">
              <w:rPr>
                <w:noProof/>
                <w:webHidden/>
              </w:rPr>
            </w:r>
            <w:r w:rsidR="005013A4">
              <w:rPr>
                <w:noProof/>
                <w:webHidden/>
              </w:rPr>
              <w:fldChar w:fldCharType="separate"/>
            </w:r>
            <w:r w:rsidR="005013A4">
              <w:rPr>
                <w:noProof/>
                <w:webHidden/>
              </w:rPr>
              <w:t>30</w:t>
            </w:r>
            <w:r w:rsidR="005013A4">
              <w:rPr>
                <w:noProof/>
                <w:webHidden/>
              </w:rPr>
              <w:fldChar w:fldCharType="end"/>
            </w:r>
          </w:hyperlink>
        </w:p>
        <w:p w14:paraId="3252A579" w14:textId="2F82E719"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15" w:history="1">
            <w:r w:rsidR="005013A4" w:rsidRPr="00E313BA">
              <w:rPr>
                <w:rStyle w:val="Hyperlink"/>
                <w:noProof/>
              </w:rPr>
              <w:t>4.3:Process design</w:t>
            </w:r>
            <w:r w:rsidR="005013A4">
              <w:rPr>
                <w:noProof/>
                <w:webHidden/>
              </w:rPr>
              <w:tab/>
            </w:r>
            <w:r w:rsidR="005013A4">
              <w:rPr>
                <w:noProof/>
                <w:webHidden/>
              </w:rPr>
              <w:fldChar w:fldCharType="begin"/>
            </w:r>
            <w:r w:rsidR="005013A4">
              <w:rPr>
                <w:noProof/>
                <w:webHidden/>
              </w:rPr>
              <w:instrText xml:space="preserve"> PAGEREF _Toc132280515 \h </w:instrText>
            </w:r>
            <w:r w:rsidR="005013A4">
              <w:rPr>
                <w:noProof/>
                <w:webHidden/>
              </w:rPr>
            </w:r>
            <w:r w:rsidR="005013A4">
              <w:rPr>
                <w:noProof/>
                <w:webHidden/>
              </w:rPr>
              <w:fldChar w:fldCharType="separate"/>
            </w:r>
            <w:r w:rsidR="005013A4">
              <w:rPr>
                <w:noProof/>
                <w:webHidden/>
              </w:rPr>
              <w:t>31</w:t>
            </w:r>
            <w:r w:rsidR="005013A4">
              <w:rPr>
                <w:noProof/>
                <w:webHidden/>
              </w:rPr>
              <w:fldChar w:fldCharType="end"/>
            </w:r>
          </w:hyperlink>
        </w:p>
        <w:p w14:paraId="27A2DB90" w14:textId="392735F3"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16" w:history="1">
            <w:r w:rsidR="005013A4" w:rsidRPr="00E313BA">
              <w:rPr>
                <w:rStyle w:val="Hyperlink"/>
                <w:noProof/>
              </w:rPr>
              <w:t>4.3.1:Usecase Diagram</w:t>
            </w:r>
            <w:r w:rsidR="005013A4">
              <w:rPr>
                <w:noProof/>
                <w:webHidden/>
              </w:rPr>
              <w:tab/>
            </w:r>
            <w:r w:rsidR="005013A4">
              <w:rPr>
                <w:noProof/>
                <w:webHidden/>
              </w:rPr>
              <w:fldChar w:fldCharType="begin"/>
            </w:r>
            <w:r w:rsidR="005013A4">
              <w:rPr>
                <w:noProof/>
                <w:webHidden/>
              </w:rPr>
              <w:instrText xml:space="preserve"> PAGEREF _Toc132280516 \h </w:instrText>
            </w:r>
            <w:r w:rsidR="005013A4">
              <w:rPr>
                <w:noProof/>
                <w:webHidden/>
              </w:rPr>
            </w:r>
            <w:r w:rsidR="005013A4">
              <w:rPr>
                <w:noProof/>
                <w:webHidden/>
              </w:rPr>
              <w:fldChar w:fldCharType="separate"/>
            </w:r>
            <w:r w:rsidR="005013A4">
              <w:rPr>
                <w:noProof/>
                <w:webHidden/>
              </w:rPr>
              <w:t>31</w:t>
            </w:r>
            <w:r w:rsidR="005013A4">
              <w:rPr>
                <w:noProof/>
                <w:webHidden/>
              </w:rPr>
              <w:fldChar w:fldCharType="end"/>
            </w:r>
          </w:hyperlink>
        </w:p>
        <w:p w14:paraId="2DCDFD87" w14:textId="0D04BC70"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17" w:history="1">
            <w:r w:rsidR="005013A4" w:rsidRPr="00E313BA">
              <w:rPr>
                <w:rStyle w:val="Hyperlink"/>
                <w:noProof/>
              </w:rPr>
              <w:t>4.3.2:Activity diagrams</w:t>
            </w:r>
            <w:r w:rsidR="005013A4">
              <w:rPr>
                <w:noProof/>
                <w:webHidden/>
              </w:rPr>
              <w:tab/>
            </w:r>
            <w:r w:rsidR="005013A4">
              <w:rPr>
                <w:noProof/>
                <w:webHidden/>
              </w:rPr>
              <w:fldChar w:fldCharType="begin"/>
            </w:r>
            <w:r w:rsidR="005013A4">
              <w:rPr>
                <w:noProof/>
                <w:webHidden/>
              </w:rPr>
              <w:instrText xml:space="preserve"> PAGEREF _Toc132280517 \h </w:instrText>
            </w:r>
            <w:r w:rsidR="005013A4">
              <w:rPr>
                <w:noProof/>
                <w:webHidden/>
              </w:rPr>
            </w:r>
            <w:r w:rsidR="005013A4">
              <w:rPr>
                <w:noProof/>
                <w:webHidden/>
              </w:rPr>
              <w:fldChar w:fldCharType="separate"/>
            </w:r>
            <w:r w:rsidR="005013A4">
              <w:rPr>
                <w:noProof/>
                <w:webHidden/>
              </w:rPr>
              <w:t>31</w:t>
            </w:r>
            <w:r w:rsidR="005013A4">
              <w:rPr>
                <w:noProof/>
                <w:webHidden/>
              </w:rPr>
              <w:fldChar w:fldCharType="end"/>
            </w:r>
          </w:hyperlink>
        </w:p>
        <w:p w14:paraId="5283F231" w14:textId="29551960"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18" w:history="1">
            <w:r w:rsidR="005013A4" w:rsidRPr="00E313BA">
              <w:rPr>
                <w:rStyle w:val="Hyperlink"/>
                <w:noProof/>
              </w:rPr>
              <w:t>4.3.3:Flowchart</w:t>
            </w:r>
            <w:r w:rsidR="005013A4">
              <w:rPr>
                <w:noProof/>
                <w:webHidden/>
              </w:rPr>
              <w:tab/>
            </w:r>
            <w:r w:rsidR="005013A4">
              <w:rPr>
                <w:noProof/>
                <w:webHidden/>
              </w:rPr>
              <w:fldChar w:fldCharType="begin"/>
            </w:r>
            <w:r w:rsidR="005013A4">
              <w:rPr>
                <w:noProof/>
                <w:webHidden/>
              </w:rPr>
              <w:instrText xml:space="preserve"> PAGEREF _Toc132280518 \h </w:instrText>
            </w:r>
            <w:r w:rsidR="005013A4">
              <w:rPr>
                <w:noProof/>
                <w:webHidden/>
              </w:rPr>
            </w:r>
            <w:r w:rsidR="005013A4">
              <w:rPr>
                <w:noProof/>
                <w:webHidden/>
              </w:rPr>
              <w:fldChar w:fldCharType="separate"/>
            </w:r>
            <w:r w:rsidR="005013A4">
              <w:rPr>
                <w:noProof/>
                <w:webHidden/>
              </w:rPr>
              <w:t>34</w:t>
            </w:r>
            <w:r w:rsidR="005013A4">
              <w:rPr>
                <w:noProof/>
                <w:webHidden/>
              </w:rPr>
              <w:fldChar w:fldCharType="end"/>
            </w:r>
          </w:hyperlink>
        </w:p>
        <w:p w14:paraId="2AEF2CF3" w14:textId="6C8E1F87"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519" w:history="1">
            <w:r w:rsidR="005013A4" w:rsidRPr="00E313BA">
              <w:rPr>
                <w:rStyle w:val="Hyperlink"/>
                <w:noProof/>
              </w:rPr>
              <w:t>CHAPTER FIVE: TESTS AND RESULTS</w:t>
            </w:r>
            <w:r w:rsidR="005013A4">
              <w:rPr>
                <w:noProof/>
                <w:webHidden/>
              </w:rPr>
              <w:tab/>
            </w:r>
            <w:r w:rsidR="005013A4">
              <w:rPr>
                <w:noProof/>
                <w:webHidden/>
              </w:rPr>
              <w:fldChar w:fldCharType="begin"/>
            </w:r>
            <w:r w:rsidR="005013A4">
              <w:rPr>
                <w:noProof/>
                <w:webHidden/>
              </w:rPr>
              <w:instrText xml:space="preserve"> PAGEREF _Toc132280519 \h </w:instrText>
            </w:r>
            <w:r w:rsidR="005013A4">
              <w:rPr>
                <w:noProof/>
                <w:webHidden/>
              </w:rPr>
            </w:r>
            <w:r w:rsidR="005013A4">
              <w:rPr>
                <w:noProof/>
                <w:webHidden/>
              </w:rPr>
              <w:fldChar w:fldCharType="separate"/>
            </w:r>
            <w:r w:rsidR="005013A4">
              <w:rPr>
                <w:noProof/>
                <w:webHidden/>
              </w:rPr>
              <w:t>37</w:t>
            </w:r>
            <w:r w:rsidR="005013A4">
              <w:rPr>
                <w:noProof/>
                <w:webHidden/>
              </w:rPr>
              <w:fldChar w:fldCharType="end"/>
            </w:r>
          </w:hyperlink>
        </w:p>
        <w:p w14:paraId="349C3660" w14:textId="026BD3C1"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20" w:history="1">
            <w:r w:rsidR="005013A4" w:rsidRPr="00E313BA">
              <w:rPr>
                <w:rStyle w:val="Hyperlink"/>
                <w:noProof/>
              </w:rPr>
              <w:t>5.1:INTRODUCTION</w:t>
            </w:r>
            <w:r w:rsidR="005013A4">
              <w:rPr>
                <w:noProof/>
                <w:webHidden/>
              </w:rPr>
              <w:tab/>
            </w:r>
            <w:r w:rsidR="005013A4">
              <w:rPr>
                <w:noProof/>
                <w:webHidden/>
              </w:rPr>
              <w:fldChar w:fldCharType="begin"/>
            </w:r>
            <w:r w:rsidR="005013A4">
              <w:rPr>
                <w:noProof/>
                <w:webHidden/>
              </w:rPr>
              <w:instrText xml:space="preserve"> PAGEREF _Toc132280520 \h </w:instrText>
            </w:r>
            <w:r w:rsidR="005013A4">
              <w:rPr>
                <w:noProof/>
                <w:webHidden/>
              </w:rPr>
            </w:r>
            <w:r w:rsidR="005013A4">
              <w:rPr>
                <w:noProof/>
                <w:webHidden/>
              </w:rPr>
              <w:fldChar w:fldCharType="separate"/>
            </w:r>
            <w:r w:rsidR="005013A4">
              <w:rPr>
                <w:noProof/>
                <w:webHidden/>
              </w:rPr>
              <w:t>37</w:t>
            </w:r>
            <w:r w:rsidR="005013A4">
              <w:rPr>
                <w:noProof/>
                <w:webHidden/>
              </w:rPr>
              <w:fldChar w:fldCharType="end"/>
            </w:r>
          </w:hyperlink>
        </w:p>
        <w:p w14:paraId="67DEE161" w14:textId="18B5B955"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21" w:history="1">
            <w:r w:rsidR="005013A4" w:rsidRPr="00E313BA">
              <w:rPr>
                <w:rStyle w:val="Hyperlink"/>
                <w:noProof/>
                <w:shd w:val="clear" w:color="auto" w:fill="FFFFFF"/>
              </w:rPr>
              <w:t>5.2:FUNCTIONAL TESTING</w:t>
            </w:r>
            <w:r w:rsidR="005013A4">
              <w:rPr>
                <w:noProof/>
                <w:webHidden/>
              </w:rPr>
              <w:tab/>
            </w:r>
            <w:r w:rsidR="005013A4">
              <w:rPr>
                <w:noProof/>
                <w:webHidden/>
              </w:rPr>
              <w:fldChar w:fldCharType="begin"/>
            </w:r>
            <w:r w:rsidR="005013A4">
              <w:rPr>
                <w:noProof/>
                <w:webHidden/>
              </w:rPr>
              <w:instrText xml:space="preserve"> PAGEREF _Toc132280521 \h </w:instrText>
            </w:r>
            <w:r w:rsidR="005013A4">
              <w:rPr>
                <w:noProof/>
                <w:webHidden/>
              </w:rPr>
            </w:r>
            <w:r w:rsidR="005013A4">
              <w:rPr>
                <w:noProof/>
                <w:webHidden/>
              </w:rPr>
              <w:fldChar w:fldCharType="separate"/>
            </w:r>
            <w:r w:rsidR="005013A4">
              <w:rPr>
                <w:noProof/>
                <w:webHidden/>
              </w:rPr>
              <w:t>37</w:t>
            </w:r>
            <w:r w:rsidR="005013A4">
              <w:rPr>
                <w:noProof/>
                <w:webHidden/>
              </w:rPr>
              <w:fldChar w:fldCharType="end"/>
            </w:r>
          </w:hyperlink>
        </w:p>
        <w:p w14:paraId="6C7944A4" w14:textId="0CB0AAEC"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22" w:history="1">
            <w:r w:rsidR="005013A4" w:rsidRPr="00E313BA">
              <w:rPr>
                <w:rStyle w:val="Hyperlink"/>
                <w:noProof/>
              </w:rPr>
              <w:t>5.2.1:TEST CASE 1</w:t>
            </w:r>
            <w:r w:rsidR="005013A4">
              <w:rPr>
                <w:noProof/>
                <w:webHidden/>
              </w:rPr>
              <w:tab/>
            </w:r>
            <w:r w:rsidR="005013A4">
              <w:rPr>
                <w:noProof/>
                <w:webHidden/>
              </w:rPr>
              <w:fldChar w:fldCharType="begin"/>
            </w:r>
            <w:r w:rsidR="005013A4">
              <w:rPr>
                <w:noProof/>
                <w:webHidden/>
              </w:rPr>
              <w:instrText xml:space="preserve"> PAGEREF _Toc132280522 \h </w:instrText>
            </w:r>
            <w:r w:rsidR="005013A4">
              <w:rPr>
                <w:noProof/>
                <w:webHidden/>
              </w:rPr>
            </w:r>
            <w:r w:rsidR="005013A4">
              <w:rPr>
                <w:noProof/>
                <w:webHidden/>
              </w:rPr>
              <w:fldChar w:fldCharType="separate"/>
            </w:r>
            <w:r w:rsidR="005013A4">
              <w:rPr>
                <w:noProof/>
                <w:webHidden/>
              </w:rPr>
              <w:t>37</w:t>
            </w:r>
            <w:r w:rsidR="005013A4">
              <w:rPr>
                <w:noProof/>
                <w:webHidden/>
              </w:rPr>
              <w:fldChar w:fldCharType="end"/>
            </w:r>
          </w:hyperlink>
        </w:p>
        <w:p w14:paraId="034B31D5" w14:textId="77056C76"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23" w:history="1">
            <w:r w:rsidR="005013A4" w:rsidRPr="00E313BA">
              <w:rPr>
                <w:rStyle w:val="Hyperlink"/>
                <w:noProof/>
              </w:rPr>
              <w:t>5.2.2:TEST CASE 2</w:t>
            </w:r>
            <w:r w:rsidR="005013A4">
              <w:rPr>
                <w:noProof/>
                <w:webHidden/>
              </w:rPr>
              <w:tab/>
            </w:r>
            <w:r w:rsidR="005013A4">
              <w:rPr>
                <w:noProof/>
                <w:webHidden/>
              </w:rPr>
              <w:fldChar w:fldCharType="begin"/>
            </w:r>
            <w:r w:rsidR="005013A4">
              <w:rPr>
                <w:noProof/>
                <w:webHidden/>
              </w:rPr>
              <w:instrText xml:space="preserve"> PAGEREF _Toc132280523 \h </w:instrText>
            </w:r>
            <w:r w:rsidR="005013A4">
              <w:rPr>
                <w:noProof/>
                <w:webHidden/>
              </w:rPr>
            </w:r>
            <w:r w:rsidR="005013A4">
              <w:rPr>
                <w:noProof/>
                <w:webHidden/>
              </w:rPr>
              <w:fldChar w:fldCharType="separate"/>
            </w:r>
            <w:r w:rsidR="005013A4">
              <w:rPr>
                <w:noProof/>
                <w:webHidden/>
              </w:rPr>
              <w:t>38</w:t>
            </w:r>
            <w:r w:rsidR="005013A4">
              <w:rPr>
                <w:noProof/>
                <w:webHidden/>
              </w:rPr>
              <w:fldChar w:fldCharType="end"/>
            </w:r>
          </w:hyperlink>
        </w:p>
        <w:p w14:paraId="76C35B5E" w14:textId="186FBF6F"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24" w:history="1">
            <w:r w:rsidR="005013A4" w:rsidRPr="00E313BA">
              <w:rPr>
                <w:rStyle w:val="Hyperlink"/>
                <w:noProof/>
                <w:shd w:val="clear" w:color="auto" w:fill="FFFFFF"/>
              </w:rPr>
              <w:t>5.2.3:TEST CASE 3</w:t>
            </w:r>
            <w:r w:rsidR="005013A4">
              <w:rPr>
                <w:noProof/>
                <w:webHidden/>
              </w:rPr>
              <w:tab/>
            </w:r>
            <w:r w:rsidR="005013A4">
              <w:rPr>
                <w:noProof/>
                <w:webHidden/>
              </w:rPr>
              <w:fldChar w:fldCharType="begin"/>
            </w:r>
            <w:r w:rsidR="005013A4">
              <w:rPr>
                <w:noProof/>
                <w:webHidden/>
              </w:rPr>
              <w:instrText xml:space="preserve"> PAGEREF _Toc132280524 \h </w:instrText>
            </w:r>
            <w:r w:rsidR="005013A4">
              <w:rPr>
                <w:noProof/>
                <w:webHidden/>
              </w:rPr>
            </w:r>
            <w:r w:rsidR="005013A4">
              <w:rPr>
                <w:noProof/>
                <w:webHidden/>
              </w:rPr>
              <w:fldChar w:fldCharType="separate"/>
            </w:r>
            <w:r w:rsidR="005013A4">
              <w:rPr>
                <w:noProof/>
                <w:webHidden/>
              </w:rPr>
              <w:t>38</w:t>
            </w:r>
            <w:r w:rsidR="005013A4">
              <w:rPr>
                <w:noProof/>
                <w:webHidden/>
              </w:rPr>
              <w:fldChar w:fldCharType="end"/>
            </w:r>
          </w:hyperlink>
        </w:p>
        <w:p w14:paraId="3F951EAF" w14:textId="47E14720"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25" w:history="1">
            <w:r w:rsidR="005013A4" w:rsidRPr="00E313BA">
              <w:rPr>
                <w:rStyle w:val="Hyperlink"/>
                <w:noProof/>
              </w:rPr>
              <w:t>5.2.4:TEST CASE 4</w:t>
            </w:r>
            <w:r w:rsidR="005013A4">
              <w:rPr>
                <w:noProof/>
                <w:webHidden/>
              </w:rPr>
              <w:tab/>
            </w:r>
            <w:r w:rsidR="005013A4">
              <w:rPr>
                <w:noProof/>
                <w:webHidden/>
              </w:rPr>
              <w:fldChar w:fldCharType="begin"/>
            </w:r>
            <w:r w:rsidR="005013A4">
              <w:rPr>
                <w:noProof/>
                <w:webHidden/>
              </w:rPr>
              <w:instrText xml:space="preserve"> PAGEREF _Toc132280525 \h </w:instrText>
            </w:r>
            <w:r w:rsidR="005013A4">
              <w:rPr>
                <w:noProof/>
                <w:webHidden/>
              </w:rPr>
            </w:r>
            <w:r w:rsidR="005013A4">
              <w:rPr>
                <w:noProof/>
                <w:webHidden/>
              </w:rPr>
              <w:fldChar w:fldCharType="separate"/>
            </w:r>
            <w:r w:rsidR="005013A4">
              <w:rPr>
                <w:noProof/>
                <w:webHidden/>
              </w:rPr>
              <w:t>39</w:t>
            </w:r>
            <w:r w:rsidR="005013A4">
              <w:rPr>
                <w:noProof/>
                <w:webHidden/>
              </w:rPr>
              <w:fldChar w:fldCharType="end"/>
            </w:r>
          </w:hyperlink>
        </w:p>
        <w:p w14:paraId="56C701F4" w14:textId="21C2C857"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526" w:history="1">
            <w:r w:rsidR="005013A4" w:rsidRPr="00E313BA">
              <w:rPr>
                <w:rStyle w:val="Hyperlink"/>
                <w:noProof/>
              </w:rPr>
              <w:t>CHAPTER 6:IMPLEMENTATION AND DEPLOYMENT</w:t>
            </w:r>
            <w:r w:rsidR="005013A4">
              <w:rPr>
                <w:noProof/>
                <w:webHidden/>
              </w:rPr>
              <w:tab/>
            </w:r>
            <w:r w:rsidR="005013A4">
              <w:rPr>
                <w:noProof/>
                <w:webHidden/>
              </w:rPr>
              <w:fldChar w:fldCharType="begin"/>
            </w:r>
            <w:r w:rsidR="005013A4">
              <w:rPr>
                <w:noProof/>
                <w:webHidden/>
              </w:rPr>
              <w:instrText xml:space="preserve"> PAGEREF _Toc132280526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2BA2DA70" w14:textId="1FA5AA4C"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27" w:history="1">
            <w:r w:rsidR="005013A4" w:rsidRPr="00E313BA">
              <w:rPr>
                <w:rStyle w:val="Hyperlink"/>
                <w:noProof/>
              </w:rPr>
              <w:t>6.1:Introduction</w:t>
            </w:r>
            <w:r w:rsidR="005013A4">
              <w:rPr>
                <w:noProof/>
                <w:webHidden/>
              </w:rPr>
              <w:tab/>
            </w:r>
            <w:r w:rsidR="005013A4">
              <w:rPr>
                <w:noProof/>
                <w:webHidden/>
              </w:rPr>
              <w:fldChar w:fldCharType="begin"/>
            </w:r>
            <w:r w:rsidR="005013A4">
              <w:rPr>
                <w:noProof/>
                <w:webHidden/>
              </w:rPr>
              <w:instrText xml:space="preserve"> PAGEREF _Toc132280527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21A2CAA3" w14:textId="7DD37499"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28" w:history="1">
            <w:r w:rsidR="005013A4" w:rsidRPr="00E313BA">
              <w:rPr>
                <w:rStyle w:val="Hyperlink"/>
                <w:noProof/>
              </w:rPr>
              <w:t>6.2: Data conversion</w:t>
            </w:r>
            <w:r w:rsidR="005013A4">
              <w:rPr>
                <w:noProof/>
                <w:webHidden/>
              </w:rPr>
              <w:tab/>
            </w:r>
            <w:r w:rsidR="005013A4">
              <w:rPr>
                <w:noProof/>
                <w:webHidden/>
              </w:rPr>
              <w:fldChar w:fldCharType="begin"/>
            </w:r>
            <w:r w:rsidR="005013A4">
              <w:rPr>
                <w:noProof/>
                <w:webHidden/>
              </w:rPr>
              <w:instrText xml:space="preserve"> PAGEREF _Toc132280528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7D44A1C8" w14:textId="440E9892"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29" w:history="1">
            <w:r w:rsidR="005013A4" w:rsidRPr="00E313BA">
              <w:rPr>
                <w:rStyle w:val="Hyperlink"/>
                <w:noProof/>
              </w:rPr>
              <w:t>6.3: Implementation Strategy</w:t>
            </w:r>
            <w:r w:rsidR="005013A4">
              <w:rPr>
                <w:noProof/>
                <w:webHidden/>
              </w:rPr>
              <w:tab/>
            </w:r>
            <w:r w:rsidR="005013A4">
              <w:rPr>
                <w:noProof/>
                <w:webHidden/>
              </w:rPr>
              <w:fldChar w:fldCharType="begin"/>
            </w:r>
            <w:r w:rsidR="005013A4">
              <w:rPr>
                <w:noProof/>
                <w:webHidden/>
              </w:rPr>
              <w:instrText xml:space="preserve"> PAGEREF _Toc132280529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4CFF7C4D" w14:textId="61B1C25C"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0" w:history="1">
            <w:r w:rsidR="005013A4" w:rsidRPr="00E313BA">
              <w:rPr>
                <w:rStyle w:val="Hyperlink"/>
                <w:noProof/>
              </w:rPr>
              <w:t>6.4:  System Specification</w:t>
            </w:r>
            <w:r w:rsidR="005013A4">
              <w:rPr>
                <w:noProof/>
                <w:webHidden/>
              </w:rPr>
              <w:tab/>
            </w:r>
            <w:r w:rsidR="005013A4">
              <w:rPr>
                <w:noProof/>
                <w:webHidden/>
              </w:rPr>
              <w:fldChar w:fldCharType="begin"/>
            </w:r>
            <w:r w:rsidR="005013A4">
              <w:rPr>
                <w:noProof/>
                <w:webHidden/>
              </w:rPr>
              <w:instrText xml:space="preserve"> PAGEREF _Toc132280530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00507F8D" w14:textId="7120BEA5"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31" w:history="1">
            <w:r w:rsidR="005013A4" w:rsidRPr="00E313BA">
              <w:rPr>
                <w:rStyle w:val="Hyperlink"/>
                <w:noProof/>
              </w:rPr>
              <w:t>6.41: Hardware requirements</w:t>
            </w:r>
            <w:r w:rsidR="005013A4">
              <w:rPr>
                <w:noProof/>
                <w:webHidden/>
              </w:rPr>
              <w:tab/>
            </w:r>
            <w:r w:rsidR="005013A4">
              <w:rPr>
                <w:noProof/>
                <w:webHidden/>
              </w:rPr>
              <w:fldChar w:fldCharType="begin"/>
            </w:r>
            <w:r w:rsidR="005013A4">
              <w:rPr>
                <w:noProof/>
                <w:webHidden/>
              </w:rPr>
              <w:instrText xml:space="preserve"> PAGEREF _Toc132280531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2B39F514" w14:textId="10690FA9"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32" w:history="1">
            <w:r w:rsidR="005013A4" w:rsidRPr="00E313BA">
              <w:rPr>
                <w:rStyle w:val="Hyperlink"/>
                <w:noProof/>
              </w:rPr>
              <w:t>6.42: Software requirements</w:t>
            </w:r>
            <w:r w:rsidR="005013A4">
              <w:rPr>
                <w:noProof/>
                <w:webHidden/>
              </w:rPr>
              <w:tab/>
            </w:r>
            <w:r w:rsidR="005013A4">
              <w:rPr>
                <w:noProof/>
                <w:webHidden/>
              </w:rPr>
              <w:fldChar w:fldCharType="begin"/>
            </w:r>
            <w:r w:rsidR="005013A4">
              <w:rPr>
                <w:noProof/>
                <w:webHidden/>
              </w:rPr>
              <w:instrText xml:space="preserve"> PAGEREF _Toc132280532 \h </w:instrText>
            </w:r>
            <w:r w:rsidR="005013A4">
              <w:rPr>
                <w:noProof/>
                <w:webHidden/>
              </w:rPr>
            </w:r>
            <w:r w:rsidR="005013A4">
              <w:rPr>
                <w:noProof/>
                <w:webHidden/>
              </w:rPr>
              <w:fldChar w:fldCharType="separate"/>
            </w:r>
            <w:r w:rsidR="005013A4">
              <w:rPr>
                <w:noProof/>
                <w:webHidden/>
              </w:rPr>
              <w:t>40</w:t>
            </w:r>
            <w:r w:rsidR="005013A4">
              <w:rPr>
                <w:noProof/>
                <w:webHidden/>
              </w:rPr>
              <w:fldChar w:fldCharType="end"/>
            </w:r>
          </w:hyperlink>
        </w:p>
        <w:p w14:paraId="697BC43A" w14:textId="2617CCCB"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3" w:history="1">
            <w:r w:rsidR="005013A4" w:rsidRPr="00E313BA">
              <w:rPr>
                <w:rStyle w:val="Hyperlink"/>
                <w:noProof/>
              </w:rPr>
              <w:t>6.5: Support and Training</w:t>
            </w:r>
            <w:r w:rsidR="005013A4">
              <w:rPr>
                <w:noProof/>
                <w:webHidden/>
              </w:rPr>
              <w:tab/>
            </w:r>
            <w:r w:rsidR="005013A4">
              <w:rPr>
                <w:noProof/>
                <w:webHidden/>
              </w:rPr>
              <w:fldChar w:fldCharType="begin"/>
            </w:r>
            <w:r w:rsidR="005013A4">
              <w:rPr>
                <w:noProof/>
                <w:webHidden/>
              </w:rPr>
              <w:instrText xml:space="preserve"> PAGEREF _Toc132280533 \h </w:instrText>
            </w:r>
            <w:r w:rsidR="005013A4">
              <w:rPr>
                <w:noProof/>
                <w:webHidden/>
              </w:rPr>
            </w:r>
            <w:r w:rsidR="005013A4">
              <w:rPr>
                <w:noProof/>
                <w:webHidden/>
              </w:rPr>
              <w:fldChar w:fldCharType="separate"/>
            </w:r>
            <w:r w:rsidR="005013A4">
              <w:rPr>
                <w:noProof/>
                <w:webHidden/>
              </w:rPr>
              <w:t>41</w:t>
            </w:r>
            <w:r w:rsidR="005013A4">
              <w:rPr>
                <w:noProof/>
                <w:webHidden/>
              </w:rPr>
              <w:fldChar w:fldCharType="end"/>
            </w:r>
          </w:hyperlink>
        </w:p>
        <w:p w14:paraId="4C23C3A1" w14:textId="15B28C75"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534" w:history="1">
            <w:r w:rsidR="005013A4" w:rsidRPr="00E313BA">
              <w:rPr>
                <w:rStyle w:val="Hyperlink"/>
                <w:noProof/>
              </w:rPr>
              <w:t>Chapter 7: Conclusion and Recommendation.</w:t>
            </w:r>
            <w:r w:rsidR="005013A4">
              <w:rPr>
                <w:noProof/>
                <w:webHidden/>
              </w:rPr>
              <w:tab/>
            </w:r>
            <w:r w:rsidR="005013A4">
              <w:rPr>
                <w:noProof/>
                <w:webHidden/>
              </w:rPr>
              <w:fldChar w:fldCharType="begin"/>
            </w:r>
            <w:r w:rsidR="005013A4">
              <w:rPr>
                <w:noProof/>
                <w:webHidden/>
              </w:rPr>
              <w:instrText xml:space="preserve"> PAGEREF _Toc132280534 \h </w:instrText>
            </w:r>
            <w:r w:rsidR="005013A4">
              <w:rPr>
                <w:noProof/>
                <w:webHidden/>
              </w:rPr>
            </w:r>
            <w:r w:rsidR="005013A4">
              <w:rPr>
                <w:noProof/>
                <w:webHidden/>
              </w:rPr>
              <w:fldChar w:fldCharType="separate"/>
            </w:r>
            <w:r w:rsidR="005013A4">
              <w:rPr>
                <w:noProof/>
                <w:webHidden/>
              </w:rPr>
              <w:t>42</w:t>
            </w:r>
            <w:r w:rsidR="005013A4">
              <w:rPr>
                <w:noProof/>
                <w:webHidden/>
              </w:rPr>
              <w:fldChar w:fldCharType="end"/>
            </w:r>
          </w:hyperlink>
        </w:p>
        <w:p w14:paraId="1314DA2C" w14:textId="664541E0"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5" w:history="1">
            <w:r w:rsidR="005013A4" w:rsidRPr="00E313BA">
              <w:rPr>
                <w:rStyle w:val="Hyperlink"/>
                <w:noProof/>
              </w:rPr>
              <w:t>7.1:DISCUSSION</w:t>
            </w:r>
            <w:r w:rsidR="005013A4">
              <w:rPr>
                <w:noProof/>
                <w:webHidden/>
              </w:rPr>
              <w:tab/>
            </w:r>
            <w:r w:rsidR="005013A4">
              <w:rPr>
                <w:noProof/>
                <w:webHidden/>
              </w:rPr>
              <w:fldChar w:fldCharType="begin"/>
            </w:r>
            <w:r w:rsidR="005013A4">
              <w:rPr>
                <w:noProof/>
                <w:webHidden/>
              </w:rPr>
              <w:instrText xml:space="preserve"> PAGEREF _Toc132280535 \h </w:instrText>
            </w:r>
            <w:r w:rsidR="005013A4">
              <w:rPr>
                <w:noProof/>
                <w:webHidden/>
              </w:rPr>
            </w:r>
            <w:r w:rsidR="005013A4">
              <w:rPr>
                <w:noProof/>
                <w:webHidden/>
              </w:rPr>
              <w:fldChar w:fldCharType="separate"/>
            </w:r>
            <w:r w:rsidR="005013A4">
              <w:rPr>
                <w:noProof/>
                <w:webHidden/>
              </w:rPr>
              <w:t>42</w:t>
            </w:r>
            <w:r w:rsidR="005013A4">
              <w:rPr>
                <w:noProof/>
                <w:webHidden/>
              </w:rPr>
              <w:fldChar w:fldCharType="end"/>
            </w:r>
          </w:hyperlink>
        </w:p>
        <w:p w14:paraId="220285EE" w14:textId="669D4F34"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6" w:history="1">
            <w:r w:rsidR="005013A4" w:rsidRPr="00E313BA">
              <w:rPr>
                <w:rStyle w:val="Hyperlink"/>
                <w:noProof/>
              </w:rPr>
              <w:t>7.2:Limitations</w:t>
            </w:r>
            <w:r w:rsidR="005013A4">
              <w:rPr>
                <w:noProof/>
                <w:webHidden/>
              </w:rPr>
              <w:tab/>
            </w:r>
            <w:r w:rsidR="005013A4">
              <w:rPr>
                <w:noProof/>
                <w:webHidden/>
              </w:rPr>
              <w:fldChar w:fldCharType="begin"/>
            </w:r>
            <w:r w:rsidR="005013A4">
              <w:rPr>
                <w:noProof/>
                <w:webHidden/>
              </w:rPr>
              <w:instrText xml:space="preserve"> PAGEREF _Toc132280536 \h </w:instrText>
            </w:r>
            <w:r w:rsidR="005013A4">
              <w:rPr>
                <w:noProof/>
                <w:webHidden/>
              </w:rPr>
            </w:r>
            <w:r w:rsidR="005013A4">
              <w:rPr>
                <w:noProof/>
                <w:webHidden/>
              </w:rPr>
              <w:fldChar w:fldCharType="separate"/>
            </w:r>
            <w:r w:rsidR="005013A4">
              <w:rPr>
                <w:noProof/>
                <w:webHidden/>
              </w:rPr>
              <w:t>42</w:t>
            </w:r>
            <w:r w:rsidR="005013A4">
              <w:rPr>
                <w:noProof/>
                <w:webHidden/>
              </w:rPr>
              <w:fldChar w:fldCharType="end"/>
            </w:r>
          </w:hyperlink>
        </w:p>
        <w:p w14:paraId="55D8BAED" w14:textId="0307C2AB"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7" w:history="1">
            <w:r w:rsidR="005013A4" w:rsidRPr="00E313BA">
              <w:rPr>
                <w:rStyle w:val="Hyperlink"/>
                <w:noProof/>
              </w:rPr>
              <w:t>7.3:Recommendation.</w:t>
            </w:r>
            <w:r w:rsidR="005013A4">
              <w:rPr>
                <w:noProof/>
                <w:webHidden/>
              </w:rPr>
              <w:tab/>
            </w:r>
            <w:r w:rsidR="005013A4">
              <w:rPr>
                <w:noProof/>
                <w:webHidden/>
              </w:rPr>
              <w:fldChar w:fldCharType="begin"/>
            </w:r>
            <w:r w:rsidR="005013A4">
              <w:rPr>
                <w:noProof/>
                <w:webHidden/>
              </w:rPr>
              <w:instrText xml:space="preserve"> PAGEREF _Toc132280537 \h </w:instrText>
            </w:r>
            <w:r w:rsidR="005013A4">
              <w:rPr>
                <w:noProof/>
                <w:webHidden/>
              </w:rPr>
            </w:r>
            <w:r w:rsidR="005013A4">
              <w:rPr>
                <w:noProof/>
                <w:webHidden/>
              </w:rPr>
              <w:fldChar w:fldCharType="separate"/>
            </w:r>
            <w:r w:rsidR="005013A4">
              <w:rPr>
                <w:noProof/>
                <w:webHidden/>
              </w:rPr>
              <w:t>42</w:t>
            </w:r>
            <w:r w:rsidR="005013A4">
              <w:rPr>
                <w:noProof/>
                <w:webHidden/>
              </w:rPr>
              <w:fldChar w:fldCharType="end"/>
            </w:r>
          </w:hyperlink>
        </w:p>
        <w:p w14:paraId="7687EA2A" w14:textId="61085A69"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38" w:history="1">
            <w:r w:rsidR="005013A4" w:rsidRPr="00E313BA">
              <w:rPr>
                <w:rStyle w:val="Hyperlink"/>
                <w:noProof/>
              </w:rPr>
              <w:t>7.4:Conclusion.</w:t>
            </w:r>
            <w:r w:rsidR="005013A4">
              <w:rPr>
                <w:noProof/>
                <w:webHidden/>
              </w:rPr>
              <w:tab/>
            </w:r>
            <w:r w:rsidR="005013A4">
              <w:rPr>
                <w:noProof/>
                <w:webHidden/>
              </w:rPr>
              <w:fldChar w:fldCharType="begin"/>
            </w:r>
            <w:r w:rsidR="005013A4">
              <w:rPr>
                <w:noProof/>
                <w:webHidden/>
              </w:rPr>
              <w:instrText xml:space="preserve"> PAGEREF _Toc132280538 \h </w:instrText>
            </w:r>
            <w:r w:rsidR="005013A4">
              <w:rPr>
                <w:noProof/>
                <w:webHidden/>
              </w:rPr>
            </w:r>
            <w:r w:rsidR="005013A4">
              <w:rPr>
                <w:noProof/>
                <w:webHidden/>
              </w:rPr>
              <w:fldChar w:fldCharType="separate"/>
            </w:r>
            <w:r w:rsidR="005013A4">
              <w:rPr>
                <w:noProof/>
                <w:webHidden/>
              </w:rPr>
              <w:t>43</w:t>
            </w:r>
            <w:r w:rsidR="005013A4">
              <w:rPr>
                <w:noProof/>
                <w:webHidden/>
              </w:rPr>
              <w:fldChar w:fldCharType="end"/>
            </w:r>
          </w:hyperlink>
        </w:p>
        <w:p w14:paraId="572F45D1" w14:textId="22C70303" w:rsidR="005013A4" w:rsidRDefault="00C03606">
          <w:pPr>
            <w:pStyle w:val="TOC1"/>
            <w:tabs>
              <w:tab w:val="right" w:leader="dot" w:pos="13948"/>
            </w:tabs>
            <w:rPr>
              <w:rFonts w:asciiTheme="minorHAnsi" w:eastAsiaTheme="minorEastAsia" w:hAnsiTheme="minorHAnsi"/>
              <w:noProof/>
              <w:color w:val="auto"/>
              <w:sz w:val="22"/>
              <w:lang w:val="en-US"/>
            </w:rPr>
          </w:pPr>
          <w:hyperlink w:anchor="_Toc132280539" w:history="1">
            <w:r w:rsidR="005013A4" w:rsidRPr="00E313BA">
              <w:rPr>
                <w:rStyle w:val="Hyperlink"/>
                <w:noProof/>
              </w:rPr>
              <w:t>APPENDIX</w:t>
            </w:r>
            <w:r w:rsidR="005013A4">
              <w:rPr>
                <w:noProof/>
                <w:webHidden/>
              </w:rPr>
              <w:tab/>
            </w:r>
            <w:r w:rsidR="005013A4">
              <w:rPr>
                <w:noProof/>
                <w:webHidden/>
              </w:rPr>
              <w:fldChar w:fldCharType="begin"/>
            </w:r>
            <w:r w:rsidR="005013A4">
              <w:rPr>
                <w:noProof/>
                <w:webHidden/>
              </w:rPr>
              <w:instrText xml:space="preserve"> PAGEREF _Toc132280539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4B9646CE" w14:textId="4D9F3ED2"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40" w:history="1">
            <w:r w:rsidR="005013A4" w:rsidRPr="00E313BA">
              <w:rPr>
                <w:rStyle w:val="Hyperlink"/>
                <w:noProof/>
              </w:rPr>
              <w:t>Technical Requirements</w:t>
            </w:r>
            <w:r w:rsidR="005013A4">
              <w:rPr>
                <w:noProof/>
                <w:webHidden/>
              </w:rPr>
              <w:tab/>
            </w:r>
            <w:r w:rsidR="005013A4">
              <w:rPr>
                <w:noProof/>
                <w:webHidden/>
              </w:rPr>
              <w:fldChar w:fldCharType="begin"/>
            </w:r>
            <w:r w:rsidR="005013A4">
              <w:rPr>
                <w:noProof/>
                <w:webHidden/>
              </w:rPr>
              <w:instrText xml:space="preserve"> PAGEREF _Toc132280540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5F272B8B" w14:textId="15982E2E"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41" w:history="1">
            <w:r w:rsidR="005013A4" w:rsidRPr="00E313BA">
              <w:rPr>
                <w:rStyle w:val="Hyperlink"/>
                <w:noProof/>
              </w:rPr>
              <w:t>Hardware requirements</w:t>
            </w:r>
            <w:r w:rsidR="005013A4">
              <w:rPr>
                <w:noProof/>
                <w:webHidden/>
              </w:rPr>
              <w:tab/>
            </w:r>
            <w:r w:rsidR="005013A4">
              <w:rPr>
                <w:noProof/>
                <w:webHidden/>
              </w:rPr>
              <w:fldChar w:fldCharType="begin"/>
            </w:r>
            <w:r w:rsidR="005013A4">
              <w:rPr>
                <w:noProof/>
                <w:webHidden/>
              </w:rPr>
              <w:instrText xml:space="preserve"> PAGEREF _Toc132280541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7CBE641C" w14:textId="7F779953" w:rsidR="005013A4" w:rsidRDefault="00C03606">
          <w:pPr>
            <w:pStyle w:val="TOC3"/>
            <w:tabs>
              <w:tab w:val="right" w:leader="dot" w:pos="13948"/>
            </w:tabs>
            <w:rPr>
              <w:rFonts w:asciiTheme="minorHAnsi" w:eastAsiaTheme="minorEastAsia" w:hAnsiTheme="minorHAnsi"/>
              <w:noProof/>
              <w:color w:val="auto"/>
              <w:sz w:val="22"/>
              <w:lang w:val="en-US"/>
            </w:rPr>
          </w:pPr>
          <w:hyperlink w:anchor="_Toc132280542" w:history="1">
            <w:r w:rsidR="005013A4" w:rsidRPr="00E313BA">
              <w:rPr>
                <w:rStyle w:val="Hyperlink"/>
                <w:noProof/>
              </w:rPr>
              <w:t>Software requirements</w:t>
            </w:r>
            <w:r w:rsidR="005013A4">
              <w:rPr>
                <w:noProof/>
                <w:webHidden/>
              </w:rPr>
              <w:tab/>
            </w:r>
            <w:r w:rsidR="005013A4">
              <w:rPr>
                <w:noProof/>
                <w:webHidden/>
              </w:rPr>
              <w:fldChar w:fldCharType="begin"/>
            </w:r>
            <w:r w:rsidR="005013A4">
              <w:rPr>
                <w:noProof/>
                <w:webHidden/>
              </w:rPr>
              <w:instrText xml:space="preserve"> PAGEREF _Toc132280542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2F13869A" w14:textId="0F8CFC7D"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43" w:history="1">
            <w:r w:rsidR="005013A4" w:rsidRPr="00E313BA">
              <w:rPr>
                <w:rStyle w:val="Hyperlink"/>
                <w:noProof/>
              </w:rPr>
              <w:t>Project Timeline</w:t>
            </w:r>
            <w:r w:rsidR="005013A4">
              <w:rPr>
                <w:noProof/>
                <w:webHidden/>
              </w:rPr>
              <w:tab/>
            </w:r>
            <w:r w:rsidR="005013A4">
              <w:rPr>
                <w:noProof/>
                <w:webHidden/>
              </w:rPr>
              <w:fldChar w:fldCharType="begin"/>
            </w:r>
            <w:r w:rsidR="005013A4">
              <w:rPr>
                <w:noProof/>
                <w:webHidden/>
              </w:rPr>
              <w:instrText xml:space="preserve"> PAGEREF _Toc132280543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1B1F8250" w14:textId="797CD5BA" w:rsidR="005013A4" w:rsidRDefault="00C03606">
          <w:pPr>
            <w:pStyle w:val="TOC2"/>
            <w:tabs>
              <w:tab w:val="right" w:leader="dot" w:pos="13948"/>
            </w:tabs>
            <w:rPr>
              <w:rFonts w:asciiTheme="minorHAnsi" w:eastAsiaTheme="minorEastAsia" w:hAnsiTheme="minorHAnsi"/>
              <w:noProof/>
              <w:color w:val="auto"/>
              <w:sz w:val="22"/>
              <w:lang w:val="en-US"/>
            </w:rPr>
          </w:pPr>
          <w:hyperlink w:anchor="_Toc132280544" w:history="1">
            <w:r w:rsidR="005013A4" w:rsidRPr="00E313BA">
              <w:rPr>
                <w:rStyle w:val="Hyperlink"/>
                <w:noProof/>
              </w:rPr>
              <w:t>Budget Cost Estimate</w:t>
            </w:r>
            <w:r w:rsidR="005013A4">
              <w:rPr>
                <w:noProof/>
                <w:webHidden/>
              </w:rPr>
              <w:tab/>
            </w:r>
            <w:r w:rsidR="005013A4">
              <w:rPr>
                <w:noProof/>
                <w:webHidden/>
              </w:rPr>
              <w:fldChar w:fldCharType="begin"/>
            </w:r>
            <w:r w:rsidR="005013A4">
              <w:rPr>
                <w:noProof/>
                <w:webHidden/>
              </w:rPr>
              <w:instrText xml:space="preserve"> PAGEREF _Toc132280544 \h </w:instrText>
            </w:r>
            <w:r w:rsidR="005013A4">
              <w:rPr>
                <w:noProof/>
                <w:webHidden/>
              </w:rPr>
            </w:r>
            <w:r w:rsidR="005013A4">
              <w:rPr>
                <w:noProof/>
                <w:webHidden/>
              </w:rPr>
              <w:fldChar w:fldCharType="separate"/>
            </w:r>
            <w:r w:rsidR="005013A4">
              <w:rPr>
                <w:noProof/>
                <w:webHidden/>
              </w:rPr>
              <w:t>44</w:t>
            </w:r>
            <w:r w:rsidR="005013A4">
              <w:rPr>
                <w:noProof/>
                <w:webHidden/>
              </w:rPr>
              <w:fldChar w:fldCharType="end"/>
            </w:r>
          </w:hyperlink>
        </w:p>
        <w:p w14:paraId="570D8F38" w14:textId="4A0B9834" w:rsidR="003765DF" w:rsidRPr="009F7438" w:rsidRDefault="003765DF" w:rsidP="003765DF">
          <w:r w:rsidRPr="009F7438">
            <w:rPr>
              <w:b/>
              <w:bCs/>
              <w:noProof/>
            </w:rPr>
            <w:fldChar w:fldCharType="end"/>
          </w:r>
        </w:p>
      </w:sdtContent>
    </w:sdt>
    <w:p w14:paraId="3E3C4617" w14:textId="77777777" w:rsidR="003765DF" w:rsidRPr="009F7438" w:rsidRDefault="003765DF" w:rsidP="003765DF">
      <w:pPr>
        <w:ind w:firstLine="720"/>
        <w:rPr>
          <w:rFonts w:cs="Times New Roman"/>
          <w:szCs w:val="24"/>
        </w:rPr>
      </w:pPr>
    </w:p>
    <w:p w14:paraId="0B11E9FA" w14:textId="77777777" w:rsidR="00720D6A" w:rsidRPr="009F7438" w:rsidRDefault="00720D6A" w:rsidP="003765DF">
      <w:pPr>
        <w:rPr>
          <w:rFonts w:cs="Times New Roman"/>
          <w:szCs w:val="24"/>
        </w:rPr>
      </w:pPr>
    </w:p>
    <w:p w14:paraId="31D2EF10" w14:textId="77777777" w:rsidR="00720D6A" w:rsidRPr="009F7438" w:rsidRDefault="00720D6A">
      <w:pPr>
        <w:rPr>
          <w:rFonts w:cs="Times New Roman"/>
          <w:szCs w:val="24"/>
        </w:rPr>
      </w:pPr>
      <w:r w:rsidRPr="009F7438">
        <w:rPr>
          <w:rFonts w:cs="Times New Roman"/>
          <w:szCs w:val="24"/>
        </w:rPr>
        <w:br w:type="page"/>
      </w:r>
    </w:p>
    <w:p w14:paraId="3DCC90F2" w14:textId="2687E816" w:rsidR="00720D6A" w:rsidRPr="009F7438" w:rsidRDefault="00720D6A">
      <w:pPr>
        <w:pStyle w:val="TableofFigures"/>
        <w:tabs>
          <w:tab w:val="right" w:leader="dot" w:pos="13948"/>
        </w:tabs>
        <w:rPr>
          <w:rFonts w:cs="Times New Roman"/>
          <w:b/>
          <w:sz w:val="40"/>
          <w:szCs w:val="40"/>
        </w:rPr>
      </w:pPr>
      <w:r w:rsidRPr="009F7438">
        <w:rPr>
          <w:rFonts w:cs="Times New Roman"/>
          <w:b/>
          <w:sz w:val="40"/>
          <w:szCs w:val="40"/>
        </w:rPr>
        <w:lastRenderedPageBreak/>
        <w:t>LIST OF FIGURES</w:t>
      </w:r>
    </w:p>
    <w:p w14:paraId="327F2F02" w14:textId="20C4E37E" w:rsidR="005F68F0" w:rsidRDefault="00720D6A">
      <w:pPr>
        <w:pStyle w:val="TableofFigures"/>
        <w:tabs>
          <w:tab w:val="right" w:leader="dot" w:pos="13948"/>
        </w:tabs>
        <w:rPr>
          <w:rFonts w:asciiTheme="minorHAnsi" w:eastAsiaTheme="minorEastAsia" w:hAnsiTheme="minorHAnsi" w:cstheme="minorBidi"/>
          <w:noProof/>
        </w:rPr>
      </w:pPr>
      <w:r w:rsidRPr="009F7438">
        <w:rPr>
          <w:rFonts w:cs="Times New Roman"/>
          <w:szCs w:val="24"/>
        </w:rPr>
        <w:fldChar w:fldCharType="begin"/>
      </w:r>
      <w:r w:rsidRPr="009F7438">
        <w:rPr>
          <w:rFonts w:cs="Times New Roman"/>
          <w:szCs w:val="24"/>
        </w:rPr>
        <w:instrText xml:space="preserve"> TOC \h \z \c "Figure" </w:instrText>
      </w:r>
      <w:r w:rsidRPr="009F7438">
        <w:rPr>
          <w:rFonts w:cs="Times New Roman"/>
          <w:szCs w:val="24"/>
        </w:rPr>
        <w:fldChar w:fldCharType="separate"/>
      </w:r>
      <w:hyperlink w:anchor="_Toc132281320" w:history="1">
        <w:r w:rsidR="005F68F0" w:rsidRPr="00D429DA">
          <w:rPr>
            <w:rStyle w:val="Hyperlink"/>
            <w:noProof/>
          </w:rPr>
          <w:t>Figure 1:WATERFALL MODEL</w:t>
        </w:r>
        <w:r w:rsidR="005F68F0">
          <w:rPr>
            <w:noProof/>
            <w:webHidden/>
          </w:rPr>
          <w:tab/>
        </w:r>
        <w:r w:rsidR="005F68F0">
          <w:rPr>
            <w:noProof/>
            <w:webHidden/>
          </w:rPr>
          <w:fldChar w:fldCharType="begin"/>
        </w:r>
        <w:r w:rsidR="005F68F0">
          <w:rPr>
            <w:noProof/>
            <w:webHidden/>
          </w:rPr>
          <w:instrText xml:space="preserve"> PAGEREF _Toc132281320 \h </w:instrText>
        </w:r>
        <w:r w:rsidR="005F68F0">
          <w:rPr>
            <w:noProof/>
            <w:webHidden/>
          </w:rPr>
        </w:r>
        <w:r w:rsidR="005F68F0">
          <w:rPr>
            <w:noProof/>
            <w:webHidden/>
          </w:rPr>
          <w:fldChar w:fldCharType="separate"/>
        </w:r>
        <w:r w:rsidR="005F68F0">
          <w:rPr>
            <w:noProof/>
            <w:webHidden/>
          </w:rPr>
          <w:t>23</w:t>
        </w:r>
        <w:r w:rsidR="005F68F0">
          <w:rPr>
            <w:noProof/>
            <w:webHidden/>
          </w:rPr>
          <w:fldChar w:fldCharType="end"/>
        </w:r>
      </w:hyperlink>
    </w:p>
    <w:p w14:paraId="543B32F9" w14:textId="5E53DB17" w:rsidR="005F68F0" w:rsidRDefault="00C03606">
      <w:pPr>
        <w:pStyle w:val="TableofFigures"/>
        <w:tabs>
          <w:tab w:val="right" w:leader="dot" w:pos="13948"/>
        </w:tabs>
        <w:rPr>
          <w:rFonts w:asciiTheme="minorHAnsi" w:eastAsiaTheme="minorEastAsia" w:hAnsiTheme="minorHAnsi" w:cstheme="minorBidi"/>
          <w:noProof/>
        </w:rPr>
      </w:pPr>
      <w:hyperlink w:anchor="_Toc132281321" w:history="1">
        <w:r w:rsidR="005F68F0" w:rsidRPr="00D429DA">
          <w:rPr>
            <w:rStyle w:val="Hyperlink"/>
            <w:noProof/>
          </w:rPr>
          <w:t>Figure 2:USECASE DIAGRAM</w:t>
        </w:r>
        <w:r w:rsidR="005F68F0">
          <w:rPr>
            <w:noProof/>
            <w:webHidden/>
          </w:rPr>
          <w:tab/>
        </w:r>
        <w:r w:rsidR="005F68F0">
          <w:rPr>
            <w:noProof/>
            <w:webHidden/>
          </w:rPr>
          <w:fldChar w:fldCharType="begin"/>
        </w:r>
        <w:r w:rsidR="005F68F0">
          <w:rPr>
            <w:noProof/>
            <w:webHidden/>
          </w:rPr>
          <w:instrText xml:space="preserve"> PAGEREF _Toc132281321 \h </w:instrText>
        </w:r>
        <w:r w:rsidR="005F68F0">
          <w:rPr>
            <w:noProof/>
            <w:webHidden/>
          </w:rPr>
        </w:r>
        <w:r w:rsidR="005F68F0">
          <w:rPr>
            <w:noProof/>
            <w:webHidden/>
          </w:rPr>
          <w:fldChar w:fldCharType="separate"/>
        </w:r>
        <w:r w:rsidR="005F68F0">
          <w:rPr>
            <w:noProof/>
            <w:webHidden/>
          </w:rPr>
          <w:t>31</w:t>
        </w:r>
        <w:r w:rsidR="005F68F0">
          <w:rPr>
            <w:noProof/>
            <w:webHidden/>
          </w:rPr>
          <w:fldChar w:fldCharType="end"/>
        </w:r>
      </w:hyperlink>
    </w:p>
    <w:p w14:paraId="7E1F4CBA" w14:textId="6F16DFA2" w:rsidR="005F68F0" w:rsidRDefault="00C03606">
      <w:pPr>
        <w:pStyle w:val="TableofFigures"/>
        <w:tabs>
          <w:tab w:val="right" w:leader="dot" w:pos="13948"/>
        </w:tabs>
        <w:rPr>
          <w:rFonts w:asciiTheme="minorHAnsi" w:eastAsiaTheme="minorEastAsia" w:hAnsiTheme="minorHAnsi" w:cstheme="minorBidi"/>
          <w:noProof/>
        </w:rPr>
      </w:pPr>
      <w:hyperlink w:anchor="_Toc132281322" w:history="1">
        <w:r w:rsidR="005F68F0" w:rsidRPr="00D429DA">
          <w:rPr>
            <w:rStyle w:val="Hyperlink"/>
            <w:noProof/>
          </w:rPr>
          <w:t>Figure 3:SACCO MEMBER ACTIVITY DIAGRAM</w:t>
        </w:r>
        <w:r w:rsidR="005F68F0">
          <w:rPr>
            <w:noProof/>
            <w:webHidden/>
          </w:rPr>
          <w:tab/>
        </w:r>
        <w:r w:rsidR="005F68F0">
          <w:rPr>
            <w:noProof/>
            <w:webHidden/>
          </w:rPr>
          <w:fldChar w:fldCharType="begin"/>
        </w:r>
        <w:r w:rsidR="005F68F0">
          <w:rPr>
            <w:noProof/>
            <w:webHidden/>
          </w:rPr>
          <w:instrText xml:space="preserve"> PAGEREF _Toc132281322 \h </w:instrText>
        </w:r>
        <w:r w:rsidR="005F68F0">
          <w:rPr>
            <w:noProof/>
            <w:webHidden/>
          </w:rPr>
        </w:r>
        <w:r w:rsidR="005F68F0">
          <w:rPr>
            <w:noProof/>
            <w:webHidden/>
          </w:rPr>
          <w:fldChar w:fldCharType="separate"/>
        </w:r>
        <w:r w:rsidR="005F68F0">
          <w:rPr>
            <w:noProof/>
            <w:webHidden/>
          </w:rPr>
          <w:t>32</w:t>
        </w:r>
        <w:r w:rsidR="005F68F0">
          <w:rPr>
            <w:noProof/>
            <w:webHidden/>
          </w:rPr>
          <w:fldChar w:fldCharType="end"/>
        </w:r>
      </w:hyperlink>
    </w:p>
    <w:p w14:paraId="11CF6659" w14:textId="7F202353" w:rsidR="005F68F0" w:rsidRDefault="00C03606">
      <w:pPr>
        <w:pStyle w:val="TableofFigures"/>
        <w:tabs>
          <w:tab w:val="right" w:leader="dot" w:pos="13948"/>
        </w:tabs>
        <w:rPr>
          <w:rFonts w:asciiTheme="minorHAnsi" w:eastAsiaTheme="minorEastAsia" w:hAnsiTheme="minorHAnsi" w:cstheme="minorBidi"/>
          <w:noProof/>
        </w:rPr>
      </w:pPr>
      <w:hyperlink w:anchor="_Toc132281323" w:history="1">
        <w:r w:rsidR="005F68F0" w:rsidRPr="00D429DA">
          <w:rPr>
            <w:rStyle w:val="Hyperlink"/>
            <w:noProof/>
          </w:rPr>
          <w:t>Figure 4:SACCO ADMINISTRATOR ACTIVITY DIAGRAM</w:t>
        </w:r>
        <w:r w:rsidR="005F68F0">
          <w:rPr>
            <w:noProof/>
            <w:webHidden/>
          </w:rPr>
          <w:tab/>
        </w:r>
        <w:r w:rsidR="005F68F0">
          <w:rPr>
            <w:noProof/>
            <w:webHidden/>
          </w:rPr>
          <w:fldChar w:fldCharType="begin"/>
        </w:r>
        <w:r w:rsidR="005F68F0">
          <w:rPr>
            <w:noProof/>
            <w:webHidden/>
          </w:rPr>
          <w:instrText xml:space="preserve"> PAGEREF _Toc132281323 \h </w:instrText>
        </w:r>
        <w:r w:rsidR="005F68F0">
          <w:rPr>
            <w:noProof/>
            <w:webHidden/>
          </w:rPr>
        </w:r>
        <w:r w:rsidR="005F68F0">
          <w:rPr>
            <w:noProof/>
            <w:webHidden/>
          </w:rPr>
          <w:fldChar w:fldCharType="separate"/>
        </w:r>
        <w:r w:rsidR="005F68F0">
          <w:rPr>
            <w:noProof/>
            <w:webHidden/>
          </w:rPr>
          <w:t>33</w:t>
        </w:r>
        <w:r w:rsidR="005F68F0">
          <w:rPr>
            <w:noProof/>
            <w:webHidden/>
          </w:rPr>
          <w:fldChar w:fldCharType="end"/>
        </w:r>
      </w:hyperlink>
    </w:p>
    <w:p w14:paraId="5C9611AA" w14:textId="1CA93112" w:rsidR="005F68F0" w:rsidRDefault="00C03606">
      <w:pPr>
        <w:pStyle w:val="TableofFigures"/>
        <w:tabs>
          <w:tab w:val="right" w:leader="dot" w:pos="13948"/>
        </w:tabs>
        <w:rPr>
          <w:rFonts w:asciiTheme="minorHAnsi" w:eastAsiaTheme="minorEastAsia" w:hAnsiTheme="minorHAnsi" w:cstheme="minorBidi"/>
          <w:noProof/>
        </w:rPr>
      </w:pPr>
      <w:hyperlink w:anchor="_Toc132281324" w:history="1">
        <w:r w:rsidR="005F68F0" w:rsidRPr="00D429DA">
          <w:rPr>
            <w:rStyle w:val="Hyperlink"/>
            <w:noProof/>
          </w:rPr>
          <w:t>Figure 5:FLOWCHART 1</w:t>
        </w:r>
        <w:r w:rsidR="005F68F0">
          <w:rPr>
            <w:noProof/>
            <w:webHidden/>
          </w:rPr>
          <w:tab/>
        </w:r>
        <w:r w:rsidR="005F68F0">
          <w:rPr>
            <w:noProof/>
            <w:webHidden/>
          </w:rPr>
          <w:fldChar w:fldCharType="begin"/>
        </w:r>
        <w:r w:rsidR="005F68F0">
          <w:rPr>
            <w:noProof/>
            <w:webHidden/>
          </w:rPr>
          <w:instrText xml:space="preserve"> PAGEREF _Toc132281324 \h </w:instrText>
        </w:r>
        <w:r w:rsidR="005F68F0">
          <w:rPr>
            <w:noProof/>
            <w:webHidden/>
          </w:rPr>
        </w:r>
        <w:r w:rsidR="005F68F0">
          <w:rPr>
            <w:noProof/>
            <w:webHidden/>
          </w:rPr>
          <w:fldChar w:fldCharType="separate"/>
        </w:r>
        <w:r w:rsidR="005F68F0">
          <w:rPr>
            <w:noProof/>
            <w:webHidden/>
          </w:rPr>
          <w:t>35</w:t>
        </w:r>
        <w:r w:rsidR="005F68F0">
          <w:rPr>
            <w:noProof/>
            <w:webHidden/>
          </w:rPr>
          <w:fldChar w:fldCharType="end"/>
        </w:r>
      </w:hyperlink>
    </w:p>
    <w:p w14:paraId="04307C7B" w14:textId="58881751" w:rsidR="005F68F0" w:rsidRDefault="00C03606">
      <w:pPr>
        <w:pStyle w:val="TableofFigures"/>
        <w:tabs>
          <w:tab w:val="right" w:leader="dot" w:pos="13948"/>
        </w:tabs>
        <w:rPr>
          <w:rFonts w:asciiTheme="minorHAnsi" w:eastAsiaTheme="minorEastAsia" w:hAnsiTheme="minorHAnsi" w:cstheme="minorBidi"/>
          <w:noProof/>
        </w:rPr>
      </w:pPr>
      <w:hyperlink w:anchor="_Toc132281325" w:history="1">
        <w:r w:rsidR="005F68F0" w:rsidRPr="00D429DA">
          <w:rPr>
            <w:rStyle w:val="Hyperlink"/>
            <w:noProof/>
          </w:rPr>
          <w:t>Figure 6:FLOWCHART 2</w:t>
        </w:r>
        <w:r w:rsidR="005F68F0">
          <w:rPr>
            <w:noProof/>
            <w:webHidden/>
          </w:rPr>
          <w:tab/>
        </w:r>
        <w:r w:rsidR="005F68F0">
          <w:rPr>
            <w:noProof/>
            <w:webHidden/>
          </w:rPr>
          <w:fldChar w:fldCharType="begin"/>
        </w:r>
        <w:r w:rsidR="005F68F0">
          <w:rPr>
            <w:noProof/>
            <w:webHidden/>
          </w:rPr>
          <w:instrText xml:space="preserve"> PAGEREF _Toc132281325 \h </w:instrText>
        </w:r>
        <w:r w:rsidR="005F68F0">
          <w:rPr>
            <w:noProof/>
            <w:webHidden/>
          </w:rPr>
        </w:r>
        <w:r w:rsidR="005F68F0">
          <w:rPr>
            <w:noProof/>
            <w:webHidden/>
          </w:rPr>
          <w:fldChar w:fldCharType="separate"/>
        </w:r>
        <w:r w:rsidR="005F68F0">
          <w:rPr>
            <w:noProof/>
            <w:webHidden/>
          </w:rPr>
          <w:t>35</w:t>
        </w:r>
        <w:r w:rsidR="005F68F0">
          <w:rPr>
            <w:noProof/>
            <w:webHidden/>
          </w:rPr>
          <w:fldChar w:fldCharType="end"/>
        </w:r>
      </w:hyperlink>
    </w:p>
    <w:p w14:paraId="5324265E" w14:textId="723ABEE5" w:rsidR="005F68F0" w:rsidRDefault="00C03606">
      <w:pPr>
        <w:pStyle w:val="TableofFigures"/>
        <w:tabs>
          <w:tab w:val="right" w:leader="dot" w:pos="13948"/>
        </w:tabs>
        <w:rPr>
          <w:rFonts w:asciiTheme="minorHAnsi" w:eastAsiaTheme="minorEastAsia" w:hAnsiTheme="minorHAnsi" w:cstheme="minorBidi"/>
          <w:noProof/>
        </w:rPr>
      </w:pPr>
      <w:hyperlink w:anchor="_Toc132281326" w:history="1">
        <w:r w:rsidR="005F68F0" w:rsidRPr="00D429DA">
          <w:rPr>
            <w:rStyle w:val="Hyperlink"/>
            <w:noProof/>
          </w:rPr>
          <w:t>Figure 7:FLOWCHART 3</w:t>
        </w:r>
        <w:r w:rsidR="005F68F0">
          <w:rPr>
            <w:noProof/>
            <w:webHidden/>
          </w:rPr>
          <w:tab/>
        </w:r>
        <w:r w:rsidR="005F68F0">
          <w:rPr>
            <w:noProof/>
            <w:webHidden/>
          </w:rPr>
          <w:fldChar w:fldCharType="begin"/>
        </w:r>
        <w:r w:rsidR="005F68F0">
          <w:rPr>
            <w:noProof/>
            <w:webHidden/>
          </w:rPr>
          <w:instrText xml:space="preserve"> PAGEREF _Toc132281326 \h </w:instrText>
        </w:r>
        <w:r w:rsidR="005F68F0">
          <w:rPr>
            <w:noProof/>
            <w:webHidden/>
          </w:rPr>
        </w:r>
        <w:r w:rsidR="005F68F0">
          <w:rPr>
            <w:noProof/>
            <w:webHidden/>
          </w:rPr>
          <w:fldChar w:fldCharType="separate"/>
        </w:r>
        <w:r w:rsidR="005F68F0">
          <w:rPr>
            <w:noProof/>
            <w:webHidden/>
          </w:rPr>
          <w:t>36</w:t>
        </w:r>
        <w:r w:rsidR="005F68F0">
          <w:rPr>
            <w:noProof/>
            <w:webHidden/>
          </w:rPr>
          <w:fldChar w:fldCharType="end"/>
        </w:r>
      </w:hyperlink>
    </w:p>
    <w:p w14:paraId="2CE0BA05" w14:textId="498A1C90" w:rsidR="005F68F0" w:rsidRDefault="00C03606">
      <w:pPr>
        <w:pStyle w:val="TableofFigures"/>
        <w:tabs>
          <w:tab w:val="right" w:leader="dot" w:pos="13948"/>
        </w:tabs>
        <w:rPr>
          <w:rFonts w:asciiTheme="minorHAnsi" w:eastAsiaTheme="minorEastAsia" w:hAnsiTheme="minorHAnsi" w:cstheme="minorBidi"/>
          <w:noProof/>
        </w:rPr>
      </w:pPr>
      <w:hyperlink w:anchor="_Toc132281327" w:history="1">
        <w:r w:rsidR="005F68F0" w:rsidRPr="00D429DA">
          <w:rPr>
            <w:rStyle w:val="Hyperlink"/>
            <w:noProof/>
          </w:rPr>
          <w:t>Figure 8:SUCCESSFUL REGISTRATION</w:t>
        </w:r>
        <w:r w:rsidR="005F68F0">
          <w:rPr>
            <w:noProof/>
            <w:webHidden/>
          </w:rPr>
          <w:tab/>
        </w:r>
        <w:r w:rsidR="005F68F0">
          <w:rPr>
            <w:noProof/>
            <w:webHidden/>
          </w:rPr>
          <w:fldChar w:fldCharType="begin"/>
        </w:r>
        <w:r w:rsidR="005F68F0">
          <w:rPr>
            <w:noProof/>
            <w:webHidden/>
          </w:rPr>
          <w:instrText xml:space="preserve"> PAGEREF _Toc132281327 \h </w:instrText>
        </w:r>
        <w:r w:rsidR="005F68F0">
          <w:rPr>
            <w:noProof/>
            <w:webHidden/>
          </w:rPr>
        </w:r>
        <w:r w:rsidR="005F68F0">
          <w:rPr>
            <w:noProof/>
            <w:webHidden/>
          </w:rPr>
          <w:fldChar w:fldCharType="separate"/>
        </w:r>
        <w:r w:rsidR="005F68F0">
          <w:rPr>
            <w:noProof/>
            <w:webHidden/>
          </w:rPr>
          <w:t>37</w:t>
        </w:r>
        <w:r w:rsidR="005F68F0">
          <w:rPr>
            <w:noProof/>
            <w:webHidden/>
          </w:rPr>
          <w:fldChar w:fldCharType="end"/>
        </w:r>
      </w:hyperlink>
    </w:p>
    <w:p w14:paraId="444D0B70" w14:textId="2A5F6C5B" w:rsidR="005F68F0" w:rsidRDefault="00C03606">
      <w:pPr>
        <w:pStyle w:val="TableofFigures"/>
        <w:tabs>
          <w:tab w:val="right" w:leader="dot" w:pos="13948"/>
        </w:tabs>
        <w:rPr>
          <w:rFonts w:asciiTheme="minorHAnsi" w:eastAsiaTheme="minorEastAsia" w:hAnsiTheme="minorHAnsi" w:cstheme="minorBidi"/>
          <w:noProof/>
        </w:rPr>
      </w:pPr>
      <w:hyperlink w:anchor="_Toc132281328" w:history="1">
        <w:r w:rsidR="005F68F0" w:rsidRPr="00D429DA">
          <w:rPr>
            <w:rStyle w:val="Hyperlink"/>
            <w:noProof/>
          </w:rPr>
          <w:t>Figure 9:SUCCESSFUL LOGIN</w:t>
        </w:r>
        <w:r w:rsidR="005F68F0">
          <w:rPr>
            <w:noProof/>
            <w:webHidden/>
          </w:rPr>
          <w:tab/>
        </w:r>
        <w:r w:rsidR="005F68F0">
          <w:rPr>
            <w:noProof/>
            <w:webHidden/>
          </w:rPr>
          <w:fldChar w:fldCharType="begin"/>
        </w:r>
        <w:r w:rsidR="005F68F0">
          <w:rPr>
            <w:noProof/>
            <w:webHidden/>
          </w:rPr>
          <w:instrText xml:space="preserve"> PAGEREF _Toc132281328 \h </w:instrText>
        </w:r>
        <w:r w:rsidR="005F68F0">
          <w:rPr>
            <w:noProof/>
            <w:webHidden/>
          </w:rPr>
        </w:r>
        <w:r w:rsidR="005F68F0">
          <w:rPr>
            <w:noProof/>
            <w:webHidden/>
          </w:rPr>
          <w:fldChar w:fldCharType="separate"/>
        </w:r>
        <w:r w:rsidR="005F68F0">
          <w:rPr>
            <w:noProof/>
            <w:webHidden/>
          </w:rPr>
          <w:t>38</w:t>
        </w:r>
        <w:r w:rsidR="005F68F0">
          <w:rPr>
            <w:noProof/>
            <w:webHidden/>
          </w:rPr>
          <w:fldChar w:fldCharType="end"/>
        </w:r>
      </w:hyperlink>
    </w:p>
    <w:p w14:paraId="5ABC9550" w14:textId="326495E6" w:rsidR="005F68F0" w:rsidRDefault="00C03606">
      <w:pPr>
        <w:pStyle w:val="TableofFigures"/>
        <w:tabs>
          <w:tab w:val="right" w:leader="dot" w:pos="13948"/>
        </w:tabs>
        <w:rPr>
          <w:rFonts w:asciiTheme="minorHAnsi" w:eastAsiaTheme="minorEastAsia" w:hAnsiTheme="minorHAnsi" w:cstheme="minorBidi"/>
          <w:noProof/>
        </w:rPr>
      </w:pPr>
      <w:hyperlink w:anchor="_Toc132281329" w:history="1">
        <w:r w:rsidR="005F68F0" w:rsidRPr="00D429DA">
          <w:rPr>
            <w:rStyle w:val="Hyperlink"/>
            <w:noProof/>
          </w:rPr>
          <w:t>Figure 10:SUCCESSFUL LOAN APPLICATION</w:t>
        </w:r>
        <w:r w:rsidR="005F68F0">
          <w:rPr>
            <w:noProof/>
            <w:webHidden/>
          </w:rPr>
          <w:tab/>
        </w:r>
        <w:r w:rsidR="005F68F0">
          <w:rPr>
            <w:noProof/>
            <w:webHidden/>
          </w:rPr>
          <w:fldChar w:fldCharType="begin"/>
        </w:r>
        <w:r w:rsidR="005F68F0">
          <w:rPr>
            <w:noProof/>
            <w:webHidden/>
          </w:rPr>
          <w:instrText xml:space="preserve"> PAGEREF _Toc132281329 \h </w:instrText>
        </w:r>
        <w:r w:rsidR="005F68F0">
          <w:rPr>
            <w:noProof/>
            <w:webHidden/>
          </w:rPr>
        </w:r>
        <w:r w:rsidR="005F68F0">
          <w:rPr>
            <w:noProof/>
            <w:webHidden/>
          </w:rPr>
          <w:fldChar w:fldCharType="separate"/>
        </w:r>
        <w:r w:rsidR="005F68F0">
          <w:rPr>
            <w:noProof/>
            <w:webHidden/>
          </w:rPr>
          <w:t>39</w:t>
        </w:r>
        <w:r w:rsidR="005F68F0">
          <w:rPr>
            <w:noProof/>
            <w:webHidden/>
          </w:rPr>
          <w:fldChar w:fldCharType="end"/>
        </w:r>
      </w:hyperlink>
    </w:p>
    <w:p w14:paraId="467257E3" w14:textId="0A6862B9" w:rsidR="003765DF" w:rsidRPr="009F7438" w:rsidRDefault="00720D6A" w:rsidP="00720D6A">
      <w:pPr>
        <w:pStyle w:val="Caption"/>
        <w:rPr>
          <w:rFonts w:ascii="Times New Roman" w:eastAsia="Times New Roman" w:hAnsi="Times New Roman" w:cs="Times New Roman"/>
          <w:b/>
          <w:sz w:val="28"/>
          <w:szCs w:val="28"/>
        </w:rPr>
      </w:pPr>
      <w:r w:rsidRPr="009F7438">
        <w:rPr>
          <w:rFonts w:cs="Times New Roman"/>
          <w:szCs w:val="24"/>
        </w:rPr>
        <w:fldChar w:fldCharType="end"/>
      </w:r>
      <w:r w:rsidR="003765DF" w:rsidRPr="009F7438">
        <w:rPr>
          <w:rFonts w:cs="Times New Roman"/>
          <w:szCs w:val="24"/>
        </w:rPr>
        <w:br w:type="page"/>
      </w:r>
    </w:p>
    <w:p w14:paraId="3C2ED9BD" w14:textId="5AAAF30A" w:rsidR="000F02AC" w:rsidRPr="009F7438" w:rsidRDefault="000F02AC" w:rsidP="000F02AC">
      <w:pPr>
        <w:pStyle w:val="Heading1"/>
      </w:pPr>
      <w:bookmarkStart w:id="1" w:name="_Toc132280463"/>
      <w:r w:rsidRPr="009F7438">
        <w:lastRenderedPageBreak/>
        <w:t>ACKNOWLEDGEMENT</w:t>
      </w:r>
      <w:bookmarkEnd w:id="1"/>
    </w:p>
    <w:p w14:paraId="6C63EACB" w14:textId="77777777" w:rsidR="000F02AC" w:rsidRPr="009F7438" w:rsidRDefault="000F02AC" w:rsidP="000F02AC">
      <w:pPr>
        <w:rPr>
          <w:rFonts w:ascii="Times New Roman" w:eastAsia="Times New Roman" w:hAnsi="Times New Roman" w:cs="Times New Roman"/>
          <w:bCs/>
          <w:sz w:val="28"/>
          <w:szCs w:val="28"/>
        </w:rPr>
      </w:pPr>
      <w:r w:rsidRPr="009F7438">
        <w:rPr>
          <w:rFonts w:ascii="Times New Roman" w:eastAsia="Times New Roman" w:hAnsi="Times New Roman" w:cs="Times New Roman"/>
          <w:bCs/>
          <w:sz w:val="28"/>
          <w:szCs w:val="28"/>
        </w:rPr>
        <w:t>We would like to express my sincere gratitude and appreciation to all those who have contributed to the successful completion of this project. Firstly, we would like to thank our trainers, Mr. Mburu and Mr. David, for providing us with valuable guidance, feedback and support throughout the project. We are also grateful to my classmates for their insightful feedback, encouragement, and suggestions.</w:t>
      </w:r>
    </w:p>
    <w:p w14:paraId="5033645B" w14:textId="77777777" w:rsidR="000F02AC" w:rsidRPr="009F7438" w:rsidRDefault="000F02AC" w:rsidP="000F02AC">
      <w:pPr>
        <w:rPr>
          <w:rFonts w:ascii="Times New Roman" w:eastAsia="Times New Roman" w:hAnsi="Times New Roman" w:cs="Times New Roman"/>
          <w:bCs/>
          <w:sz w:val="28"/>
          <w:szCs w:val="28"/>
        </w:rPr>
      </w:pPr>
    </w:p>
    <w:p w14:paraId="5E9DE594" w14:textId="77777777" w:rsidR="000F02AC" w:rsidRPr="009F7438" w:rsidRDefault="000F02AC" w:rsidP="000F02AC">
      <w:pPr>
        <w:rPr>
          <w:rFonts w:ascii="Times New Roman" w:eastAsia="Times New Roman" w:hAnsi="Times New Roman" w:cs="Times New Roman"/>
          <w:bCs/>
          <w:sz w:val="28"/>
          <w:szCs w:val="28"/>
        </w:rPr>
      </w:pPr>
      <w:r w:rsidRPr="009F7438">
        <w:rPr>
          <w:rFonts w:ascii="Times New Roman" w:eastAsia="Times New Roman" w:hAnsi="Times New Roman" w:cs="Times New Roman"/>
          <w:bCs/>
          <w:sz w:val="28"/>
          <w:szCs w:val="28"/>
        </w:rPr>
        <w:t>We would like to acknowledge the support and cooperation provided by the school administration, library staff and other resources used in the project. Their support and cooperation have been a great source of motivation for us.</w:t>
      </w:r>
    </w:p>
    <w:p w14:paraId="413036EC" w14:textId="77777777" w:rsidR="00C47E64" w:rsidRPr="009F7438" w:rsidRDefault="00C47E64">
      <w:pPr>
        <w:rPr>
          <w:rFonts w:ascii="Times New Roman" w:eastAsia="Times New Roman" w:hAnsi="Times New Roman" w:cs="Times New Roman"/>
          <w:b/>
          <w:sz w:val="28"/>
          <w:szCs w:val="28"/>
        </w:rPr>
      </w:pPr>
    </w:p>
    <w:p w14:paraId="0000000D"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2A26B21E" w14:textId="2F761246" w:rsidR="000F02AC" w:rsidRPr="009F7438" w:rsidRDefault="000F02AC" w:rsidP="000F02AC">
      <w:pPr>
        <w:pStyle w:val="Heading1"/>
      </w:pPr>
      <w:bookmarkStart w:id="2" w:name="_Toc132280464"/>
      <w:r w:rsidRPr="009F7438">
        <w:lastRenderedPageBreak/>
        <w:t>ABSTRACT</w:t>
      </w:r>
      <w:bookmarkEnd w:id="2"/>
    </w:p>
    <w:p w14:paraId="06E52C04" w14:textId="400336FC" w:rsidR="009F7438" w:rsidRPr="009F7438" w:rsidRDefault="009F7438" w:rsidP="009F7438">
      <w:pPr>
        <w:pStyle w:val="selectable-text"/>
      </w:pPr>
      <w:r w:rsidRPr="009F7438">
        <w:rPr>
          <w:rStyle w:val="selectable-text1"/>
          <w:sz w:val="28"/>
          <w:szCs w:val="28"/>
        </w:rPr>
        <w:t xml:space="preserve">Jiinue Youth Sacco </w:t>
      </w:r>
      <w:r w:rsidR="000F02AC" w:rsidRPr="009F7438">
        <w:rPr>
          <w:rStyle w:val="selectable-text1"/>
          <w:sz w:val="28"/>
          <w:szCs w:val="28"/>
        </w:rPr>
        <w:t>aims to establish a financial cooperative organization specifically targeted towards empowering and uplifting the youth community. The project aims to provide a platform for young individuals to save, access credit facilities, and develop financial management skills in a supportive and inclusive environment.The project will involve the creation of a youth-focused SACCO, which will be managed by a team of dedicated professionals with experience in financial management and cooperative governance. The SACCO will provide a range of services, including savings accounts, credit facilities, financial literacy training, and business development support, tailored to the unique needs and challenges faced by the youth.</w:t>
      </w:r>
      <w:r w:rsidR="00720D6A" w:rsidRPr="009F7438">
        <w:rPr>
          <w:rStyle w:val="selectable-text1"/>
          <w:sz w:val="28"/>
          <w:szCs w:val="28"/>
        </w:rPr>
        <w:t>It will involve extensive market research, feasibility studies, and strategic planning to ensure its viability and sustainability. The project team will also develop robust governance and risk management systems to ensure transparency, accountability, and prudent financial management.The anticipated outcomes of the youth SACCO project include increased financial literacy among the youth, improved access to credit for productive purposes, enhanced entrepreneurial skills, and economic empowerment of the youth community. The project will also contribute to the overall socio-economic development of the region, by promoting financial inclusion, job creation, and community empowerment.</w:t>
      </w:r>
    </w:p>
    <w:p w14:paraId="5D109376" w14:textId="77777777" w:rsidR="009F7438" w:rsidRPr="009F7438" w:rsidRDefault="009F7438" w:rsidP="00C353F5">
      <w:pPr>
        <w:pStyle w:val="Heading1"/>
      </w:pPr>
    </w:p>
    <w:p w14:paraId="4713EFAB" w14:textId="77777777" w:rsidR="009F7438" w:rsidRPr="009F7438" w:rsidRDefault="009F7438" w:rsidP="00C353F5">
      <w:pPr>
        <w:pStyle w:val="Heading1"/>
      </w:pPr>
    </w:p>
    <w:p w14:paraId="7A541D0E" w14:textId="77777777" w:rsidR="009F7438" w:rsidRPr="009F7438" w:rsidRDefault="009F7438" w:rsidP="00C353F5">
      <w:pPr>
        <w:pStyle w:val="Heading1"/>
      </w:pPr>
    </w:p>
    <w:p w14:paraId="4EB3B1C9" w14:textId="77777777" w:rsidR="009F7438" w:rsidRPr="009F7438" w:rsidRDefault="009F7438" w:rsidP="00C353F5">
      <w:pPr>
        <w:pStyle w:val="Heading1"/>
      </w:pPr>
    </w:p>
    <w:p w14:paraId="1BD28E75" w14:textId="77777777" w:rsidR="009F7438" w:rsidRPr="009F7438" w:rsidRDefault="009F7438" w:rsidP="00C353F5">
      <w:pPr>
        <w:pStyle w:val="Heading1"/>
      </w:pPr>
    </w:p>
    <w:p w14:paraId="3B1A8052" w14:textId="77777777" w:rsidR="009F7438" w:rsidRPr="009F7438" w:rsidRDefault="009F7438" w:rsidP="00C353F5">
      <w:pPr>
        <w:pStyle w:val="Heading1"/>
      </w:pPr>
    </w:p>
    <w:p w14:paraId="179C1315" w14:textId="77777777" w:rsidR="009F7438" w:rsidRPr="009F7438" w:rsidRDefault="009F7438" w:rsidP="00C353F5">
      <w:pPr>
        <w:pStyle w:val="Heading1"/>
      </w:pPr>
    </w:p>
    <w:p w14:paraId="552E58B3" w14:textId="77777777" w:rsidR="009F7438" w:rsidRPr="009F7438" w:rsidRDefault="009F7438" w:rsidP="00C353F5">
      <w:pPr>
        <w:pStyle w:val="Heading1"/>
      </w:pPr>
    </w:p>
    <w:p w14:paraId="23D54DEA" w14:textId="77777777" w:rsidR="009F7438" w:rsidRPr="009F7438" w:rsidRDefault="009F7438" w:rsidP="00C353F5">
      <w:pPr>
        <w:pStyle w:val="Heading1"/>
      </w:pPr>
    </w:p>
    <w:p w14:paraId="5630C83C" w14:textId="21680948" w:rsidR="009F7438" w:rsidRPr="009F7438" w:rsidRDefault="009F7438" w:rsidP="00C353F5">
      <w:pPr>
        <w:pStyle w:val="Heading1"/>
      </w:pPr>
    </w:p>
    <w:p w14:paraId="2F38C69B" w14:textId="0F9FD964" w:rsidR="009F7438" w:rsidRPr="009F7438" w:rsidRDefault="009F7438" w:rsidP="009F7438"/>
    <w:p w14:paraId="02638D80" w14:textId="63AE3006" w:rsidR="009F7438" w:rsidRPr="009F7438" w:rsidRDefault="009F7438" w:rsidP="009F7438"/>
    <w:p w14:paraId="2C754467" w14:textId="77777777" w:rsidR="009F7438" w:rsidRPr="009F7438" w:rsidRDefault="009F7438" w:rsidP="009F7438"/>
    <w:p w14:paraId="7DDC9D64" w14:textId="77777777" w:rsidR="009F7438" w:rsidRPr="009F7438" w:rsidRDefault="009F7438" w:rsidP="00C353F5">
      <w:pPr>
        <w:pStyle w:val="Heading1"/>
      </w:pPr>
    </w:p>
    <w:p w14:paraId="25372E49" w14:textId="55AAD548" w:rsidR="009132E2" w:rsidRPr="009F7438" w:rsidRDefault="009132E2" w:rsidP="00C353F5">
      <w:pPr>
        <w:pStyle w:val="Heading1"/>
      </w:pPr>
      <w:bookmarkStart w:id="3" w:name="_Toc132280465"/>
      <w:r w:rsidRPr="009F7438">
        <w:t>CHAPTER ONE: INTRODUCTION</w:t>
      </w:r>
      <w:bookmarkEnd w:id="3"/>
    </w:p>
    <w:p w14:paraId="0000000E" w14:textId="35FA2277" w:rsidR="00B55EE7" w:rsidRPr="009F7438" w:rsidRDefault="009F7438" w:rsidP="00C353F5">
      <w:pPr>
        <w:pStyle w:val="Heading2"/>
      </w:pPr>
      <w:bookmarkStart w:id="4" w:name="_Toc132280466"/>
      <w:r>
        <w:t xml:space="preserve">1.1: </w:t>
      </w:r>
      <w:r w:rsidR="00C353F5" w:rsidRPr="009F7438">
        <w:t>Background of study</w:t>
      </w:r>
      <w:bookmarkEnd w:id="4"/>
    </w:p>
    <w:p w14:paraId="0000000F" w14:textId="34FD47AB"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Jiinu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is a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founded in Mathari Sub-county for the youths between 18-35 years old. The youths are able to joi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by paying a non-refundable registration fee of 1000 shillings and a minimum of 500 shillings savings a month. After six months they are able to borrow a loan of different types that is emergency, short, normal or development loan. The loans are of different interest rates per month. The loans also have different repayment periods. Loans kept in the bank as fixed deposit acquire an interest rate of 0.6% per month. To borrow a loan, the member must have three guarantors.</w:t>
      </w:r>
    </w:p>
    <w:p w14:paraId="00000010" w14:textId="77777777" w:rsidR="00B55EE7" w:rsidRPr="009F7438" w:rsidRDefault="00C353F5">
      <w:pPr>
        <w:rPr>
          <w:rFonts w:ascii="Times New Roman" w:hAnsi="Times New Roman" w:cs="Times New Roman"/>
          <w:sz w:val="28"/>
          <w:szCs w:val="28"/>
        </w:rPr>
      </w:pPr>
      <w:r w:rsidRPr="009F7438">
        <w:rPr>
          <w:rFonts w:ascii="Times New Roman" w:eastAsia="Times New Roman" w:hAnsi="Times New Roman" w:cs="Times New Roman"/>
          <w:sz w:val="28"/>
          <w:szCs w:val="28"/>
        </w:rPr>
        <w:t>If a member wants to exit, the notice should be given one month prior. Dividends are shared at the end of the month depending on the amount of shares one has in the organization</w:t>
      </w:r>
      <w:r w:rsidRPr="009F7438">
        <w:rPr>
          <w:rFonts w:ascii="Times New Roman" w:hAnsi="Times New Roman" w:cs="Times New Roman"/>
          <w:sz w:val="28"/>
          <w:szCs w:val="28"/>
        </w:rPr>
        <w:t>.</w:t>
      </w:r>
    </w:p>
    <w:p w14:paraId="00000011" w14:textId="3E528F96" w:rsidR="00B55EE7" w:rsidRPr="009F7438" w:rsidRDefault="00C353F5">
      <w:pPr>
        <w:rPr>
          <w:rFonts w:ascii="Times New Roman" w:eastAsia="Times New Roman" w:hAnsi="Times New Roman" w:cs="Times New Roman"/>
          <w:sz w:val="28"/>
          <w:szCs w:val="28"/>
        </w:rPr>
      </w:pPr>
      <w:bookmarkStart w:id="5" w:name="_gjdgxs" w:colFirst="0" w:colLast="0"/>
      <w:bookmarkEnd w:id="5"/>
      <w:r w:rsidRPr="009F7438">
        <w:rPr>
          <w:rFonts w:ascii="Times New Roman" w:eastAsia="Times New Roman" w:hAnsi="Times New Roman" w:cs="Times New Roman"/>
          <w:sz w:val="28"/>
          <w:szCs w:val="28"/>
        </w:rPr>
        <w:t xml:space="preserve">The existing process being used to register new members is a manual process where there are given paperwork to fill in their details.The same method is used when applying loans and any other process required i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The paper work are stored individually in files for each member.</w:t>
      </w:r>
    </w:p>
    <w:p w14:paraId="00000012" w14:textId="77777777" w:rsidR="00B55EE7" w:rsidRPr="009F7438" w:rsidRDefault="00B55EE7">
      <w:pPr>
        <w:rPr>
          <w:rFonts w:ascii="Times New Roman" w:eastAsia="Times New Roman" w:hAnsi="Times New Roman" w:cs="Times New Roman"/>
          <w:b/>
          <w:sz w:val="28"/>
          <w:szCs w:val="28"/>
        </w:rPr>
      </w:pPr>
    </w:p>
    <w:p w14:paraId="00000013"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14" w14:textId="3BF88BDC" w:rsidR="00B55EE7" w:rsidRPr="009F7438" w:rsidRDefault="009F7438" w:rsidP="00C353F5">
      <w:pPr>
        <w:pStyle w:val="Heading2"/>
      </w:pPr>
      <w:bookmarkStart w:id="6" w:name="_Toc132280467"/>
      <w:r>
        <w:lastRenderedPageBreak/>
        <w:t xml:space="preserve">1.2: </w:t>
      </w:r>
      <w:r w:rsidR="00C353F5" w:rsidRPr="009F7438">
        <w:t>Problem Statement</w:t>
      </w:r>
      <w:bookmarkEnd w:id="6"/>
    </w:p>
    <w:p w14:paraId="00000015" w14:textId="4568409B"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Jiinu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is based in Mathari Sub-county and it is impossible for members to access services outside the region. It will be uneconomical to open other branches so as to cater to every move of the members. This problem has affected members that leave Mat</w:t>
      </w:r>
      <w:r w:rsidR="00C47E64" w:rsidRPr="009F7438">
        <w:rPr>
          <w:rFonts w:ascii="Times New Roman" w:eastAsia="Times New Roman" w:hAnsi="Times New Roman" w:cs="Times New Roman"/>
          <w:sz w:val="28"/>
          <w:szCs w:val="28"/>
        </w:rPr>
        <w:t>hari</w:t>
      </w:r>
      <w:r w:rsidRPr="009F7438">
        <w:rPr>
          <w:rFonts w:ascii="Times New Roman" w:eastAsia="Times New Roman" w:hAnsi="Times New Roman" w:cs="Times New Roman"/>
          <w:sz w:val="28"/>
          <w:szCs w:val="28"/>
        </w:rPr>
        <w:t xml:space="preserve"> Sub-county for business or commute to other places for work and others also may decide to move from Math</w:t>
      </w:r>
      <w:r w:rsidR="00C47E64" w:rsidRPr="009F7438">
        <w:rPr>
          <w:rFonts w:ascii="Times New Roman" w:eastAsia="Times New Roman" w:hAnsi="Times New Roman" w:cs="Times New Roman"/>
          <w:sz w:val="28"/>
          <w:szCs w:val="28"/>
        </w:rPr>
        <w:t>ari</w:t>
      </w:r>
      <w:r w:rsidRPr="009F7438">
        <w:rPr>
          <w:rFonts w:ascii="Times New Roman" w:eastAsia="Times New Roman" w:hAnsi="Times New Roman" w:cs="Times New Roman"/>
          <w:sz w:val="28"/>
          <w:szCs w:val="28"/>
        </w:rPr>
        <w:t>. These problem impact members when they want to access their funds in another region.</w:t>
      </w:r>
    </w:p>
    <w:p w14:paraId="00000016" w14:textId="77777777" w:rsidR="00B55EE7" w:rsidRPr="009F7438" w:rsidRDefault="00B55EE7">
      <w:pPr>
        <w:rPr>
          <w:rFonts w:ascii="Times New Roman" w:eastAsia="Times New Roman" w:hAnsi="Times New Roman" w:cs="Times New Roman"/>
          <w:sz w:val="28"/>
          <w:szCs w:val="28"/>
        </w:rPr>
      </w:pPr>
    </w:p>
    <w:p w14:paraId="00000017" w14:textId="3CF15028"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he time for service delivery is a lot.</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e delayed services are due to the existing use of manual processe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is problem occurs mainly during registration and loan approval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is service inconvenience depreciates the value or importance of the service offered to the member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e problem affects members that are looking to get emergency loans and end up getting the loan late despite its purpose to solve an urgent problem.</w:t>
      </w:r>
    </w:p>
    <w:p w14:paraId="00000018" w14:textId="77777777" w:rsidR="00B55EE7" w:rsidRPr="009F7438" w:rsidRDefault="00B55EE7">
      <w:pPr>
        <w:rPr>
          <w:rFonts w:ascii="Times New Roman" w:eastAsia="Times New Roman" w:hAnsi="Times New Roman" w:cs="Times New Roman"/>
          <w:sz w:val="28"/>
          <w:szCs w:val="28"/>
        </w:rPr>
      </w:pPr>
    </w:p>
    <w:p w14:paraId="00000019" w14:textId="0AB8796A"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Reporting and data management challenges is a problem that stems mainly from the use of manual processe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 xml:space="preserve">It is a challenge for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executives to access the reports at their convenience.</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It involves going through cumbersome paperwork.</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e summary is important during yearly financial evaluations needed when also dividing dividends among the members.</w:t>
      </w:r>
    </w:p>
    <w:p w14:paraId="0000001A" w14:textId="77777777" w:rsidR="00B55EE7" w:rsidRPr="009F7438" w:rsidRDefault="00B55EE7">
      <w:pPr>
        <w:rPr>
          <w:rFonts w:ascii="Times New Roman" w:eastAsia="Times New Roman" w:hAnsi="Times New Roman" w:cs="Times New Roman"/>
          <w:sz w:val="28"/>
          <w:szCs w:val="28"/>
        </w:rPr>
      </w:pPr>
    </w:p>
    <w:p w14:paraId="0000001B" w14:textId="4013CA73"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Bad loan and defaulters due to the long processes involved in paying loans. The process in place requires the members physically show up to pay up the loan. On visiting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they are met with long queues that may be discouraging to some and they may choose to go and deal with other businesses rather that spending most of their time in the queue.</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 xml:space="preserve">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must also be able to access previous financial overview of members to know their capability to repay borrowed loan without default that is made difficult with the existing process.</w:t>
      </w:r>
    </w:p>
    <w:p w14:paraId="0000001C" w14:textId="77777777" w:rsidR="00B55EE7" w:rsidRPr="009F7438" w:rsidRDefault="00B55EE7">
      <w:pPr>
        <w:rPr>
          <w:rFonts w:ascii="Times New Roman" w:eastAsia="Times New Roman" w:hAnsi="Times New Roman" w:cs="Times New Roman"/>
          <w:sz w:val="28"/>
          <w:szCs w:val="28"/>
        </w:rPr>
      </w:pPr>
    </w:p>
    <w:p w14:paraId="0000001D" w14:textId="77777777" w:rsidR="00B55EE7" w:rsidRPr="009F7438" w:rsidRDefault="00B55EE7">
      <w:pPr>
        <w:rPr>
          <w:rFonts w:ascii="Times New Roman" w:eastAsia="Times New Roman" w:hAnsi="Times New Roman" w:cs="Times New Roman"/>
          <w:sz w:val="28"/>
          <w:szCs w:val="28"/>
        </w:rPr>
      </w:pPr>
    </w:p>
    <w:p w14:paraId="0000001E" w14:textId="77777777" w:rsidR="00B55EE7" w:rsidRPr="009F7438" w:rsidRDefault="00B55EE7">
      <w:pPr>
        <w:rPr>
          <w:rFonts w:ascii="Times New Roman" w:eastAsia="Times New Roman" w:hAnsi="Times New Roman" w:cs="Times New Roman"/>
          <w:sz w:val="28"/>
          <w:szCs w:val="28"/>
        </w:rPr>
      </w:pPr>
    </w:p>
    <w:p w14:paraId="0000001F" w14:textId="547FAD69"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Stiff competition from players in the financial service industry.</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Other financial service</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industries such as commercial bank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microfinance institutions and digital lenders have established themselve</w:t>
      </w:r>
      <w:r w:rsidR="00C47E64" w:rsidRPr="009F7438">
        <w:rPr>
          <w:rFonts w:ascii="Times New Roman" w:eastAsia="Times New Roman" w:hAnsi="Times New Roman" w:cs="Times New Roman"/>
          <w:sz w:val="28"/>
          <w:szCs w:val="28"/>
        </w:rPr>
        <w:t>s</w:t>
      </w:r>
      <w:r w:rsidRPr="009F7438">
        <w:rPr>
          <w:rFonts w:ascii="Times New Roman" w:eastAsia="Times New Roman" w:hAnsi="Times New Roman" w:cs="Times New Roman"/>
          <w:sz w:val="28"/>
          <w:szCs w:val="28"/>
        </w:rPr>
        <w:t xml:space="preserve"> in the industry.</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With example of digital lender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e offer instant loans that may be a preference to many youth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is problem will take out targeted audience.</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 xml:space="preserve">This will impact the money flow in then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with minimum members and little money to ru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w:t>
      </w:r>
    </w:p>
    <w:p w14:paraId="00000020" w14:textId="77777777" w:rsidR="00B55EE7" w:rsidRPr="009F7438" w:rsidRDefault="00B55EE7">
      <w:pPr>
        <w:rPr>
          <w:rFonts w:ascii="Times New Roman" w:eastAsia="Times New Roman" w:hAnsi="Times New Roman" w:cs="Times New Roman"/>
          <w:sz w:val="28"/>
          <w:szCs w:val="28"/>
        </w:rPr>
      </w:pPr>
    </w:p>
    <w:p w14:paraId="00000021" w14:textId="5F9697A2"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Lack of good communication between the management and the members i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that may be seen as complicated by the member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There may be changing regulation or information that is needed to be passed to the members.</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Having an electronic system will help elevate this problem and breach the gap between the management and the members.</w:t>
      </w:r>
    </w:p>
    <w:p w14:paraId="00000022" w14:textId="77777777" w:rsidR="00B55EE7" w:rsidRPr="009F7438" w:rsidRDefault="00B55EE7">
      <w:pPr>
        <w:rPr>
          <w:rFonts w:ascii="Times New Roman" w:eastAsia="Times New Roman" w:hAnsi="Times New Roman" w:cs="Times New Roman"/>
          <w:sz w:val="28"/>
          <w:szCs w:val="28"/>
        </w:rPr>
      </w:pPr>
    </w:p>
    <w:p w14:paraId="00000023" w14:textId="77777777" w:rsidR="00B55EE7" w:rsidRPr="009F7438" w:rsidRDefault="00B55EE7">
      <w:pPr>
        <w:rPr>
          <w:rFonts w:ascii="Times New Roman" w:eastAsia="Times New Roman" w:hAnsi="Times New Roman" w:cs="Times New Roman"/>
          <w:sz w:val="28"/>
          <w:szCs w:val="28"/>
        </w:rPr>
      </w:pPr>
    </w:p>
    <w:p w14:paraId="00000024" w14:textId="77777777" w:rsidR="00B55EE7" w:rsidRPr="009F7438" w:rsidRDefault="00B55EE7">
      <w:pPr>
        <w:rPr>
          <w:rFonts w:ascii="Times New Roman" w:eastAsia="Times New Roman" w:hAnsi="Times New Roman" w:cs="Times New Roman"/>
          <w:sz w:val="28"/>
          <w:szCs w:val="28"/>
        </w:rPr>
      </w:pPr>
    </w:p>
    <w:p w14:paraId="00000025" w14:textId="77777777" w:rsidR="00B55EE7" w:rsidRPr="009F7438" w:rsidRDefault="00B55EE7">
      <w:pPr>
        <w:rPr>
          <w:rFonts w:ascii="Times New Roman" w:eastAsia="Times New Roman" w:hAnsi="Times New Roman" w:cs="Times New Roman"/>
          <w:sz w:val="28"/>
          <w:szCs w:val="28"/>
        </w:rPr>
      </w:pPr>
    </w:p>
    <w:p w14:paraId="00000026"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27" w14:textId="08A9C1A9" w:rsidR="00B55EE7" w:rsidRPr="009F7438" w:rsidRDefault="000A2EF2" w:rsidP="00C353F5">
      <w:pPr>
        <w:pStyle w:val="Heading2"/>
      </w:pPr>
      <w:bookmarkStart w:id="7" w:name="_Toc132280468"/>
      <w:r>
        <w:lastRenderedPageBreak/>
        <w:t xml:space="preserve">1.3: </w:t>
      </w:r>
      <w:r w:rsidR="00C353F5" w:rsidRPr="009F7438">
        <w:t>OBJECTIVES</w:t>
      </w:r>
      <w:bookmarkEnd w:id="7"/>
      <w:r w:rsidR="00C353F5" w:rsidRPr="009F7438">
        <w:t xml:space="preserve"> </w:t>
      </w:r>
    </w:p>
    <w:p w14:paraId="00000028" w14:textId="1274BA3E" w:rsidR="00B55EE7" w:rsidRPr="009F7438" w:rsidRDefault="000A2EF2" w:rsidP="00C353F5">
      <w:pPr>
        <w:pStyle w:val="Heading3"/>
      </w:pPr>
      <w:bookmarkStart w:id="8" w:name="_Toc132280469"/>
      <w:r>
        <w:t xml:space="preserve">1.3.1: </w:t>
      </w:r>
      <w:r w:rsidR="00C353F5" w:rsidRPr="009F7438">
        <w:t>General Objective</w:t>
      </w:r>
      <w:bookmarkEnd w:id="8"/>
      <w:r w:rsidR="00C353F5" w:rsidRPr="009F7438">
        <w:t xml:space="preserve"> </w:t>
      </w:r>
    </w:p>
    <w:p w14:paraId="00000029" w14:textId="1CF43376"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Creation of an efficient electronic system for Jiinu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that will provid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services to customers and ensure good management withi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w:t>
      </w:r>
    </w:p>
    <w:p w14:paraId="0000002A" w14:textId="39C27ADF" w:rsidR="00B55EE7" w:rsidRPr="009F7438" w:rsidRDefault="000A2EF2" w:rsidP="00C353F5">
      <w:pPr>
        <w:pStyle w:val="Heading3"/>
      </w:pPr>
      <w:bookmarkStart w:id="9" w:name="_Toc132280470"/>
      <w:r>
        <w:t xml:space="preserve">1.3.2: </w:t>
      </w:r>
      <w:r w:rsidR="00C353F5" w:rsidRPr="009F7438">
        <w:t>Specific objectives</w:t>
      </w:r>
      <w:bookmarkEnd w:id="9"/>
      <w:r w:rsidR="00C353F5" w:rsidRPr="009F7438">
        <w:t xml:space="preserve"> </w:t>
      </w:r>
    </w:p>
    <w:p w14:paraId="0000002B" w14:textId="77777777"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Use of electronic and automated processes for registration and loan approvals for customers.</w:t>
      </w:r>
    </w:p>
    <w:p w14:paraId="0000002C" w14:textId="0E1D7816"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Creation of an efficient database management system to store and manage customer and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 xml:space="preserve"> records.</w:t>
      </w:r>
    </w:p>
    <w:p w14:paraId="0000002D" w14:textId="30555351"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Creation of social media platforms to help in marketing the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 xml:space="preserve"> and in communication between customers and management.</w:t>
      </w:r>
    </w:p>
    <w:p w14:paraId="0000002E" w14:textId="77777777"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Creation of a digital payment system (mobile banking) to make loan repayment more efficient.</w:t>
      </w:r>
    </w:p>
    <w:p w14:paraId="0000002F" w14:textId="77777777"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Creation of a check-off system for employed customers that allows loans to be payed diretly from the employer.</w:t>
      </w:r>
    </w:p>
    <w:p w14:paraId="00000030" w14:textId="77777777" w:rsidR="00B55EE7" w:rsidRPr="009F7438" w:rsidRDefault="00C353F5" w:rsidP="005013A4">
      <w:pPr>
        <w:numPr>
          <w:ilvl w:val="0"/>
          <w:numId w:val="1"/>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Mobile banking solution with instant loan capabilities.</w:t>
      </w:r>
    </w:p>
    <w:p w14:paraId="00C02359" w14:textId="77777777" w:rsidR="009132E2" w:rsidRPr="009F7438" w:rsidRDefault="009132E2" w:rsidP="009132E2">
      <w:pPr>
        <w:pBdr>
          <w:top w:val="nil"/>
          <w:left w:val="nil"/>
          <w:bottom w:val="nil"/>
          <w:right w:val="nil"/>
          <w:between w:val="nil"/>
        </w:pBdr>
        <w:spacing w:after="0"/>
        <w:ind w:left="720"/>
        <w:rPr>
          <w:rFonts w:ascii="Times New Roman" w:hAnsi="Times New Roman" w:cs="Times New Roman"/>
          <w:color w:val="000000"/>
          <w:sz w:val="28"/>
          <w:szCs w:val="28"/>
        </w:rPr>
      </w:pPr>
    </w:p>
    <w:p w14:paraId="00000031" w14:textId="77777777" w:rsidR="00B55EE7" w:rsidRPr="009F7438" w:rsidRDefault="00B55EE7">
      <w:pPr>
        <w:pBdr>
          <w:top w:val="nil"/>
          <w:left w:val="nil"/>
          <w:bottom w:val="nil"/>
          <w:right w:val="nil"/>
          <w:between w:val="nil"/>
        </w:pBdr>
        <w:ind w:left="720"/>
        <w:rPr>
          <w:rFonts w:ascii="Times New Roman" w:eastAsia="Times New Roman" w:hAnsi="Times New Roman" w:cs="Times New Roman"/>
          <w:color w:val="000000"/>
          <w:sz w:val="28"/>
          <w:szCs w:val="28"/>
        </w:rPr>
      </w:pPr>
    </w:p>
    <w:p w14:paraId="00000032" w14:textId="77777777" w:rsidR="00B55EE7" w:rsidRPr="009F7438" w:rsidRDefault="00B55EE7">
      <w:pPr>
        <w:rPr>
          <w:rFonts w:ascii="Times New Roman" w:eastAsia="Times New Roman" w:hAnsi="Times New Roman" w:cs="Times New Roman"/>
          <w:sz w:val="28"/>
          <w:szCs w:val="28"/>
        </w:rPr>
      </w:pPr>
    </w:p>
    <w:p w14:paraId="00000033"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34" w14:textId="4B2A5567" w:rsidR="00B55EE7" w:rsidRPr="009F7438" w:rsidRDefault="000A2EF2" w:rsidP="00C353F5">
      <w:pPr>
        <w:pStyle w:val="Heading2"/>
      </w:pPr>
      <w:bookmarkStart w:id="10" w:name="_Toc132280471"/>
      <w:r>
        <w:lastRenderedPageBreak/>
        <w:t xml:space="preserve">1.4: </w:t>
      </w:r>
      <w:r w:rsidR="00C353F5" w:rsidRPr="009F7438">
        <w:t>Research Questions (Hypothesis)</w:t>
      </w:r>
      <w:bookmarkEnd w:id="10"/>
    </w:p>
    <w:p w14:paraId="00000035" w14:textId="77777777" w:rsidR="00B55EE7" w:rsidRPr="009F7438" w:rsidRDefault="00B55EE7">
      <w:pPr>
        <w:rPr>
          <w:rFonts w:ascii="Times New Roman" w:eastAsia="Times New Roman" w:hAnsi="Times New Roman" w:cs="Times New Roman"/>
          <w:b/>
          <w:sz w:val="28"/>
          <w:szCs w:val="28"/>
        </w:rPr>
      </w:pPr>
    </w:p>
    <w:p w14:paraId="00000036" w14:textId="049CB1CC"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How can Jiinue Youth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 xml:space="preserve"> services be availed to all its customers irrespective of their location?</w:t>
      </w:r>
    </w:p>
    <w:p w14:paraId="00000037" w14:textId="77777777"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How can service delivery become faster and more efficient?</w:t>
      </w:r>
    </w:p>
    <w:p w14:paraId="00000038" w14:textId="77777777"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How can customers pay loans without going to physical branches?</w:t>
      </w:r>
    </w:p>
    <w:p w14:paraId="00000039" w14:textId="416EA5F1"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How to improve communication between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 xml:space="preserve"> members and management?</w:t>
      </w:r>
    </w:p>
    <w:p w14:paraId="0000003A" w14:textId="6BCA0FCA"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How to improve record keeping and management in the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w:t>
      </w:r>
    </w:p>
    <w:p w14:paraId="0000003B" w14:textId="64DAEF5C" w:rsidR="00B55EE7" w:rsidRPr="009F7438" w:rsidRDefault="00C353F5" w:rsidP="005013A4">
      <w:pPr>
        <w:numPr>
          <w:ilvl w:val="0"/>
          <w:numId w:val="2"/>
        </w:numPr>
        <w:pBdr>
          <w:top w:val="nil"/>
          <w:left w:val="nil"/>
          <w:bottom w:val="nil"/>
          <w:right w:val="nil"/>
          <w:between w:val="nil"/>
        </w:pBdr>
        <w:spacing w:after="0"/>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 xml:space="preserve">How to market the </w:t>
      </w:r>
      <w:r w:rsidR="004070DB" w:rsidRPr="009F7438">
        <w:rPr>
          <w:rFonts w:ascii="Times New Roman" w:eastAsia="Times New Roman" w:hAnsi="Times New Roman" w:cs="Times New Roman"/>
          <w:color w:val="000000"/>
          <w:sz w:val="28"/>
          <w:szCs w:val="28"/>
        </w:rPr>
        <w:t>SACCO</w:t>
      </w:r>
      <w:r w:rsidRPr="009F7438">
        <w:rPr>
          <w:rFonts w:ascii="Times New Roman" w:eastAsia="Times New Roman" w:hAnsi="Times New Roman" w:cs="Times New Roman"/>
          <w:color w:val="000000"/>
          <w:sz w:val="28"/>
          <w:szCs w:val="28"/>
        </w:rPr>
        <w:t>?</w:t>
      </w:r>
    </w:p>
    <w:p w14:paraId="0000003C" w14:textId="77777777" w:rsidR="00B55EE7" w:rsidRPr="009F7438" w:rsidRDefault="00C353F5" w:rsidP="005013A4">
      <w:pPr>
        <w:numPr>
          <w:ilvl w:val="0"/>
          <w:numId w:val="2"/>
        </w:numPr>
        <w:pBdr>
          <w:top w:val="nil"/>
          <w:left w:val="nil"/>
          <w:bottom w:val="nil"/>
          <w:right w:val="nil"/>
          <w:between w:val="nil"/>
        </w:pBdr>
        <w:rPr>
          <w:rFonts w:ascii="Times New Roman" w:hAnsi="Times New Roman" w:cs="Times New Roman"/>
          <w:color w:val="000000"/>
          <w:sz w:val="28"/>
          <w:szCs w:val="28"/>
        </w:rPr>
      </w:pPr>
      <w:r w:rsidRPr="009F7438">
        <w:rPr>
          <w:rFonts w:ascii="Times New Roman" w:eastAsia="Times New Roman" w:hAnsi="Times New Roman" w:cs="Times New Roman"/>
          <w:color w:val="000000"/>
          <w:sz w:val="28"/>
          <w:szCs w:val="28"/>
        </w:rPr>
        <w:t>How to counter competition from other finance industries?</w:t>
      </w:r>
    </w:p>
    <w:p w14:paraId="0000003D"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3E" w14:textId="533015C6" w:rsidR="00B55EE7" w:rsidRPr="009F7438" w:rsidRDefault="000A2EF2" w:rsidP="00833A89">
      <w:pPr>
        <w:pStyle w:val="Heading2"/>
      </w:pPr>
      <w:bookmarkStart w:id="11" w:name="_Toc132280472"/>
      <w:r>
        <w:lastRenderedPageBreak/>
        <w:t xml:space="preserve">1.5: </w:t>
      </w:r>
      <w:r w:rsidR="00C353F5" w:rsidRPr="009F7438">
        <w:t>JUSTIFICATION</w:t>
      </w:r>
      <w:bookmarkEnd w:id="11"/>
      <w:r w:rsidR="00C353F5" w:rsidRPr="009F7438">
        <w:t xml:space="preserve"> </w:t>
      </w:r>
    </w:p>
    <w:p w14:paraId="0000003F" w14:textId="0DA77EFC"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This electronic management system will create a solution to many of the problems that the current existing system is experiencing. It will also increase the productivity of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and its employers by making work much more efficient.</w:t>
      </w:r>
    </w:p>
    <w:p w14:paraId="00000040"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mproved customer experience which will eventually lead to increase in number of customers.</w:t>
      </w:r>
    </w:p>
    <w:p w14:paraId="00000041" w14:textId="5FAB5D49"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Reliability and easy retrieval of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records whenever required.</w:t>
      </w:r>
    </w:p>
    <w:p w14:paraId="00000042"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ncreased outreach due to digital marketing and better communication between customers and management.</w:t>
      </w:r>
    </w:p>
    <w:p w14:paraId="00000043" w14:textId="77777777" w:rsidR="00B55EE7" w:rsidRPr="009F7438" w:rsidRDefault="00B55EE7">
      <w:pPr>
        <w:rPr>
          <w:rFonts w:ascii="Times New Roman" w:eastAsia="Times New Roman" w:hAnsi="Times New Roman" w:cs="Times New Roman"/>
          <w:sz w:val="28"/>
          <w:szCs w:val="28"/>
        </w:rPr>
      </w:pPr>
    </w:p>
    <w:p w14:paraId="00000044" w14:textId="77777777" w:rsidR="00B55EE7" w:rsidRPr="009F7438" w:rsidRDefault="00B55EE7">
      <w:pPr>
        <w:rPr>
          <w:rFonts w:ascii="Times New Roman" w:eastAsia="Times New Roman" w:hAnsi="Times New Roman" w:cs="Times New Roman"/>
          <w:sz w:val="28"/>
          <w:szCs w:val="28"/>
        </w:rPr>
      </w:pPr>
    </w:p>
    <w:p w14:paraId="00000045"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46" w14:textId="16E3EC8B" w:rsidR="00B55EE7" w:rsidRPr="009F7438" w:rsidRDefault="000A2EF2" w:rsidP="00833A89">
      <w:pPr>
        <w:pStyle w:val="Heading2"/>
      </w:pPr>
      <w:bookmarkStart w:id="12" w:name="_Toc132280473"/>
      <w:r>
        <w:lastRenderedPageBreak/>
        <w:t xml:space="preserve">1.6: </w:t>
      </w:r>
      <w:r w:rsidR="00C353F5" w:rsidRPr="009F7438">
        <w:t>Scope</w:t>
      </w:r>
      <w:r>
        <w:t xml:space="preserve"> of Study</w:t>
      </w:r>
      <w:bookmarkEnd w:id="12"/>
    </w:p>
    <w:p w14:paraId="00000047" w14:textId="31720B09"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Financial inclusion: The study could investigate the role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s in promoting financial inclusion among young people. This could involve examining how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help to address financial exclusion and whether they provide access to financial services and products that are tailored to the needs of young people.</w:t>
      </w:r>
    </w:p>
    <w:p w14:paraId="00000048" w14:textId="77777777" w:rsidR="00B55EE7" w:rsidRPr="009F7438" w:rsidRDefault="00B55EE7">
      <w:pPr>
        <w:rPr>
          <w:rFonts w:ascii="Times New Roman" w:eastAsia="Times New Roman" w:hAnsi="Times New Roman" w:cs="Times New Roman"/>
          <w:sz w:val="28"/>
          <w:szCs w:val="28"/>
        </w:rPr>
      </w:pPr>
    </w:p>
    <w:p w14:paraId="00000049" w14:textId="5697033C"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Financial education: The study could explore the impact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s on financial education and literacy among young people. This could involve examining the types of financial education provided by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the effectiveness of these programs, and the extent to which they promote financial decision-making among young people.</w:t>
      </w:r>
    </w:p>
    <w:p w14:paraId="0000004A" w14:textId="77777777" w:rsidR="00B55EE7" w:rsidRPr="009F7438" w:rsidRDefault="00B55EE7">
      <w:pPr>
        <w:rPr>
          <w:rFonts w:ascii="Times New Roman" w:eastAsia="Times New Roman" w:hAnsi="Times New Roman" w:cs="Times New Roman"/>
          <w:sz w:val="28"/>
          <w:szCs w:val="28"/>
        </w:rPr>
      </w:pPr>
    </w:p>
    <w:p w14:paraId="0000004B" w14:textId="3A0B4E9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Youth entrepreneurship: The study could investigate the role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s in promoting youth entrepreneurship. This could involve examining how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provide financing, mentoring, and support to young entrepreneurs, and the impact of these services on the success of their businesses.</w:t>
      </w:r>
    </w:p>
    <w:p w14:paraId="0000004C" w14:textId="77777777" w:rsidR="00B55EE7" w:rsidRPr="009F7438" w:rsidRDefault="00B55EE7">
      <w:pPr>
        <w:rPr>
          <w:rFonts w:ascii="Times New Roman" w:eastAsia="Times New Roman" w:hAnsi="Times New Roman" w:cs="Times New Roman"/>
          <w:sz w:val="28"/>
          <w:szCs w:val="28"/>
        </w:rPr>
      </w:pPr>
    </w:p>
    <w:p w14:paraId="0000004D" w14:textId="20FDC529"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Social capital: The study could explore the role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s in promoting social capital among young people. This could involve examining the social networks and relationships that are built through participation in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and how these networks and relationships contribute to the success of young people in their personal and professional lives.</w:t>
      </w:r>
    </w:p>
    <w:p w14:paraId="0000004E" w14:textId="77777777" w:rsidR="00B55EE7" w:rsidRPr="009F7438" w:rsidRDefault="00B55EE7">
      <w:pPr>
        <w:rPr>
          <w:rFonts w:ascii="Times New Roman" w:eastAsia="Times New Roman" w:hAnsi="Times New Roman" w:cs="Times New Roman"/>
          <w:sz w:val="28"/>
          <w:szCs w:val="28"/>
        </w:rPr>
      </w:pPr>
    </w:p>
    <w:p w14:paraId="0000004F" w14:textId="56787DC6"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Organizational performance: The study could investigate the organizational performance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s, including their financial sustainability, member satisfaction, and social impact. This could involve examining the factors that contribute to the success of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and the challenges they face in achieving their goals.</w:t>
      </w:r>
    </w:p>
    <w:p w14:paraId="00000050" w14:textId="77777777" w:rsidR="00B55EE7" w:rsidRPr="009F7438" w:rsidRDefault="00B55EE7">
      <w:pPr>
        <w:rPr>
          <w:rFonts w:ascii="Times New Roman" w:eastAsia="Times New Roman" w:hAnsi="Times New Roman" w:cs="Times New Roman"/>
          <w:sz w:val="28"/>
          <w:szCs w:val="28"/>
        </w:rPr>
      </w:pPr>
    </w:p>
    <w:p w14:paraId="00000051" w14:textId="77777777" w:rsidR="00B55EE7" w:rsidRPr="009F7438" w:rsidRDefault="00B55EE7">
      <w:pPr>
        <w:rPr>
          <w:rFonts w:ascii="Times New Roman" w:eastAsia="Times New Roman" w:hAnsi="Times New Roman" w:cs="Times New Roman"/>
          <w:b/>
          <w:sz w:val="28"/>
          <w:szCs w:val="28"/>
        </w:rPr>
      </w:pPr>
    </w:p>
    <w:p w14:paraId="00000052" w14:textId="6D85DCEF" w:rsidR="00B55EE7" w:rsidRPr="009F7438" w:rsidRDefault="000A2EF2" w:rsidP="00833A89">
      <w:pPr>
        <w:pStyle w:val="Heading2"/>
      </w:pPr>
      <w:bookmarkStart w:id="13" w:name="_Toc132280474"/>
      <w:r>
        <w:t xml:space="preserve">1.7: </w:t>
      </w:r>
      <w:r w:rsidR="00C353F5" w:rsidRPr="009F7438">
        <w:t>Significance of the study</w:t>
      </w:r>
      <w:bookmarkEnd w:id="13"/>
    </w:p>
    <w:p w14:paraId="00000053" w14:textId="68264BBE"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system is have a significant impact on the lives of young people in several ways such as:</w:t>
      </w:r>
    </w:p>
    <w:p w14:paraId="00000054" w14:textId="77777777" w:rsidR="00B55EE7" w:rsidRPr="009F7438" w:rsidRDefault="00B55EE7">
      <w:pPr>
        <w:rPr>
          <w:rFonts w:ascii="Times New Roman" w:eastAsia="Times New Roman" w:hAnsi="Times New Roman" w:cs="Times New Roman"/>
          <w:sz w:val="28"/>
          <w:szCs w:val="28"/>
        </w:rPr>
      </w:pPr>
    </w:p>
    <w:p w14:paraId="00000055"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Provision of access to financial services for young people who may not have access to traditional banking services due to lack of collateral or credit history. This can be especially important for young people in Mathari who are starting their careers or businesses and need financial support to get started.</w:t>
      </w:r>
    </w:p>
    <w:p w14:paraId="00000056" w14:textId="77777777" w:rsidR="00B55EE7" w:rsidRPr="009F7438" w:rsidRDefault="00B55EE7">
      <w:pPr>
        <w:rPr>
          <w:rFonts w:ascii="Times New Roman" w:eastAsia="Times New Roman" w:hAnsi="Times New Roman" w:cs="Times New Roman"/>
          <w:sz w:val="28"/>
          <w:szCs w:val="28"/>
        </w:rPr>
      </w:pPr>
    </w:p>
    <w:p w14:paraId="00000057" w14:textId="1CC0F1F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Savings and Investment - By joining this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w:t>
      </w:r>
      <w:r w:rsidR="00C47E64" w:rsidRPr="009F7438">
        <w:rPr>
          <w:rFonts w:ascii="Times New Roman" w:eastAsia="Times New Roman" w:hAnsi="Times New Roman" w:cs="Times New Roman"/>
          <w:sz w:val="28"/>
          <w:szCs w:val="28"/>
        </w:rPr>
        <w:t xml:space="preserve"> </w:t>
      </w:r>
      <w:r w:rsidRPr="009F7438">
        <w:rPr>
          <w:rFonts w:ascii="Times New Roman" w:eastAsia="Times New Roman" w:hAnsi="Times New Roman" w:cs="Times New Roman"/>
          <w:sz w:val="28"/>
          <w:szCs w:val="28"/>
        </w:rPr>
        <w:t>young people can develop a culture of savings and investment. They can save regularly, and this can be a way to build capital for personal or business projects.</w:t>
      </w:r>
    </w:p>
    <w:p w14:paraId="00000058" w14:textId="77777777" w:rsidR="00B55EE7" w:rsidRPr="009F7438" w:rsidRDefault="00B55EE7">
      <w:pPr>
        <w:rPr>
          <w:rFonts w:ascii="Times New Roman" w:eastAsia="Times New Roman" w:hAnsi="Times New Roman" w:cs="Times New Roman"/>
          <w:sz w:val="28"/>
          <w:szCs w:val="28"/>
        </w:rPr>
      </w:pPr>
    </w:p>
    <w:p w14:paraId="00000059" w14:textId="36A65E2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Social Capital -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members can build social capital by connecting with other young people with similar interests and goals. This can lead to networking opportunities, mentorship, and support.</w:t>
      </w:r>
    </w:p>
    <w:p w14:paraId="0000005A" w14:textId="77777777" w:rsidR="00B55EE7" w:rsidRPr="009F7438" w:rsidRDefault="00B55EE7">
      <w:pPr>
        <w:rPr>
          <w:rFonts w:ascii="Times New Roman" w:eastAsia="Times New Roman" w:hAnsi="Times New Roman" w:cs="Times New Roman"/>
          <w:sz w:val="28"/>
          <w:szCs w:val="28"/>
        </w:rPr>
      </w:pPr>
    </w:p>
    <w:p w14:paraId="0000005B" w14:textId="144F81A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Empowerment -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can empower its members by giving them a voice in decision-making and a sense of ownership in the organization. This can help them to build confidence and leadership skills that can benefit them in their personal and professional lives.</w:t>
      </w:r>
    </w:p>
    <w:p w14:paraId="0000005C" w14:textId="77777777" w:rsidR="00B55EE7" w:rsidRPr="009F7438" w:rsidRDefault="00B55EE7">
      <w:pPr>
        <w:rPr>
          <w:rFonts w:ascii="Times New Roman" w:eastAsia="Times New Roman" w:hAnsi="Times New Roman" w:cs="Times New Roman"/>
          <w:sz w:val="28"/>
          <w:szCs w:val="28"/>
        </w:rPr>
      </w:pPr>
    </w:p>
    <w:p w14:paraId="0000005D" w14:textId="77777777" w:rsidR="00B55EE7" w:rsidRPr="009F7438" w:rsidRDefault="00B55EE7">
      <w:pPr>
        <w:rPr>
          <w:rFonts w:ascii="Times New Roman" w:eastAsia="Times New Roman" w:hAnsi="Times New Roman" w:cs="Times New Roman"/>
          <w:sz w:val="28"/>
          <w:szCs w:val="28"/>
        </w:rPr>
      </w:pPr>
    </w:p>
    <w:p w14:paraId="0000005E" w14:textId="77777777" w:rsidR="00B55EE7" w:rsidRPr="009F7438" w:rsidRDefault="00B55EE7">
      <w:pPr>
        <w:rPr>
          <w:rFonts w:ascii="Times New Roman" w:eastAsia="Times New Roman" w:hAnsi="Times New Roman" w:cs="Times New Roman"/>
          <w:sz w:val="28"/>
          <w:szCs w:val="28"/>
        </w:rPr>
      </w:pPr>
    </w:p>
    <w:p w14:paraId="0000005F" w14:textId="77777777" w:rsidR="00B55EE7" w:rsidRPr="009F7438" w:rsidRDefault="00B55EE7">
      <w:pPr>
        <w:rPr>
          <w:rFonts w:ascii="Times New Roman" w:eastAsia="Times New Roman" w:hAnsi="Times New Roman" w:cs="Times New Roman"/>
          <w:b/>
          <w:sz w:val="28"/>
          <w:szCs w:val="28"/>
        </w:rPr>
      </w:pPr>
    </w:p>
    <w:p w14:paraId="00000060" w14:textId="77777777" w:rsidR="00B55EE7" w:rsidRPr="009F7438" w:rsidRDefault="00B55EE7">
      <w:pPr>
        <w:rPr>
          <w:rFonts w:ascii="Times New Roman" w:eastAsia="Times New Roman" w:hAnsi="Times New Roman" w:cs="Times New Roman"/>
          <w:b/>
          <w:sz w:val="28"/>
          <w:szCs w:val="28"/>
        </w:rPr>
      </w:pPr>
    </w:p>
    <w:p w14:paraId="00000061" w14:textId="77777777" w:rsidR="00B55EE7" w:rsidRPr="009F7438" w:rsidRDefault="00B55EE7">
      <w:pPr>
        <w:rPr>
          <w:rFonts w:ascii="Times New Roman" w:eastAsia="Times New Roman" w:hAnsi="Times New Roman" w:cs="Times New Roman"/>
          <w:b/>
          <w:sz w:val="28"/>
          <w:szCs w:val="28"/>
        </w:rPr>
      </w:pPr>
    </w:p>
    <w:p w14:paraId="00000062" w14:textId="77777777" w:rsidR="00B55EE7" w:rsidRPr="009F7438" w:rsidRDefault="00B55EE7">
      <w:pPr>
        <w:rPr>
          <w:rFonts w:ascii="Times New Roman" w:eastAsia="Times New Roman" w:hAnsi="Times New Roman" w:cs="Times New Roman"/>
          <w:b/>
          <w:sz w:val="28"/>
          <w:szCs w:val="28"/>
        </w:rPr>
      </w:pPr>
    </w:p>
    <w:p w14:paraId="00000063" w14:textId="77777777" w:rsidR="00B55EE7" w:rsidRPr="009F7438" w:rsidRDefault="00B55EE7">
      <w:pPr>
        <w:rPr>
          <w:rFonts w:ascii="Times New Roman" w:eastAsia="Times New Roman" w:hAnsi="Times New Roman" w:cs="Times New Roman"/>
          <w:b/>
          <w:sz w:val="28"/>
          <w:szCs w:val="28"/>
        </w:rPr>
      </w:pPr>
    </w:p>
    <w:p w14:paraId="00000064" w14:textId="69E20AA5" w:rsidR="00B55EE7" w:rsidRPr="009F7438" w:rsidRDefault="000A2EF2" w:rsidP="00833A89">
      <w:pPr>
        <w:pStyle w:val="Heading2"/>
      </w:pPr>
      <w:bookmarkStart w:id="14" w:name="_Toc132280475"/>
      <w:r>
        <w:lastRenderedPageBreak/>
        <w:t xml:space="preserve">1.8: </w:t>
      </w:r>
      <w:r w:rsidR="00C353F5" w:rsidRPr="009F7438">
        <w:t>Delimitations</w:t>
      </w:r>
      <w:bookmarkEnd w:id="14"/>
    </w:p>
    <w:p w14:paraId="00000065"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o ensure that the research remains focused and manageable, here are some potential delimitations to consider:</w:t>
      </w:r>
    </w:p>
    <w:p w14:paraId="00000066" w14:textId="77777777" w:rsidR="00B55EE7" w:rsidRPr="009F7438" w:rsidRDefault="00B55EE7">
      <w:pPr>
        <w:rPr>
          <w:rFonts w:ascii="Times New Roman" w:eastAsia="Times New Roman" w:hAnsi="Times New Roman" w:cs="Times New Roman"/>
          <w:sz w:val="28"/>
          <w:szCs w:val="28"/>
        </w:rPr>
      </w:pPr>
    </w:p>
    <w:p w14:paraId="00000067"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Geographic location: The study focuses on Mathari sub location.</w:t>
      </w:r>
    </w:p>
    <w:p w14:paraId="00000068" w14:textId="77777777" w:rsidR="00B55EE7" w:rsidRPr="009F7438" w:rsidRDefault="00B55EE7">
      <w:pPr>
        <w:rPr>
          <w:rFonts w:ascii="Times New Roman" w:eastAsia="Times New Roman" w:hAnsi="Times New Roman" w:cs="Times New Roman"/>
          <w:sz w:val="28"/>
          <w:szCs w:val="28"/>
        </w:rPr>
      </w:pPr>
    </w:p>
    <w:p w14:paraId="00000069"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Age range: The age range for members that can register is 18-35.</w:t>
      </w:r>
    </w:p>
    <w:p w14:paraId="0000006A" w14:textId="77777777" w:rsidR="00B55EE7" w:rsidRPr="009F7438" w:rsidRDefault="00B55EE7">
      <w:pPr>
        <w:rPr>
          <w:rFonts w:ascii="Times New Roman" w:eastAsia="Times New Roman" w:hAnsi="Times New Roman" w:cs="Times New Roman"/>
          <w:sz w:val="28"/>
          <w:szCs w:val="28"/>
        </w:rPr>
      </w:pPr>
    </w:p>
    <w:p w14:paraId="0000006B" w14:textId="659EA9FE"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Type of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is youth-focused.</w:t>
      </w:r>
    </w:p>
    <w:p w14:paraId="0000006C" w14:textId="77777777" w:rsidR="00B55EE7" w:rsidRPr="009F7438" w:rsidRDefault="00B55EE7">
      <w:pPr>
        <w:rPr>
          <w:rFonts w:ascii="Times New Roman" w:eastAsia="Times New Roman" w:hAnsi="Times New Roman" w:cs="Times New Roman"/>
          <w:sz w:val="28"/>
          <w:szCs w:val="28"/>
        </w:rPr>
      </w:pPr>
    </w:p>
    <w:p w14:paraId="0000006D" w14:textId="77777777"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Research method: The study will use the case study research method.</w:t>
      </w:r>
    </w:p>
    <w:p w14:paraId="0000006E"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6F" w14:textId="77777777" w:rsidR="00B55EE7" w:rsidRPr="009F7438" w:rsidRDefault="00B55EE7">
      <w:pPr>
        <w:rPr>
          <w:rFonts w:ascii="Times New Roman" w:eastAsia="Times New Roman" w:hAnsi="Times New Roman" w:cs="Times New Roman"/>
          <w:b/>
          <w:sz w:val="28"/>
          <w:szCs w:val="28"/>
        </w:rPr>
      </w:pPr>
    </w:p>
    <w:p w14:paraId="00000070" w14:textId="77777777" w:rsidR="00B55EE7" w:rsidRPr="009F7438" w:rsidRDefault="00B55EE7">
      <w:pPr>
        <w:rPr>
          <w:rFonts w:ascii="Times New Roman" w:eastAsia="Times New Roman" w:hAnsi="Times New Roman" w:cs="Times New Roman"/>
          <w:b/>
          <w:sz w:val="28"/>
          <w:szCs w:val="28"/>
        </w:rPr>
      </w:pPr>
    </w:p>
    <w:p w14:paraId="00000071" w14:textId="1B4F8C41" w:rsidR="00B55EE7" w:rsidRPr="009F7438" w:rsidRDefault="000A2EF2" w:rsidP="00833A89">
      <w:pPr>
        <w:pStyle w:val="Heading2"/>
      </w:pPr>
      <w:bookmarkStart w:id="15" w:name="_Toc132280476"/>
      <w:r>
        <w:t xml:space="preserve">1.9: </w:t>
      </w:r>
      <w:r w:rsidR="00C353F5" w:rsidRPr="009F7438">
        <w:t>Summary</w:t>
      </w:r>
      <w:bookmarkEnd w:id="15"/>
      <w:r w:rsidR="00C353F5" w:rsidRPr="009F7438">
        <w:t xml:space="preserve"> </w:t>
      </w:r>
    </w:p>
    <w:p w14:paraId="00000072" w14:textId="77777777" w:rsidR="00B55EE7" w:rsidRPr="009F7438" w:rsidRDefault="00B55EE7">
      <w:pPr>
        <w:rPr>
          <w:rFonts w:ascii="Times New Roman" w:eastAsia="Times New Roman" w:hAnsi="Times New Roman" w:cs="Times New Roman"/>
          <w:b/>
          <w:sz w:val="28"/>
          <w:szCs w:val="28"/>
        </w:rPr>
      </w:pPr>
    </w:p>
    <w:p w14:paraId="00000073" w14:textId="0F4A804C"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Th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system emphasizes the importance of sustainability and ethical practices, with a commitment to investing in projects that benefit the community and the environment. The proposal suggests that th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system will be self-sustaining, with profits being reinvested to benefit its members.</w:t>
      </w:r>
    </w:p>
    <w:p w14:paraId="00000074" w14:textId="77777777" w:rsidR="00B55EE7" w:rsidRPr="009F7438" w:rsidRDefault="00B55EE7">
      <w:pPr>
        <w:rPr>
          <w:rFonts w:ascii="Times New Roman" w:eastAsia="Times New Roman" w:hAnsi="Times New Roman" w:cs="Times New Roman"/>
          <w:sz w:val="28"/>
          <w:szCs w:val="28"/>
        </w:rPr>
      </w:pPr>
    </w:p>
    <w:p w14:paraId="00000075" w14:textId="0647AF0B" w:rsidR="00B55EE7" w:rsidRPr="009F7438" w:rsidRDefault="00C353F5">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Overall, th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system aims to provide a platform for young people to access financial services, build financial literacy, and empower them to achieve their financial goals.</w:t>
      </w:r>
    </w:p>
    <w:p w14:paraId="00000076"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542F9CF7" w14:textId="77777777" w:rsidR="00560853" w:rsidRPr="009F7438" w:rsidRDefault="00560853" w:rsidP="00560853">
      <w:pPr>
        <w:rPr>
          <w:rFonts w:ascii="Times New Roman" w:hAnsi="Times New Roman" w:cs="Times New Roman"/>
          <w:b/>
          <w:sz w:val="28"/>
          <w:szCs w:val="28"/>
        </w:rPr>
      </w:pPr>
    </w:p>
    <w:p w14:paraId="41A581B4" w14:textId="77777777" w:rsidR="00560853" w:rsidRPr="009F7438" w:rsidRDefault="00560853" w:rsidP="00833A89">
      <w:pPr>
        <w:pStyle w:val="Heading1"/>
      </w:pPr>
      <w:bookmarkStart w:id="16" w:name="_Toc132280477"/>
      <w:r w:rsidRPr="009F7438">
        <w:t>CHAPTER TWO: LITERATURE REVIEW</w:t>
      </w:r>
      <w:bookmarkEnd w:id="16"/>
    </w:p>
    <w:p w14:paraId="056DA54B" w14:textId="31427BC0" w:rsidR="00560853" w:rsidRPr="009F7438" w:rsidRDefault="000A2EF2" w:rsidP="000A2EF2">
      <w:pPr>
        <w:pStyle w:val="Heading2"/>
      </w:pPr>
      <w:bookmarkStart w:id="17" w:name="_Toc132280478"/>
      <w:r>
        <w:t>2.1: INTRODUCTION</w:t>
      </w:r>
      <w:bookmarkEnd w:id="17"/>
    </w:p>
    <w:p w14:paraId="5A6AEBFC" w14:textId="79912BF3"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re becoming increasingly popular in many countries, particularly in developing countries, where young people often have limited access to financial services.</w:t>
      </w:r>
    </w:p>
    <w:p w14:paraId="52EC1629" w14:textId="77777777" w:rsidR="00560853" w:rsidRPr="009F7438" w:rsidRDefault="00560853" w:rsidP="00560853">
      <w:pPr>
        <w:rPr>
          <w:rFonts w:ascii="Times New Roman" w:hAnsi="Times New Roman" w:cs="Times New Roman"/>
          <w:sz w:val="28"/>
          <w:szCs w:val="28"/>
        </w:rPr>
      </w:pPr>
    </w:p>
    <w:p w14:paraId="461B0726" w14:textId="73495C6B" w:rsidR="00560853" w:rsidRPr="009F7438" w:rsidRDefault="000A2EF2" w:rsidP="00833A89">
      <w:pPr>
        <w:pStyle w:val="Heading2"/>
      </w:pPr>
      <w:bookmarkStart w:id="18" w:name="_Toc132280479"/>
      <w:r>
        <w:t xml:space="preserve">2.2: </w:t>
      </w:r>
      <w:r w:rsidR="00560853" w:rsidRPr="009F7438">
        <w:t xml:space="preserve">REGIONAL PERSPECTIVE OF YOUTH </w:t>
      </w:r>
      <w:r w:rsidR="004070DB" w:rsidRPr="009F7438">
        <w:t>SACCO</w:t>
      </w:r>
      <w:r w:rsidR="00560853" w:rsidRPr="009F7438">
        <w:t>S</w:t>
      </w:r>
      <w:bookmarkEnd w:id="18"/>
    </w:p>
    <w:p w14:paraId="15EE17FF" w14:textId="2FD9544C"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Here is an example of a case study on the regional perspective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w:t>
      </w:r>
    </w:p>
    <w:p w14:paraId="6A1B4748" w14:textId="39D28AC8"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i/>
          <w:sz w:val="28"/>
          <w:szCs w:val="28"/>
        </w:rPr>
        <w:t>Case study</w:t>
      </w:r>
      <w:r w:rsidRPr="009F7438">
        <w:rPr>
          <w:rFonts w:ascii="Times New Roman" w:hAnsi="Times New Roman" w:cs="Times New Roman"/>
          <w:sz w:val="28"/>
          <w:szCs w:val="28"/>
        </w:rPr>
        <w:t xml:space="preserve">: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w:t>
      </w:r>
    </w:p>
    <w:p w14:paraId="338A9775" w14:textId="73763D52"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Its core objective was to explore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in Tanzania and their impact on financial inclusion and youth entrepreneurship. A case study approach was used, including interviews and focus group discussions with representatives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government officials, and other stakeholders involved in youth development in Tanzania. The study found that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have played an important role in promoting financial inclusion and entrepreneurship among young people in Tanzania. The government has provided support for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through policies and regulations that facilitate their establishment and operatio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have been successful in providing access to financial services and support for young entrepreneurs, and many members have started or expanded their own businesses with the help of loans and training programs offered by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66E13878" w14:textId="2E10209F"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Challenges facing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in Tanzania include limited access to funding and resources, lack of financial literacy and business skills among young people, and limited awareness and understanding of the benefits of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mong potential members.</w:t>
      </w:r>
    </w:p>
    <w:p w14:paraId="6940530B" w14:textId="567477E8"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 The study concluded that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have the potential to play a significant role in promoting financial inclusion and entrepreneurship among young people in Tanzania, but there is a need for increased support and resources to ensure their sustainability and effectiveness.</w:t>
      </w:r>
    </w:p>
    <w:p w14:paraId="63BECC13" w14:textId="77777777" w:rsidR="00560853" w:rsidRPr="009F7438" w:rsidRDefault="00560853" w:rsidP="00560853">
      <w:pPr>
        <w:rPr>
          <w:rFonts w:ascii="Times New Roman" w:hAnsi="Times New Roman" w:cs="Times New Roman"/>
          <w:sz w:val="28"/>
          <w:szCs w:val="28"/>
        </w:rPr>
      </w:pPr>
    </w:p>
    <w:p w14:paraId="29A7D124" w14:textId="77777777" w:rsidR="00560853" w:rsidRPr="009F7438" w:rsidRDefault="00560853" w:rsidP="00560853">
      <w:pPr>
        <w:rPr>
          <w:rFonts w:ascii="Times New Roman" w:hAnsi="Times New Roman" w:cs="Times New Roman"/>
          <w:sz w:val="28"/>
          <w:szCs w:val="28"/>
        </w:rPr>
      </w:pPr>
    </w:p>
    <w:p w14:paraId="260F1C8F" w14:textId="77777777" w:rsidR="00560853" w:rsidRPr="009F7438" w:rsidRDefault="00560853" w:rsidP="00560853">
      <w:pPr>
        <w:rPr>
          <w:rFonts w:ascii="Times New Roman" w:hAnsi="Times New Roman" w:cs="Times New Roman"/>
          <w:i/>
          <w:iCs/>
          <w:sz w:val="28"/>
          <w:szCs w:val="28"/>
        </w:rPr>
      </w:pPr>
      <w:r w:rsidRPr="009F7438">
        <w:rPr>
          <w:rFonts w:ascii="Times New Roman" w:hAnsi="Times New Roman" w:cs="Times New Roman"/>
          <w:i/>
          <w:iCs/>
          <w:sz w:val="28"/>
          <w:szCs w:val="28"/>
        </w:rPr>
        <w:t xml:space="preserve">General features </w:t>
      </w:r>
    </w:p>
    <w:p w14:paraId="2CC7628E" w14:textId="366E45C9" w:rsidR="00560853" w:rsidRPr="009F7438" w:rsidRDefault="00560853" w:rsidP="000616D2">
      <w:pPr>
        <w:pStyle w:val="ListParagraph"/>
        <w:numPr>
          <w:ilvl w:val="0"/>
          <w:numId w:val="16"/>
        </w:numPr>
        <w:rPr>
          <w:rFonts w:ascii="Times New Roman" w:hAnsi="Times New Roman" w:cs="Times New Roman"/>
          <w:i/>
          <w:sz w:val="28"/>
          <w:szCs w:val="28"/>
        </w:rPr>
      </w:pPr>
      <w:r w:rsidRPr="009F7438">
        <w:rPr>
          <w:rFonts w:ascii="Times New Roman" w:hAnsi="Times New Roman" w:cs="Times New Roman"/>
          <w:sz w:val="28"/>
          <w:szCs w:val="28"/>
        </w:rPr>
        <w:t xml:space="preserve">Targeted at young people -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are specifically designed to meet the financial and entrepreneurial needs of young people aged 18 to 35 years old.</w:t>
      </w:r>
    </w:p>
    <w:p w14:paraId="781CBBCC" w14:textId="77777777" w:rsidR="00560853" w:rsidRPr="009F7438" w:rsidRDefault="00560853" w:rsidP="00560853">
      <w:pPr>
        <w:rPr>
          <w:rFonts w:ascii="Times New Roman" w:hAnsi="Times New Roman" w:cs="Times New Roman"/>
          <w:i/>
          <w:sz w:val="28"/>
          <w:szCs w:val="28"/>
        </w:rPr>
      </w:pPr>
    </w:p>
    <w:p w14:paraId="015D75A1" w14:textId="2B88D441"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t xml:space="preserve">Cooperative structure -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in Tanzania operate as cooperatives, where members pool their resources to provide financial services to one another. This cooperative structure allows for a more democratic decision-making process and a shared ownership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79763FFB" w14:textId="77777777" w:rsidR="00560853" w:rsidRPr="009F7438" w:rsidRDefault="00560853" w:rsidP="00560853">
      <w:pPr>
        <w:rPr>
          <w:rFonts w:ascii="Times New Roman" w:hAnsi="Times New Roman" w:cs="Times New Roman"/>
          <w:sz w:val="28"/>
          <w:szCs w:val="28"/>
        </w:rPr>
      </w:pPr>
    </w:p>
    <w:p w14:paraId="48817D9D" w14:textId="2B67A60C"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t xml:space="preserve">Financial services -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offer a range of financial services, including savings accounts, loans, insurance, and other financial products.</w:t>
      </w:r>
    </w:p>
    <w:p w14:paraId="2ABCD7F6" w14:textId="77777777" w:rsidR="00560853" w:rsidRPr="009F7438" w:rsidRDefault="00560853" w:rsidP="00560853">
      <w:pPr>
        <w:rPr>
          <w:rFonts w:ascii="Times New Roman" w:hAnsi="Times New Roman" w:cs="Times New Roman"/>
          <w:sz w:val="28"/>
          <w:szCs w:val="28"/>
        </w:rPr>
      </w:pPr>
    </w:p>
    <w:p w14:paraId="29B5CFBC" w14:textId="0E1A0FCD"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t xml:space="preserve">Entrepreneurship support - in addition to financial services,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also offer entrepreneurship support, such as business development services, training programs, and mentorship opportunities.</w:t>
      </w:r>
    </w:p>
    <w:p w14:paraId="3EEF3132" w14:textId="77777777" w:rsidR="00560853" w:rsidRPr="009F7438" w:rsidRDefault="00560853" w:rsidP="00560853">
      <w:pPr>
        <w:rPr>
          <w:rFonts w:ascii="Times New Roman" w:hAnsi="Times New Roman" w:cs="Times New Roman"/>
          <w:sz w:val="28"/>
          <w:szCs w:val="28"/>
        </w:rPr>
      </w:pPr>
    </w:p>
    <w:p w14:paraId="793F1318" w14:textId="6BF786BB"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t xml:space="preserve">Regulatory framework -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operate within a regulatory framework established by the government through the Tanzania Cooperative Development Policy (2012) and the Cooperative Societies Act (2003).</w:t>
      </w:r>
    </w:p>
    <w:p w14:paraId="03CC67F3" w14:textId="77777777" w:rsidR="00560853" w:rsidRPr="009F7438" w:rsidRDefault="00560853" w:rsidP="00560853">
      <w:pPr>
        <w:rPr>
          <w:rFonts w:ascii="Times New Roman" w:hAnsi="Times New Roman" w:cs="Times New Roman"/>
          <w:sz w:val="28"/>
          <w:szCs w:val="28"/>
        </w:rPr>
      </w:pPr>
    </w:p>
    <w:p w14:paraId="53BC7BDD" w14:textId="0CECD6D9"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t xml:space="preserve">Government support - the government of Tanzania provides support for the development and growth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cluding funding, technical assistance, and policy and regulatory support.</w:t>
      </w:r>
    </w:p>
    <w:p w14:paraId="00E8BC09" w14:textId="77777777" w:rsidR="00560853" w:rsidRPr="009F7438" w:rsidRDefault="00560853" w:rsidP="00560853">
      <w:pPr>
        <w:rPr>
          <w:rFonts w:ascii="Times New Roman" w:hAnsi="Times New Roman" w:cs="Times New Roman"/>
          <w:sz w:val="28"/>
          <w:szCs w:val="28"/>
        </w:rPr>
      </w:pPr>
    </w:p>
    <w:p w14:paraId="7B824436" w14:textId="181A560F" w:rsidR="00560853" w:rsidRPr="009F7438" w:rsidRDefault="00560853" w:rsidP="000616D2">
      <w:pPr>
        <w:pStyle w:val="ListParagraph"/>
        <w:numPr>
          <w:ilvl w:val="0"/>
          <w:numId w:val="16"/>
        </w:numPr>
        <w:rPr>
          <w:rFonts w:ascii="Times New Roman" w:hAnsi="Times New Roman" w:cs="Times New Roman"/>
          <w:sz w:val="28"/>
          <w:szCs w:val="28"/>
        </w:rPr>
      </w:pPr>
      <w:r w:rsidRPr="009F7438">
        <w:rPr>
          <w:rFonts w:ascii="Times New Roman" w:hAnsi="Times New Roman" w:cs="Times New Roman"/>
          <w:sz w:val="28"/>
          <w:szCs w:val="28"/>
        </w:rPr>
        <w:lastRenderedPageBreak/>
        <w:t xml:space="preserve">Challenges - some of the challenges facing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in Tanzania include limited access to funding and resources, low levels of financial literacy among young people, and limited awareness and understanding of the benefits of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mong potential members.</w:t>
      </w:r>
    </w:p>
    <w:p w14:paraId="4F7FCC7F" w14:textId="77777777" w:rsidR="00560853" w:rsidRPr="009F7438" w:rsidRDefault="00560853" w:rsidP="00560853">
      <w:pPr>
        <w:rPr>
          <w:rFonts w:ascii="Times New Roman" w:hAnsi="Times New Roman" w:cs="Times New Roman"/>
          <w:sz w:val="28"/>
          <w:szCs w:val="28"/>
        </w:rPr>
      </w:pPr>
    </w:p>
    <w:p w14:paraId="74D4F355" w14:textId="77777777" w:rsidR="00560853" w:rsidRPr="009F7438" w:rsidRDefault="00560853" w:rsidP="00833A89">
      <w:pPr>
        <w:pStyle w:val="Heading2"/>
      </w:pPr>
    </w:p>
    <w:p w14:paraId="288803DC" w14:textId="62490720" w:rsidR="00560853" w:rsidRPr="009F7438" w:rsidRDefault="000A2EF2" w:rsidP="00833A89">
      <w:pPr>
        <w:pStyle w:val="Heading2"/>
        <w:rPr>
          <w:bCs/>
        </w:rPr>
      </w:pPr>
      <w:bookmarkStart w:id="19" w:name="_Toc132280480"/>
      <w:r>
        <w:rPr>
          <w:bCs/>
        </w:rPr>
        <w:t>2.2.1:</w:t>
      </w:r>
      <w:r w:rsidR="00560853" w:rsidRPr="009F7438">
        <w:rPr>
          <w:bCs/>
        </w:rPr>
        <w:t>Advantages of the system</w:t>
      </w:r>
      <w:bookmarkEnd w:id="19"/>
    </w:p>
    <w:p w14:paraId="0508CBB1" w14:textId="30903BF1"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he advantages of this case study on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include:</w:t>
      </w:r>
    </w:p>
    <w:p w14:paraId="3D7B04B1" w14:textId="77777777" w:rsidR="00560853" w:rsidRPr="009F7438" w:rsidRDefault="00560853" w:rsidP="00560853">
      <w:pPr>
        <w:rPr>
          <w:rFonts w:ascii="Times New Roman" w:hAnsi="Times New Roman" w:cs="Times New Roman"/>
          <w:sz w:val="28"/>
          <w:szCs w:val="28"/>
        </w:rPr>
      </w:pPr>
    </w:p>
    <w:p w14:paraId="336FC767" w14:textId="615A27A3" w:rsidR="00560853" w:rsidRPr="009F7438" w:rsidRDefault="00560853" w:rsidP="000616D2">
      <w:pPr>
        <w:pStyle w:val="ListParagraph"/>
        <w:numPr>
          <w:ilvl w:val="0"/>
          <w:numId w:val="17"/>
        </w:numPr>
        <w:rPr>
          <w:rFonts w:ascii="Times New Roman" w:hAnsi="Times New Roman" w:cs="Times New Roman"/>
          <w:sz w:val="28"/>
          <w:szCs w:val="28"/>
        </w:rPr>
      </w:pPr>
      <w:r w:rsidRPr="009F7438">
        <w:rPr>
          <w:rFonts w:ascii="Times New Roman" w:hAnsi="Times New Roman" w:cs="Times New Roman"/>
          <w:sz w:val="28"/>
          <w:szCs w:val="28"/>
        </w:rPr>
        <w:t xml:space="preserve">In-depth understanding - the case study provides a detailed and in-depth understanding of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including their impact on financial inclusion and youth entrepreneurship.</w:t>
      </w:r>
    </w:p>
    <w:p w14:paraId="624190BC" w14:textId="77777777" w:rsidR="00560853" w:rsidRPr="009F7438" w:rsidRDefault="00560853" w:rsidP="00560853">
      <w:pPr>
        <w:rPr>
          <w:rFonts w:ascii="Times New Roman" w:hAnsi="Times New Roman" w:cs="Times New Roman"/>
          <w:sz w:val="28"/>
          <w:szCs w:val="28"/>
        </w:rPr>
      </w:pPr>
    </w:p>
    <w:p w14:paraId="085A5FBB" w14:textId="1B7D294F" w:rsidR="00560853" w:rsidRPr="009F7438" w:rsidRDefault="00560853" w:rsidP="000616D2">
      <w:pPr>
        <w:pStyle w:val="ListParagraph"/>
        <w:numPr>
          <w:ilvl w:val="0"/>
          <w:numId w:val="17"/>
        </w:numPr>
        <w:rPr>
          <w:rFonts w:ascii="Times New Roman" w:hAnsi="Times New Roman" w:cs="Times New Roman"/>
          <w:sz w:val="28"/>
          <w:szCs w:val="28"/>
        </w:rPr>
      </w:pPr>
      <w:r w:rsidRPr="009F7438">
        <w:rPr>
          <w:rFonts w:ascii="Times New Roman" w:hAnsi="Times New Roman" w:cs="Times New Roman"/>
          <w:sz w:val="28"/>
          <w:szCs w:val="28"/>
        </w:rPr>
        <w:t xml:space="preserve">Contextualized findings - the findings are specific to the Tanzanian context, providing insights into the unique challenges and opportunities facing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his particular region.</w:t>
      </w:r>
    </w:p>
    <w:p w14:paraId="0E173DD6" w14:textId="77777777" w:rsidR="00560853" w:rsidRPr="009F7438" w:rsidRDefault="00560853" w:rsidP="00560853">
      <w:pPr>
        <w:rPr>
          <w:rFonts w:ascii="Times New Roman" w:hAnsi="Times New Roman" w:cs="Times New Roman"/>
          <w:sz w:val="28"/>
          <w:szCs w:val="28"/>
        </w:rPr>
      </w:pPr>
    </w:p>
    <w:p w14:paraId="2CABF75C" w14:textId="2A68AA01" w:rsidR="00560853" w:rsidRPr="009F7438" w:rsidRDefault="00560853" w:rsidP="000616D2">
      <w:pPr>
        <w:pStyle w:val="ListParagraph"/>
        <w:numPr>
          <w:ilvl w:val="0"/>
          <w:numId w:val="17"/>
        </w:numPr>
        <w:rPr>
          <w:rFonts w:ascii="Times New Roman" w:hAnsi="Times New Roman" w:cs="Times New Roman"/>
          <w:sz w:val="28"/>
          <w:szCs w:val="28"/>
        </w:rPr>
      </w:pPr>
      <w:r w:rsidRPr="009F7438">
        <w:rPr>
          <w:rFonts w:ascii="Times New Roman" w:hAnsi="Times New Roman" w:cs="Times New Roman"/>
          <w:sz w:val="28"/>
          <w:szCs w:val="28"/>
        </w:rPr>
        <w:t xml:space="preserve">Mixed-methods approach - the use of interviews and focus group discussions with a range of stakeholders provides a comprehensive understanding of the perspectives and experiences of different groups involved i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development in Tanzania.</w:t>
      </w:r>
    </w:p>
    <w:p w14:paraId="5C3D5C3D" w14:textId="77777777" w:rsidR="00560853" w:rsidRPr="009F7438" w:rsidRDefault="00560853" w:rsidP="00560853">
      <w:pPr>
        <w:rPr>
          <w:rFonts w:ascii="Times New Roman" w:hAnsi="Times New Roman" w:cs="Times New Roman"/>
          <w:sz w:val="28"/>
          <w:szCs w:val="28"/>
        </w:rPr>
      </w:pPr>
    </w:p>
    <w:p w14:paraId="39086581" w14:textId="3819D0B8" w:rsidR="00560853" w:rsidRPr="009F7438" w:rsidRDefault="00560853" w:rsidP="000616D2">
      <w:pPr>
        <w:pStyle w:val="ListParagraph"/>
        <w:numPr>
          <w:ilvl w:val="0"/>
          <w:numId w:val="17"/>
        </w:numPr>
        <w:rPr>
          <w:rFonts w:ascii="Times New Roman" w:hAnsi="Times New Roman" w:cs="Times New Roman"/>
          <w:sz w:val="28"/>
          <w:szCs w:val="28"/>
        </w:rPr>
      </w:pPr>
      <w:r w:rsidRPr="009F7438">
        <w:rPr>
          <w:rFonts w:ascii="Times New Roman" w:hAnsi="Times New Roman" w:cs="Times New Roman"/>
          <w:sz w:val="28"/>
          <w:szCs w:val="28"/>
        </w:rPr>
        <w:t xml:space="preserve">Practical recommendations - the study provides practical recommendations for improving the effectiveness and sustainability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in Tanzania, including increasing access to funding and resources, providing financial literacy and business training for young people, and raising awareness about the benefits of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mong potential members.</w:t>
      </w:r>
    </w:p>
    <w:p w14:paraId="122ADB6F" w14:textId="77777777" w:rsidR="00560853" w:rsidRPr="009F7438" w:rsidRDefault="00560853" w:rsidP="00560853">
      <w:pPr>
        <w:rPr>
          <w:rFonts w:ascii="Times New Roman" w:hAnsi="Times New Roman" w:cs="Times New Roman"/>
          <w:sz w:val="28"/>
          <w:szCs w:val="28"/>
        </w:rPr>
      </w:pPr>
    </w:p>
    <w:p w14:paraId="1130F570" w14:textId="4117B540" w:rsidR="00560853" w:rsidRPr="009F7438" w:rsidRDefault="00560853" w:rsidP="000616D2">
      <w:pPr>
        <w:pStyle w:val="ListParagraph"/>
        <w:numPr>
          <w:ilvl w:val="0"/>
          <w:numId w:val="17"/>
        </w:numPr>
        <w:rPr>
          <w:rFonts w:ascii="Times New Roman" w:hAnsi="Times New Roman" w:cs="Times New Roman"/>
          <w:sz w:val="28"/>
          <w:szCs w:val="28"/>
        </w:rPr>
      </w:pPr>
      <w:r w:rsidRPr="009F7438">
        <w:rPr>
          <w:rFonts w:ascii="Times New Roman" w:hAnsi="Times New Roman" w:cs="Times New Roman"/>
          <w:sz w:val="28"/>
          <w:szCs w:val="28"/>
        </w:rPr>
        <w:t xml:space="preserve">Potential for replication - the findings and recommendations of this case study could be useful for other regions interested in developing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nd promoting financial inclusion and entrepreneurship among young people.</w:t>
      </w:r>
    </w:p>
    <w:p w14:paraId="1E448170" w14:textId="77777777" w:rsidR="00560853" w:rsidRPr="009F7438" w:rsidRDefault="00560853" w:rsidP="00560853">
      <w:pPr>
        <w:rPr>
          <w:rFonts w:ascii="Times New Roman" w:hAnsi="Times New Roman" w:cs="Times New Roman"/>
          <w:sz w:val="28"/>
          <w:szCs w:val="28"/>
        </w:rPr>
      </w:pPr>
    </w:p>
    <w:p w14:paraId="45265E8F" w14:textId="77777777" w:rsidR="00560853" w:rsidRPr="009F7438" w:rsidRDefault="00560853" w:rsidP="00560853">
      <w:pPr>
        <w:rPr>
          <w:rFonts w:ascii="Times New Roman" w:hAnsi="Times New Roman" w:cs="Times New Roman"/>
          <w:sz w:val="28"/>
          <w:szCs w:val="28"/>
        </w:rPr>
      </w:pPr>
    </w:p>
    <w:p w14:paraId="6C06689E" w14:textId="7EA24A3D" w:rsidR="00560853" w:rsidRPr="009F7438" w:rsidRDefault="000A2EF2" w:rsidP="00833A89">
      <w:pPr>
        <w:pStyle w:val="Heading2"/>
      </w:pPr>
      <w:bookmarkStart w:id="20" w:name="_Toc132280481"/>
      <w:r>
        <w:t>2.2.2:</w:t>
      </w:r>
      <w:r w:rsidR="00560853" w:rsidRPr="009F7438">
        <w:t>Disadvantages of the system</w:t>
      </w:r>
      <w:bookmarkEnd w:id="20"/>
    </w:p>
    <w:p w14:paraId="4CE858FA" w14:textId="6DB733F9"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he potential disadvantages of this case study on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 include:</w:t>
      </w:r>
    </w:p>
    <w:p w14:paraId="08AA5819" w14:textId="77777777" w:rsidR="00560853" w:rsidRPr="009F7438" w:rsidRDefault="00560853" w:rsidP="00560853">
      <w:pPr>
        <w:rPr>
          <w:rFonts w:ascii="Times New Roman" w:hAnsi="Times New Roman" w:cs="Times New Roman"/>
          <w:sz w:val="28"/>
          <w:szCs w:val="28"/>
        </w:rPr>
      </w:pPr>
    </w:p>
    <w:p w14:paraId="0A02726E" w14:textId="6663C4CC" w:rsidR="00560853" w:rsidRPr="009F7438" w:rsidRDefault="00560853" w:rsidP="000616D2">
      <w:pPr>
        <w:pStyle w:val="ListParagraph"/>
        <w:numPr>
          <w:ilvl w:val="0"/>
          <w:numId w:val="18"/>
        </w:numPr>
        <w:rPr>
          <w:rFonts w:ascii="Times New Roman" w:hAnsi="Times New Roman" w:cs="Times New Roman"/>
          <w:sz w:val="28"/>
          <w:szCs w:val="28"/>
        </w:rPr>
      </w:pPr>
      <w:r w:rsidRPr="009F7438">
        <w:rPr>
          <w:rFonts w:ascii="Times New Roman" w:hAnsi="Times New Roman" w:cs="Times New Roman"/>
          <w:sz w:val="28"/>
          <w:szCs w:val="28"/>
        </w:rPr>
        <w:t xml:space="preserve">Limited generalizability - the findings of the case study may not be generalizable to other regions or countries due to the unique context and characteristics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w:t>
      </w:r>
    </w:p>
    <w:p w14:paraId="1AEC940B" w14:textId="77777777" w:rsidR="00560853" w:rsidRPr="009F7438" w:rsidRDefault="00560853" w:rsidP="00560853">
      <w:pPr>
        <w:rPr>
          <w:rFonts w:ascii="Times New Roman" w:hAnsi="Times New Roman" w:cs="Times New Roman"/>
          <w:sz w:val="28"/>
          <w:szCs w:val="28"/>
        </w:rPr>
      </w:pPr>
    </w:p>
    <w:p w14:paraId="00F838AD" w14:textId="77777777" w:rsidR="00560853" w:rsidRPr="009F7438" w:rsidRDefault="00560853" w:rsidP="000616D2">
      <w:pPr>
        <w:pStyle w:val="ListParagraph"/>
        <w:numPr>
          <w:ilvl w:val="0"/>
          <w:numId w:val="18"/>
        </w:numPr>
        <w:rPr>
          <w:rFonts w:ascii="Times New Roman" w:hAnsi="Times New Roman" w:cs="Times New Roman"/>
          <w:sz w:val="28"/>
          <w:szCs w:val="28"/>
        </w:rPr>
      </w:pPr>
      <w:r w:rsidRPr="009F7438">
        <w:rPr>
          <w:rFonts w:ascii="Times New Roman" w:hAnsi="Times New Roman" w:cs="Times New Roman"/>
          <w:sz w:val="28"/>
          <w:szCs w:val="28"/>
        </w:rPr>
        <w:t>Subjectivity - the case study relies heavily on subjective data collected through interviews and focus group discussions, which may be influenced by the researcher's bias or the participants' perspectives.</w:t>
      </w:r>
    </w:p>
    <w:p w14:paraId="4DA2EDAF" w14:textId="77777777" w:rsidR="00560853" w:rsidRPr="009F7438" w:rsidRDefault="00560853" w:rsidP="00560853">
      <w:pPr>
        <w:rPr>
          <w:rFonts w:ascii="Times New Roman" w:hAnsi="Times New Roman" w:cs="Times New Roman"/>
          <w:sz w:val="28"/>
          <w:szCs w:val="28"/>
        </w:rPr>
      </w:pPr>
    </w:p>
    <w:p w14:paraId="7E852C30" w14:textId="34189C7E" w:rsidR="00560853" w:rsidRPr="009F7438" w:rsidRDefault="00560853" w:rsidP="000616D2">
      <w:pPr>
        <w:pStyle w:val="ListParagraph"/>
        <w:numPr>
          <w:ilvl w:val="0"/>
          <w:numId w:val="18"/>
        </w:numPr>
        <w:rPr>
          <w:rFonts w:ascii="Times New Roman" w:hAnsi="Times New Roman" w:cs="Times New Roman"/>
          <w:sz w:val="28"/>
          <w:szCs w:val="28"/>
        </w:rPr>
      </w:pPr>
      <w:r w:rsidRPr="009F7438">
        <w:rPr>
          <w:rFonts w:ascii="Times New Roman" w:hAnsi="Times New Roman" w:cs="Times New Roman"/>
          <w:sz w:val="28"/>
          <w:szCs w:val="28"/>
        </w:rPr>
        <w:t xml:space="preserve">Limited scope - the case study may have a limited scope, focusing on a particular aspect or dimension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development in Tanzania, and may not capture the full range of factors influencing their effectiveness.</w:t>
      </w:r>
    </w:p>
    <w:p w14:paraId="55FD1C08" w14:textId="77777777" w:rsidR="00560853" w:rsidRPr="009F7438" w:rsidRDefault="00560853" w:rsidP="00560853">
      <w:pPr>
        <w:rPr>
          <w:rFonts w:ascii="Times New Roman" w:hAnsi="Times New Roman" w:cs="Times New Roman"/>
          <w:sz w:val="28"/>
          <w:szCs w:val="28"/>
        </w:rPr>
      </w:pPr>
    </w:p>
    <w:p w14:paraId="6A293CA4" w14:textId="77777777" w:rsidR="00560853" w:rsidRPr="009F7438" w:rsidRDefault="00560853" w:rsidP="000616D2">
      <w:pPr>
        <w:pStyle w:val="ListParagraph"/>
        <w:numPr>
          <w:ilvl w:val="0"/>
          <w:numId w:val="18"/>
        </w:numPr>
        <w:rPr>
          <w:rFonts w:ascii="Times New Roman" w:hAnsi="Times New Roman" w:cs="Times New Roman"/>
          <w:sz w:val="28"/>
          <w:szCs w:val="28"/>
        </w:rPr>
      </w:pPr>
      <w:r w:rsidRPr="009F7438">
        <w:rPr>
          <w:rFonts w:ascii="Times New Roman" w:hAnsi="Times New Roman" w:cs="Times New Roman"/>
          <w:sz w:val="28"/>
          <w:szCs w:val="28"/>
        </w:rPr>
        <w:t>Lack of quantitative data - the case study may lack quantitative data, which could limit the ability to draw statistically significant conclusions and make more generalizable recommendations.</w:t>
      </w:r>
    </w:p>
    <w:p w14:paraId="4B084255" w14:textId="77777777" w:rsidR="00560853" w:rsidRPr="009F7438" w:rsidRDefault="00560853" w:rsidP="00560853">
      <w:pPr>
        <w:rPr>
          <w:rFonts w:ascii="Times New Roman" w:hAnsi="Times New Roman" w:cs="Times New Roman"/>
          <w:sz w:val="28"/>
          <w:szCs w:val="28"/>
        </w:rPr>
      </w:pPr>
    </w:p>
    <w:p w14:paraId="16E5A028" w14:textId="219E2733" w:rsidR="00560853" w:rsidRPr="009F7438" w:rsidRDefault="00560853" w:rsidP="000616D2">
      <w:pPr>
        <w:pStyle w:val="ListParagraph"/>
        <w:numPr>
          <w:ilvl w:val="0"/>
          <w:numId w:val="18"/>
        </w:numPr>
        <w:rPr>
          <w:rFonts w:ascii="Times New Roman" w:hAnsi="Times New Roman" w:cs="Times New Roman"/>
          <w:sz w:val="28"/>
          <w:szCs w:val="28"/>
        </w:rPr>
      </w:pPr>
      <w:r w:rsidRPr="009F7438">
        <w:rPr>
          <w:rFonts w:ascii="Times New Roman" w:hAnsi="Times New Roman" w:cs="Times New Roman"/>
          <w:sz w:val="28"/>
          <w:szCs w:val="28"/>
        </w:rPr>
        <w:t xml:space="preserve">Difficulty in replicating - due to the specific context and factors involved i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development in Tanzania, it may be difficult to replicate the findings and recommendations of this case study in other regions or countries.</w:t>
      </w:r>
    </w:p>
    <w:p w14:paraId="023DD9E1" w14:textId="77777777" w:rsidR="00560853" w:rsidRPr="009F7438" w:rsidRDefault="00560853" w:rsidP="00560853">
      <w:pPr>
        <w:rPr>
          <w:rFonts w:ascii="Times New Roman" w:hAnsi="Times New Roman" w:cs="Times New Roman"/>
          <w:sz w:val="28"/>
          <w:szCs w:val="28"/>
        </w:rPr>
      </w:pPr>
    </w:p>
    <w:p w14:paraId="19DC3AD2" w14:textId="77777777" w:rsidR="00560853" w:rsidRPr="009F7438" w:rsidRDefault="00560853" w:rsidP="00833A89">
      <w:pPr>
        <w:pStyle w:val="Heading2"/>
      </w:pPr>
    </w:p>
    <w:p w14:paraId="30C958F8" w14:textId="23B0F795" w:rsidR="00560853" w:rsidRPr="009F7438" w:rsidRDefault="000A2EF2" w:rsidP="00833A89">
      <w:pPr>
        <w:pStyle w:val="Heading2"/>
        <w:rPr>
          <w:bCs/>
        </w:rPr>
      </w:pPr>
      <w:bookmarkStart w:id="21" w:name="_Toc132280482"/>
      <w:r>
        <w:rPr>
          <w:bCs/>
        </w:rPr>
        <w:t>2.2.3:</w:t>
      </w:r>
      <w:r w:rsidR="00560853" w:rsidRPr="009F7438">
        <w:rPr>
          <w:bCs/>
        </w:rPr>
        <w:t>Design methodology</w:t>
      </w:r>
      <w:bookmarkEnd w:id="21"/>
    </w:p>
    <w:p w14:paraId="3766E1EF" w14:textId="3C947431"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It is imperative to note that there may be multiple design methodologies used by different organizations or groups in Tanzania. Here is an overview of the general design methodology used in the developmen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Tanzania:</w:t>
      </w:r>
    </w:p>
    <w:p w14:paraId="00F65E60" w14:textId="77777777" w:rsidR="00560853" w:rsidRPr="009F7438" w:rsidRDefault="00560853" w:rsidP="00560853">
      <w:pPr>
        <w:rPr>
          <w:rFonts w:ascii="Times New Roman" w:hAnsi="Times New Roman" w:cs="Times New Roman"/>
          <w:sz w:val="28"/>
          <w:szCs w:val="28"/>
        </w:rPr>
      </w:pPr>
    </w:p>
    <w:p w14:paraId="068F4678"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Needs assessment:</w:t>
      </w:r>
    </w:p>
    <w:p w14:paraId="418F28E9"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The first step in the design methodology is to conduct a needs assessment to determine the specific financial and entrepreneurial needs of young people in Tanzania.</w:t>
      </w:r>
    </w:p>
    <w:p w14:paraId="2C214447" w14:textId="77777777" w:rsidR="00560853" w:rsidRPr="009F7438" w:rsidRDefault="00560853" w:rsidP="00560853">
      <w:pPr>
        <w:rPr>
          <w:rFonts w:ascii="Times New Roman" w:hAnsi="Times New Roman" w:cs="Times New Roman"/>
          <w:sz w:val="28"/>
          <w:szCs w:val="28"/>
        </w:rPr>
      </w:pPr>
    </w:p>
    <w:p w14:paraId="134512EA"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Stakeholder consultation:</w:t>
      </w:r>
    </w:p>
    <w:p w14:paraId="5BF35A8C"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The needs assessment is followed by a consultation with a range of stakeholders, including young people, community members, financial institutions, and government officials, to gain a deeper understanding of the challenges and opportunities facing youth in the country.</w:t>
      </w:r>
    </w:p>
    <w:p w14:paraId="21E587E6" w14:textId="77777777" w:rsidR="00560853" w:rsidRPr="009F7438" w:rsidRDefault="00560853" w:rsidP="00560853">
      <w:pPr>
        <w:rPr>
          <w:rFonts w:ascii="Times New Roman" w:hAnsi="Times New Roman" w:cs="Times New Roman"/>
          <w:sz w:val="28"/>
          <w:szCs w:val="28"/>
        </w:rPr>
      </w:pPr>
    </w:p>
    <w:p w14:paraId="7D9B50A0"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Design and development:</w:t>
      </w:r>
    </w:p>
    <w:p w14:paraId="4A7114AB" w14:textId="27981EE1"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 xml:space="preserve">Based on the needs assessment and stakeholder consultation,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re designed and developed to provide tailored financial services and entrepreneurship support for young people in Tanzania.</w:t>
      </w:r>
    </w:p>
    <w:p w14:paraId="6F32B86A" w14:textId="77777777" w:rsidR="00560853" w:rsidRPr="009F7438" w:rsidRDefault="00560853" w:rsidP="00560853">
      <w:pPr>
        <w:rPr>
          <w:rFonts w:ascii="Times New Roman" w:hAnsi="Times New Roman" w:cs="Times New Roman"/>
          <w:sz w:val="28"/>
          <w:szCs w:val="28"/>
        </w:rPr>
      </w:pPr>
    </w:p>
    <w:p w14:paraId="07D9A19D"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Pilot testing:</w:t>
      </w:r>
    </w:p>
    <w:p w14:paraId="4319B51D" w14:textId="2A62E35D"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 xml:space="preserve">Before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re fully launched, they are typically pilot tested in a small number of communities to evaluate their effectiveness and identify any issues that need to be addressed.</w:t>
      </w:r>
    </w:p>
    <w:p w14:paraId="4C45F266" w14:textId="77777777" w:rsidR="00560853" w:rsidRPr="009F7438" w:rsidRDefault="00560853" w:rsidP="00560853">
      <w:pPr>
        <w:rPr>
          <w:rFonts w:ascii="Times New Roman" w:hAnsi="Times New Roman" w:cs="Times New Roman"/>
          <w:sz w:val="28"/>
          <w:szCs w:val="28"/>
        </w:rPr>
      </w:pPr>
    </w:p>
    <w:p w14:paraId="32711D3B"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Rollout and expansion:</w:t>
      </w:r>
    </w:p>
    <w:p w14:paraId="387B22AC" w14:textId="107E9381"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 xml:space="preserve">Once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have been pilot tested and refined, they are rolled out and expanded to other communities and regions in Tanzania to increase their reach and impact.</w:t>
      </w:r>
    </w:p>
    <w:p w14:paraId="66EDE9D6" w14:textId="77777777" w:rsidR="00560853" w:rsidRPr="009F7438" w:rsidRDefault="00560853" w:rsidP="00560853">
      <w:pPr>
        <w:rPr>
          <w:rFonts w:ascii="Times New Roman" w:hAnsi="Times New Roman" w:cs="Times New Roman"/>
          <w:sz w:val="28"/>
          <w:szCs w:val="28"/>
        </w:rPr>
      </w:pPr>
    </w:p>
    <w:p w14:paraId="5030B046" w14:textId="77777777"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Monitoring and evaluation:</w:t>
      </w:r>
    </w:p>
    <w:p w14:paraId="76E75F18" w14:textId="49A4507A" w:rsidR="00560853" w:rsidRPr="009F7438" w:rsidRDefault="00560853" w:rsidP="000616D2">
      <w:pPr>
        <w:pStyle w:val="ListParagraph"/>
        <w:numPr>
          <w:ilvl w:val="0"/>
          <w:numId w:val="19"/>
        </w:numPr>
        <w:rPr>
          <w:rFonts w:ascii="Times New Roman" w:hAnsi="Times New Roman" w:cs="Times New Roman"/>
          <w:sz w:val="28"/>
          <w:szCs w:val="28"/>
        </w:rPr>
      </w:pPr>
      <w:r w:rsidRPr="009F7438">
        <w:rPr>
          <w:rFonts w:ascii="Times New Roman" w:hAnsi="Times New Roman" w:cs="Times New Roman"/>
          <w:sz w:val="28"/>
          <w:szCs w:val="28"/>
        </w:rPr>
        <w:t xml:space="preserve">Ongoing monitoring and evaluation are conducted to ensure the effectiveness and sustainability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ystem in Tanzania, and to identify areas for improvement or refinement.</w:t>
      </w:r>
    </w:p>
    <w:p w14:paraId="25380A9D" w14:textId="77777777" w:rsidR="00560853" w:rsidRPr="009F7438" w:rsidRDefault="00560853" w:rsidP="00560853">
      <w:pPr>
        <w:rPr>
          <w:rFonts w:ascii="Times New Roman" w:hAnsi="Times New Roman" w:cs="Times New Roman"/>
          <w:sz w:val="28"/>
          <w:szCs w:val="28"/>
        </w:rPr>
      </w:pPr>
    </w:p>
    <w:p w14:paraId="71FBFC47" w14:textId="77777777" w:rsidR="00560853" w:rsidRPr="009F7438" w:rsidRDefault="00560853" w:rsidP="00560853">
      <w:pPr>
        <w:rPr>
          <w:rFonts w:ascii="Times New Roman" w:hAnsi="Times New Roman" w:cs="Times New Roman"/>
          <w:sz w:val="28"/>
          <w:szCs w:val="28"/>
        </w:rPr>
      </w:pPr>
    </w:p>
    <w:p w14:paraId="6B0A286D" w14:textId="77777777" w:rsidR="00560853" w:rsidRPr="009F7438" w:rsidRDefault="00560853" w:rsidP="00560853">
      <w:pPr>
        <w:rPr>
          <w:rFonts w:ascii="Times New Roman" w:hAnsi="Times New Roman" w:cs="Times New Roman"/>
          <w:sz w:val="28"/>
          <w:szCs w:val="28"/>
        </w:rPr>
      </w:pPr>
    </w:p>
    <w:p w14:paraId="7FBDC884" w14:textId="62D35506" w:rsidR="00560853" w:rsidRPr="009F7438" w:rsidRDefault="000A2EF2" w:rsidP="00833A89">
      <w:pPr>
        <w:pStyle w:val="Heading2"/>
      </w:pPr>
      <w:bookmarkStart w:id="22" w:name="_Toc132280483"/>
      <w:r>
        <w:t>2.3:</w:t>
      </w:r>
      <w:r w:rsidR="00560853" w:rsidRPr="009F7438">
        <w:t>LOCAL PERSPECTIVE</w:t>
      </w:r>
      <w:bookmarkEnd w:id="22"/>
    </w:p>
    <w:p w14:paraId="2EC277F3" w14:textId="64700CDA"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i/>
          <w:sz w:val="28"/>
          <w:szCs w:val="28"/>
        </w:rPr>
        <w:t xml:space="preserve">Case study: </w:t>
      </w:r>
      <w:r w:rsidRPr="009F7438">
        <w:rPr>
          <w:rFonts w:ascii="Times New Roman" w:hAnsi="Times New Roman" w:cs="Times New Roman"/>
          <w:sz w:val="28"/>
          <w:szCs w:val="28"/>
        </w:rPr>
        <w:t xml:space="preserve">The study by Mumo and Okello focused o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w:t>
      </w:r>
    </w:p>
    <w:p w14:paraId="758072D3" w14:textId="7DE1498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 This study in Kenya found that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embers had higher levels of financial literacy than non-members, and that being a member of a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ncreased the likelihood of young people starting their own businesses.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studied in this research were designed to promote financial inclusion and entrepreneurship among young people in Kenya.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d a range of financial services, training, mentorship, and networking opportunities to their members, aimed at improving their financial and entrepreneurial capabilities.</w:t>
      </w:r>
    </w:p>
    <w:p w14:paraId="5BC208C7" w14:textId="77777777" w:rsidR="00560853" w:rsidRPr="009F7438" w:rsidRDefault="00560853" w:rsidP="00560853">
      <w:pPr>
        <w:rPr>
          <w:rFonts w:ascii="Times New Roman" w:hAnsi="Times New Roman" w:cs="Times New Roman"/>
          <w:sz w:val="28"/>
          <w:szCs w:val="28"/>
        </w:rPr>
      </w:pPr>
    </w:p>
    <w:p w14:paraId="3DD7AB83" w14:textId="77777777" w:rsidR="00560853" w:rsidRPr="009F7438" w:rsidRDefault="00560853" w:rsidP="00560853">
      <w:pPr>
        <w:rPr>
          <w:rFonts w:ascii="Times New Roman" w:hAnsi="Times New Roman" w:cs="Times New Roman"/>
          <w:sz w:val="28"/>
          <w:szCs w:val="28"/>
        </w:rPr>
      </w:pPr>
    </w:p>
    <w:p w14:paraId="15DB85AD" w14:textId="77777777" w:rsidR="00560853" w:rsidRPr="009F7438" w:rsidRDefault="00560853" w:rsidP="00560853">
      <w:pPr>
        <w:rPr>
          <w:rFonts w:ascii="Times New Roman" w:hAnsi="Times New Roman" w:cs="Times New Roman"/>
          <w:sz w:val="28"/>
          <w:szCs w:val="28"/>
        </w:rPr>
      </w:pPr>
    </w:p>
    <w:p w14:paraId="21A40375" w14:textId="0C17057F" w:rsidR="00560853" w:rsidRPr="009F7438" w:rsidRDefault="000A2EF2" w:rsidP="00833A89">
      <w:pPr>
        <w:pStyle w:val="Heading3"/>
      </w:pPr>
      <w:bookmarkStart w:id="23" w:name="_Toc132280484"/>
      <w:r>
        <w:t>2.3.1:</w:t>
      </w:r>
      <w:r w:rsidR="00560853" w:rsidRPr="009F7438">
        <w:t>General characteristics</w:t>
      </w:r>
      <w:bookmarkEnd w:id="23"/>
    </w:p>
    <w:p w14:paraId="2C256F87" w14:textId="04D1B838"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t xml:space="preserve">Membership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were designed to cater to the financial needs of young people, typically between the ages of 18 and 35 years.</w:t>
      </w:r>
    </w:p>
    <w:p w14:paraId="33346795" w14:textId="77777777" w:rsidR="00560853" w:rsidRPr="009F7438" w:rsidRDefault="00560853" w:rsidP="00560853">
      <w:pPr>
        <w:rPr>
          <w:rFonts w:ascii="Times New Roman" w:hAnsi="Times New Roman" w:cs="Times New Roman"/>
          <w:sz w:val="28"/>
          <w:szCs w:val="28"/>
        </w:rPr>
      </w:pPr>
    </w:p>
    <w:p w14:paraId="7C769B4A" w14:textId="77540D62"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lastRenderedPageBreak/>
        <w:t xml:space="preserve">Ownership and governance -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were owned and governed by their members, who elected their leaders and participated in decision-making processes.</w:t>
      </w:r>
    </w:p>
    <w:p w14:paraId="6D304FC1" w14:textId="77777777" w:rsidR="00560853" w:rsidRPr="009F7438" w:rsidRDefault="00560853" w:rsidP="00560853">
      <w:pPr>
        <w:rPr>
          <w:rFonts w:ascii="Times New Roman" w:hAnsi="Times New Roman" w:cs="Times New Roman"/>
          <w:sz w:val="28"/>
          <w:szCs w:val="28"/>
        </w:rPr>
      </w:pPr>
    </w:p>
    <w:p w14:paraId="71709246" w14:textId="7FAF10E4"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t xml:space="preserve">Products and servic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offered a range of financial services to their members, including savings, loans, and insurance. The services were designed to be affordable and accessible to young people.</w:t>
      </w:r>
    </w:p>
    <w:p w14:paraId="06A88EAE" w14:textId="77777777" w:rsidR="00560853" w:rsidRPr="009F7438" w:rsidRDefault="00560853" w:rsidP="00560853">
      <w:pPr>
        <w:rPr>
          <w:rFonts w:ascii="Times New Roman" w:hAnsi="Times New Roman" w:cs="Times New Roman"/>
          <w:sz w:val="28"/>
          <w:szCs w:val="28"/>
        </w:rPr>
      </w:pPr>
    </w:p>
    <w:p w14:paraId="0B765772" w14:textId="6CF29B56"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t xml:space="preserve">Training and mentorship -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d training and mentorship programs to their members, aimed at improving their financial literacy, business management skills, and entrepreneurial capabilities.</w:t>
      </w:r>
    </w:p>
    <w:p w14:paraId="560566A9" w14:textId="77777777" w:rsidR="00560853" w:rsidRPr="009F7438" w:rsidRDefault="00560853" w:rsidP="00560853">
      <w:pPr>
        <w:rPr>
          <w:rFonts w:ascii="Times New Roman" w:hAnsi="Times New Roman" w:cs="Times New Roman"/>
          <w:sz w:val="28"/>
          <w:szCs w:val="28"/>
        </w:rPr>
      </w:pPr>
    </w:p>
    <w:p w14:paraId="28404EB7" w14:textId="16FF92B7"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t xml:space="preserve">Networking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d a platform for young people to network and share business ideas. This enabled the members to learn from each other and create new business opportunities.</w:t>
      </w:r>
    </w:p>
    <w:p w14:paraId="46189CD8" w14:textId="77777777" w:rsidR="00560853" w:rsidRPr="009F7438" w:rsidRDefault="00560853" w:rsidP="00560853">
      <w:pPr>
        <w:rPr>
          <w:rFonts w:ascii="Times New Roman" w:hAnsi="Times New Roman" w:cs="Times New Roman"/>
          <w:sz w:val="28"/>
          <w:szCs w:val="28"/>
        </w:rPr>
      </w:pPr>
    </w:p>
    <w:p w14:paraId="3945E68E" w14:textId="1B75EF49" w:rsidR="00560853" w:rsidRPr="009F7438" w:rsidRDefault="00560853" w:rsidP="000616D2">
      <w:pPr>
        <w:pStyle w:val="ListParagraph"/>
        <w:numPr>
          <w:ilvl w:val="0"/>
          <w:numId w:val="20"/>
        </w:numPr>
        <w:rPr>
          <w:rFonts w:ascii="Times New Roman" w:hAnsi="Times New Roman" w:cs="Times New Roman"/>
          <w:sz w:val="28"/>
          <w:szCs w:val="28"/>
        </w:rPr>
      </w:pPr>
      <w:r w:rsidRPr="009F7438">
        <w:rPr>
          <w:rFonts w:ascii="Times New Roman" w:hAnsi="Times New Roman" w:cs="Times New Roman"/>
          <w:sz w:val="28"/>
          <w:szCs w:val="28"/>
        </w:rPr>
        <w:t xml:space="preserve">Challeng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faced several challenges, including a lack of financial resources, inadequate governance structures, limited access to markets and business opportunities, and insufficient support from government and non-governmental organizations.</w:t>
      </w:r>
    </w:p>
    <w:p w14:paraId="49AAB87E" w14:textId="77777777" w:rsidR="00560853" w:rsidRPr="009F7438" w:rsidRDefault="00560853" w:rsidP="00560853">
      <w:pPr>
        <w:rPr>
          <w:rFonts w:ascii="Times New Roman" w:hAnsi="Times New Roman" w:cs="Times New Roman"/>
          <w:sz w:val="28"/>
          <w:szCs w:val="28"/>
        </w:rPr>
      </w:pPr>
    </w:p>
    <w:p w14:paraId="35748A9F" w14:textId="77777777" w:rsidR="00560853" w:rsidRPr="009F7438" w:rsidRDefault="00560853" w:rsidP="00560853">
      <w:pPr>
        <w:rPr>
          <w:rFonts w:ascii="Times New Roman" w:hAnsi="Times New Roman" w:cs="Times New Roman"/>
          <w:sz w:val="28"/>
          <w:szCs w:val="28"/>
        </w:rPr>
      </w:pPr>
    </w:p>
    <w:p w14:paraId="52F6CF3A" w14:textId="7C7C5AE0" w:rsidR="00560853" w:rsidRPr="009F7438" w:rsidRDefault="000A2EF2" w:rsidP="00833A89">
      <w:pPr>
        <w:pStyle w:val="Heading3"/>
      </w:pPr>
      <w:bookmarkStart w:id="24" w:name="_Toc132280485"/>
      <w:r>
        <w:t>2.3.2:</w:t>
      </w:r>
      <w:r w:rsidR="00560853" w:rsidRPr="009F7438">
        <w:t>Advantages</w:t>
      </w:r>
      <w:bookmarkEnd w:id="24"/>
    </w:p>
    <w:p w14:paraId="6178B943" w14:textId="6B4E1508"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Financial inclusion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 financial services to young people, who may not have access to formal financial institutions. This promotes financial inclusion and helps to reduce poverty and inequality.</w:t>
      </w:r>
    </w:p>
    <w:p w14:paraId="6F682D55" w14:textId="77777777" w:rsidR="00560853" w:rsidRPr="009F7438" w:rsidRDefault="00560853" w:rsidP="00560853">
      <w:pPr>
        <w:rPr>
          <w:rFonts w:ascii="Times New Roman" w:hAnsi="Times New Roman" w:cs="Times New Roman"/>
          <w:sz w:val="28"/>
          <w:szCs w:val="28"/>
        </w:rPr>
      </w:pPr>
    </w:p>
    <w:p w14:paraId="0AA00899" w14:textId="4D72CA37"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Ownership and governance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are owned and governed by their members, who have a say in how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run and can participate in decision-making processes. This promotes transparency, accountability, and good governance.</w:t>
      </w:r>
    </w:p>
    <w:p w14:paraId="38768CA8" w14:textId="77777777" w:rsidR="00560853" w:rsidRPr="009F7438" w:rsidRDefault="00560853" w:rsidP="00560853">
      <w:pPr>
        <w:rPr>
          <w:rFonts w:ascii="Times New Roman" w:hAnsi="Times New Roman" w:cs="Times New Roman"/>
          <w:sz w:val="28"/>
          <w:szCs w:val="28"/>
        </w:rPr>
      </w:pPr>
    </w:p>
    <w:p w14:paraId="36FECFEA" w14:textId="5665B966"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Entrepreneurship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 training, mentorship, and networking opportunities to their members, which can help them to develop their business management skills and entrepreneurial capabilities. This can promote entrepreneurship among young people and help them to start and grow their own businesses.</w:t>
      </w:r>
    </w:p>
    <w:p w14:paraId="687B1767" w14:textId="77777777" w:rsidR="00560853" w:rsidRPr="009F7438" w:rsidRDefault="00560853" w:rsidP="00560853">
      <w:pPr>
        <w:rPr>
          <w:rFonts w:ascii="Times New Roman" w:hAnsi="Times New Roman" w:cs="Times New Roman"/>
          <w:sz w:val="28"/>
          <w:szCs w:val="28"/>
        </w:rPr>
      </w:pPr>
    </w:p>
    <w:p w14:paraId="553DAAA0" w14:textId="1BD1F0BB"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Affordability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offer financial services that are designed to be affordable and accessible to young people. This means that members can access financial products and services without incurring high costs.</w:t>
      </w:r>
    </w:p>
    <w:p w14:paraId="39C79EA8" w14:textId="77777777" w:rsidR="00560853" w:rsidRPr="009F7438" w:rsidRDefault="00560853" w:rsidP="00560853">
      <w:pPr>
        <w:rPr>
          <w:rFonts w:ascii="Times New Roman" w:hAnsi="Times New Roman" w:cs="Times New Roman"/>
          <w:sz w:val="28"/>
          <w:szCs w:val="28"/>
        </w:rPr>
      </w:pPr>
    </w:p>
    <w:p w14:paraId="3A1E6767" w14:textId="6D4031D6"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Social benefit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 a platform for young people to network, share ideas, and build relationships. This promotes social cohesion and can help young people to develop a sense of community and belonging.</w:t>
      </w:r>
    </w:p>
    <w:p w14:paraId="3B71A220" w14:textId="77777777" w:rsidR="00560853" w:rsidRPr="009F7438" w:rsidRDefault="00560853" w:rsidP="00560853">
      <w:pPr>
        <w:rPr>
          <w:rFonts w:ascii="Times New Roman" w:hAnsi="Times New Roman" w:cs="Times New Roman"/>
          <w:sz w:val="28"/>
          <w:szCs w:val="28"/>
        </w:rPr>
      </w:pPr>
    </w:p>
    <w:p w14:paraId="116578F3" w14:textId="6356B65B" w:rsidR="00560853" w:rsidRPr="009F7438" w:rsidRDefault="00560853" w:rsidP="000616D2">
      <w:pPr>
        <w:pStyle w:val="ListParagraph"/>
        <w:numPr>
          <w:ilvl w:val="0"/>
          <w:numId w:val="21"/>
        </w:numPr>
        <w:rPr>
          <w:rFonts w:ascii="Times New Roman" w:hAnsi="Times New Roman" w:cs="Times New Roman"/>
          <w:sz w:val="28"/>
          <w:szCs w:val="28"/>
        </w:rPr>
      </w:pPr>
      <w:r w:rsidRPr="009F7438">
        <w:rPr>
          <w:rFonts w:ascii="Times New Roman" w:hAnsi="Times New Roman" w:cs="Times New Roman"/>
          <w:sz w:val="28"/>
          <w:szCs w:val="28"/>
        </w:rPr>
        <w:t xml:space="preserve">Sustainability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re designed to be sustainable over the long term, which means that they can continue to provide financial services and support to their members for years to come.</w:t>
      </w:r>
    </w:p>
    <w:p w14:paraId="7CDDB526" w14:textId="77777777" w:rsidR="00560853" w:rsidRPr="009F7438" w:rsidRDefault="00560853" w:rsidP="00560853">
      <w:pPr>
        <w:rPr>
          <w:rFonts w:ascii="Times New Roman" w:hAnsi="Times New Roman" w:cs="Times New Roman"/>
          <w:sz w:val="28"/>
          <w:szCs w:val="28"/>
        </w:rPr>
      </w:pPr>
    </w:p>
    <w:p w14:paraId="607B7FD1" w14:textId="77777777" w:rsidR="00560853" w:rsidRPr="009F7438" w:rsidRDefault="00560853" w:rsidP="00560853">
      <w:pPr>
        <w:rPr>
          <w:rFonts w:ascii="Times New Roman" w:hAnsi="Times New Roman" w:cs="Times New Roman"/>
          <w:sz w:val="28"/>
          <w:szCs w:val="28"/>
        </w:rPr>
      </w:pPr>
    </w:p>
    <w:p w14:paraId="7CE36F6E" w14:textId="2E1810BF" w:rsidR="00560853" w:rsidRPr="009F7438" w:rsidRDefault="000A2EF2" w:rsidP="00833A89">
      <w:pPr>
        <w:pStyle w:val="Heading3"/>
      </w:pPr>
      <w:bookmarkStart w:id="25" w:name="_Toc132280486"/>
      <w:r>
        <w:t>2.3.3:</w:t>
      </w:r>
      <w:r w:rsidR="00560853" w:rsidRPr="009F7438">
        <w:t>Disadvantages</w:t>
      </w:r>
      <w:bookmarkEnd w:id="25"/>
    </w:p>
    <w:p w14:paraId="3C36CE7D" w14:textId="30F3CC5B"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Limited scope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not have the same range of financial products and services as larger financial institutions. This could limit the ability of young people to access certain financial products, such as large loans or specialized financial services.</w:t>
      </w:r>
    </w:p>
    <w:p w14:paraId="1D9C713F" w14:textId="77777777" w:rsidR="00560853" w:rsidRPr="009F7438" w:rsidRDefault="00560853" w:rsidP="00560853">
      <w:pPr>
        <w:rPr>
          <w:rFonts w:ascii="Times New Roman" w:hAnsi="Times New Roman" w:cs="Times New Roman"/>
          <w:sz w:val="28"/>
          <w:szCs w:val="28"/>
        </w:rPr>
      </w:pPr>
    </w:p>
    <w:p w14:paraId="15B13D94" w14:textId="0123F96A"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Limited resourc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have limited financial and human resources, which could impact their ability to provide high-quality services to their members.</w:t>
      </w:r>
    </w:p>
    <w:p w14:paraId="4B941960" w14:textId="77777777" w:rsidR="00560853" w:rsidRPr="009F7438" w:rsidRDefault="00560853" w:rsidP="00560853">
      <w:pPr>
        <w:rPr>
          <w:rFonts w:ascii="Times New Roman" w:hAnsi="Times New Roman" w:cs="Times New Roman"/>
          <w:sz w:val="28"/>
          <w:szCs w:val="28"/>
        </w:rPr>
      </w:pPr>
    </w:p>
    <w:p w14:paraId="0B9E6413" w14:textId="6E36522C"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Lack of experience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relatively new organizations and may not have the same level of experience or expertise as larger financial institutions. This could impact their ability to manage risks effectively and make sound financial decisions.</w:t>
      </w:r>
    </w:p>
    <w:p w14:paraId="5671EB77" w14:textId="77777777" w:rsidR="00560853" w:rsidRPr="009F7438" w:rsidRDefault="00560853" w:rsidP="00560853">
      <w:pPr>
        <w:rPr>
          <w:rFonts w:ascii="Times New Roman" w:hAnsi="Times New Roman" w:cs="Times New Roman"/>
          <w:sz w:val="28"/>
          <w:szCs w:val="28"/>
        </w:rPr>
      </w:pPr>
    </w:p>
    <w:p w14:paraId="6B6327C4" w14:textId="2B8256B8"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Limited geographical reach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limited to specific geographical areas, which could make it difficult for young people in other areas to access their services.</w:t>
      </w:r>
    </w:p>
    <w:p w14:paraId="55F98DDA" w14:textId="77777777" w:rsidR="00560853" w:rsidRPr="009F7438" w:rsidRDefault="00560853" w:rsidP="00560853">
      <w:pPr>
        <w:rPr>
          <w:rFonts w:ascii="Times New Roman" w:hAnsi="Times New Roman" w:cs="Times New Roman"/>
          <w:sz w:val="28"/>
          <w:szCs w:val="28"/>
        </w:rPr>
      </w:pPr>
    </w:p>
    <w:p w14:paraId="61C3C394" w14:textId="1D6B0423"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Vulnerability to fraud and mismanagement - as with any financial institutio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are vulnerable to fraud, mismanagement, and other forms of corruption. This could result in financial losses for members and damage to the reputation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2E32E75F" w14:textId="77777777" w:rsidR="00560853" w:rsidRPr="009F7438" w:rsidRDefault="00560853" w:rsidP="00560853">
      <w:pPr>
        <w:rPr>
          <w:rFonts w:ascii="Times New Roman" w:hAnsi="Times New Roman" w:cs="Times New Roman"/>
          <w:sz w:val="28"/>
          <w:szCs w:val="28"/>
        </w:rPr>
      </w:pPr>
    </w:p>
    <w:p w14:paraId="71E302D9" w14:textId="320091A7" w:rsidR="00560853" w:rsidRPr="009F7438" w:rsidRDefault="00560853" w:rsidP="000616D2">
      <w:pPr>
        <w:pStyle w:val="ListParagraph"/>
        <w:numPr>
          <w:ilvl w:val="0"/>
          <w:numId w:val="22"/>
        </w:numPr>
        <w:rPr>
          <w:rFonts w:ascii="Times New Roman" w:hAnsi="Times New Roman" w:cs="Times New Roman"/>
          <w:sz w:val="28"/>
          <w:szCs w:val="28"/>
        </w:rPr>
      </w:pPr>
      <w:r w:rsidRPr="009F7438">
        <w:rPr>
          <w:rFonts w:ascii="Times New Roman" w:hAnsi="Times New Roman" w:cs="Times New Roman"/>
          <w:sz w:val="28"/>
          <w:szCs w:val="28"/>
        </w:rPr>
        <w:t xml:space="preserve">Limited scalability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limited in their ability to scale up and expand their operations to reach more young people or to offer more products and services.</w:t>
      </w:r>
    </w:p>
    <w:p w14:paraId="2CF128C8" w14:textId="77777777" w:rsidR="00560853" w:rsidRPr="009F7438" w:rsidRDefault="00560853" w:rsidP="00560853">
      <w:pPr>
        <w:rPr>
          <w:rFonts w:ascii="Times New Roman" w:hAnsi="Times New Roman" w:cs="Times New Roman"/>
          <w:sz w:val="28"/>
          <w:szCs w:val="28"/>
        </w:rPr>
      </w:pPr>
    </w:p>
    <w:p w14:paraId="3AB65480" w14:textId="77777777" w:rsidR="00560853" w:rsidRPr="009F7438" w:rsidRDefault="00560853" w:rsidP="00560853">
      <w:pPr>
        <w:rPr>
          <w:rFonts w:ascii="Times New Roman" w:hAnsi="Times New Roman" w:cs="Times New Roman"/>
          <w:sz w:val="28"/>
          <w:szCs w:val="28"/>
        </w:rPr>
      </w:pPr>
    </w:p>
    <w:p w14:paraId="7FD49627" w14:textId="2CA055C1" w:rsidR="00560853" w:rsidRPr="009F7438" w:rsidRDefault="000A2EF2" w:rsidP="00833A89">
      <w:pPr>
        <w:pStyle w:val="Heading2"/>
      </w:pPr>
      <w:bookmarkStart w:id="26" w:name="_Toc132280487"/>
      <w:r>
        <w:t>2.4:</w:t>
      </w:r>
      <w:r w:rsidR="00560853" w:rsidRPr="009F7438">
        <w:t>Design methodology</w:t>
      </w:r>
      <w:bookmarkEnd w:id="26"/>
    </w:p>
    <w:p w14:paraId="19914657"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The design methodology typically involves the following steps:</w:t>
      </w:r>
    </w:p>
    <w:p w14:paraId="754427EE" w14:textId="77777777" w:rsidR="00560853" w:rsidRPr="009F7438" w:rsidRDefault="00560853" w:rsidP="00560853">
      <w:pPr>
        <w:rPr>
          <w:rFonts w:ascii="Times New Roman" w:hAnsi="Times New Roman" w:cs="Times New Roman"/>
          <w:sz w:val="28"/>
          <w:szCs w:val="28"/>
        </w:rPr>
      </w:pPr>
    </w:p>
    <w:p w14:paraId="52BCDBBB"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Identifying the need:</w:t>
      </w:r>
    </w:p>
    <w:p w14:paraId="324681F5" w14:textId="74849BAE"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first step is to identify the need for a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n a particular community or region. This may involve conducting a needs assessment or survey to determine the financial needs of young people in the area.</w:t>
      </w:r>
    </w:p>
    <w:p w14:paraId="55F4527E" w14:textId="77777777" w:rsidR="00560853" w:rsidRPr="009F7438" w:rsidRDefault="00560853" w:rsidP="00560853">
      <w:pPr>
        <w:rPr>
          <w:rFonts w:ascii="Times New Roman" w:hAnsi="Times New Roman" w:cs="Times New Roman"/>
          <w:sz w:val="28"/>
          <w:szCs w:val="28"/>
        </w:rPr>
      </w:pPr>
    </w:p>
    <w:p w14:paraId="190D9859"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Formation of a steering committee:</w:t>
      </w:r>
    </w:p>
    <w:p w14:paraId="399A4960" w14:textId="49D04F28"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A steering committee is formed to oversee the establishment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The committee typically comprises of individuals who have expertise in financial management, cooperative development, and community organizing.</w:t>
      </w:r>
    </w:p>
    <w:p w14:paraId="6EFDC6CE" w14:textId="77777777" w:rsidR="00560853" w:rsidRPr="009F7438" w:rsidRDefault="00560853" w:rsidP="00560853">
      <w:pPr>
        <w:rPr>
          <w:rFonts w:ascii="Times New Roman" w:hAnsi="Times New Roman" w:cs="Times New Roman"/>
          <w:sz w:val="28"/>
          <w:szCs w:val="28"/>
        </w:rPr>
      </w:pPr>
    </w:p>
    <w:p w14:paraId="18C0D25C"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Registration:</w:t>
      </w:r>
    </w:p>
    <w:p w14:paraId="3852E146" w14:textId="6F1513F6"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registered with the relevant government authorities, which involves meeting legal requirements and obtaining the necessary licenses.</w:t>
      </w:r>
    </w:p>
    <w:p w14:paraId="5E9909B4" w14:textId="77777777" w:rsidR="00560853" w:rsidRPr="009F7438" w:rsidRDefault="00560853" w:rsidP="00560853">
      <w:pPr>
        <w:rPr>
          <w:rFonts w:ascii="Times New Roman" w:hAnsi="Times New Roman" w:cs="Times New Roman"/>
          <w:sz w:val="28"/>
          <w:szCs w:val="28"/>
        </w:rPr>
      </w:pPr>
    </w:p>
    <w:p w14:paraId="30161EF9"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Membership recruitment:</w:t>
      </w:r>
    </w:p>
    <w:p w14:paraId="5BAF1577" w14:textId="56DD43FE"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recruits members who meet the eligibility criteria, which may include age limits, residency requirements, and other conditions.</w:t>
      </w:r>
    </w:p>
    <w:p w14:paraId="66D75C5B" w14:textId="77777777" w:rsidR="00560853" w:rsidRPr="009F7438" w:rsidRDefault="00560853" w:rsidP="00560853">
      <w:pPr>
        <w:rPr>
          <w:rFonts w:ascii="Times New Roman" w:hAnsi="Times New Roman" w:cs="Times New Roman"/>
          <w:sz w:val="28"/>
          <w:szCs w:val="28"/>
        </w:rPr>
      </w:pPr>
    </w:p>
    <w:p w14:paraId="6EFEFF00"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Development of products and services:</w:t>
      </w:r>
    </w:p>
    <w:p w14:paraId="47898B13" w14:textId="1AB2B6B6"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develops a range of financial products and services that meet the needs of its members, including savings accounts, loans, insurance, and other financial services.</w:t>
      </w:r>
    </w:p>
    <w:p w14:paraId="02A93D49" w14:textId="77777777" w:rsidR="00560853" w:rsidRPr="009F7438" w:rsidRDefault="00560853" w:rsidP="00560853">
      <w:pPr>
        <w:rPr>
          <w:rFonts w:ascii="Times New Roman" w:hAnsi="Times New Roman" w:cs="Times New Roman"/>
          <w:sz w:val="28"/>
          <w:szCs w:val="28"/>
        </w:rPr>
      </w:pPr>
    </w:p>
    <w:p w14:paraId="31A0C3C8"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Governance structure:</w:t>
      </w:r>
    </w:p>
    <w:p w14:paraId="7F839437" w14:textId="2A3378EC"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establishes a governance structure, which typically includes a board of directors and other committees responsible for overseeing the operation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75D9FA8A" w14:textId="77777777" w:rsidR="00560853" w:rsidRPr="009F7438" w:rsidRDefault="00560853" w:rsidP="00560853">
      <w:pPr>
        <w:rPr>
          <w:rFonts w:ascii="Times New Roman" w:hAnsi="Times New Roman" w:cs="Times New Roman"/>
          <w:sz w:val="28"/>
          <w:szCs w:val="28"/>
        </w:rPr>
      </w:pPr>
    </w:p>
    <w:p w14:paraId="466D6403"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Training and capacity building:</w:t>
      </w:r>
    </w:p>
    <w:p w14:paraId="6DA2A5DF" w14:textId="4A991131"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provides training and capacity building to its members, aimed at improving their financial literacy, business management skills, and entrepreneurial capabilities.</w:t>
      </w:r>
    </w:p>
    <w:p w14:paraId="13C2539A" w14:textId="77777777" w:rsidR="00560853" w:rsidRPr="009F7438" w:rsidRDefault="00560853" w:rsidP="00560853">
      <w:pPr>
        <w:rPr>
          <w:rFonts w:ascii="Times New Roman" w:hAnsi="Times New Roman" w:cs="Times New Roman"/>
          <w:sz w:val="28"/>
          <w:szCs w:val="28"/>
        </w:rPr>
      </w:pPr>
    </w:p>
    <w:p w14:paraId="210DEA87"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Marketing and promotion:</w:t>
      </w:r>
    </w:p>
    <w:p w14:paraId="2DEAFDA2" w14:textId="5001A2B1" w:rsidR="00560853" w:rsidRPr="005013A4" w:rsidRDefault="00560853" w:rsidP="000616D2">
      <w:pPr>
        <w:pStyle w:val="ListParagraph"/>
        <w:numPr>
          <w:ilvl w:val="0"/>
          <w:numId w:val="23"/>
        </w:numPr>
        <w:rPr>
          <w:rFonts w:ascii="Times New Roman" w:hAnsi="Times New Roman" w:cs="Times New Roman"/>
          <w:sz w:val="28"/>
          <w:szCs w:val="28"/>
        </w:rPr>
      </w:pPr>
      <w:r w:rsidRPr="005013A4">
        <w:rPr>
          <w:rFonts w:ascii="Times New Roman" w:hAnsi="Times New Roman" w:cs="Times New Roman"/>
          <w:sz w:val="28"/>
          <w:szCs w:val="28"/>
        </w:rPr>
        <w:t xml:space="preserve">The </w:t>
      </w:r>
      <w:r w:rsidR="004070DB" w:rsidRPr="005013A4">
        <w:rPr>
          <w:rFonts w:ascii="Times New Roman" w:hAnsi="Times New Roman" w:cs="Times New Roman"/>
          <w:sz w:val="28"/>
          <w:szCs w:val="28"/>
        </w:rPr>
        <w:t>SACCO</w:t>
      </w:r>
      <w:r w:rsidRPr="005013A4">
        <w:rPr>
          <w:rFonts w:ascii="Times New Roman" w:hAnsi="Times New Roman" w:cs="Times New Roman"/>
          <w:sz w:val="28"/>
          <w:szCs w:val="28"/>
        </w:rPr>
        <w:t xml:space="preserve"> promotes its products and services to attract new members and increase awareness of its offerings.</w:t>
      </w:r>
    </w:p>
    <w:p w14:paraId="2B10F95C" w14:textId="77777777" w:rsidR="00560853" w:rsidRPr="009F7438" w:rsidRDefault="00560853" w:rsidP="00560853">
      <w:pPr>
        <w:rPr>
          <w:rFonts w:ascii="Times New Roman" w:hAnsi="Times New Roman" w:cs="Times New Roman"/>
          <w:sz w:val="28"/>
          <w:szCs w:val="28"/>
        </w:rPr>
      </w:pPr>
    </w:p>
    <w:p w14:paraId="453AF92A" w14:textId="77777777" w:rsidR="00560853" w:rsidRPr="009F7438" w:rsidRDefault="00560853" w:rsidP="000616D2">
      <w:pPr>
        <w:pStyle w:val="ListParagraph"/>
        <w:numPr>
          <w:ilvl w:val="0"/>
          <w:numId w:val="23"/>
        </w:numPr>
        <w:rPr>
          <w:rFonts w:ascii="Times New Roman" w:hAnsi="Times New Roman" w:cs="Times New Roman"/>
          <w:sz w:val="28"/>
          <w:szCs w:val="28"/>
        </w:rPr>
      </w:pPr>
      <w:r w:rsidRPr="009F7438">
        <w:rPr>
          <w:rFonts w:ascii="Times New Roman" w:hAnsi="Times New Roman" w:cs="Times New Roman"/>
          <w:sz w:val="28"/>
          <w:szCs w:val="28"/>
        </w:rPr>
        <w:t>Monitoring and evaluation:</w:t>
      </w:r>
    </w:p>
    <w:p w14:paraId="0275A9B0" w14:textId="289DF1D2" w:rsidR="00560853" w:rsidRPr="009F7438" w:rsidRDefault="00560853" w:rsidP="000616D2">
      <w:pPr>
        <w:pStyle w:val="ListParagraph"/>
        <w:numPr>
          <w:ilvl w:val="1"/>
          <w:numId w:val="23"/>
        </w:num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regularly monitors and evaluates its operations and performance to ensure that it is meeting the needs of its members and achieving its goals.</w:t>
      </w:r>
    </w:p>
    <w:p w14:paraId="76FB67DA" w14:textId="77777777" w:rsidR="00560853" w:rsidRPr="009F7438" w:rsidRDefault="00560853" w:rsidP="00560853">
      <w:pPr>
        <w:rPr>
          <w:rFonts w:ascii="Times New Roman" w:hAnsi="Times New Roman" w:cs="Times New Roman"/>
          <w:sz w:val="28"/>
          <w:szCs w:val="28"/>
        </w:rPr>
      </w:pPr>
    </w:p>
    <w:p w14:paraId="25CC08C4" w14:textId="77777777" w:rsidR="00560853" w:rsidRPr="009F7438" w:rsidRDefault="00560853" w:rsidP="00560853">
      <w:pPr>
        <w:rPr>
          <w:rFonts w:ascii="Times New Roman" w:hAnsi="Times New Roman" w:cs="Times New Roman"/>
          <w:sz w:val="28"/>
          <w:szCs w:val="28"/>
        </w:rPr>
      </w:pPr>
    </w:p>
    <w:p w14:paraId="1F790745" w14:textId="56E304BC"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Overall, the design methodology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Kenya involves a structured and deliberate approach to establishing a member-owned financial cooperative that meets the financial needs of young people and promotes financial inclusion and entrepreneurship.</w:t>
      </w:r>
    </w:p>
    <w:p w14:paraId="0118A129" w14:textId="77777777" w:rsidR="00560853" w:rsidRPr="009F7438" w:rsidRDefault="00560853" w:rsidP="00560853">
      <w:pPr>
        <w:rPr>
          <w:rFonts w:ascii="Times New Roman" w:hAnsi="Times New Roman" w:cs="Times New Roman"/>
          <w:sz w:val="28"/>
          <w:szCs w:val="28"/>
        </w:rPr>
      </w:pPr>
    </w:p>
    <w:p w14:paraId="28EB5320" w14:textId="77777777" w:rsidR="00560853" w:rsidRPr="009F7438" w:rsidRDefault="00560853" w:rsidP="00560853">
      <w:pPr>
        <w:rPr>
          <w:rFonts w:ascii="Times New Roman" w:hAnsi="Times New Roman" w:cs="Times New Roman"/>
          <w:sz w:val="28"/>
          <w:szCs w:val="28"/>
        </w:rPr>
      </w:pPr>
    </w:p>
    <w:p w14:paraId="66E0B310" w14:textId="77777777" w:rsidR="00560853" w:rsidRPr="009F7438" w:rsidRDefault="00560853" w:rsidP="00560853">
      <w:pPr>
        <w:rPr>
          <w:rFonts w:ascii="Times New Roman" w:hAnsi="Times New Roman" w:cs="Times New Roman"/>
          <w:sz w:val="28"/>
          <w:szCs w:val="28"/>
        </w:rPr>
      </w:pPr>
    </w:p>
    <w:p w14:paraId="55425A3F" w14:textId="6A2801DA" w:rsidR="00560853" w:rsidRPr="009F7438" w:rsidRDefault="000A2EF2" w:rsidP="00833A89">
      <w:pPr>
        <w:pStyle w:val="Heading2"/>
      </w:pPr>
      <w:bookmarkStart w:id="27" w:name="_Toc132280488"/>
      <w:r>
        <w:t>2.5:</w:t>
      </w:r>
      <w:r w:rsidR="00560853" w:rsidRPr="009F7438">
        <w:t>SWOT ANALYSIS</w:t>
      </w:r>
      <w:bookmarkEnd w:id="27"/>
    </w:p>
    <w:p w14:paraId="6D8CF48E" w14:textId="7437B831" w:rsidR="00560853" w:rsidRPr="009F7438" w:rsidRDefault="000A2EF2" w:rsidP="00833A89">
      <w:pPr>
        <w:pStyle w:val="Heading3"/>
      </w:pPr>
      <w:bookmarkStart w:id="28" w:name="_Toc132280489"/>
      <w:r>
        <w:t>2.5.1:</w:t>
      </w:r>
      <w:r w:rsidR="00560853" w:rsidRPr="009F7438">
        <w:t>Strengths:</w:t>
      </w:r>
      <w:bookmarkEnd w:id="28"/>
    </w:p>
    <w:p w14:paraId="538EEB56" w14:textId="05A14F78" w:rsidR="00560853" w:rsidRPr="009F7438" w:rsidRDefault="00560853" w:rsidP="000616D2">
      <w:pPr>
        <w:pStyle w:val="ListParagraph"/>
        <w:numPr>
          <w:ilvl w:val="0"/>
          <w:numId w:val="24"/>
        </w:numPr>
        <w:rPr>
          <w:rFonts w:ascii="Times New Roman" w:hAnsi="Times New Roman" w:cs="Times New Roman"/>
          <w:sz w:val="28"/>
          <w:szCs w:val="28"/>
        </w:rPr>
      </w:pPr>
      <w:r w:rsidRPr="009F7438">
        <w:rPr>
          <w:rFonts w:ascii="Times New Roman" w:hAnsi="Times New Roman" w:cs="Times New Roman"/>
          <w:sz w:val="28"/>
          <w:szCs w:val="28"/>
        </w:rPr>
        <w:t xml:space="preserve">Member ownership and participation: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are owned and governed by their members, which promotes transparency, accountability, and good governance. Members have a say in how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run and can participate in decision-making processes.</w:t>
      </w:r>
    </w:p>
    <w:p w14:paraId="2CE736E8" w14:textId="77777777" w:rsidR="00560853" w:rsidRPr="009F7438" w:rsidRDefault="00560853" w:rsidP="00560853">
      <w:pPr>
        <w:rPr>
          <w:rFonts w:ascii="Times New Roman" w:hAnsi="Times New Roman" w:cs="Times New Roman"/>
          <w:sz w:val="28"/>
          <w:szCs w:val="28"/>
        </w:rPr>
      </w:pPr>
    </w:p>
    <w:p w14:paraId="3D323501" w14:textId="75B36F05" w:rsidR="00560853" w:rsidRPr="009F7438" w:rsidRDefault="00560853" w:rsidP="000616D2">
      <w:pPr>
        <w:pStyle w:val="ListParagraph"/>
        <w:numPr>
          <w:ilvl w:val="0"/>
          <w:numId w:val="24"/>
        </w:numPr>
        <w:rPr>
          <w:rFonts w:ascii="Times New Roman" w:hAnsi="Times New Roman" w:cs="Times New Roman"/>
          <w:sz w:val="28"/>
          <w:szCs w:val="28"/>
        </w:rPr>
      </w:pPr>
      <w:r w:rsidRPr="009F7438">
        <w:rPr>
          <w:rFonts w:ascii="Times New Roman" w:hAnsi="Times New Roman" w:cs="Times New Roman"/>
          <w:sz w:val="28"/>
          <w:szCs w:val="28"/>
        </w:rPr>
        <w:t xml:space="preserve">Financial inclusion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 financial services to young people who may not have access to formal financial institutions. This promotes financial inclusion and helps to reduce poverty and inequality.</w:t>
      </w:r>
    </w:p>
    <w:p w14:paraId="4A282F38" w14:textId="77777777" w:rsidR="00560853" w:rsidRPr="009F7438" w:rsidRDefault="00560853" w:rsidP="00560853">
      <w:pPr>
        <w:rPr>
          <w:rFonts w:ascii="Times New Roman" w:hAnsi="Times New Roman" w:cs="Times New Roman"/>
          <w:sz w:val="28"/>
          <w:szCs w:val="28"/>
        </w:rPr>
      </w:pPr>
    </w:p>
    <w:p w14:paraId="02A8589B" w14:textId="2D1C7BAB" w:rsidR="00560853" w:rsidRPr="009F7438" w:rsidRDefault="00560853" w:rsidP="000616D2">
      <w:pPr>
        <w:pStyle w:val="ListParagraph"/>
        <w:numPr>
          <w:ilvl w:val="0"/>
          <w:numId w:val="24"/>
        </w:numPr>
        <w:rPr>
          <w:rFonts w:ascii="Times New Roman" w:hAnsi="Times New Roman" w:cs="Times New Roman"/>
          <w:sz w:val="28"/>
          <w:szCs w:val="28"/>
        </w:rPr>
      </w:pPr>
      <w:r w:rsidRPr="009F7438">
        <w:rPr>
          <w:rFonts w:ascii="Times New Roman" w:hAnsi="Times New Roman" w:cs="Times New Roman"/>
          <w:sz w:val="28"/>
          <w:szCs w:val="28"/>
        </w:rPr>
        <w:t xml:space="preserve">Entrepreneurship and capacity building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rovide training, mentorship, and networking opportunities to their members, which can help them to develop their business management skills and entrepreneurial capabilities.</w:t>
      </w:r>
    </w:p>
    <w:p w14:paraId="0F5BDCF2" w14:textId="77777777" w:rsidR="00560853" w:rsidRPr="009F7438" w:rsidRDefault="00560853" w:rsidP="00560853">
      <w:pPr>
        <w:rPr>
          <w:rFonts w:ascii="Times New Roman" w:hAnsi="Times New Roman" w:cs="Times New Roman"/>
          <w:sz w:val="28"/>
          <w:szCs w:val="28"/>
        </w:rPr>
      </w:pPr>
    </w:p>
    <w:p w14:paraId="5237F0F4" w14:textId="63DD4797" w:rsidR="00560853" w:rsidRPr="009F7438" w:rsidRDefault="00560853" w:rsidP="000616D2">
      <w:pPr>
        <w:pStyle w:val="ListParagraph"/>
        <w:numPr>
          <w:ilvl w:val="0"/>
          <w:numId w:val="24"/>
        </w:numPr>
        <w:rPr>
          <w:rFonts w:ascii="Times New Roman" w:hAnsi="Times New Roman" w:cs="Times New Roman"/>
          <w:sz w:val="28"/>
          <w:szCs w:val="28"/>
        </w:rPr>
      </w:pPr>
      <w:r w:rsidRPr="009F7438">
        <w:rPr>
          <w:rFonts w:ascii="Times New Roman" w:hAnsi="Times New Roman" w:cs="Times New Roman"/>
          <w:sz w:val="28"/>
          <w:szCs w:val="28"/>
        </w:rPr>
        <w:t xml:space="preserve">Affordable financial servic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offer financial services that are designed to be affordable and accessible to young people. This means that members can access financial products and services without incurring high costs.</w:t>
      </w:r>
    </w:p>
    <w:p w14:paraId="4723A498" w14:textId="77777777" w:rsidR="00560853" w:rsidRPr="009F7438" w:rsidRDefault="00560853" w:rsidP="00560853">
      <w:pPr>
        <w:rPr>
          <w:rFonts w:ascii="Times New Roman" w:hAnsi="Times New Roman" w:cs="Times New Roman"/>
          <w:sz w:val="28"/>
          <w:szCs w:val="28"/>
        </w:rPr>
      </w:pPr>
    </w:p>
    <w:p w14:paraId="3D6E40E6" w14:textId="4F8EF4DB" w:rsidR="00560853" w:rsidRPr="009F7438" w:rsidRDefault="000A2EF2" w:rsidP="00833A89">
      <w:pPr>
        <w:pStyle w:val="Heading3"/>
      </w:pPr>
      <w:bookmarkStart w:id="29" w:name="_Toc132280490"/>
      <w:r>
        <w:t>2.5.2:</w:t>
      </w:r>
      <w:r w:rsidR="00560853" w:rsidRPr="009F7438">
        <w:t>Weaknesses:</w:t>
      </w:r>
      <w:bookmarkEnd w:id="29"/>
    </w:p>
    <w:p w14:paraId="49BC7DB0" w14:textId="7E8D1E72" w:rsidR="00560853" w:rsidRPr="009F7438" w:rsidRDefault="00560853" w:rsidP="000616D2">
      <w:pPr>
        <w:pStyle w:val="ListParagraph"/>
        <w:numPr>
          <w:ilvl w:val="0"/>
          <w:numId w:val="25"/>
        </w:numPr>
        <w:rPr>
          <w:rFonts w:ascii="Times New Roman" w:hAnsi="Times New Roman" w:cs="Times New Roman"/>
          <w:sz w:val="28"/>
          <w:szCs w:val="28"/>
        </w:rPr>
      </w:pPr>
      <w:r w:rsidRPr="009F7438">
        <w:rPr>
          <w:rFonts w:ascii="Times New Roman" w:hAnsi="Times New Roman" w:cs="Times New Roman"/>
          <w:sz w:val="28"/>
          <w:szCs w:val="28"/>
        </w:rPr>
        <w:t xml:space="preserve">Limited resourc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have limited financial and human resources, which could impact their ability to provide high-quality services to their members.</w:t>
      </w:r>
    </w:p>
    <w:p w14:paraId="5F2EA360" w14:textId="77777777" w:rsidR="00560853" w:rsidRPr="009F7438" w:rsidRDefault="00560853" w:rsidP="00560853">
      <w:pPr>
        <w:rPr>
          <w:rFonts w:ascii="Times New Roman" w:hAnsi="Times New Roman" w:cs="Times New Roman"/>
          <w:sz w:val="28"/>
          <w:szCs w:val="28"/>
        </w:rPr>
      </w:pPr>
    </w:p>
    <w:p w14:paraId="1B3E7CEF" w14:textId="5C5614CC" w:rsidR="00560853" w:rsidRPr="009F7438" w:rsidRDefault="00560853" w:rsidP="000616D2">
      <w:pPr>
        <w:pStyle w:val="ListParagraph"/>
        <w:numPr>
          <w:ilvl w:val="0"/>
          <w:numId w:val="25"/>
        </w:numPr>
        <w:rPr>
          <w:rFonts w:ascii="Times New Roman" w:hAnsi="Times New Roman" w:cs="Times New Roman"/>
          <w:sz w:val="28"/>
          <w:szCs w:val="28"/>
        </w:rPr>
      </w:pPr>
      <w:r w:rsidRPr="009F7438">
        <w:rPr>
          <w:rFonts w:ascii="Times New Roman" w:hAnsi="Times New Roman" w:cs="Times New Roman"/>
          <w:sz w:val="28"/>
          <w:szCs w:val="28"/>
        </w:rPr>
        <w:t xml:space="preserve">Lack of experience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relatively new organizations and may not have the same level of experience or expertise as larger financial institutions. This could impact their ability to manage risks effectively and make sound financial decisions.</w:t>
      </w:r>
    </w:p>
    <w:p w14:paraId="474B953F" w14:textId="77777777" w:rsidR="00560853" w:rsidRPr="009F7438" w:rsidRDefault="00560853" w:rsidP="00560853">
      <w:pPr>
        <w:rPr>
          <w:rFonts w:ascii="Times New Roman" w:hAnsi="Times New Roman" w:cs="Times New Roman"/>
          <w:sz w:val="28"/>
          <w:szCs w:val="28"/>
        </w:rPr>
      </w:pPr>
    </w:p>
    <w:p w14:paraId="39A9631C" w14:textId="64DC6751" w:rsidR="00560853" w:rsidRPr="009F7438" w:rsidRDefault="00560853" w:rsidP="000616D2">
      <w:pPr>
        <w:pStyle w:val="ListParagraph"/>
        <w:numPr>
          <w:ilvl w:val="0"/>
          <w:numId w:val="25"/>
        </w:numPr>
        <w:rPr>
          <w:rFonts w:ascii="Times New Roman" w:hAnsi="Times New Roman" w:cs="Times New Roman"/>
          <w:sz w:val="28"/>
          <w:szCs w:val="28"/>
        </w:rPr>
      </w:pPr>
      <w:r w:rsidRPr="009F7438">
        <w:rPr>
          <w:rFonts w:ascii="Times New Roman" w:hAnsi="Times New Roman" w:cs="Times New Roman"/>
          <w:sz w:val="28"/>
          <w:szCs w:val="28"/>
        </w:rPr>
        <w:t xml:space="preserve">Limited geographical reach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limited to specific geographical areas, which could make it difficult for young people in other areas to access their services.</w:t>
      </w:r>
    </w:p>
    <w:p w14:paraId="324BFF1E" w14:textId="77777777" w:rsidR="00560853" w:rsidRPr="009F7438" w:rsidRDefault="00560853" w:rsidP="00833A89">
      <w:pPr>
        <w:pStyle w:val="Heading3"/>
      </w:pPr>
    </w:p>
    <w:p w14:paraId="2886E27D" w14:textId="360D1E86" w:rsidR="00560853" w:rsidRPr="009F7438" w:rsidRDefault="000A2EF2" w:rsidP="00833A89">
      <w:pPr>
        <w:pStyle w:val="Heading3"/>
        <w:rPr>
          <w:i/>
        </w:rPr>
      </w:pPr>
      <w:bookmarkStart w:id="30" w:name="_Toc132280491"/>
      <w:r>
        <w:rPr>
          <w:i/>
        </w:rPr>
        <w:t>2.5.3:</w:t>
      </w:r>
      <w:r w:rsidR="00560853" w:rsidRPr="009F7438">
        <w:rPr>
          <w:i/>
        </w:rPr>
        <w:t>Opportunities</w:t>
      </w:r>
      <w:bookmarkEnd w:id="30"/>
    </w:p>
    <w:p w14:paraId="59AB9EEA" w14:textId="6E90DF2D" w:rsidR="00560853" w:rsidRPr="009F7438" w:rsidRDefault="00560853" w:rsidP="000616D2">
      <w:pPr>
        <w:pStyle w:val="ListParagraph"/>
        <w:numPr>
          <w:ilvl w:val="0"/>
          <w:numId w:val="26"/>
        </w:numPr>
        <w:rPr>
          <w:rFonts w:ascii="Times New Roman" w:hAnsi="Times New Roman" w:cs="Times New Roman"/>
          <w:sz w:val="28"/>
          <w:szCs w:val="28"/>
        </w:rPr>
      </w:pPr>
      <w:r w:rsidRPr="009F7438">
        <w:rPr>
          <w:rFonts w:ascii="Times New Roman" w:hAnsi="Times New Roman" w:cs="Times New Roman"/>
          <w:sz w:val="28"/>
          <w:szCs w:val="28"/>
        </w:rPr>
        <w:t xml:space="preserve">Collaborations and partnership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can collaborate and partner with other organizations and institutions to expand their reach and offer more products and services to their members.</w:t>
      </w:r>
    </w:p>
    <w:p w14:paraId="27FC581E" w14:textId="77777777" w:rsidR="00560853" w:rsidRPr="009F7438" w:rsidRDefault="00560853" w:rsidP="00560853">
      <w:pPr>
        <w:rPr>
          <w:rFonts w:ascii="Times New Roman" w:hAnsi="Times New Roman" w:cs="Times New Roman"/>
          <w:sz w:val="28"/>
          <w:szCs w:val="28"/>
        </w:rPr>
      </w:pPr>
    </w:p>
    <w:p w14:paraId="16CD39F6" w14:textId="058508BB" w:rsidR="00560853" w:rsidRPr="009F7438" w:rsidRDefault="00560853" w:rsidP="000616D2">
      <w:pPr>
        <w:pStyle w:val="ListParagraph"/>
        <w:numPr>
          <w:ilvl w:val="0"/>
          <w:numId w:val="26"/>
        </w:numPr>
        <w:rPr>
          <w:rFonts w:ascii="Times New Roman" w:hAnsi="Times New Roman" w:cs="Times New Roman"/>
          <w:sz w:val="28"/>
          <w:szCs w:val="28"/>
        </w:rPr>
      </w:pPr>
      <w:r w:rsidRPr="009F7438">
        <w:rPr>
          <w:rFonts w:ascii="Times New Roman" w:hAnsi="Times New Roman" w:cs="Times New Roman"/>
          <w:sz w:val="28"/>
          <w:szCs w:val="28"/>
        </w:rPr>
        <w:t xml:space="preserve">Diversification of servic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can diversify their services to offer a wider range of financial products and services to their members, such as insurance or investment products.</w:t>
      </w:r>
    </w:p>
    <w:p w14:paraId="5A355BA5" w14:textId="77777777" w:rsidR="00560853" w:rsidRPr="009F7438" w:rsidRDefault="00560853" w:rsidP="00560853">
      <w:pPr>
        <w:rPr>
          <w:rFonts w:ascii="Times New Roman" w:hAnsi="Times New Roman" w:cs="Times New Roman"/>
          <w:sz w:val="28"/>
          <w:szCs w:val="28"/>
        </w:rPr>
      </w:pPr>
    </w:p>
    <w:p w14:paraId="4C09BB82" w14:textId="099C209A" w:rsidR="00560853" w:rsidRPr="009F7438" w:rsidRDefault="00560853" w:rsidP="000616D2">
      <w:pPr>
        <w:pStyle w:val="ListParagraph"/>
        <w:numPr>
          <w:ilvl w:val="0"/>
          <w:numId w:val="26"/>
        </w:numPr>
        <w:rPr>
          <w:rFonts w:ascii="Times New Roman" w:hAnsi="Times New Roman" w:cs="Times New Roman"/>
          <w:sz w:val="28"/>
          <w:szCs w:val="28"/>
        </w:rPr>
      </w:pPr>
      <w:r w:rsidRPr="009F7438">
        <w:rPr>
          <w:rFonts w:ascii="Times New Roman" w:hAnsi="Times New Roman" w:cs="Times New Roman"/>
          <w:sz w:val="28"/>
          <w:szCs w:val="28"/>
        </w:rPr>
        <w:t xml:space="preserve">Expansion to new area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can expand their operations to new areas to reach more young people and offer their services to a larger population.</w:t>
      </w:r>
    </w:p>
    <w:p w14:paraId="2C6B39A7" w14:textId="77777777" w:rsidR="00560853" w:rsidRPr="009F7438" w:rsidRDefault="00560853" w:rsidP="00560853">
      <w:pPr>
        <w:rPr>
          <w:rFonts w:ascii="Times New Roman" w:hAnsi="Times New Roman" w:cs="Times New Roman"/>
          <w:b/>
          <w:i/>
          <w:sz w:val="28"/>
          <w:szCs w:val="28"/>
        </w:rPr>
      </w:pPr>
    </w:p>
    <w:p w14:paraId="288F83D3" w14:textId="7F1FDFFF" w:rsidR="00560853" w:rsidRPr="009F7438" w:rsidRDefault="000A2EF2" w:rsidP="00833A89">
      <w:pPr>
        <w:pStyle w:val="Heading3"/>
      </w:pPr>
      <w:bookmarkStart w:id="31" w:name="_Toc132280492"/>
      <w:r>
        <w:t>2.5.4:</w:t>
      </w:r>
      <w:r w:rsidR="00560853" w:rsidRPr="009F7438">
        <w:t>Threats:</w:t>
      </w:r>
      <w:bookmarkEnd w:id="31"/>
    </w:p>
    <w:p w14:paraId="24C10C6C" w14:textId="78BE2AAB" w:rsidR="00560853" w:rsidRPr="009F7438" w:rsidRDefault="00560853" w:rsidP="000616D2">
      <w:pPr>
        <w:pStyle w:val="ListParagraph"/>
        <w:numPr>
          <w:ilvl w:val="0"/>
          <w:numId w:val="27"/>
        </w:numPr>
        <w:rPr>
          <w:rFonts w:ascii="Times New Roman" w:hAnsi="Times New Roman" w:cs="Times New Roman"/>
          <w:sz w:val="28"/>
          <w:szCs w:val="28"/>
        </w:rPr>
      </w:pPr>
      <w:r w:rsidRPr="009F7438">
        <w:rPr>
          <w:rFonts w:ascii="Times New Roman" w:hAnsi="Times New Roman" w:cs="Times New Roman"/>
          <w:sz w:val="28"/>
          <w:szCs w:val="28"/>
        </w:rPr>
        <w:t xml:space="preserve">Competition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face competition from other financial institutions, which could impact their ability to attract and retain members.</w:t>
      </w:r>
    </w:p>
    <w:p w14:paraId="1D064BC0" w14:textId="77777777" w:rsidR="00560853" w:rsidRPr="009F7438" w:rsidRDefault="00560853" w:rsidP="00560853">
      <w:pPr>
        <w:rPr>
          <w:rFonts w:ascii="Times New Roman" w:hAnsi="Times New Roman" w:cs="Times New Roman"/>
          <w:sz w:val="28"/>
          <w:szCs w:val="28"/>
        </w:rPr>
      </w:pPr>
    </w:p>
    <w:p w14:paraId="1594C74A" w14:textId="38A324F9" w:rsidR="00560853" w:rsidRPr="009F7438" w:rsidRDefault="00560853" w:rsidP="000616D2">
      <w:pPr>
        <w:pStyle w:val="ListParagraph"/>
        <w:numPr>
          <w:ilvl w:val="0"/>
          <w:numId w:val="27"/>
        </w:numPr>
        <w:rPr>
          <w:rFonts w:ascii="Times New Roman" w:hAnsi="Times New Roman" w:cs="Times New Roman"/>
          <w:sz w:val="28"/>
          <w:szCs w:val="28"/>
        </w:rPr>
      </w:pPr>
      <w:r w:rsidRPr="009F7438">
        <w:rPr>
          <w:rFonts w:ascii="Times New Roman" w:hAnsi="Times New Roman" w:cs="Times New Roman"/>
          <w:sz w:val="28"/>
          <w:szCs w:val="28"/>
        </w:rPr>
        <w:lastRenderedPageBreak/>
        <w:t xml:space="preserve">Economic and political instability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be vulnerable to economic and political instability, which could impact their operations and financial viability.</w:t>
      </w:r>
    </w:p>
    <w:p w14:paraId="07AE20C0" w14:textId="77777777" w:rsidR="00560853" w:rsidRPr="009F7438" w:rsidRDefault="00560853" w:rsidP="00560853">
      <w:pPr>
        <w:rPr>
          <w:rFonts w:ascii="Times New Roman" w:hAnsi="Times New Roman" w:cs="Times New Roman"/>
          <w:sz w:val="28"/>
          <w:szCs w:val="28"/>
        </w:rPr>
      </w:pPr>
    </w:p>
    <w:p w14:paraId="3E2B2870" w14:textId="30CC02BA" w:rsidR="00560853" w:rsidRPr="009F7438" w:rsidRDefault="00560853" w:rsidP="000616D2">
      <w:pPr>
        <w:pStyle w:val="ListParagraph"/>
        <w:numPr>
          <w:ilvl w:val="0"/>
          <w:numId w:val="27"/>
        </w:numPr>
        <w:rPr>
          <w:rFonts w:ascii="Times New Roman" w:hAnsi="Times New Roman" w:cs="Times New Roman"/>
          <w:sz w:val="28"/>
          <w:szCs w:val="28"/>
        </w:rPr>
      </w:pPr>
      <w:r w:rsidRPr="009F7438">
        <w:rPr>
          <w:rFonts w:ascii="Times New Roman" w:hAnsi="Times New Roman" w:cs="Times New Roman"/>
          <w:sz w:val="28"/>
          <w:szCs w:val="28"/>
        </w:rPr>
        <w:t xml:space="preserve">Legal and regulatory challenges -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may face legal and regulatory challenges, such as changes in regulations or compliance requirements, which could impact their operations and financial viability.</w:t>
      </w:r>
    </w:p>
    <w:p w14:paraId="18BB1D7E" w14:textId="77777777" w:rsidR="00560853" w:rsidRPr="009F7438" w:rsidRDefault="00560853" w:rsidP="00560853">
      <w:pPr>
        <w:rPr>
          <w:rFonts w:ascii="Times New Roman" w:hAnsi="Times New Roman" w:cs="Times New Roman"/>
          <w:sz w:val="28"/>
          <w:szCs w:val="28"/>
        </w:rPr>
      </w:pPr>
    </w:p>
    <w:p w14:paraId="5D672537" w14:textId="77777777" w:rsidR="00560853" w:rsidRPr="009F7438" w:rsidRDefault="00560853" w:rsidP="00833A89">
      <w:pPr>
        <w:pStyle w:val="Heading2"/>
      </w:pPr>
    </w:p>
    <w:p w14:paraId="590BA2E5" w14:textId="043D835E" w:rsidR="00560853" w:rsidRPr="000A2EF2" w:rsidRDefault="000A2EF2" w:rsidP="00833A89">
      <w:pPr>
        <w:pStyle w:val="Heading2"/>
      </w:pPr>
      <w:bookmarkStart w:id="32" w:name="_Toc132280493"/>
      <w:r>
        <w:t>2.6:</w:t>
      </w:r>
      <w:r w:rsidR="00560853" w:rsidRPr="000A2EF2">
        <w:t>Research gap</w:t>
      </w:r>
      <w:bookmarkEnd w:id="32"/>
    </w:p>
    <w:p w14:paraId="2E7504F5" w14:textId="6E98453D"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In the case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some possible research gaps could include:</w:t>
      </w:r>
    </w:p>
    <w:p w14:paraId="5A4BF5B5" w14:textId="77777777" w:rsidR="00560853" w:rsidRPr="009F7438" w:rsidRDefault="00560853" w:rsidP="00560853">
      <w:pPr>
        <w:rPr>
          <w:rFonts w:ascii="Times New Roman" w:hAnsi="Times New Roman" w:cs="Times New Roman"/>
          <w:sz w:val="28"/>
          <w:szCs w:val="28"/>
        </w:rPr>
      </w:pPr>
    </w:p>
    <w:p w14:paraId="2F1DFE44" w14:textId="74DDBB0C"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Understanding the long-term impact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on the financial inclusion and economic empowerment of young people.</w:t>
      </w:r>
    </w:p>
    <w:p w14:paraId="2CB0448E" w14:textId="77777777" w:rsidR="00560853" w:rsidRPr="009F7438" w:rsidRDefault="00560853" w:rsidP="00560853">
      <w:pPr>
        <w:rPr>
          <w:rFonts w:ascii="Times New Roman" w:hAnsi="Times New Roman" w:cs="Times New Roman"/>
          <w:sz w:val="28"/>
          <w:szCs w:val="28"/>
        </w:rPr>
      </w:pPr>
    </w:p>
    <w:p w14:paraId="0142CADD" w14:textId="19F48C07"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Exploring the effectiveness of different models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such as those that focus on entrepreneurship and business development versus those that offer more traditional financial services.</w:t>
      </w:r>
    </w:p>
    <w:p w14:paraId="7A6D3A80" w14:textId="77777777" w:rsidR="00560853" w:rsidRPr="009F7438" w:rsidRDefault="00560853" w:rsidP="00560853">
      <w:pPr>
        <w:rPr>
          <w:rFonts w:ascii="Times New Roman" w:hAnsi="Times New Roman" w:cs="Times New Roman"/>
          <w:sz w:val="28"/>
          <w:szCs w:val="28"/>
        </w:rPr>
      </w:pPr>
    </w:p>
    <w:p w14:paraId="4B6A45E0" w14:textId="5C06A52C"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Examining the challenges and opportunities for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to collaborate and partner with other organizations and institutions to expand their reach and impact.</w:t>
      </w:r>
    </w:p>
    <w:p w14:paraId="47076DAE" w14:textId="77777777" w:rsidR="00560853" w:rsidRPr="009F7438" w:rsidRDefault="00560853" w:rsidP="00560853">
      <w:pPr>
        <w:rPr>
          <w:rFonts w:ascii="Times New Roman" w:hAnsi="Times New Roman" w:cs="Times New Roman"/>
          <w:sz w:val="28"/>
          <w:szCs w:val="28"/>
        </w:rPr>
      </w:pPr>
    </w:p>
    <w:p w14:paraId="030774BF" w14:textId="1C9A15D2"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Investigating the role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in promoting financial literacy and education among young people.</w:t>
      </w:r>
    </w:p>
    <w:p w14:paraId="50167045" w14:textId="77777777" w:rsidR="00560853" w:rsidRPr="009F7438" w:rsidRDefault="00560853" w:rsidP="00560853">
      <w:pPr>
        <w:rPr>
          <w:rFonts w:ascii="Times New Roman" w:hAnsi="Times New Roman" w:cs="Times New Roman"/>
          <w:sz w:val="28"/>
          <w:szCs w:val="28"/>
        </w:rPr>
      </w:pPr>
    </w:p>
    <w:p w14:paraId="07DDD958" w14:textId="6C3B340B"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Understanding the factors that contribute to the success or failure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such as leadership, governance, and management practices.</w:t>
      </w:r>
    </w:p>
    <w:p w14:paraId="64E7BA04" w14:textId="77777777" w:rsidR="00560853" w:rsidRPr="009F7438" w:rsidRDefault="00560853" w:rsidP="00560853">
      <w:pPr>
        <w:rPr>
          <w:rFonts w:ascii="Times New Roman" w:hAnsi="Times New Roman" w:cs="Times New Roman"/>
          <w:sz w:val="28"/>
          <w:szCs w:val="28"/>
        </w:rPr>
      </w:pPr>
    </w:p>
    <w:p w14:paraId="28D81C5F" w14:textId="14418270" w:rsidR="00560853" w:rsidRPr="009F7438" w:rsidRDefault="00560853" w:rsidP="000616D2">
      <w:pPr>
        <w:pStyle w:val="ListParagraph"/>
        <w:numPr>
          <w:ilvl w:val="0"/>
          <w:numId w:val="28"/>
        </w:numPr>
        <w:rPr>
          <w:rFonts w:ascii="Times New Roman" w:hAnsi="Times New Roman" w:cs="Times New Roman"/>
          <w:sz w:val="28"/>
          <w:szCs w:val="28"/>
        </w:rPr>
      </w:pPr>
      <w:r w:rsidRPr="009F7438">
        <w:rPr>
          <w:rFonts w:ascii="Times New Roman" w:hAnsi="Times New Roman" w:cs="Times New Roman"/>
          <w:sz w:val="28"/>
          <w:szCs w:val="28"/>
        </w:rPr>
        <w:t xml:space="preserve">By addressing these research gaps, researchers can contribute to a deeper understanding of the potential benefits and challenges of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and help to inform the development of effective policies and programs to promote financial inclusion and economic empowerment among young people.</w:t>
      </w:r>
    </w:p>
    <w:p w14:paraId="05C53817" w14:textId="77777777" w:rsidR="00560853" w:rsidRPr="009F7438" w:rsidRDefault="00560853" w:rsidP="00560853">
      <w:pPr>
        <w:rPr>
          <w:rFonts w:ascii="Times New Roman" w:hAnsi="Times New Roman" w:cs="Times New Roman"/>
          <w:sz w:val="28"/>
          <w:szCs w:val="28"/>
        </w:rPr>
      </w:pPr>
    </w:p>
    <w:p w14:paraId="2D6A3E57" w14:textId="77777777" w:rsidR="009132E2" w:rsidRPr="009F7438" w:rsidRDefault="009132E2">
      <w:pPr>
        <w:rPr>
          <w:rFonts w:ascii="Times New Roman" w:eastAsia="Times New Roman" w:hAnsi="Times New Roman" w:cs="Times New Roman"/>
          <w:b/>
          <w:sz w:val="28"/>
          <w:szCs w:val="28"/>
        </w:rPr>
      </w:pPr>
      <w:r w:rsidRPr="009F7438">
        <w:rPr>
          <w:rFonts w:ascii="Times New Roman" w:eastAsia="Times New Roman" w:hAnsi="Times New Roman" w:cs="Times New Roman"/>
          <w:b/>
          <w:sz w:val="28"/>
          <w:szCs w:val="28"/>
        </w:rPr>
        <w:br w:type="page"/>
      </w:r>
    </w:p>
    <w:p w14:paraId="4EA641DC" w14:textId="38D4731C" w:rsidR="00560853" w:rsidRPr="009F7438" w:rsidRDefault="00560853" w:rsidP="00833A89">
      <w:pPr>
        <w:pStyle w:val="Heading1"/>
      </w:pPr>
      <w:bookmarkStart w:id="33" w:name="_Toc132280494"/>
      <w:r w:rsidRPr="009F7438">
        <w:lastRenderedPageBreak/>
        <w:t>CHAPTER THREE</w:t>
      </w:r>
      <w:r w:rsidR="009132E2" w:rsidRPr="009F7438">
        <w:t xml:space="preserve">: </w:t>
      </w:r>
      <w:r w:rsidRPr="009F7438">
        <w:t>RESEARCH METHODOLOGY</w:t>
      </w:r>
      <w:bookmarkEnd w:id="33"/>
      <w:r w:rsidRPr="009F7438">
        <w:t xml:space="preserve"> </w:t>
      </w:r>
    </w:p>
    <w:p w14:paraId="5B398743" w14:textId="7AF17501" w:rsidR="00560853" w:rsidRPr="009F7438" w:rsidRDefault="00560853" w:rsidP="00833A89">
      <w:pPr>
        <w:pStyle w:val="Heading2"/>
      </w:pPr>
      <w:bookmarkStart w:id="34" w:name="_Toc132280495"/>
      <w:r w:rsidRPr="009F7438">
        <w:t>3.1Introduction</w:t>
      </w:r>
      <w:bookmarkEnd w:id="34"/>
      <w:r w:rsidRPr="009F7438">
        <w:t xml:space="preserve"> </w:t>
      </w:r>
    </w:p>
    <w:p w14:paraId="4906F639" w14:textId="4ADFE2CB" w:rsidR="00560853" w:rsidRPr="009F7438" w:rsidRDefault="00560853" w:rsidP="00560853">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his chapter covers the methods employed to structure the research process in gathering and analyzing information to address the research objectives. It inc</w:t>
      </w:r>
      <w:r w:rsidR="00FB2FF4" w:rsidRPr="009F7438">
        <w:rPr>
          <w:rFonts w:ascii="Times New Roman" w:eastAsia="Times New Roman" w:hAnsi="Times New Roman" w:cs="Times New Roman"/>
          <w:sz w:val="28"/>
          <w:szCs w:val="28"/>
        </w:rPr>
        <w:t>l</w:t>
      </w:r>
      <w:r w:rsidRPr="009F7438">
        <w:rPr>
          <w:rFonts w:ascii="Times New Roman" w:eastAsia="Times New Roman" w:hAnsi="Times New Roman" w:cs="Times New Roman"/>
          <w:sz w:val="28"/>
          <w:szCs w:val="28"/>
        </w:rPr>
        <w:t xml:space="preserve">udes research design, sample size/population, sampling design and materials, and data analysis. </w:t>
      </w:r>
    </w:p>
    <w:p w14:paraId="2B20BD3A" w14:textId="77777777" w:rsidR="00560853" w:rsidRPr="009F7438" w:rsidRDefault="00560853" w:rsidP="00560853">
      <w:pPr>
        <w:rPr>
          <w:rFonts w:ascii="Times New Roman" w:eastAsia="Times New Roman" w:hAnsi="Times New Roman" w:cs="Times New Roman"/>
          <w:sz w:val="28"/>
          <w:szCs w:val="28"/>
        </w:rPr>
      </w:pPr>
    </w:p>
    <w:p w14:paraId="22082FB7" w14:textId="77777777" w:rsidR="00560853" w:rsidRPr="009F7438" w:rsidRDefault="00560853" w:rsidP="00833A89">
      <w:pPr>
        <w:pStyle w:val="Heading2"/>
      </w:pPr>
      <w:bookmarkStart w:id="35" w:name="_Toc132280496"/>
      <w:r w:rsidRPr="009F7438">
        <w:t>3.2 System Methodology</w:t>
      </w:r>
      <w:bookmarkEnd w:id="35"/>
      <w:r w:rsidRPr="009F7438">
        <w:t xml:space="preserve"> </w:t>
      </w:r>
    </w:p>
    <w:p w14:paraId="2F1B4A8F" w14:textId="77777777" w:rsidR="00560853" w:rsidRPr="009F7438" w:rsidRDefault="00560853" w:rsidP="00560853">
      <w:pPr>
        <w:ind w:left="75"/>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he system will adopt the waterfall system methodology which is a linear sequential approach to the development of the software that involves a series of phases that must be completed before moving on to the next phase of development.</w:t>
      </w:r>
    </w:p>
    <w:p w14:paraId="450829F0" w14:textId="18B10E63" w:rsidR="00560853" w:rsidRPr="009F7438" w:rsidRDefault="00560853" w:rsidP="00560853">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Here is how the methodology will be implemented in the Jiinu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management system:</w:t>
      </w:r>
    </w:p>
    <w:p w14:paraId="653DBBCB" w14:textId="16AD9B53"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Requirement gathering and Analysis: the first phase includes gathering information from the users of the current system by conducting a survey and from the analysis of the survey, requirements can be drawn to help build the new and improved system.  This will be according to the needs and expectations of the players in the system.</w:t>
      </w:r>
    </w:p>
    <w:p w14:paraId="0C5A5243" w14:textId="1A12FE17"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Design: once requirements have been gathered and analyz</w:t>
      </w:r>
      <w:r w:rsidR="00FB2FF4" w:rsidRPr="009F7438">
        <w:rPr>
          <w:rFonts w:ascii="Times New Roman" w:eastAsia="Times New Roman" w:hAnsi="Times New Roman" w:cs="Times New Roman"/>
          <w:sz w:val="28"/>
          <w:szCs w:val="28"/>
        </w:rPr>
        <w:t>e</w:t>
      </w:r>
      <w:r w:rsidRPr="009F7438">
        <w:rPr>
          <w:rFonts w:ascii="Times New Roman" w:eastAsia="Times New Roman" w:hAnsi="Times New Roman" w:cs="Times New Roman"/>
          <w:sz w:val="28"/>
          <w:szCs w:val="28"/>
        </w:rPr>
        <w:t xml:space="preserve">, the next phase is to design the system. This will include a detailed design specification that includes the system’s architecture, user interfaces and key components of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needs.</w:t>
      </w:r>
    </w:p>
    <w:p w14:paraId="00127CF5" w14:textId="5A27CBD0"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Implementation: this phase involves writing code for the system based on the design specification. Involves use of various programming languages and development tools depending on the specific requirements of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w:t>
      </w:r>
    </w:p>
    <w:p w14:paraId="60506159" w14:textId="50A732C8"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esting: once implementation of the system is complete, the next phase is testing the developed software. It would involve a range of tests including functional testing to test whether the system works as intended and performs its functions, performance testing to test speed and scalability and security testing to identify and address any vulnerabilities.</w:t>
      </w:r>
    </w:p>
    <w:p w14:paraId="06B382D5" w14:textId="217F9A65"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Deploymen</w:t>
      </w:r>
      <w:r w:rsidR="00FB2FF4" w:rsidRPr="009F7438">
        <w:rPr>
          <w:rFonts w:ascii="Times New Roman" w:eastAsia="Times New Roman" w:hAnsi="Times New Roman" w:cs="Times New Roman"/>
          <w:sz w:val="28"/>
          <w:szCs w:val="28"/>
        </w:rPr>
        <w:t>t</w:t>
      </w:r>
      <w:r w:rsidRPr="009F7438">
        <w:rPr>
          <w:rFonts w:ascii="Times New Roman" w:eastAsia="Times New Roman" w:hAnsi="Times New Roman" w:cs="Times New Roman"/>
          <w:sz w:val="28"/>
          <w:szCs w:val="28"/>
        </w:rPr>
        <w:t xml:space="preserve">: after testing is complete, the software system would be ready for deployment. This could involve installing the system on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servers and providing training to staff and customers on how to use it to access services.</w:t>
      </w:r>
    </w:p>
    <w:p w14:paraId="2FAECAEB" w14:textId="045C115E" w:rsidR="00560853" w:rsidRPr="009F7438" w:rsidRDefault="00560853" w:rsidP="000616D2">
      <w:pPr>
        <w:pStyle w:val="ListParagraph"/>
        <w:numPr>
          <w:ilvl w:val="0"/>
          <w:numId w:val="3"/>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Maintenance: the final phase involves ongoing maintenance and support of the software system. This could include bug fixes updates and enhancements based on feedback from customers and management.</w:t>
      </w:r>
    </w:p>
    <w:p w14:paraId="5FAB7349" w14:textId="27825B9C" w:rsidR="00560853" w:rsidRPr="009F7438" w:rsidRDefault="00560853" w:rsidP="00560853">
      <w:pPr>
        <w:ind w:left="360"/>
        <w:rPr>
          <w:rFonts w:ascii="Times New Roman" w:eastAsia="Times New Roman" w:hAnsi="Times New Roman" w:cs="Times New Roman"/>
          <w:sz w:val="28"/>
          <w:szCs w:val="28"/>
        </w:rPr>
      </w:pPr>
      <w:r w:rsidRPr="009F7438">
        <w:rPr>
          <w:rFonts w:ascii="Times New Roman" w:hAnsi="Times New Roman" w:cs="Times New Roman"/>
          <w:noProof/>
          <w:sz w:val="28"/>
          <w:szCs w:val="28"/>
        </w:rPr>
        <w:drawing>
          <wp:inline distT="0" distB="0" distL="0" distR="0" wp14:anchorId="7BD542CA" wp14:editId="1ACF8DDF">
            <wp:extent cx="5715000" cy="3819525"/>
            <wp:effectExtent l="0" t="0" r="0" b="9525"/>
            <wp:docPr id="1" name="Picture 1" descr="SDLC -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DLC - Waterfall Mod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819525"/>
                    </a:xfrm>
                    <a:prstGeom prst="rect">
                      <a:avLst/>
                    </a:prstGeom>
                    <a:noFill/>
                    <a:ln>
                      <a:noFill/>
                    </a:ln>
                  </pic:spPr>
                </pic:pic>
              </a:graphicData>
            </a:graphic>
          </wp:inline>
        </w:drawing>
      </w:r>
    </w:p>
    <w:p w14:paraId="4F729029" w14:textId="77777777" w:rsidR="00560853" w:rsidRPr="009F7438" w:rsidRDefault="00560853" w:rsidP="00560853">
      <w:pPr>
        <w:ind w:left="360"/>
        <w:rPr>
          <w:rFonts w:ascii="Times New Roman" w:eastAsia="Times New Roman" w:hAnsi="Times New Roman" w:cs="Times New Roman"/>
          <w:sz w:val="28"/>
          <w:szCs w:val="28"/>
        </w:rPr>
      </w:pPr>
    </w:p>
    <w:p w14:paraId="79114A29" w14:textId="6BF4A9A5" w:rsidR="00560853" w:rsidRPr="009F7438" w:rsidRDefault="00720D6A" w:rsidP="00720D6A">
      <w:pPr>
        <w:pStyle w:val="Caption"/>
        <w:rPr>
          <w:rFonts w:ascii="Times New Roman" w:eastAsia="Times New Roman" w:hAnsi="Times New Roman" w:cs="Times New Roman"/>
          <w:sz w:val="28"/>
          <w:szCs w:val="28"/>
        </w:rPr>
      </w:pPr>
      <w:bookmarkStart w:id="36" w:name="_Toc132281320"/>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1</w:t>
      </w:r>
      <w:r w:rsidR="00C03606">
        <w:rPr>
          <w:noProof/>
        </w:rPr>
        <w:fldChar w:fldCharType="end"/>
      </w:r>
      <w:r w:rsidR="005F68F0">
        <w:t>:WATERFALL MODEL</w:t>
      </w:r>
      <w:bookmarkEnd w:id="36"/>
    </w:p>
    <w:p w14:paraId="2756FBDC" w14:textId="77777777" w:rsidR="00560853" w:rsidRPr="009F7438" w:rsidRDefault="00560853" w:rsidP="00560853">
      <w:pPr>
        <w:rPr>
          <w:rFonts w:ascii="Times New Roman" w:eastAsia="Times New Roman" w:hAnsi="Times New Roman" w:cs="Times New Roman"/>
          <w:sz w:val="28"/>
          <w:szCs w:val="28"/>
        </w:rPr>
      </w:pPr>
    </w:p>
    <w:p w14:paraId="4F08EF3A" w14:textId="2D88B533" w:rsidR="00560853" w:rsidRPr="009F7438" w:rsidRDefault="00560853" w:rsidP="00560853">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n requirement gathering and analysis, the study adopted a survey</w:t>
      </w:r>
      <w:r w:rsidR="00FB2FF4" w:rsidRPr="009F7438">
        <w:rPr>
          <w:rFonts w:ascii="Times New Roman" w:eastAsia="Times New Roman" w:hAnsi="Times New Roman" w:cs="Times New Roman"/>
          <w:sz w:val="28"/>
          <w:szCs w:val="28"/>
        </w:rPr>
        <w:t>-</w:t>
      </w:r>
      <w:r w:rsidRPr="009F7438">
        <w:rPr>
          <w:rFonts w:ascii="Times New Roman" w:eastAsia="Times New Roman" w:hAnsi="Times New Roman" w:cs="Times New Roman"/>
          <w:sz w:val="28"/>
          <w:szCs w:val="28"/>
        </w:rPr>
        <w:t xml:space="preserve">based research design which was the most efficient for solving the research objectives. This design involves collecting data from a sample of Jiinu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members, staff and management using questionnaires and interviews. The survey will aim at identifying the challenges Jiinue Youth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 xml:space="preserve"> faces, the satisfaction levels of the users of </w:t>
      </w:r>
      <w:r w:rsidR="00FB2FF4" w:rsidRPr="009F7438">
        <w:rPr>
          <w:rFonts w:ascii="Times New Roman" w:eastAsia="Times New Roman" w:hAnsi="Times New Roman" w:cs="Times New Roman"/>
          <w:sz w:val="28"/>
          <w:szCs w:val="28"/>
        </w:rPr>
        <w:t>t</w:t>
      </w:r>
      <w:r w:rsidRPr="009F7438">
        <w:rPr>
          <w:rFonts w:ascii="Times New Roman" w:eastAsia="Times New Roman" w:hAnsi="Times New Roman" w:cs="Times New Roman"/>
          <w:sz w:val="28"/>
          <w:szCs w:val="28"/>
        </w:rPr>
        <w:t xml:space="preserve">he current system </w:t>
      </w:r>
      <w:r w:rsidR="00FB2FF4" w:rsidRPr="009F7438">
        <w:rPr>
          <w:rFonts w:ascii="Times New Roman" w:eastAsia="Times New Roman" w:hAnsi="Times New Roman" w:cs="Times New Roman"/>
          <w:sz w:val="28"/>
          <w:szCs w:val="28"/>
        </w:rPr>
        <w:t>a</w:t>
      </w:r>
      <w:r w:rsidRPr="009F7438">
        <w:rPr>
          <w:rFonts w:ascii="Times New Roman" w:eastAsia="Times New Roman" w:hAnsi="Times New Roman" w:cs="Times New Roman"/>
          <w:sz w:val="28"/>
          <w:szCs w:val="28"/>
        </w:rPr>
        <w:t>nd their expectations for a new management system.</w:t>
      </w:r>
    </w:p>
    <w:p w14:paraId="24CE68C7" w14:textId="77777777" w:rsidR="00560853" w:rsidRPr="009F7438" w:rsidRDefault="00560853" w:rsidP="00560853">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The survey design was effective due to several reasons:</w:t>
      </w:r>
    </w:p>
    <w:p w14:paraId="1D965291" w14:textId="328E8979" w:rsidR="00560853" w:rsidRPr="009F7438" w:rsidRDefault="00560853" w:rsidP="000616D2">
      <w:pPr>
        <w:pStyle w:val="ListParagraph"/>
        <w:numPr>
          <w:ilvl w:val="0"/>
          <w:numId w:val="29"/>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lastRenderedPageBreak/>
        <w:t xml:space="preserve">It is cost effective and efficient since data can be collected from a large sample of the </w:t>
      </w:r>
      <w:r w:rsidR="004070DB" w:rsidRPr="009F7438">
        <w:rPr>
          <w:rFonts w:ascii="Times New Roman" w:eastAsia="Times New Roman" w:hAnsi="Times New Roman" w:cs="Times New Roman"/>
          <w:sz w:val="28"/>
          <w:szCs w:val="28"/>
        </w:rPr>
        <w:t>SACCO</w:t>
      </w:r>
      <w:r w:rsidRPr="009F7438">
        <w:rPr>
          <w:rFonts w:ascii="Times New Roman" w:eastAsia="Times New Roman" w:hAnsi="Times New Roman" w:cs="Times New Roman"/>
          <w:sz w:val="28"/>
          <w:szCs w:val="28"/>
        </w:rPr>
        <w:t>’s members, staff and management within Math</w:t>
      </w:r>
      <w:r w:rsidR="00FB2FF4" w:rsidRPr="009F7438">
        <w:rPr>
          <w:rFonts w:ascii="Times New Roman" w:eastAsia="Times New Roman" w:hAnsi="Times New Roman" w:cs="Times New Roman"/>
          <w:sz w:val="28"/>
          <w:szCs w:val="28"/>
        </w:rPr>
        <w:t>ari</w:t>
      </w:r>
      <w:r w:rsidRPr="009F7438">
        <w:rPr>
          <w:rFonts w:ascii="Times New Roman" w:eastAsia="Times New Roman" w:hAnsi="Times New Roman" w:cs="Times New Roman"/>
          <w:sz w:val="28"/>
          <w:szCs w:val="28"/>
        </w:rPr>
        <w:t xml:space="preserve"> within a short time.</w:t>
      </w:r>
    </w:p>
    <w:p w14:paraId="2AEA47F7" w14:textId="77777777" w:rsidR="00560853" w:rsidRPr="009F7438" w:rsidRDefault="00560853" w:rsidP="000616D2">
      <w:pPr>
        <w:pStyle w:val="ListParagraph"/>
        <w:numPr>
          <w:ilvl w:val="0"/>
          <w:numId w:val="29"/>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t provided quantitative data that can be analyzed statistically to answer the research questions created.</w:t>
      </w:r>
    </w:p>
    <w:p w14:paraId="78D7868D" w14:textId="2244A7CD" w:rsidR="00560853" w:rsidRPr="009F7438" w:rsidRDefault="00560853" w:rsidP="000616D2">
      <w:pPr>
        <w:pStyle w:val="ListParagraph"/>
        <w:numPr>
          <w:ilvl w:val="0"/>
          <w:numId w:val="29"/>
        </w:numPr>
        <w:spacing w:after="160" w:line="256" w:lineRule="auto"/>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t gave first</w:t>
      </w:r>
      <w:r w:rsidR="00FB2FF4" w:rsidRPr="009F7438">
        <w:rPr>
          <w:rFonts w:ascii="Times New Roman" w:eastAsia="Times New Roman" w:hAnsi="Times New Roman" w:cs="Times New Roman"/>
          <w:sz w:val="28"/>
          <w:szCs w:val="28"/>
        </w:rPr>
        <w:t>-</w:t>
      </w:r>
      <w:r w:rsidRPr="009F7438">
        <w:rPr>
          <w:rFonts w:ascii="Times New Roman" w:eastAsia="Times New Roman" w:hAnsi="Times New Roman" w:cs="Times New Roman"/>
          <w:sz w:val="28"/>
          <w:szCs w:val="28"/>
        </w:rPr>
        <w:t>hand information and the satisfaction levels of the users of the current system and what they expected with the new system.</w:t>
      </w:r>
    </w:p>
    <w:p w14:paraId="7F51B56C" w14:textId="583AB2DA" w:rsidR="00560853" w:rsidRPr="009F7438" w:rsidRDefault="00560853" w:rsidP="00560853">
      <w:pPr>
        <w:ind w:left="360"/>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 xml:space="preserve">When designing the survey, the questions were valid, reliable and should address the research questions and objectives. It was also pilot tested to ensure the questions are relevant to the target audience. </w:t>
      </w:r>
    </w:p>
    <w:p w14:paraId="7CA9E724" w14:textId="77777777" w:rsidR="00560853" w:rsidRPr="009F7438" w:rsidRDefault="00560853" w:rsidP="00560853">
      <w:pPr>
        <w:ind w:left="360"/>
        <w:rPr>
          <w:rFonts w:ascii="Times New Roman" w:eastAsia="Times New Roman" w:hAnsi="Times New Roman" w:cs="Times New Roman"/>
          <w:sz w:val="28"/>
          <w:szCs w:val="28"/>
        </w:rPr>
      </w:pPr>
    </w:p>
    <w:p w14:paraId="1D155A79" w14:textId="77777777" w:rsidR="00560853" w:rsidRPr="009F7438" w:rsidRDefault="00560853" w:rsidP="00560853">
      <w:pPr>
        <w:rPr>
          <w:rFonts w:ascii="Times New Roman" w:eastAsia="Times New Roman" w:hAnsi="Times New Roman" w:cs="Times New Roman"/>
          <w:sz w:val="28"/>
          <w:szCs w:val="28"/>
        </w:rPr>
      </w:pPr>
      <w:r w:rsidRPr="009F7438">
        <w:rPr>
          <w:rFonts w:ascii="Times New Roman" w:eastAsia="Times New Roman" w:hAnsi="Times New Roman" w:cs="Times New Roman"/>
          <w:sz w:val="28"/>
          <w:szCs w:val="28"/>
        </w:rPr>
        <w:t>In spite of carrying out a survey being the most effective research design, it had some challenges such as low response rate from several players in the system. Analysis of the survey may also have some issues especially if the data was complex or there was inconsistency of the information provided.</w:t>
      </w:r>
    </w:p>
    <w:p w14:paraId="573C9A50" w14:textId="77777777" w:rsidR="00560853" w:rsidRPr="009F7438" w:rsidRDefault="00560853" w:rsidP="00560853">
      <w:pPr>
        <w:rPr>
          <w:rFonts w:ascii="Times New Roman" w:eastAsia="Times New Roman" w:hAnsi="Times New Roman" w:cs="Times New Roman"/>
          <w:sz w:val="28"/>
          <w:szCs w:val="28"/>
        </w:rPr>
      </w:pPr>
    </w:p>
    <w:p w14:paraId="4AF8DE68" w14:textId="77777777" w:rsidR="00560853" w:rsidRPr="009F7438" w:rsidRDefault="00560853" w:rsidP="00560853">
      <w:pPr>
        <w:rPr>
          <w:rFonts w:ascii="Times New Roman" w:eastAsia="Times New Roman" w:hAnsi="Times New Roman" w:cs="Times New Roman"/>
          <w:sz w:val="28"/>
          <w:szCs w:val="28"/>
        </w:rPr>
      </w:pPr>
    </w:p>
    <w:p w14:paraId="48791279" w14:textId="77777777" w:rsidR="00560853" w:rsidRPr="009F7438" w:rsidRDefault="00560853" w:rsidP="00560853">
      <w:pPr>
        <w:rPr>
          <w:rFonts w:ascii="Times New Roman" w:eastAsia="Times New Roman" w:hAnsi="Times New Roman" w:cs="Times New Roman"/>
          <w:sz w:val="28"/>
          <w:szCs w:val="28"/>
        </w:rPr>
      </w:pPr>
    </w:p>
    <w:p w14:paraId="67C68BDD" w14:textId="77777777" w:rsidR="00560853" w:rsidRPr="009F7438" w:rsidRDefault="00560853" w:rsidP="00560853">
      <w:pPr>
        <w:rPr>
          <w:rFonts w:ascii="Times New Roman" w:eastAsia="Times New Roman" w:hAnsi="Times New Roman" w:cs="Times New Roman"/>
          <w:sz w:val="28"/>
          <w:szCs w:val="28"/>
        </w:rPr>
      </w:pPr>
    </w:p>
    <w:p w14:paraId="46F08A4E" w14:textId="77777777" w:rsidR="00560853" w:rsidRPr="009F7438" w:rsidRDefault="00560853" w:rsidP="00560853">
      <w:pPr>
        <w:rPr>
          <w:rFonts w:ascii="Times New Roman" w:eastAsia="Times New Roman" w:hAnsi="Times New Roman" w:cs="Times New Roman"/>
          <w:b/>
          <w:sz w:val="28"/>
          <w:szCs w:val="28"/>
        </w:rPr>
      </w:pPr>
    </w:p>
    <w:p w14:paraId="14F6B731" w14:textId="77777777" w:rsidR="00560853" w:rsidRPr="009F7438" w:rsidRDefault="00560853" w:rsidP="00560853">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57DE9902" w14:textId="58B04262" w:rsidR="00560853" w:rsidRPr="009F7438" w:rsidRDefault="00560853" w:rsidP="00833A89">
      <w:pPr>
        <w:pStyle w:val="Heading2"/>
        <w:rPr>
          <w:rFonts w:eastAsiaTheme="minorHAnsi"/>
        </w:rPr>
      </w:pPr>
      <w:bookmarkStart w:id="37" w:name="_Toc132280497"/>
      <w:r w:rsidRPr="009F7438">
        <w:lastRenderedPageBreak/>
        <w:t>3.3: Research Design</w:t>
      </w:r>
      <w:bookmarkEnd w:id="37"/>
    </w:p>
    <w:p w14:paraId="11A0C323" w14:textId="2F928841"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he main problem is to determine the factors that contribute to the success of failure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e research questions we came up with are:</w:t>
      </w:r>
    </w:p>
    <w:p w14:paraId="5F6ACE49" w14:textId="49100667" w:rsidR="00560853" w:rsidRPr="009F7438" w:rsidRDefault="00560853" w:rsidP="000616D2">
      <w:pPr>
        <w:pStyle w:val="ListParagraph"/>
        <w:numPr>
          <w:ilvl w:val="0"/>
          <w:numId w:val="30"/>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What factors contribute to the success or failure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1F78A5AE" w14:textId="56328E3F" w:rsidR="00560853" w:rsidRPr="009F7438" w:rsidRDefault="00560853" w:rsidP="000616D2">
      <w:pPr>
        <w:pStyle w:val="ListParagraph"/>
        <w:numPr>
          <w:ilvl w:val="0"/>
          <w:numId w:val="30"/>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What challenges are faced by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n providing financial services to their members?</w:t>
      </w:r>
    </w:p>
    <w:p w14:paraId="7278D1E9" w14:textId="77777777" w:rsidR="00560853" w:rsidRPr="009F7438" w:rsidRDefault="00560853" w:rsidP="000616D2">
      <w:pPr>
        <w:pStyle w:val="ListParagraph"/>
        <w:numPr>
          <w:ilvl w:val="0"/>
          <w:numId w:val="30"/>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What strategies are we needed to come up with in order to overcome these challenges?</w:t>
      </w:r>
    </w:p>
    <w:p w14:paraId="2019BF59" w14:textId="48EC19F6"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decided to use the experimental design whereby we will integrate changes in the running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that is from the manual processes to an electronic proces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In this method we will be able to observe if the independent variable integrated will showcase a positive or negative effect on the dependent variable that is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and its members.</w:t>
      </w:r>
    </w:p>
    <w:p w14:paraId="16CE7BCC" w14:textId="13E96184"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will also empower the youth as a plus service that comes with joining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will be a successful outcome because we will bridge the defect that comes with the digital lenders institutions that don’t show the youth how they will invest the money they ge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We will also allow the youth do make a deposit to their savings account anytime because we understand the youth have different jobs with limited range of offering.</w:t>
      </w:r>
    </w:p>
    <w:p w14:paraId="0A6FF902" w14:textId="77777777" w:rsidR="00560853" w:rsidRPr="009F7438" w:rsidRDefault="00560853" w:rsidP="00560853">
      <w:pPr>
        <w:rPr>
          <w:rFonts w:ascii="Times New Roman" w:hAnsi="Times New Roman" w:cs="Times New Roman"/>
          <w:sz w:val="28"/>
          <w:szCs w:val="28"/>
        </w:rPr>
      </w:pPr>
    </w:p>
    <w:p w14:paraId="04B0888A" w14:textId="77777777" w:rsidR="00560853" w:rsidRPr="009F7438" w:rsidRDefault="00560853" w:rsidP="00560853">
      <w:pPr>
        <w:rPr>
          <w:rFonts w:ascii="Times New Roman" w:hAnsi="Times New Roman" w:cs="Times New Roman"/>
          <w:sz w:val="28"/>
          <w:szCs w:val="28"/>
        </w:rPr>
      </w:pPr>
    </w:p>
    <w:p w14:paraId="0372BC33"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63AAAE7E" w14:textId="1D439CDF" w:rsidR="00560853" w:rsidRPr="009F7438" w:rsidRDefault="00560853" w:rsidP="00833A89">
      <w:pPr>
        <w:pStyle w:val="Heading2"/>
      </w:pPr>
      <w:bookmarkStart w:id="38" w:name="_Toc132280498"/>
      <w:r w:rsidRPr="009F7438">
        <w:lastRenderedPageBreak/>
        <w:t>3.4: Data collection</w:t>
      </w:r>
      <w:bookmarkEnd w:id="38"/>
    </w:p>
    <w:p w14:paraId="25F4F9EE" w14:textId="16CF5C95"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o be able to know well about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we reached out to the youths in Mathari to get their view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e method we used to collect data include administering questionnaire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interview,</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document analysis and observation.</w:t>
      </w:r>
    </w:p>
    <w:p w14:paraId="4224F75A" w14:textId="77777777" w:rsidR="00560853" w:rsidRPr="009F7438" w:rsidRDefault="00560853" w:rsidP="00560853">
      <w:pPr>
        <w:rPr>
          <w:rFonts w:ascii="Times New Roman" w:hAnsi="Times New Roman" w:cs="Times New Roman"/>
          <w:sz w:val="28"/>
          <w:szCs w:val="28"/>
        </w:rPr>
      </w:pPr>
    </w:p>
    <w:p w14:paraId="1F321402" w14:textId="77777777" w:rsidR="00560853" w:rsidRPr="009F7438" w:rsidRDefault="00560853" w:rsidP="00833A89">
      <w:pPr>
        <w:pStyle w:val="Heading2"/>
      </w:pPr>
      <w:bookmarkStart w:id="39" w:name="_Toc132280499"/>
      <w:r w:rsidRPr="009F7438">
        <w:t>3.5: Population</w:t>
      </w:r>
      <w:bookmarkEnd w:id="39"/>
    </w:p>
    <w:p w14:paraId="5F36622C" w14:textId="6967C64A"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The approximate population of youths in Mathari sub-county is 50,000.</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From the document analysis done in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the number of registered members of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3,700.In the 3,700 registered members those active are 1,400</w:t>
      </w:r>
    </w:p>
    <w:p w14:paraId="44611CD5" w14:textId="77777777" w:rsidR="00560853" w:rsidRPr="009F7438" w:rsidRDefault="00560853" w:rsidP="00560853">
      <w:pPr>
        <w:rPr>
          <w:rFonts w:ascii="Times New Roman" w:hAnsi="Times New Roman" w:cs="Times New Roman"/>
          <w:sz w:val="28"/>
          <w:szCs w:val="28"/>
        </w:rPr>
      </w:pPr>
    </w:p>
    <w:p w14:paraId="5C9BF1F7" w14:textId="77777777" w:rsidR="00560853" w:rsidRPr="009F7438" w:rsidRDefault="00560853" w:rsidP="00560853">
      <w:pPr>
        <w:rPr>
          <w:rFonts w:ascii="Times New Roman" w:hAnsi="Times New Roman" w:cs="Times New Roman"/>
          <w:sz w:val="28"/>
          <w:szCs w:val="28"/>
        </w:rPr>
      </w:pPr>
    </w:p>
    <w:p w14:paraId="659E81B8" w14:textId="77777777" w:rsidR="00560853" w:rsidRPr="009F7438" w:rsidRDefault="00560853" w:rsidP="00560853">
      <w:pPr>
        <w:rPr>
          <w:rFonts w:ascii="Times New Roman" w:hAnsi="Times New Roman" w:cs="Times New Roman"/>
          <w:sz w:val="28"/>
          <w:szCs w:val="28"/>
        </w:rPr>
      </w:pPr>
    </w:p>
    <w:p w14:paraId="0CE36CC1" w14:textId="77777777" w:rsidR="00560853" w:rsidRPr="009F7438" w:rsidRDefault="00560853" w:rsidP="00833A89">
      <w:pPr>
        <w:pStyle w:val="Heading2"/>
      </w:pPr>
      <w:bookmarkStart w:id="40" w:name="_Toc132280500"/>
      <w:r w:rsidRPr="009F7438">
        <w:t>3.6: Sample size and Sample Procedure</w:t>
      </w:r>
      <w:bookmarkEnd w:id="40"/>
    </w:p>
    <w:p w14:paraId="0BCFD3BA" w14:textId="2C639BAB"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aim on representing the youths in the area as well as the member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To enable a more accurate data we decided to do a large sample size as the study aims to get information on the total running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from registration to loan disbursement.</w:t>
      </w:r>
    </w:p>
    <w:p w14:paraId="3EFA2F1B"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Sample procedure:</w:t>
      </w:r>
    </w:p>
    <w:p w14:paraId="1EEE02EA" w14:textId="71DF95E5"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o ensure that the sample in representative of the entir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ember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a random sampling procedure can be used.</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In this case each member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has an equal chance of being selected to participate in the research.</w:t>
      </w:r>
    </w:p>
    <w:p w14:paraId="2BF29843" w14:textId="2463FB0D"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Alternatively,</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a stratified random sampling procedure can be used to ensure that the sample includes demographic groups within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uch as age,</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gender,</w:t>
      </w:r>
      <w:r w:rsidR="00FB2FF4" w:rsidRPr="009F7438">
        <w:rPr>
          <w:rFonts w:ascii="Times New Roman" w:hAnsi="Times New Roman" w:cs="Times New Roman"/>
          <w:sz w:val="28"/>
          <w:szCs w:val="28"/>
        </w:rPr>
        <w:t xml:space="preserve"> o</w:t>
      </w:r>
      <w:r w:rsidRPr="009F7438">
        <w:rPr>
          <w:rFonts w:ascii="Times New Roman" w:hAnsi="Times New Roman" w:cs="Times New Roman"/>
          <w:sz w:val="28"/>
          <w:szCs w:val="28"/>
        </w:rPr>
        <w:t>ccupation and geographical location.</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ensures that the samples diverse and representative of the entire membership.</w:t>
      </w:r>
    </w:p>
    <w:p w14:paraId="14C8003C" w14:textId="2B6D48DB"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Both the sampling techniques we used are probabilistic sampling techniques where every unit in the population has a known and a non-zero probability of being selected.</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Stratified random sampling involves dividing the members into subgroups based on certain characteristics and then randomly selecting samples from each stratum in proportion to its size in the population.</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approach ensures that the sample is representative of the population and reduces sampling errors.</w:t>
      </w:r>
    </w:p>
    <w:p w14:paraId="57BDB29F" w14:textId="41D44B95"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In random sampling every unit of the population also has a n equal and non-zero chance of being selected.</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We used simple random sampling and it reduces the risk of bias and ensures that each member has an equal chance of being included in the sample.</w:t>
      </w:r>
    </w:p>
    <w:p w14:paraId="237A59C7" w14:textId="77777777" w:rsidR="00560853" w:rsidRPr="009F7438" w:rsidRDefault="00560853" w:rsidP="00560853">
      <w:pPr>
        <w:rPr>
          <w:rFonts w:ascii="Times New Roman" w:hAnsi="Times New Roman" w:cs="Times New Roman"/>
          <w:sz w:val="28"/>
          <w:szCs w:val="28"/>
        </w:rPr>
      </w:pPr>
    </w:p>
    <w:p w14:paraId="27D2DCDE" w14:textId="77777777" w:rsidR="00560853" w:rsidRPr="009F7438" w:rsidRDefault="00560853" w:rsidP="00833A89">
      <w:pPr>
        <w:pStyle w:val="Heading2"/>
      </w:pPr>
      <w:bookmarkStart w:id="41" w:name="_Toc132280501"/>
      <w:r w:rsidRPr="009F7438">
        <w:t>3.7: Cost benefit analysis</w:t>
      </w:r>
      <w:bookmarkEnd w:id="41"/>
    </w:p>
    <w:p w14:paraId="5F70059E" w14:textId="45B421DC"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To conduct the cost benefit analysis we had to identify the cost of setting up and the running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which includes registration fee,</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rent, salaries and wages for the staff,</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marketing cost and any other operational cost.</w:t>
      </w:r>
    </w:p>
    <w:p w14:paraId="6794577C" w14:textId="703FE8C8"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then estimated the expected benefit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includes credit,</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saving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investment opportunitie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social benefits and the financial management skill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We then assigned the cost and benefits a monetary value.</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We then calculate the Net present value(NPV),if the NPV is positive then the benefits outweigh the cost indicating that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a viable and profitable investment.</w:t>
      </w:r>
    </w:p>
    <w:p w14:paraId="40ED2F20" w14:textId="77777777" w:rsidR="00560853" w:rsidRPr="009F7438" w:rsidRDefault="00560853" w:rsidP="00560853">
      <w:pPr>
        <w:rPr>
          <w:rFonts w:ascii="Times New Roman" w:hAnsi="Times New Roman" w:cs="Times New Roman"/>
          <w:sz w:val="28"/>
          <w:szCs w:val="28"/>
        </w:rPr>
      </w:pPr>
    </w:p>
    <w:p w14:paraId="6635BADC" w14:textId="77777777" w:rsidR="00560853" w:rsidRPr="009F7438" w:rsidRDefault="00560853" w:rsidP="00560853">
      <w:pPr>
        <w:rPr>
          <w:rFonts w:ascii="Times New Roman" w:hAnsi="Times New Roman" w:cs="Times New Roman"/>
          <w:b/>
          <w:sz w:val="28"/>
          <w:szCs w:val="28"/>
        </w:rPr>
      </w:pPr>
    </w:p>
    <w:p w14:paraId="364E7AC4" w14:textId="77777777" w:rsidR="00560853" w:rsidRPr="009F7438" w:rsidRDefault="00560853" w:rsidP="00560853">
      <w:pPr>
        <w:rPr>
          <w:rFonts w:ascii="Times New Roman" w:hAnsi="Times New Roman" w:cs="Times New Roman"/>
          <w:b/>
          <w:sz w:val="28"/>
          <w:szCs w:val="28"/>
        </w:rPr>
      </w:pPr>
    </w:p>
    <w:p w14:paraId="7BC879CE" w14:textId="77777777" w:rsidR="00560853" w:rsidRPr="009F7438" w:rsidRDefault="00560853" w:rsidP="00560853">
      <w:pPr>
        <w:rPr>
          <w:rFonts w:ascii="Times New Roman" w:hAnsi="Times New Roman" w:cs="Times New Roman"/>
          <w:b/>
          <w:sz w:val="28"/>
          <w:szCs w:val="28"/>
        </w:rPr>
      </w:pPr>
    </w:p>
    <w:p w14:paraId="54F5D469" w14:textId="77777777" w:rsidR="00560853" w:rsidRPr="009F7438" w:rsidRDefault="00560853" w:rsidP="00560853">
      <w:pPr>
        <w:rPr>
          <w:rFonts w:ascii="Times New Roman" w:hAnsi="Times New Roman" w:cs="Times New Roman"/>
          <w:b/>
          <w:sz w:val="28"/>
          <w:szCs w:val="28"/>
        </w:rPr>
      </w:pPr>
    </w:p>
    <w:p w14:paraId="75E2B4A8" w14:textId="77777777" w:rsidR="00560853" w:rsidRPr="009F7438" w:rsidRDefault="00560853" w:rsidP="00560853">
      <w:pPr>
        <w:rPr>
          <w:rFonts w:ascii="Times New Roman" w:hAnsi="Times New Roman" w:cs="Times New Roman"/>
          <w:b/>
          <w:sz w:val="28"/>
          <w:szCs w:val="28"/>
        </w:rPr>
      </w:pPr>
    </w:p>
    <w:p w14:paraId="15397C2F" w14:textId="77777777" w:rsidR="00560853" w:rsidRPr="009F7438" w:rsidRDefault="00560853" w:rsidP="00560853">
      <w:pPr>
        <w:rPr>
          <w:rFonts w:ascii="Times New Roman" w:hAnsi="Times New Roman" w:cs="Times New Roman"/>
          <w:b/>
          <w:sz w:val="28"/>
          <w:szCs w:val="28"/>
        </w:rPr>
      </w:pPr>
    </w:p>
    <w:p w14:paraId="595DC0F5" w14:textId="77777777" w:rsidR="00560853" w:rsidRPr="009F7438" w:rsidRDefault="00560853" w:rsidP="00560853">
      <w:pPr>
        <w:rPr>
          <w:rFonts w:ascii="Times New Roman" w:hAnsi="Times New Roman" w:cs="Times New Roman"/>
          <w:b/>
          <w:sz w:val="28"/>
          <w:szCs w:val="28"/>
        </w:rPr>
      </w:pPr>
    </w:p>
    <w:p w14:paraId="7CC06572" w14:textId="77777777" w:rsidR="00560853" w:rsidRPr="009F7438" w:rsidRDefault="00560853" w:rsidP="00560853">
      <w:pPr>
        <w:rPr>
          <w:rFonts w:ascii="Times New Roman" w:hAnsi="Times New Roman" w:cs="Times New Roman"/>
          <w:b/>
          <w:sz w:val="28"/>
          <w:szCs w:val="28"/>
        </w:rPr>
      </w:pPr>
    </w:p>
    <w:p w14:paraId="7C00BC93" w14:textId="77777777" w:rsidR="00560853" w:rsidRPr="009F7438" w:rsidRDefault="00560853" w:rsidP="00560853">
      <w:pPr>
        <w:rPr>
          <w:rFonts w:ascii="Times New Roman" w:hAnsi="Times New Roman" w:cs="Times New Roman"/>
          <w:b/>
          <w:sz w:val="28"/>
          <w:szCs w:val="28"/>
        </w:rPr>
      </w:pPr>
    </w:p>
    <w:p w14:paraId="434F3E7A" w14:textId="77777777" w:rsidR="00560853" w:rsidRPr="009F7438" w:rsidRDefault="00560853" w:rsidP="00560853">
      <w:pPr>
        <w:rPr>
          <w:rFonts w:ascii="Times New Roman" w:hAnsi="Times New Roman" w:cs="Times New Roman"/>
          <w:b/>
          <w:sz w:val="28"/>
          <w:szCs w:val="28"/>
        </w:rPr>
      </w:pPr>
    </w:p>
    <w:p w14:paraId="521C9786" w14:textId="77777777" w:rsidR="00560853" w:rsidRPr="009F7438" w:rsidRDefault="00560853" w:rsidP="00560853">
      <w:pPr>
        <w:rPr>
          <w:rFonts w:ascii="Times New Roman" w:hAnsi="Times New Roman" w:cs="Times New Roman"/>
          <w:b/>
          <w:sz w:val="28"/>
          <w:szCs w:val="28"/>
        </w:rPr>
      </w:pPr>
    </w:p>
    <w:p w14:paraId="2DEDDB47" w14:textId="77777777" w:rsidR="00560853" w:rsidRPr="009F7438" w:rsidRDefault="00560853" w:rsidP="00560853">
      <w:pPr>
        <w:rPr>
          <w:rFonts w:ascii="Times New Roman" w:hAnsi="Times New Roman" w:cs="Times New Roman"/>
          <w:b/>
          <w:sz w:val="28"/>
          <w:szCs w:val="28"/>
        </w:rPr>
      </w:pPr>
    </w:p>
    <w:p w14:paraId="19020657" w14:textId="77777777" w:rsidR="00560853" w:rsidRPr="009F7438" w:rsidRDefault="00560853" w:rsidP="00560853">
      <w:pPr>
        <w:rPr>
          <w:rFonts w:ascii="Times New Roman" w:hAnsi="Times New Roman" w:cs="Times New Roman"/>
          <w:b/>
          <w:sz w:val="28"/>
          <w:szCs w:val="28"/>
        </w:rPr>
      </w:pPr>
    </w:p>
    <w:p w14:paraId="7DB9FF62" w14:textId="77777777" w:rsidR="00560853" w:rsidRPr="009F7438" w:rsidRDefault="00560853" w:rsidP="00833A89">
      <w:pPr>
        <w:pStyle w:val="Heading2"/>
      </w:pPr>
      <w:bookmarkStart w:id="42" w:name="_Toc132280502"/>
      <w:r w:rsidRPr="009F7438">
        <w:t>3.8: Data collection tools</w:t>
      </w:r>
      <w:bookmarkEnd w:id="42"/>
    </w:p>
    <w:p w14:paraId="63875340" w14:textId="29497805" w:rsidR="00560853" w:rsidRPr="009F7438" w:rsidRDefault="000A2EF2" w:rsidP="00833A89">
      <w:pPr>
        <w:pStyle w:val="Heading3"/>
      </w:pPr>
      <w:bookmarkStart w:id="43" w:name="_Toc132280503"/>
      <w:r>
        <w:t>3.8.1:</w:t>
      </w:r>
      <w:r w:rsidR="00560853" w:rsidRPr="009F7438">
        <w:t>Administering questionnaire</w:t>
      </w:r>
      <w:bookmarkEnd w:id="43"/>
    </w:p>
    <w:p w14:paraId="5991B9CE" w14:textId="0E054DDB"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e administered the questionnaire in two ways online and in-person.</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e questionnaire questions were as follows:</w:t>
      </w:r>
    </w:p>
    <w:p w14:paraId="469201D5" w14:textId="77777777" w:rsidR="00560853" w:rsidRPr="009F7438" w:rsidRDefault="00560853" w:rsidP="00560853">
      <w:pPr>
        <w:rPr>
          <w:rFonts w:ascii="Times New Roman" w:hAnsi="Times New Roman" w:cs="Times New Roman"/>
          <w:sz w:val="28"/>
          <w:szCs w:val="28"/>
        </w:rPr>
      </w:pPr>
    </w:p>
    <w:p w14:paraId="6A5D14BB" w14:textId="3EB0DC0D" w:rsidR="00560853" w:rsidRPr="009F7438" w:rsidRDefault="00560853" w:rsidP="00560853">
      <w:pPr>
        <w:rPr>
          <w:rFonts w:ascii="Times New Roman" w:hAnsi="Times New Roman" w:cs="Times New Roman"/>
          <w:b/>
          <w:sz w:val="28"/>
          <w:szCs w:val="28"/>
        </w:rPr>
      </w:pPr>
      <w:r w:rsidRPr="009F7438">
        <w:rPr>
          <w:rFonts w:ascii="Times New Roman" w:hAnsi="Times New Roman" w:cs="Times New Roman"/>
          <w:b/>
          <w:sz w:val="28"/>
          <w:szCs w:val="28"/>
        </w:rPr>
        <w:t xml:space="preserve">The response to this questionnaire will assist us know your view on the current running of Jiinue Youth </w:t>
      </w:r>
      <w:r w:rsidR="004070DB" w:rsidRPr="009F7438">
        <w:rPr>
          <w:rFonts w:ascii="Times New Roman" w:hAnsi="Times New Roman" w:cs="Times New Roman"/>
          <w:b/>
          <w:sz w:val="28"/>
          <w:szCs w:val="28"/>
        </w:rPr>
        <w:t>SACCO</w:t>
      </w:r>
      <w:r w:rsidRPr="009F7438">
        <w:rPr>
          <w:rFonts w:ascii="Times New Roman" w:hAnsi="Times New Roman" w:cs="Times New Roman"/>
          <w:b/>
          <w:sz w:val="28"/>
          <w:szCs w:val="28"/>
        </w:rPr>
        <w:t xml:space="preserve"> in Mathari Sub-county</w:t>
      </w:r>
    </w:p>
    <w:p w14:paraId="0FF1274C" w14:textId="77777777" w:rsidR="00560853" w:rsidRPr="009F7438" w:rsidRDefault="00560853" w:rsidP="00560853">
      <w:pPr>
        <w:rPr>
          <w:rFonts w:ascii="Times New Roman" w:hAnsi="Times New Roman" w:cs="Times New Roman"/>
          <w:b/>
          <w:sz w:val="28"/>
          <w:szCs w:val="28"/>
        </w:rPr>
      </w:pPr>
      <w:r w:rsidRPr="009F7438">
        <w:rPr>
          <w:rFonts w:ascii="Times New Roman" w:hAnsi="Times New Roman" w:cs="Times New Roman"/>
          <w:b/>
          <w:sz w:val="28"/>
          <w:szCs w:val="28"/>
        </w:rPr>
        <w:t>Please tell us a little about yourself</w:t>
      </w:r>
    </w:p>
    <w:p w14:paraId="317D4E86"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NAME:……………………………………</w:t>
      </w:r>
    </w:p>
    <w:p w14:paraId="2F3A4233"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PHONE NUMBER:……………………………………</w:t>
      </w:r>
    </w:p>
    <w:p w14:paraId="690A57FF"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1.What is your age:</w:t>
      </w:r>
    </w:p>
    <w:p w14:paraId="4CDEB7B0" w14:textId="77777777" w:rsidR="00560853" w:rsidRPr="009F7438" w:rsidRDefault="00560853" w:rsidP="000616D2">
      <w:pPr>
        <w:pStyle w:val="ListParagraph"/>
        <w:numPr>
          <w:ilvl w:val="0"/>
          <w:numId w:val="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18-25</w:t>
      </w:r>
    </w:p>
    <w:p w14:paraId="1739C3EA" w14:textId="77777777" w:rsidR="00560853" w:rsidRPr="009F7438" w:rsidRDefault="00560853" w:rsidP="000616D2">
      <w:pPr>
        <w:pStyle w:val="ListParagraph"/>
        <w:numPr>
          <w:ilvl w:val="0"/>
          <w:numId w:val="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26-35</w:t>
      </w:r>
    </w:p>
    <w:p w14:paraId="1E1DADD8" w14:textId="11DF54CE"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2.How did you hear about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73A2F608"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4DC58472" w14:textId="090994D0"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3.How long have you been a member of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2D76E6DA" w14:textId="77777777" w:rsidR="00560853" w:rsidRPr="009F7438" w:rsidRDefault="00560853" w:rsidP="000616D2">
      <w:pPr>
        <w:pStyle w:val="ListParagraph"/>
        <w:numPr>
          <w:ilvl w:val="0"/>
          <w:numId w:val="5"/>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Less than a year</w:t>
      </w:r>
    </w:p>
    <w:p w14:paraId="45830014" w14:textId="77777777" w:rsidR="00560853" w:rsidRPr="009F7438" w:rsidRDefault="00560853" w:rsidP="000616D2">
      <w:pPr>
        <w:pStyle w:val="ListParagraph"/>
        <w:numPr>
          <w:ilvl w:val="0"/>
          <w:numId w:val="5"/>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1-3 years</w:t>
      </w:r>
    </w:p>
    <w:p w14:paraId="4DA6D2A9" w14:textId="77777777" w:rsidR="00560853" w:rsidRPr="009F7438" w:rsidRDefault="00560853" w:rsidP="000616D2">
      <w:pPr>
        <w:pStyle w:val="ListParagraph"/>
        <w:numPr>
          <w:ilvl w:val="0"/>
          <w:numId w:val="5"/>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3-5 years</w:t>
      </w:r>
    </w:p>
    <w:p w14:paraId="13EC7D9B" w14:textId="77777777" w:rsidR="00560853" w:rsidRPr="009F7438" w:rsidRDefault="00560853" w:rsidP="000616D2">
      <w:pPr>
        <w:pStyle w:val="ListParagraph"/>
        <w:numPr>
          <w:ilvl w:val="0"/>
          <w:numId w:val="5"/>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More than five years</w:t>
      </w:r>
    </w:p>
    <w:p w14:paraId="729B5F79" w14:textId="148B20AD"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4.Have you ever applied for a loan in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4DAA9FB0"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25BD1129"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5.If yes what was the purpose of the loan?</w:t>
      </w:r>
    </w:p>
    <w:p w14:paraId="61480CC9" w14:textId="77777777" w:rsidR="00560853" w:rsidRPr="009F7438" w:rsidRDefault="00560853" w:rsidP="000616D2">
      <w:pPr>
        <w:pStyle w:val="ListParagraph"/>
        <w:numPr>
          <w:ilvl w:val="0"/>
          <w:numId w:val="6"/>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Educational</w:t>
      </w:r>
    </w:p>
    <w:p w14:paraId="241F7262" w14:textId="77777777" w:rsidR="00560853" w:rsidRPr="009F7438" w:rsidRDefault="00560853" w:rsidP="000616D2">
      <w:pPr>
        <w:pStyle w:val="ListParagraph"/>
        <w:numPr>
          <w:ilvl w:val="0"/>
          <w:numId w:val="6"/>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Business</w:t>
      </w:r>
    </w:p>
    <w:p w14:paraId="6573DAA3" w14:textId="77777777" w:rsidR="00560853" w:rsidRPr="009F7438" w:rsidRDefault="00560853" w:rsidP="000616D2">
      <w:pPr>
        <w:pStyle w:val="ListParagraph"/>
        <w:numPr>
          <w:ilvl w:val="0"/>
          <w:numId w:val="6"/>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Personal expenses</w:t>
      </w:r>
    </w:p>
    <w:p w14:paraId="28979288" w14:textId="77777777" w:rsidR="00560853" w:rsidRPr="009F7438" w:rsidRDefault="00560853" w:rsidP="000616D2">
      <w:pPr>
        <w:pStyle w:val="ListParagraph"/>
        <w:numPr>
          <w:ilvl w:val="0"/>
          <w:numId w:val="6"/>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Other(please specify)</w:t>
      </w:r>
    </w:p>
    <w:p w14:paraId="59DD33C9"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161891B2"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6.On a scale of 1-5 how satisfied were you with the loan application process?</w:t>
      </w:r>
    </w:p>
    <w:p w14:paraId="479A0DD0"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1-very dissatisfied</w:t>
      </w:r>
    </w:p>
    <w:p w14:paraId="7C10CE95"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2-dissatisfied</w:t>
      </w:r>
    </w:p>
    <w:p w14:paraId="2BD22B28"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3-neutral</w:t>
      </w:r>
    </w:p>
    <w:p w14:paraId="38CE6F47"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4-satisfied</w:t>
      </w:r>
    </w:p>
    <w:p w14:paraId="628FD726"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5-very satisfied</w:t>
      </w:r>
    </w:p>
    <w:p w14:paraId="433DBD46" w14:textId="6F7AB6C2"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7.How satisfied are you with the services offered by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3292F28F"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1-very dissatisfied</w:t>
      </w:r>
    </w:p>
    <w:p w14:paraId="4A702068"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2-dissatisfied</w:t>
      </w:r>
    </w:p>
    <w:p w14:paraId="4A98020F"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3-neutral</w:t>
      </w:r>
    </w:p>
    <w:p w14:paraId="4493CFD7"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4-satisfied</w:t>
      </w:r>
    </w:p>
    <w:p w14:paraId="75995580" w14:textId="77777777" w:rsidR="00560853" w:rsidRPr="009F7438" w:rsidRDefault="00560853" w:rsidP="000616D2">
      <w:pPr>
        <w:pStyle w:val="ListParagraph"/>
        <w:numPr>
          <w:ilvl w:val="0"/>
          <w:numId w:val="7"/>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lastRenderedPageBreak/>
        <w:t>5-very satisfied</w:t>
      </w:r>
    </w:p>
    <w:p w14:paraId="16720D02" w14:textId="1D51A8E5"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8.Have you attended any training or workshop organized by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if yes how useful was the training or the workshop?</w:t>
      </w:r>
    </w:p>
    <w:p w14:paraId="3069C2CB"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6462C102" w14:textId="1E6D5179"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9.What challenges do you face as a member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3B934CB5"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1CF29393" w14:textId="77777777" w:rsidR="00560853" w:rsidRPr="009F7438" w:rsidRDefault="00560853" w:rsidP="00560853">
      <w:pPr>
        <w:rPr>
          <w:rFonts w:ascii="Times New Roman" w:hAnsi="Times New Roman" w:cs="Times New Roman"/>
          <w:sz w:val="28"/>
          <w:szCs w:val="28"/>
        </w:rPr>
      </w:pPr>
    </w:p>
    <w:p w14:paraId="21141D62" w14:textId="1339AF59"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10.What suggestions do you have for improving the services and operation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1BB80E2C"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w:t>
      </w:r>
    </w:p>
    <w:p w14:paraId="7F047217"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THANK YOU FOR TAKING YOUR TIME TO FILL THIS QUESTIONNAIRE.</w:t>
      </w:r>
    </w:p>
    <w:p w14:paraId="6899E0D4" w14:textId="77777777" w:rsidR="00560853" w:rsidRPr="009F7438" w:rsidRDefault="00560853" w:rsidP="00560853">
      <w:pPr>
        <w:rPr>
          <w:rFonts w:ascii="Times New Roman" w:hAnsi="Times New Roman" w:cs="Times New Roman"/>
          <w:sz w:val="28"/>
          <w:szCs w:val="28"/>
        </w:rPr>
      </w:pPr>
    </w:p>
    <w:p w14:paraId="7253043F" w14:textId="4A74D98C" w:rsidR="00560853" w:rsidRPr="009F7438" w:rsidRDefault="000A2EF2" w:rsidP="00833A89">
      <w:pPr>
        <w:pStyle w:val="Heading3"/>
      </w:pPr>
      <w:bookmarkStart w:id="44" w:name="_Toc132280504"/>
      <w:r>
        <w:t>3.8.2:</w:t>
      </w:r>
      <w:r w:rsidR="00560853" w:rsidRPr="009F7438">
        <w:t>Document analysis</w:t>
      </w:r>
      <w:bookmarkEnd w:id="44"/>
    </w:p>
    <w:p w14:paraId="75D6DFEB" w14:textId="443FEA98"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read through documents such as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financial statement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 xml:space="preserve">policies and procedures and annual reports that provide useful data on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s performance and operation.</w:t>
      </w:r>
    </w:p>
    <w:p w14:paraId="4F591E1A" w14:textId="77777777" w:rsidR="00560853" w:rsidRPr="009F7438" w:rsidRDefault="00560853" w:rsidP="00560853">
      <w:pPr>
        <w:rPr>
          <w:rFonts w:ascii="Times New Roman" w:hAnsi="Times New Roman" w:cs="Times New Roman"/>
          <w:sz w:val="28"/>
          <w:szCs w:val="28"/>
        </w:rPr>
      </w:pPr>
    </w:p>
    <w:p w14:paraId="28E49C4B" w14:textId="1E3A2DDD" w:rsidR="00560853" w:rsidRPr="009F7438" w:rsidRDefault="000A2EF2" w:rsidP="00833A89">
      <w:pPr>
        <w:pStyle w:val="Heading3"/>
      </w:pPr>
      <w:bookmarkStart w:id="45" w:name="_Toc132280505"/>
      <w:r>
        <w:t>3.8.3:</w:t>
      </w:r>
      <w:r w:rsidR="00560853" w:rsidRPr="009F7438">
        <w:t>Observation</w:t>
      </w:r>
      <w:bookmarkEnd w:id="45"/>
    </w:p>
    <w:p w14:paraId="654CC2B5" w14:textId="3A20F98C"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Observing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s activities and processes provided valuable data on the operations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ncluding the process for loan disbursement, member’s engagement and financial management.</w:t>
      </w:r>
    </w:p>
    <w:p w14:paraId="4CD6954F" w14:textId="77777777" w:rsidR="00560853" w:rsidRPr="009F7438" w:rsidRDefault="00560853" w:rsidP="00560853">
      <w:pPr>
        <w:rPr>
          <w:rFonts w:ascii="Times New Roman" w:hAnsi="Times New Roman" w:cs="Times New Roman"/>
          <w:sz w:val="28"/>
          <w:szCs w:val="28"/>
        </w:rPr>
      </w:pPr>
    </w:p>
    <w:p w14:paraId="5F2AE5B1" w14:textId="10ABA4EB" w:rsidR="00560853" w:rsidRPr="009F7438" w:rsidRDefault="000A2EF2" w:rsidP="00833A89">
      <w:pPr>
        <w:pStyle w:val="Heading3"/>
      </w:pPr>
      <w:bookmarkStart w:id="46" w:name="_Toc132280506"/>
      <w:r>
        <w:t>3.8.4:</w:t>
      </w:r>
      <w:r w:rsidR="00560853" w:rsidRPr="009F7438">
        <w:t>Interview</w:t>
      </w:r>
      <w:bookmarkEnd w:id="46"/>
    </w:p>
    <w:p w14:paraId="0BBAAA05" w14:textId="0E0ABF40"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We interviewed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 to learn more on how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currently being run.</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The interview question used are as follows:</w:t>
      </w:r>
    </w:p>
    <w:p w14:paraId="131938D1" w14:textId="77777777" w:rsidR="00560853" w:rsidRPr="009F7438" w:rsidRDefault="00560853" w:rsidP="00560853">
      <w:pPr>
        <w:rPr>
          <w:rFonts w:ascii="Times New Roman" w:hAnsi="Times New Roman" w:cs="Times New Roman"/>
          <w:sz w:val="28"/>
          <w:szCs w:val="28"/>
        </w:rPr>
      </w:pPr>
    </w:p>
    <w:p w14:paraId="49A569D7" w14:textId="3B0C0393" w:rsidR="00560853" w:rsidRPr="009F7438" w:rsidRDefault="00560853" w:rsidP="00560853">
      <w:pPr>
        <w:rPr>
          <w:rFonts w:ascii="Times New Roman" w:hAnsi="Times New Roman" w:cs="Times New Roman"/>
          <w:b/>
          <w:sz w:val="28"/>
          <w:szCs w:val="28"/>
        </w:rPr>
      </w:pPr>
      <w:r w:rsidRPr="009F7438">
        <w:rPr>
          <w:rFonts w:ascii="Times New Roman" w:hAnsi="Times New Roman" w:cs="Times New Roman"/>
          <w:b/>
          <w:sz w:val="28"/>
          <w:szCs w:val="28"/>
        </w:rPr>
        <w:t xml:space="preserve">Interview questions for the management to understand the current running of Jiinue Youth </w:t>
      </w:r>
      <w:r w:rsidR="004070DB" w:rsidRPr="009F7438">
        <w:rPr>
          <w:rFonts w:ascii="Times New Roman" w:hAnsi="Times New Roman" w:cs="Times New Roman"/>
          <w:b/>
          <w:sz w:val="28"/>
          <w:szCs w:val="28"/>
        </w:rPr>
        <w:t>SACCO</w:t>
      </w:r>
      <w:r w:rsidRPr="009F7438">
        <w:rPr>
          <w:rFonts w:ascii="Times New Roman" w:hAnsi="Times New Roman" w:cs="Times New Roman"/>
          <w:b/>
          <w:sz w:val="28"/>
          <w:szCs w:val="28"/>
        </w:rPr>
        <w:t xml:space="preserve"> </w:t>
      </w:r>
    </w:p>
    <w:p w14:paraId="69DA349F" w14:textId="77777777" w:rsidR="00560853" w:rsidRPr="009F7438" w:rsidRDefault="00560853" w:rsidP="00560853">
      <w:pPr>
        <w:rPr>
          <w:rFonts w:ascii="Times New Roman" w:hAnsi="Times New Roman" w:cs="Times New Roman"/>
          <w:b/>
          <w:sz w:val="28"/>
          <w:szCs w:val="28"/>
        </w:rPr>
      </w:pPr>
      <w:r w:rsidRPr="009F7438">
        <w:rPr>
          <w:rFonts w:ascii="Times New Roman" w:hAnsi="Times New Roman" w:cs="Times New Roman"/>
          <w:b/>
          <w:sz w:val="28"/>
          <w:szCs w:val="28"/>
        </w:rPr>
        <w:t>POSITION: Management</w:t>
      </w:r>
    </w:p>
    <w:p w14:paraId="73219798"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1.Greet the candidate and introduce myself with my full name and what I intend to interview them about.</w:t>
      </w:r>
    </w:p>
    <w:p w14:paraId="6AC18845"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2.Ask for their name.</w:t>
      </w:r>
    </w:p>
    <w:p w14:paraId="1D95A831"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3.How are you today?</w:t>
      </w:r>
    </w:p>
    <w:p w14:paraId="11623393" w14:textId="1B0C9CDD"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4.Explain a bit about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and its objectives?</w:t>
      </w:r>
    </w:p>
    <w:p w14:paraId="7F6144B9"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5.What financial products and services do you offer and how is the process is carried out?</w:t>
      </w:r>
    </w:p>
    <w:p w14:paraId="5196617F" w14:textId="38F8873A"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6.How does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ensure that its services are accessible and affordable to all members including those in low</w:t>
      </w:r>
      <w:r w:rsidR="00FB2FF4" w:rsidRPr="009F7438">
        <w:rPr>
          <w:rFonts w:ascii="Times New Roman" w:hAnsi="Times New Roman" w:cs="Times New Roman"/>
          <w:sz w:val="28"/>
          <w:szCs w:val="28"/>
        </w:rPr>
        <w:t>-</w:t>
      </w:r>
      <w:r w:rsidRPr="009F7438">
        <w:rPr>
          <w:rFonts w:ascii="Times New Roman" w:hAnsi="Times New Roman" w:cs="Times New Roman"/>
          <w:sz w:val="28"/>
          <w:szCs w:val="28"/>
        </w:rPr>
        <w:t>income communities?</w:t>
      </w:r>
    </w:p>
    <w:p w14:paraId="11271B62" w14:textId="130CCBAD"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7.What measures does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put in place to manage risks and ensure the financial sustainability of the organization?</w:t>
      </w:r>
    </w:p>
    <w:p w14:paraId="245234B4" w14:textId="0F4A6AA6"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8.Can you describe any challenges or obstacles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has faced in achieving in achieving its mission and how do you address them?</w:t>
      </w:r>
    </w:p>
    <w:p w14:paraId="00BC966A" w14:textId="124FB6F8"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9.Can you discuss any future plans or initiatives that your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has in the works,</w:t>
      </w:r>
      <w:r w:rsidR="00FB2FF4" w:rsidRPr="009F7438">
        <w:rPr>
          <w:rFonts w:ascii="Times New Roman" w:hAnsi="Times New Roman" w:cs="Times New Roman"/>
          <w:sz w:val="28"/>
          <w:szCs w:val="28"/>
        </w:rPr>
        <w:t xml:space="preserve"> </w:t>
      </w:r>
      <w:r w:rsidRPr="009F7438">
        <w:rPr>
          <w:rFonts w:ascii="Times New Roman" w:hAnsi="Times New Roman" w:cs="Times New Roman"/>
          <w:sz w:val="28"/>
          <w:szCs w:val="28"/>
        </w:rPr>
        <w:t>such as expanding services or entering new market?</w:t>
      </w:r>
    </w:p>
    <w:p w14:paraId="5DE31CC0" w14:textId="6AC7B641"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 xml:space="preserve">10.Finally, how does your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differentiate itself from other financial institutions in the market and what do you see as your unique value proposition to members?</w:t>
      </w:r>
    </w:p>
    <w:p w14:paraId="6CD2CD16"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lastRenderedPageBreak/>
        <w:t>11.Thank the candidate for their time</w:t>
      </w:r>
    </w:p>
    <w:p w14:paraId="6E12BA67" w14:textId="77777777" w:rsidR="00560853" w:rsidRPr="009F7438" w:rsidRDefault="00560853" w:rsidP="00560853">
      <w:pPr>
        <w:rPr>
          <w:rFonts w:ascii="Times New Roman" w:hAnsi="Times New Roman" w:cs="Times New Roman"/>
          <w:sz w:val="28"/>
          <w:szCs w:val="28"/>
        </w:rPr>
      </w:pPr>
    </w:p>
    <w:p w14:paraId="5F85F388" w14:textId="6EAD667F" w:rsidR="00560853" w:rsidRPr="009F7438" w:rsidRDefault="00C9300F" w:rsidP="00C9300F">
      <w:pPr>
        <w:pStyle w:val="Heading2"/>
      </w:pPr>
      <w:bookmarkStart w:id="47" w:name="_Toc132280507"/>
      <w:r w:rsidRPr="009F7438">
        <w:t>3.9:TEST,RETEST AND DATA RELIABILITY</w:t>
      </w:r>
      <w:bookmarkEnd w:id="47"/>
    </w:p>
    <w:p w14:paraId="30DC9AD3" w14:textId="77777777" w:rsidR="00560853" w:rsidRPr="009F7438" w:rsidRDefault="00560853" w:rsidP="00560853">
      <w:pPr>
        <w:rPr>
          <w:rFonts w:ascii="Times New Roman" w:hAnsi="Times New Roman" w:cs="Times New Roman"/>
          <w:b/>
          <w:sz w:val="28"/>
          <w:szCs w:val="28"/>
        </w:rPr>
      </w:pPr>
    </w:p>
    <w:p w14:paraId="1A2C5224" w14:textId="47590DA8" w:rsidR="00560853" w:rsidRPr="009F7438" w:rsidRDefault="00560853" w:rsidP="00C9300F">
      <w:pPr>
        <w:pStyle w:val="Heading3"/>
      </w:pPr>
      <w:bookmarkStart w:id="48" w:name="_Toc132280508"/>
      <w:r w:rsidRPr="009F7438">
        <w:t>3.9</w:t>
      </w:r>
      <w:r w:rsidR="00FB2FF4" w:rsidRPr="009F7438">
        <w:t>.1</w:t>
      </w:r>
      <w:r w:rsidR="000A2EF2">
        <w:t>:</w:t>
      </w:r>
      <w:r w:rsidR="00FB2FF4" w:rsidRPr="009F7438">
        <w:t xml:space="preserve"> t</w:t>
      </w:r>
      <w:r w:rsidRPr="009F7438">
        <w:t>esting and reliability of the tools</w:t>
      </w:r>
      <w:bookmarkEnd w:id="48"/>
      <w:r w:rsidRPr="009F7438">
        <w:t xml:space="preserve"> </w:t>
      </w:r>
    </w:p>
    <w:p w14:paraId="3157FF7A"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Determines the consistency of the data tools and data collected.</w:t>
      </w:r>
    </w:p>
    <w:p w14:paraId="17F0C157"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Testing methods:</w:t>
      </w:r>
    </w:p>
    <w:p w14:paraId="0A35EE2A" w14:textId="5673AAA5" w:rsidR="00560853" w:rsidRPr="009F7438" w:rsidRDefault="00560853" w:rsidP="000616D2">
      <w:pPr>
        <w:pStyle w:val="ListParagraph"/>
        <w:numPr>
          <w:ilvl w:val="0"/>
          <w:numId w:val="8"/>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Test-retest: involves administering the same test or measurement to the same group of participants on two different occasions separated by a period of time. Is used to determine whether a test produces consistent results over time.</w:t>
      </w:r>
    </w:p>
    <w:p w14:paraId="51FE86A4" w14:textId="77777777" w:rsidR="00560853" w:rsidRPr="009F7438" w:rsidRDefault="00560853" w:rsidP="000616D2">
      <w:pPr>
        <w:pStyle w:val="ListParagraph"/>
        <w:numPr>
          <w:ilvl w:val="0"/>
          <w:numId w:val="8"/>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Internal reliability: it is basically looking at the consistency of people’s response. </w:t>
      </w:r>
    </w:p>
    <w:p w14:paraId="2C802310" w14:textId="77777777" w:rsidR="00560853" w:rsidRPr="009F7438" w:rsidRDefault="00560853" w:rsidP="00560853">
      <w:pPr>
        <w:rPr>
          <w:rFonts w:ascii="Times New Roman" w:hAnsi="Times New Roman" w:cs="Times New Roman"/>
          <w:sz w:val="28"/>
          <w:szCs w:val="28"/>
        </w:rPr>
      </w:pPr>
    </w:p>
    <w:p w14:paraId="4ACDDC5A" w14:textId="1430D32D" w:rsidR="00560853" w:rsidRPr="009F7438" w:rsidRDefault="000A2EF2" w:rsidP="00C9300F">
      <w:pPr>
        <w:pStyle w:val="Heading3"/>
      </w:pPr>
      <w:bookmarkStart w:id="49" w:name="_Toc132280509"/>
      <w:r>
        <w:t>3.9.</w:t>
      </w:r>
      <w:r w:rsidR="00560853" w:rsidRPr="009F7438">
        <w:t>2</w:t>
      </w:r>
      <w:r>
        <w:t>:</w:t>
      </w:r>
      <w:r w:rsidR="00560853" w:rsidRPr="009F7438">
        <w:t xml:space="preserve"> presentation </w:t>
      </w:r>
      <w:r w:rsidR="00FB2FF4" w:rsidRPr="009F7438">
        <w:t>o</w:t>
      </w:r>
      <w:r w:rsidR="00560853" w:rsidRPr="009F7438">
        <w:t>f data</w:t>
      </w:r>
      <w:bookmarkEnd w:id="49"/>
      <w:r w:rsidR="00560853" w:rsidRPr="009F7438">
        <w:t xml:space="preserve"> </w:t>
      </w:r>
    </w:p>
    <w:p w14:paraId="568B43BB"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Is a representation of collected data from the various data collection tools.</w:t>
      </w:r>
    </w:p>
    <w:p w14:paraId="37B2515F"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t>The following data presentation methods are used:</w:t>
      </w:r>
    </w:p>
    <w:p w14:paraId="4EE88DB1" w14:textId="5B5A29BB" w:rsidR="00560853" w:rsidRPr="009F7438" w:rsidRDefault="00560853" w:rsidP="000616D2">
      <w:pPr>
        <w:pStyle w:val="ListParagraph"/>
        <w:numPr>
          <w:ilvl w:val="0"/>
          <w:numId w:val="9"/>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Dashboards: provide a visual representation of key performance indicators and other important data. Can be customized to display information such as loan performance, savings and deposit balances.</w:t>
      </w:r>
    </w:p>
    <w:p w14:paraId="4A909385" w14:textId="640D79A7" w:rsidR="00560853" w:rsidRPr="009F7438" w:rsidRDefault="00560853" w:rsidP="000616D2">
      <w:pPr>
        <w:pStyle w:val="ListParagraph"/>
        <w:numPr>
          <w:ilvl w:val="0"/>
          <w:numId w:val="9"/>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Reports: provide detailed information on various aspects of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operations. can be created to display information such as member details, loan and savings balances, loan origination and approval rates.</w:t>
      </w:r>
    </w:p>
    <w:p w14:paraId="27783574" w14:textId="60D310A6" w:rsidR="00560853" w:rsidRPr="009F7438" w:rsidRDefault="00560853" w:rsidP="000616D2">
      <w:pPr>
        <w:pStyle w:val="ListParagraph"/>
        <w:numPr>
          <w:ilvl w:val="0"/>
          <w:numId w:val="9"/>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Geographic information systems (GIS): GIS too;s can be used to present data on a map which can be helpful for analyzing the distribution of members , loan performance and other geographical data.</w:t>
      </w:r>
    </w:p>
    <w:p w14:paraId="49A75857" w14:textId="77777777" w:rsidR="00560853" w:rsidRPr="009F7438" w:rsidRDefault="00560853" w:rsidP="00560853">
      <w:pPr>
        <w:rPr>
          <w:rFonts w:ascii="Times New Roman" w:hAnsi="Times New Roman" w:cs="Times New Roman"/>
          <w:sz w:val="28"/>
          <w:szCs w:val="28"/>
        </w:rPr>
      </w:pPr>
    </w:p>
    <w:p w14:paraId="33F4DA19" w14:textId="77777777" w:rsidR="00560853" w:rsidRPr="009F7438" w:rsidRDefault="00560853" w:rsidP="00560853">
      <w:pPr>
        <w:rPr>
          <w:rFonts w:ascii="Times New Roman" w:hAnsi="Times New Roman" w:cs="Times New Roman"/>
          <w:sz w:val="28"/>
          <w:szCs w:val="28"/>
        </w:rPr>
      </w:pPr>
    </w:p>
    <w:p w14:paraId="535FB86A" w14:textId="77777777" w:rsidR="00560853" w:rsidRPr="009F7438" w:rsidRDefault="00560853" w:rsidP="00560853">
      <w:pPr>
        <w:rPr>
          <w:rFonts w:ascii="Times New Roman" w:hAnsi="Times New Roman" w:cs="Times New Roman"/>
          <w:sz w:val="28"/>
          <w:szCs w:val="28"/>
        </w:rPr>
      </w:pPr>
    </w:p>
    <w:p w14:paraId="1A32915A" w14:textId="77777777" w:rsidR="00560853" w:rsidRPr="009F7438" w:rsidRDefault="00560853" w:rsidP="00560853">
      <w:pPr>
        <w:rPr>
          <w:rFonts w:ascii="Times New Roman" w:hAnsi="Times New Roman" w:cs="Times New Roman"/>
          <w:sz w:val="28"/>
          <w:szCs w:val="28"/>
        </w:rPr>
      </w:pPr>
    </w:p>
    <w:p w14:paraId="20FEF12E" w14:textId="77777777" w:rsidR="00560853" w:rsidRPr="009F7438" w:rsidRDefault="00560853" w:rsidP="00560853">
      <w:pPr>
        <w:rPr>
          <w:rFonts w:ascii="Times New Roman" w:hAnsi="Times New Roman" w:cs="Times New Roman"/>
          <w:sz w:val="28"/>
          <w:szCs w:val="28"/>
        </w:rPr>
      </w:pPr>
    </w:p>
    <w:p w14:paraId="6F773020" w14:textId="77777777" w:rsidR="00560853" w:rsidRPr="009F7438" w:rsidRDefault="00560853" w:rsidP="00560853">
      <w:pPr>
        <w:rPr>
          <w:rFonts w:ascii="Times New Roman" w:hAnsi="Times New Roman" w:cs="Times New Roman"/>
          <w:sz w:val="28"/>
          <w:szCs w:val="28"/>
        </w:rPr>
      </w:pPr>
    </w:p>
    <w:p w14:paraId="0D276906" w14:textId="77777777" w:rsidR="000A2EF2" w:rsidRDefault="000A2EF2" w:rsidP="000A2EF2">
      <w:pPr>
        <w:rPr>
          <w:rFonts w:ascii="Times New Roman" w:hAnsi="Times New Roman" w:cs="Times New Roman"/>
          <w:sz w:val="28"/>
          <w:szCs w:val="28"/>
        </w:rPr>
      </w:pPr>
    </w:p>
    <w:p w14:paraId="04695552" w14:textId="77777777" w:rsidR="000A2EF2" w:rsidRDefault="000A2EF2" w:rsidP="000A2EF2">
      <w:pPr>
        <w:rPr>
          <w:rFonts w:ascii="Times New Roman" w:hAnsi="Times New Roman" w:cs="Times New Roman"/>
          <w:sz w:val="28"/>
          <w:szCs w:val="28"/>
        </w:rPr>
      </w:pPr>
    </w:p>
    <w:p w14:paraId="45A07FB0" w14:textId="77777777" w:rsidR="000A2EF2" w:rsidRDefault="000A2EF2" w:rsidP="000A2EF2">
      <w:pPr>
        <w:rPr>
          <w:rFonts w:ascii="Times New Roman" w:hAnsi="Times New Roman" w:cs="Times New Roman"/>
          <w:sz w:val="28"/>
          <w:szCs w:val="28"/>
        </w:rPr>
      </w:pPr>
    </w:p>
    <w:p w14:paraId="5942119F" w14:textId="77777777" w:rsidR="000A2EF2" w:rsidRDefault="000A2EF2" w:rsidP="000A2EF2">
      <w:pPr>
        <w:rPr>
          <w:rFonts w:ascii="Times New Roman" w:hAnsi="Times New Roman" w:cs="Times New Roman"/>
          <w:sz w:val="28"/>
          <w:szCs w:val="28"/>
        </w:rPr>
      </w:pPr>
    </w:p>
    <w:p w14:paraId="32C04B62" w14:textId="77777777" w:rsidR="000A2EF2" w:rsidRDefault="000A2EF2" w:rsidP="000A2EF2">
      <w:pPr>
        <w:rPr>
          <w:rFonts w:ascii="Times New Roman" w:hAnsi="Times New Roman" w:cs="Times New Roman"/>
          <w:sz w:val="28"/>
          <w:szCs w:val="28"/>
        </w:rPr>
      </w:pPr>
    </w:p>
    <w:p w14:paraId="3508390F" w14:textId="77777777" w:rsidR="000A2EF2" w:rsidRDefault="000A2EF2" w:rsidP="000A2EF2">
      <w:pPr>
        <w:rPr>
          <w:rFonts w:ascii="Times New Roman" w:hAnsi="Times New Roman" w:cs="Times New Roman"/>
          <w:sz w:val="28"/>
          <w:szCs w:val="28"/>
        </w:rPr>
      </w:pPr>
    </w:p>
    <w:p w14:paraId="18A6134B" w14:textId="77777777" w:rsidR="000A2EF2" w:rsidRDefault="000A2EF2" w:rsidP="000A2EF2">
      <w:pPr>
        <w:rPr>
          <w:rFonts w:ascii="Times New Roman" w:hAnsi="Times New Roman" w:cs="Times New Roman"/>
          <w:sz w:val="28"/>
          <w:szCs w:val="28"/>
        </w:rPr>
      </w:pPr>
    </w:p>
    <w:p w14:paraId="30657DAD" w14:textId="77777777" w:rsidR="000A2EF2" w:rsidRDefault="000A2EF2" w:rsidP="000A2EF2">
      <w:pPr>
        <w:rPr>
          <w:rFonts w:ascii="Times New Roman" w:hAnsi="Times New Roman" w:cs="Times New Roman"/>
          <w:sz w:val="28"/>
          <w:szCs w:val="28"/>
        </w:rPr>
      </w:pPr>
    </w:p>
    <w:p w14:paraId="21B2E164" w14:textId="77777777" w:rsidR="000A2EF2" w:rsidRDefault="000A2EF2" w:rsidP="000A2EF2">
      <w:pPr>
        <w:rPr>
          <w:rFonts w:ascii="Times New Roman" w:hAnsi="Times New Roman" w:cs="Times New Roman"/>
          <w:sz w:val="28"/>
          <w:szCs w:val="28"/>
        </w:rPr>
      </w:pPr>
    </w:p>
    <w:p w14:paraId="50D59D13" w14:textId="77777777" w:rsidR="000A2EF2" w:rsidRDefault="000A2EF2" w:rsidP="000A2EF2">
      <w:pPr>
        <w:rPr>
          <w:rFonts w:ascii="Times New Roman" w:hAnsi="Times New Roman" w:cs="Times New Roman"/>
          <w:sz w:val="28"/>
          <w:szCs w:val="28"/>
        </w:rPr>
      </w:pPr>
    </w:p>
    <w:p w14:paraId="7EABC586" w14:textId="77777777" w:rsidR="000A2EF2" w:rsidRDefault="000A2EF2" w:rsidP="000A2EF2">
      <w:pPr>
        <w:rPr>
          <w:rFonts w:ascii="Times New Roman" w:hAnsi="Times New Roman" w:cs="Times New Roman"/>
          <w:sz w:val="28"/>
          <w:szCs w:val="28"/>
        </w:rPr>
      </w:pPr>
    </w:p>
    <w:p w14:paraId="5455DC9A" w14:textId="77777777" w:rsidR="000A2EF2" w:rsidRDefault="000A2EF2" w:rsidP="000A2EF2">
      <w:pPr>
        <w:rPr>
          <w:rFonts w:ascii="Times New Roman" w:hAnsi="Times New Roman" w:cs="Times New Roman"/>
          <w:sz w:val="28"/>
          <w:szCs w:val="28"/>
        </w:rPr>
      </w:pPr>
    </w:p>
    <w:p w14:paraId="034CBDA2" w14:textId="77777777" w:rsidR="000A2EF2" w:rsidRDefault="000A2EF2" w:rsidP="000A2EF2">
      <w:pPr>
        <w:rPr>
          <w:rFonts w:ascii="Times New Roman" w:hAnsi="Times New Roman" w:cs="Times New Roman"/>
          <w:sz w:val="28"/>
          <w:szCs w:val="28"/>
        </w:rPr>
      </w:pPr>
    </w:p>
    <w:p w14:paraId="4B06B353" w14:textId="77777777" w:rsidR="000A2EF2" w:rsidRDefault="000A2EF2" w:rsidP="000A2EF2">
      <w:pPr>
        <w:rPr>
          <w:rFonts w:ascii="Times New Roman" w:hAnsi="Times New Roman" w:cs="Times New Roman"/>
          <w:sz w:val="28"/>
          <w:szCs w:val="28"/>
        </w:rPr>
      </w:pPr>
    </w:p>
    <w:p w14:paraId="7ACBBFA2" w14:textId="77777777" w:rsidR="000A2EF2" w:rsidRDefault="000A2EF2" w:rsidP="000A2EF2">
      <w:pPr>
        <w:rPr>
          <w:rFonts w:ascii="Times New Roman" w:hAnsi="Times New Roman" w:cs="Times New Roman"/>
          <w:sz w:val="28"/>
          <w:szCs w:val="28"/>
        </w:rPr>
      </w:pPr>
    </w:p>
    <w:p w14:paraId="732965B6" w14:textId="77777777" w:rsidR="000A2EF2" w:rsidRDefault="000A2EF2" w:rsidP="000A2EF2">
      <w:pPr>
        <w:rPr>
          <w:rFonts w:ascii="Times New Roman" w:hAnsi="Times New Roman" w:cs="Times New Roman"/>
          <w:sz w:val="28"/>
          <w:szCs w:val="28"/>
        </w:rPr>
      </w:pPr>
    </w:p>
    <w:p w14:paraId="5AE8C309" w14:textId="77777777" w:rsidR="000A2EF2" w:rsidRDefault="000A2EF2" w:rsidP="000A2EF2">
      <w:pPr>
        <w:rPr>
          <w:rFonts w:ascii="Times New Roman" w:hAnsi="Times New Roman" w:cs="Times New Roman"/>
          <w:sz w:val="28"/>
          <w:szCs w:val="28"/>
        </w:rPr>
      </w:pPr>
    </w:p>
    <w:p w14:paraId="6981D1E3" w14:textId="3B4B82E1" w:rsidR="00C41215" w:rsidRPr="000A2EF2" w:rsidRDefault="004070DB" w:rsidP="000A2EF2">
      <w:pPr>
        <w:pStyle w:val="Heading1"/>
        <w:rPr>
          <w:rFonts w:ascii="Times New Roman" w:hAnsi="Times New Roman" w:cs="Times New Roman"/>
          <w:sz w:val="28"/>
          <w:szCs w:val="28"/>
        </w:rPr>
      </w:pPr>
      <w:bookmarkStart w:id="50" w:name="_Toc132280510"/>
      <w:r w:rsidRPr="009F7438">
        <w:lastRenderedPageBreak/>
        <w:t xml:space="preserve">CHAPTER FOUR: </w:t>
      </w:r>
      <w:r w:rsidR="004F3851" w:rsidRPr="009F7438">
        <w:t>SYSTEM ANALYSIS AND DESIGN</w:t>
      </w:r>
      <w:bookmarkEnd w:id="50"/>
      <w:r w:rsidR="004F3851" w:rsidRPr="009F7438">
        <w:t xml:space="preserve">   </w:t>
      </w:r>
    </w:p>
    <w:p w14:paraId="7405F1AC" w14:textId="58ADD17E" w:rsidR="00C41215" w:rsidRPr="009F7438" w:rsidRDefault="005013A4" w:rsidP="00C41215">
      <w:pPr>
        <w:pStyle w:val="Heading2"/>
      </w:pPr>
      <w:bookmarkStart w:id="51" w:name="_Toc132280511"/>
      <w:r>
        <w:t>4.1:</w:t>
      </w:r>
      <w:r w:rsidR="00C41215" w:rsidRPr="009F7438">
        <w:t>INTRODUCTION</w:t>
      </w:r>
      <w:bookmarkEnd w:id="51"/>
    </w:p>
    <w:p w14:paraId="50CC6067" w14:textId="77777777" w:rsidR="00C41215" w:rsidRPr="009F7438" w:rsidRDefault="00C41215" w:rsidP="00C41215">
      <w:pPr>
        <w:shd w:val="clear" w:color="auto" w:fill="FFFFFF" w:themeFill="background1"/>
        <w:rPr>
          <w:rFonts w:cs="Times New Roman"/>
          <w:sz w:val="28"/>
          <w:szCs w:val="28"/>
        </w:rPr>
      </w:pPr>
      <w:r w:rsidRPr="009F7438">
        <w:rPr>
          <w:rFonts w:cs="Times New Roman"/>
          <w:sz w:val="28"/>
          <w:szCs w:val="28"/>
        </w:rPr>
        <w:t>System Design is the process of planning a new business system or replacing an existing system by defining its components or modules to specify the specific requirements. This was achieved by developing the system architecture after gathering system requirements; context diagrams, use case for system user system interactions capture, system design methods and data analysis.</w:t>
      </w:r>
    </w:p>
    <w:p w14:paraId="5C50109E" w14:textId="77777777" w:rsidR="00C41215" w:rsidRPr="009F7438" w:rsidRDefault="00C41215" w:rsidP="00C41215"/>
    <w:p w14:paraId="530EB443" w14:textId="37AC9CBE" w:rsidR="004F3851" w:rsidRPr="009F7438" w:rsidRDefault="004F3851" w:rsidP="00C41215">
      <w:r w:rsidRPr="009F7438">
        <w:t xml:space="preserve">                                       </w:t>
      </w:r>
    </w:p>
    <w:p w14:paraId="353BC36D" w14:textId="380ACEC2" w:rsidR="004F3851" w:rsidRPr="009F7438" w:rsidRDefault="005013A4" w:rsidP="00C41215">
      <w:pPr>
        <w:pStyle w:val="Heading2"/>
      </w:pPr>
      <w:bookmarkStart w:id="52" w:name="_Toc132280512"/>
      <w:r>
        <w:t>4.2:</w:t>
      </w:r>
      <w:r w:rsidR="004F3851" w:rsidRPr="009F7438">
        <w:t>REQUIREMENTS</w:t>
      </w:r>
      <w:bookmarkEnd w:id="52"/>
    </w:p>
    <w:p w14:paraId="1B16DBA6" w14:textId="1AEE59B1" w:rsidR="00C41215" w:rsidRPr="009F7438" w:rsidRDefault="005013A4" w:rsidP="00C41215">
      <w:pPr>
        <w:pStyle w:val="Heading3"/>
      </w:pPr>
      <w:bookmarkStart w:id="53" w:name="_Toc132280513"/>
      <w:r>
        <w:t>4.2.1:</w:t>
      </w:r>
      <w:r w:rsidR="00C41215" w:rsidRPr="009F7438">
        <w:t>Functional Requirements</w:t>
      </w:r>
      <w:bookmarkEnd w:id="53"/>
    </w:p>
    <w:p w14:paraId="50C50D54" w14:textId="77777777"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sz w:val="28"/>
          <w:szCs w:val="28"/>
        </w:rPr>
        <w:t>The functional requirements of the system are:</w:t>
      </w:r>
    </w:p>
    <w:p w14:paraId="329D3C76" w14:textId="77777777" w:rsidR="004F3851" w:rsidRPr="009F7438" w:rsidRDefault="004F3851" w:rsidP="000616D2">
      <w:pPr>
        <w:pStyle w:val="ListParagraph"/>
        <w:numPr>
          <w:ilvl w:val="0"/>
          <w:numId w:val="31"/>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allow for easy registration of new members and management of their profiles.</w:t>
      </w:r>
    </w:p>
    <w:p w14:paraId="552558C0" w14:textId="3D8D03E8" w:rsidR="004F3851" w:rsidRPr="009F7438" w:rsidRDefault="004F3851" w:rsidP="000616D2">
      <w:pPr>
        <w:pStyle w:val="ListParagraph"/>
        <w:numPr>
          <w:ilvl w:val="0"/>
          <w:numId w:val="31"/>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allow members to save money, track their savings and withdrawal activities.</w:t>
      </w:r>
    </w:p>
    <w:p w14:paraId="14CAAE72" w14:textId="77777777" w:rsidR="004F3851" w:rsidRPr="009F7438" w:rsidRDefault="004F3851" w:rsidP="000616D2">
      <w:pPr>
        <w:pStyle w:val="ListParagraph"/>
        <w:numPr>
          <w:ilvl w:val="0"/>
          <w:numId w:val="31"/>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allow members to apply for loans and view their loan balances.</w:t>
      </w:r>
    </w:p>
    <w:p w14:paraId="3E930615" w14:textId="7C4169EB" w:rsidR="004F3851" w:rsidRPr="009F7438" w:rsidRDefault="004F3851" w:rsidP="000616D2">
      <w:pPr>
        <w:pStyle w:val="ListParagraph"/>
        <w:numPr>
          <w:ilvl w:val="0"/>
          <w:numId w:val="31"/>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 xml:space="preserve">The system should allow effective communication between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and its members such as sending notifications.</w:t>
      </w:r>
    </w:p>
    <w:p w14:paraId="295D3616" w14:textId="1C1B579F" w:rsidR="004F3851" w:rsidRPr="009F7438" w:rsidRDefault="004F3851" w:rsidP="000616D2">
      <w:pPr>
        <w:pStyle w:val="ListParagraph"/>
        <w:numPr>
          <w:ilvl w:val="0"/>
          <w:numId w:val="31"/>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ensure the confidentiality and integrity of the member’s information.</w:t>
      </w:r>
    </w:p>
    <w:p w14:paraId="5FFD2336" w14:textId="754538A6" w:rsidR="00C41215" w:rsidRPr="009F7438" w:rsidRDefault="005013A4" w:rsidP="00C41215">
      <w:pPr>
        <w:pStyle w:val="Heading3"/>
      </w:pPr>
      <w:bookmarkStart w:id="54" w:name="_Toc132280514"/>
      <w:r>
        <w:t>4.2.2:</w:t>
      </w:r>
      <w:r w:rsidR="00C41215" w:rsidRPr="009F7438">
        <w:t>Non-functional Requirements</w:t>
      </w:r>
      <w:bookmarkEnd w:id="54"/>
    </w:p>
    <w:p w14:paraId="77F0B764" w14:textId="77777777"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sz w:val="28"/>
          <w:szCs w:val="28"/>
        </w:rPr>
        <w:t>The non-functional requirements are:</w:t>
      </w:r>
    </w:p>
    <w:p w14:paraId="68B86984" w14:textId="53E80E33" w:rsidR="004F3851" w:rsidRPr="009F7438" w:rsidRDefault="004F3851" w:rsidP="000616D2">
      <w:pPr>
        <w:pStyle w:val="ListParagraph"/>
        <w:numPr>
          <w:ilvl w:val="0"/>
          <w:numId w:val="32"/>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 xml:space="preserve">A person must have a National ID to be able to register to join the </w:t>
      </w:r>
      <w:r w:rsidR="004070DB" w:rsidRPr="009F7438">
        <w:rPr>
          <w:rFonts w:ascii="Times New Roman" w:hAnsi="Times New Roman" w:cs="Times New Roman"/>
          <w:sz w:val="28"/>
          <w:szCs w:val="28"/>
        </w:rPr>
        <w:t>SACCO</w:t>
      </w:r>
    </w:p>
    <w:p w14:paraId="05B4E644" w14:textId="77777777" w:rsidR="004F3851" w:rsidRPr="009F7438" w:rsidRDefault="004F3851" w:rsidP="000616D2">
      <w:pPr>
        <w:pStyle w:val="ListParagraph"/>
        <w:numPr>
          <w:ilvl w:val="0"/>
          <w:numId w:val="32"/>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Loans are to be given to someone who has saved a minimum of six months.</w:t>
      </w:r>
    </w:p>
    <w:p w14:paraId="07F2751B" w14:textId="77777777" w:rsidR="004F3851" w:rsidRPr="009F7438" w:rsidRDefault="004F3851" w:rsidP="000616D2">
      <w:pPr>
        <w:pStyle w:val="ListParagraph"/>
        <w:numPr>
          <w:ilvl w:val="0"/>
          <w:numId w:val="32"/>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be reliable at all times with appropriate recovery procedures.</w:t>
      </w:r>
    </w:p>
    <w:p w14:paraId="7B833B56" w14:textId="77777777" w:rsidR="004F3851" w:rsidRPr="009F7438" w:rsidRDefault="004F3851" w:rsidP="000616D2">
      <w:pPr>
        <w:pStyle w:val="ListParagraph"/>
        <w:numPr>
          <w:ilvl w:val="0"/>
          <w:numId w:val="32"/>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The system should be secure with appropriate measured in place to protect sensitive members and financial data.</w:t>
      </w:r>
    </w:p>
    <w:p w14:paraId="74884AB9" w14:textId="25C33E0A" w:rsidR="004F3851" w:rsidRPr="009F7438" w:rsidRDefault="004F3851" w:rsidP="000616D2">
      <w:pPr>
        <w:pStyle w:val="ListParagraph"/>
        <w:numPr>
          <w:ilvl w:val="0"/>
          <w:numId w:val="32"/>
        </w:numPr>
        <w:spacing w:after="160" w:line="259" w:lineRule="auto"/>
        <w:rPr>
          <w:rFonts w:ascii="Times New Roman" w:hAnsi="Times New Roman" w:cs="Times New Roman"/>
          <w:sz w:val="28"/>
          <w:szCs w:val="28"/>
        </w:rPr>
      </w:pPr>
      <w:r w:rsidRPr="009F7438">
        <w:rPr>
          <w:rFonts w:ascii="Times New Roman" w:hAnsi="Times New Roman" w:cs="Times New Roman"/>
          <w:sz w:val="28"/>
          <w:szCs w:val="28"/>
        </w:rPr>
        <w:t xml:space="preserve">The system should be able to integrate with other systems and application used by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2BA79E68" w14:textId="77777777" w:rsidR="004F3851" w:rsidRPr="009F7438" w:rsidRDefault="004F3851" w:rsidP="004F3851">
      <w:pPr>
        <w:rPr>
          <w:rFonts w:ascii="Times New Roman" w:hAnsi="Times New Roman" w:cs="Times New Roman"/>
          <w:sz w:val="28"/>
          <w:szCs w:val="28"/>
        </w:rPr>
      </w:pPr>
    </w:p>
    <w:p w14:paraId="5874D7B8" w14:textId="77777777" w:rsidR="004F3851" w:rsidRPr="009F7438" w:rsidRDefault="004F3851" w:rsidP="004F3851">
      <w:pPr>
        <w:rPr>
          <w:rFonts w:ascii="Times New Roman" w:hAnsi="Times New Roman" w:cs="Times New Roman"/>
          <w:b/>
          <w:noProof/>
          <w:sz w:val="28"/>
          <w:szCs w:val="28"/>
        </w:rPr>
      </w:pPr>
      <w:r w:rsidRPr="009F7438">
        <w:rPr>
          <w:rFonts w:ascii="Times New Roman" w:hAnsi="Times New Roman" w:cs="Times New Roman"/>
          <w:b/>
          <w:noProof/>
          <w:sz w:val="28"/>
          <w:szCs w:val="28"/>
        </w:rPr>
        <w:br w:type="page"/>
      </w:r>
    </w:p>
    <w:p w14:paraId="6876598F" w14:textId="14A575FD" w:rsidR="00C41215" w:rsidRPr="009F7438" w:rsidRDefault="005013A4" w:rsidP="00C41215">
      <w:pPr>
        <w:pStyle w:val="Heading2"/>
        <w:rPr>
          <w:noProof/>
        </w:rPr>
      </w:pPr>
      <w:bookmarkStart w:id="55" w:name="_Toc132280515"/>
      <w:r>
        <w:rPr>
          <w:noProof/>
        </w:rPr>
        <w:lastRenderedPageBreak/>
        <w:t>4.3:</w:t>
      </w:r>
      <w:r w:rsidR="00C41215" w:rsidRPr="009F7438">
        <w:rPr>
          <w:noProof/>
        </w:rPr>
        <w:t>Process design</w:t>
      </w:r>
      <w:bookmarkEnd w:id="55"/>
    </w:p>
    <w:p w14:paraId="7297145C" w14:textId="4A074FFA" w:rsidR="00C41215" w:rsidRPr="009F7438" w:rsidRDefault="005013A4" w:rsidP="00C41215">
      <w:pPr>
        <w:pStyle w:val="Heading3"/>
      </w:pPr>
      <w:bookmarkStart w:id="56" w:name="_Toc132280516"/>
      <w:r>
        <w:t>4.3.1:</w:t>
      </w:r>
      <w:r w:rsidR="00C41215" w:rsidRPr="009F7438">
        <w:t>Usecase Diagram</w:t>
      </w:r>
      <w:bookmarkEnd w:id="56"/>
    </w:p>
    <w:p w14:paraId="179B3EA8" w14:textId="77FE0E45" w:rsidR="004F3851" w:rsidRPr="009F7438" w:rsidRDefault="004F3851" w:rsidP="004F3851">
      <w:pPr>
        <w:rPr>
          <w:rFonts w:ascii="Times New Roman" w:hAnsi="Times New Roman" w:cs="Times New Roman"/>
          <w:b/>
          <w:noProof/>
          <w:sz w:val="28"/>
          <w:szCs w:val="28"/>
        </w:rPr>
      </w:pPr>
      <w:r w:rsidRPr="009F7438">
        <w:rPr>
          <w:rFonts w:ascii="Times New Roman" w:hAnsi="Times New Roman" w:cs="Times New Roman"/>
          <w:b/>
          <w:noProof/>
          <w:sz w:val="28"/>
          <w:szCs w:val="28"/>
        </w:rPr>
        <w:t xml:space="preserve"> Usecase diagram for Jiinue Youth </w:t>
      </w:r>
      <w:r w:rsidR="004070DB" w:rsidRPr="009F7438">
        <w:rPr>
          <w:rFonts w:ascii="Times New Roman" w:hAnsi="Times New Roman" w:cs="Times New Roman"/>
          <w:b/>
          <w:noProof/>
          <w:sz w:val="28"/>
          <w:szCs w:val="28"/>
        </w:rPr>
        <w:t>SACCO</w:t>
      </w:r>
      <w:r w:rsidRPr="009F7438">
        <w:rPr>
          <w:rFonts w:ascii="Times New Roman" w:hAnsi="Times New Roman" w:cs="Times New Roman"/>
          <w:b/>
          <w:noProof/>
          <w:sz w:val="28"/>
          <w:szCs w:val="28"/>
        </w:rPr>
        <w:t xml:space="preserve"> </w:t>
      </w:r>
    </w:p>
    <w:p w14:paraId="3619B0A9" w14:textId="77777777" w:rsidR="00735277" w:rsidRPr="009F7438" w:rsidRDefault="00735277" w:rsidP="00720D6A">
      <w:pPr>
        <w:pStyle w:val="Caption"/>
      </w:pPr>
    </w:p>
    <w:p w14:paraId="7A39AEAF" w14:textId="77777777" w:rsidR="00735277" w:rsidRPr="009F7438" w:rsidRDefault="00735277" w:rsidP="00720D6A">
      <w:pPr>
        <w:pStyle w:val="Caption"/>
      </w:pPr>
    </w:p>
    <w:p w14:paraId="2AFA0CE4" w14:textId="77777777" w:rsidR="00735277" w:rsidRPr="009F7438" w:rsidRDefault="004F3851" w:rsidP="00720D6A">
      <w:pPr>
        <w:pStyle w:val="Caption"/>
      </w:pPr>
      <w:r w:rsidRPr="009F7438">
        <w:rPr>
          <w:rFonts w:ascii="Times New Roman" w:hAnsi="Times New Roman" w:cs="Times New Roman"/>
          <w:noProof/>
          <w:sz w:val="28"/>
          <w:szCs w:val="28"/>
        </w:rPr>
        <w:drawing>
          <wp:inline distT="0" distB="0" distL="0" distR="0" wp14:anchorId="5DD44C5F" wp14:editId="3482CB61">
            <wp:extent cx="5166995" cy="7444597"/>
            <wp:effectExtent l="0" t="0" r="0" b="4445"/>
            <wp:docPr id="308006350" name="Picture 308006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case for sacco management.jpeg"/>
                    <pic:cNvPicPr/>
                  </pic:nvPicPr>
                  <pic:blipFill>
                    <a:blip r:embed="rId10">
                      <a:extLst>
                        <a:ext uri="{28A0092B-C50C-407E-A947-70E740481C1C}">
                          <a14:useLocalDpi xmlns:a14="http://schemas.microsoft.com/office/drawing/2010/main" val="0"/>
                        </a:ext>
                      </a:extLst>
                    </a:blip>
                    <a:stretch>
                      <a:fillRect/>
                    </a:stretch>
                  </pic:blipFill>
                  <pic:spPr>
                    <a:xfrm>
                      <a:off x="0" y="0"/>
                      <a:ext cx="5216940" cy="7516558"/>
                    </a:xfrm>
                    <a:prstGeom prst="rect">
                      <a:avLst/>
                    </a:prstGeom>
                  </pic:spPr>
                </pic:pic>
              </a:graphicData>
            </a:graphic>
          </wp:inline>
        </w:drawing>
      </w:r>
    </w:p>
    <w:p w14:paraId="0524A778" w14:textId="192E285A" w:rsidR="00735277" w:rsidRPr="009F7438" w:rsidRDefault="00735277" w:rsidP="00720D6A">
      <w:pPr>
        <w:pStyle w:val="Caption"/>
      </w:pPr>
    </w:p>
    <w:p w14:paraId="28FA437D" w14:textId="77777777" w:rsidR="00735277" w:rsidRPr="009F7438" w:rsidRDefault="00735277" w:rsidP="00720D6A">
      <w:pPr>
        <w:pStyle w:val="Caption"/>
      </w:pPr>
    </w:p>
    <w:p w14:paraId="39BF6562" w14:textId="0D1A3C19" w:rsidR="004F3851" w:rsidRPr="009F7438" w:rsidRDefault="00720D6A" w:rsidP="00720D6A">
      <w:pPr>
        <w:pStyle w:val="Caption"/>
        <w:rPr>
          <w:rFonts w:ascii="Times New Roman" w:hAnsi="Times New Roman" w:cs="Times New Roman"/>
          <w:sz w:val="28"/>
          <w:szCs w:val="28"/>
        </w:rPr>
      </w:pPr>
      <w:bookmarkStart w:id="57" w:name="_Toc132281321"/>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2</w:t>
      </w:r>
      <w:r w:rsidR="00C03606">
        <w:rPr>
          <w:noProof/>
        </w:rPr>
        <w:fldChar w:fldCharType="end"/>
      </w:r>
      <w:r w:rsidR="005F68F0">
        <w:t>:USECASE DIAGRAM</w:t>
      </w:r>
      <w:bookmarkEnd w:id="57"/>
    </w:p>
    <w:p w14:paraId="7EA13CD6" w14:textId="1343F33D" w:rsidR="004F3851" w:rsidRPr="009F7438" w:rsidRDefault="004F3851" w:rsidP="004F3851">
      <w:pPr>
        <w:rPr>
          <w:rFonts w:ascii="Times New Roman" w:hAnsi="Times New Roman" w:cs="Times New Roman"/>
          <w:b/>
          <w:sz w:val="28"/>
          <w:szCs w:val="28"/>
        </w:rPr>
      </w:pPr>
      <w:r w:rsidRPr="009F7438">
        <w:rPr>
          <w:rFonts w:ascii="Times New Roman" w:hAnsi="Times New Roman" w:cs="Times New Roman"/>
          <w:b/>
          <w:sz w:val="28"/>
          <w:szCs w:val="28"/>
        </w:rPr>
        <w:t xml:space="preserve"> </w:t>
      </w:r>
    </w:p>
    <w:p w14:paraId="4F10CE16" w14:textId="4B930E8A" w:rsidR="004F3851" w:rsidRPr="009F7438" w:rsidRDefault="005013A4" w:rsidP="00C41215">
      <w:pPr>
        <w:pStyle w:val="Heading3"/>
      </w:pPr>
      <w:bookmarkStart w:id="58" w:name="_Toc132280517"/>
      <w:r>
        <w:t>4.3.2:</w:t>
      </w:r>
      <w:r w:rsidR="004F3851" w:rsidRPr="009F7438">
        <w:t>Activity diagrams</w:t>
      </w:r>
      <w:bookmarkEnd w:id="58"/>
      <w:r w:rsidR="004F3851" w:rsidRPr="009F7438">
        <w:t xml:space="preserve"> </w:t>
      </w:r>
    </w:p>
    <w:p w14:paraId="4297A7E5" w14:textId="77777777" w:rsidR="004F3851" w:rsidRPr="009F7438" w:rsidRDefault="004F3851" w:rsidP="004F3851">
      <w:pPr>
        <w:rPr>
          <w:rFonts w:ascii="Times New Roman" w:hAnsi="Times New Roman" w:cs="Times New Roman"/>
          <w:b/>
          <w:sz w:val="28"/>
          <w:szCs w:val="28"/>
        </w:rPr>
      </w:pPr>
    </w:p>
    <w:p w14:paraId="0AA7CE96" w14:textId="5E77DCE8" w:rsidR="004F3851" w:rsidRPr="009F7438" w:rsidRDefault="004F3851" w:rsidP="004F3851">
      <w:pPr>
        <w:rPr>
          <w:rFonts w:ascii="Times New Roman" w:hAnsi="Times New Roman" w:cs="Times New Roman"/>
          <w:b/>
          <w:sz w:val="28"/>
          <w:szCs w:val="28"/>
        </w:rPr>
      </w:pPr>
      <w:r w:rsidRPr="009F7438">
        <w:rPr>
          <w:rFonts w:ascii="Times New Roman" w:hAnsi="Times New Roman" w:cs="Times New Roman"/>
          <w:b/>
          <w:sz w:val="28"/>
          <w:szCs w:val="28"/>
        </w:rPr>
        <w:t xml:space="preserve">1) </w:t>
      </w:r>
      <w:r w:rsidR="004070DB" w:rsidRPr="009F7438">
        <w:rPr>
          <w:rFonts w:ascii="Times New Roman" w:hAnsi="Times New Roman" w:cs="Times New Roman"/>
          <w:b/>
          <w:sz w:val="28"/>
          <w:szCs w:val="28"/>
        </w:rPr>
        <w:t>SACCO</w:t>
      </w:r>
      <w:r w:rsidRPr="009F7438">
        <w:rPr>
          <w:rFonts w:ascii="Times New Roman" w:hAnsi="Times New Roman" w:cs="Times New Roman"/>
          <w:b/>
          <w:sz w:val="28"/>
          <w:szCs w:val="28"/>
        </w:rPr>
        <w:t xml:space="preserve"> member</w:t>
      </w:r>
    </w:p>
    <w:p w14:paraId="62AD193F" w14:textId="77777777" w:rsidR="004F3851" w:rsidRPr="009F7438" w:rsidRDefault="004F3851" w:rsidP="004F3851">
      <w:pPr>
        <w:rPr>
          <w:rFonts w:ascii="Times New Roman" w:hAnsi="Times New Roman" w:cs="Times New Roman"/>
          <w:b/>
          <w:sz w:val="28"/>
          <w:szCs w:val="28"/>
        </w:rPr>
      </w:pPr>
    </w:p>
    <w:p w14:paraId="1B7BDDE5" w14:textId="77777777" w:rsidR="00720D6A" w:rsidRPr="009F7438" w:rsidRDefault="004F3851" w:rsidP="00720D6A">
      <w:pPr>
        <w:keepNext/>
      </w:pPr>
      <w:r w:rsidRPr="009F7438">
        <w:rPr>
          <w:rFonts w:ascii="Times New Roman" w:hAnsi="Times New Roman" w:cs="Times New Roman"/>
          <w:noProof/>
          <w:sz w:val="28"/>
          <w:szCs w:val="28"/>
        </w:rPr>
        <w:lastRenderedPageBreak/>
        <w:drawing>
          <wp:inline distT="0" distB="0" distL="0" distR="0" wp14:anchorId="18C10D2D" wp14:editId="41232F05">
            <wp:extent cx="6499293" cy="654744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diagram for sacco member .jpeg"/>
                    <pic:cNvPicPr/>
                  </pic:nvPicPr>
                  <pic:blipFill>
                    <a:blip r:embed="rId11">
                      <a:extLst>
                        <a:ext uri="{28A0092B-C50C-407E-A947-70E740481C1C}">
                          <a14:useLocalDpi xmlns:a14="http://schemas.microsoft.com/office/drawing/2010/main" val="0"/>
                        </a:ext>
                      </a:extLst>
                    </a:blip>
                    <a:stretch>
                      <a:fillRect/>
                    </a:stretch>
                  </pic:blipFill>
                  <pic:spPr>
                    <a:xfrm>
                      <a:off x="0" y="0"/>
                      <a:ext cx="6519961" cy="6568270"/>
                    </a:xfrm>
                    <a:prstGeom prst="rect">
                      <a:avLst/>
                    </a:prstGeom>
                  </pic:spPr>
                </pic:pic>
              </a:graphicData>
            </a:graphic>
          </wp:inline>
        </w:drawing>
      </w:r>
    </w:p>
    <w:p w14:paraId="797A6DD0" w14:textId="77777777" w:rsidR="00735277" w:rsidRPr="009F7438" w:rsidRDefault="00735277" w:rsidP="00720D6A">
      <w:pPr>
        <w:pStyle w:val="Caption"/>
      </w:pPr>
    </w:p>
    <w:p w14:paraId="050FD818" w14:textId="77777777" w:rsidR="00735277" w:rsidRPr="009F7438" w:rsidRDefault="00735277" w:rsidP="00720D6A">
      <w:pPr>
        <w:pStyle w:val="Caption"/>
      </w:pPr>
    </w:p>
    <w:p w14:paraId="74036AD9" w14:textId="77777777" w:rsidR="00735277" w:rsidRPr="009F7438" w:rsidRDefault="00735277" w:rsidP="00720D6A">
      <w:pPr>
        <w:pStyle w:val="Caption"/>
      </w:pPr>
    </w:p>
    <w:p w14:paraId="79FC4D5D" w14:textId="1AC6B27A" w:rsidR="00720D6A" w:rsidRPr="009F7438" w:rsidRDefault="00720D6A" w:rsidP="00720D6A">
      <w:pPr>
        <w:pStyle w:val="Caption"/>
      </w:pPr>
      <w:bookmarkStart w:id="59" w:name="_Toc132281322"/>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3</w:t>
      </w:r>
      <w:r w:rsidR="00C03606">
        <w:rPr>
          <w:noProof/>
        </w:rPr>
        <w:fldChar w:fldCharType="end"/>
      </w:r>
      <w:r w:rsidR="005F68F0">
        <w:t>:SACCO MEMBER ACTIVITY DIAGRAM</w:t>
      </w:r>
      <w:bookmarkEnd w:id="59"/>
    </w:p>
    <w:p w14:paraId="25AE6E0A" w14:textId="735EEB75"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sz w:val="28"/>
          <w:szCs w:val="28"/>
        </w:rPr>
        <w:br w:type="page"/>
      </w:r>
    </w:p>
    <w:p w14:paraId="2FC03B8B" w14:textId="5D0B79E5" w:rsidR="004F3851" w:rsidRPr="009F7438" w:rsidRDefault="004F3851" w:rsidP="004F3851">
      <w:pPr>
        <w:rPr>
          <w:rFonts w:ascii="Times New Roman" w:hAnsi="Times New Roman" w:cs="Times New Roman"/>
          <w:b/>
          <w:sz w:val="28"/>
          <w:szCs w:val="28"/>
        </w:rPr>
      </w:pPr>
      <w:r w:rsidRPr="009F7438">
        <w:rPr>
          <w:rFonts w:ascii="Times New Roman" w:hAnsi="Times New Roman" w:cs="Times New Roman"/>
          <w:b/>
          <w:sz w:val="28"/>
          <w:szCs w:val="28"/>
        </w:rPr>
        <w:lastRenderedPageBreak/>
        <w:t xml:space="preserve">2) </w:t>
      </w:r>
      <w:r w:rsidR="004070DB" w:rsidRPr="009F7438">
        <w:rPr>
          <w:rFonts w:ascii="Times New Roman" w:hAnsi="Times New Roman" w:cs="Times New Roman"/>
          <w:b/>
          <w:sz w:val="28"/>
          <w:szCs w:val="28"/>
        </w:rPr>
        <w:t>SACCO</w:t>
      </w:r>
      <w:r w:rsidRPr="009F7438">
        <w:rPr>
          <w:rFonts w:ascii="Times New Roman" w:hAnsi="Times New Roman" w:cs="Times New Roman"/>
          <w:b/>
          <w:sz w:val="28"/>
          <w:szCs w:val="28"/>
        </w:rPr>
        <w:t xml:space="preserve"> Administrator </w:t>
      </w:r>
    </w:p>
    <w:p w14:paraId="7CB90907" w14:textId="77777777" w:rsidR="004F3851" w:rsidRPr="009F7438" w:rsidRDefault="004F3851" w:rsidP="004F3851">
      <w:pPr>
        <w:rPr>
          <w:rFonts w:ascii="Times New Roman" w:hAnsi="Times New Roman" w:cs="Times New Roman"/>
          <w:b/>
          <w:sz w:val="28"/>
          <w:szCs w:val="28"/>
        </w:rPr>
      </w:pPr>
    </w:p>
    <w:p w14:paraId="278AF4B5" w14:textId="77777777" w:rsidR="00720D6A" w:rsidRPr="009F7438" w:rsidRDefault="004F3851" w:rsidP="00720D6A">
      <w:pPr>
        <w:keepNext/>
      </w:pPr>
      <w:r w:rsidRPr="009F7438">
        <w:rPr>
          <w:rFonts w:ascii="Times New Roman" w:hAnsi="Times New Roman" w:cs="Times New Roman"/>
          <w:b/>
          <w:noProof/>
          <w:sz w:val="28"/>
          <w:szCs w:val="28"/>
        </w:rPr>
        <w:drawing>
          <wp:inline distT="0" distB="0" distL="0" distR="0" wp14:anchorId="7DCFAB14" wp14:editId="22E31D6C">
            <wp:extent cx="6642220" cy="6969640"/>
            <wp:effectExtent l="0" t="0" r="635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tivity diagram for sacco member  (2).jpeg"/>
                    <pic:cNvPicPr/>
                  </pic:nvPicPr>
                  <pic:blipFill>
                    <a:blip r:embed="rId12">
                      <a:extLst>
                        <a:ext uri="{28A0092B-C50C-407E-A947-70E740481C1C}">
                          <a14:useLocalDpi xmlns:a14="http://schemas.microsoft.com/office/drawing/2010/main" val="0"/>
                        </a:ext>
                      </a:extLst>
                    </a:blip>
                    <a:stretch>
                      <a:fillRect/>
                    </a:stretch>
                  </pic:blipFill>
                  <pic:spPr>
                    <a:xfrm>
                      <a:off x="0" y="0"/>
                      <a:ext cx="6661025" cy="6989372"/>
                    </a:xfrm>
                    <a:prstGeom prst="rect">
                      <a:avLst/>
                    </a:prstGeom>
                  </pic:spPr>
                </pic:pic>
              </a:graphicData>
            </a:graphic>
          </wp:inline>
        </w:drawing>
      </w:r>
    </w:p>
    <w:p w14:paraId="7D67E3DC" w14:textId="77777777" w:rsidR="00735277" w:rsidRPr="009F7438" w:rsidRDefault="00735277" w:rsidP="00720D6A">
      <w:pPr>
        <w:pStyle w:val="Caption"/>
      </w:pPr>
    </w:p>
    <w:p w14:paraId="0E00605D" w14:textId="77777777" w:rsidR="00735277" w:rsidRPr="009F7438" w:rsidRDefault="00735277" w:rsidP="00720D6A">
      <w:pPr>
        <w:pStyle w:val="Caption"/>
      </w:pPr>
    </w:p>
    <w:p w14:paraId="1B1A3100" w14:textId="77777777" w:rsidR="00735277" w:rsidRPr="009F7438" w:rsidRDefault="00735277" w:rsidP="00720D6A">
      <w:pPr>
        <w:pStyle w:val="Caption"/>
      </w:pPr>
    </w:p>
    <w:p w14:paraId="18DA8E29" w14:textId="5C340FCA" w:rsidR="00720D6A" w:rsidRPr="009F7438" w:rsidRDefault="00720D6A" w:rsidP="00720D6A">
      <w:pPr>
        <w:pStyle w:val="Caption"/>
      </w:pPr>
      <w:bookmarkStart w:id="60" w:name="_Toc132281323"/>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4</w:t>
      </w:r>
      <w:r w:rsidR="00C03606">
        <w:rPr>
          <w:noProof/>
        </w:rPr>
        <w:fldChar w:fldCharType="end"/>
      </w:r>
      <w:r w:rsidR="005F68F0">
        <w:t>:SACCO ADMINISTRATOR ACTIVITY DIAGRAM</w:t>
      </w:r>
      <w:bookmarkEnd w:id="60"/>
    </w:p>
    <w:p w14:paraId="619C40F6" w14:textId="161B11EA" w:rsidR="004F3851" w:rsidRPr="009F7438" w:rsidRDefault="004F3851" w:rsidP="004F3851">
      <w:pPr>
        <w:rPr>
          <w:rFonts w:ascii="Times New Roman" w:hAnsi="Times New Roman" w:cs="Times New Roman"/>
          <w:b/>
          <w:sz w:val="28"/>
          <w:szCs w:val="28"/>
        </w:rPr>
      </w:pPr>
      <w:r w:rsidRPr="009F7438">
        <w:rPr>
          <w:rFonts w:ascii="Times New Roman" w:hAnsi="Times New Roman" w:cs="Times New Roman"/>
          <w:b/>
          <w:sz w:val="28"/>
          <w:szCs w:val="28"/>
        </w:rPr>
        <w:br w:type="page"/>
      </w:r>
    </w:p>
    <w:p w14:paraId="4ABF6351" w14:textId="21763661" w:rsidR="00C41215" w:rsidRPr="009F7438" w:rsidRDefault="005013A4" w:rsidP="00C41215">
      <w:pPr>
        <w:pStyle w:val="Heading3"/>
      </w:pPr>
      <w:bookmarkStart w:id="61" w:name="_Toc132280518"/>
      <w:r>
        <w:lastRenderedPageBreak/>
        <w:t>4.3.3:</w:t>
      </w:r>
      <w:r w:rsidR="00C41215" w:rsidRPr="009F7438">
        <w:t>Flowchart</w:t>
      </w:r>
      <w:bookmarkEnd w:id="61"/>
    </w:p>
    <w:p w14:paraId="4274FB1A" w14:textId="6C63C668" w:rsidR="004F3851" w:rsidRPr="009F7438" w:rsidRDefault="004F3851" w:rsidP="004F3851">
      <w:pPr>
        <w:rPr>
          <w:rFonts w:ascii="Times New Roman" w:hAnsi="Times New Roman" w:cs="Times New Roman"/>
          <w:b/>
          <w:bCs/>
          <w:sz w:val="28"/>
          <w:szCs w:val="28"/>
        </w:rPr>
      </w:pPr>
      <w:r w:rsidRPr="009F7438">
        <w:rPr>
          <w:rFonts w:ascii="Times New Roman" w:hAnsi="Times New Roman" w:cs="Times New Roman"/>
          <w:b/>
          <w:bCs/>
          <w:sz w:val="28"/>
          <w:szCs w:val="28"/>
        </w:rPr>
        <w:t>FLOWCHART TO REPRESENT HOW ONE CAN SIGN UP</w:t>
      </w:r>
    </w:p>
    <w:p w14:paraId="1CD1F734" w14:textId="77777777"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7DEC7526" wp14:editId="7357267E">
                <wp:simplePos x="0" y="0"/>
                <wp:positionH relativeFrom="column">
                  <wp:posOffset>609600</wp:posOffset>
                </wp:positionH>
                <wp:positionV relativeFrom="paragraph">
                  <wp:posOffset>64770</wp:posOffset>
                </wp:positionV>
                <wp:extent cx="1314450" cy="762000"/>
                <wp:effectExtent l="9525" t="12065" r="9525" b="6985"/>
                <wp:wrapNone/>
                <wp:docPr id="59"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762000"/>
                        </a:xfrm>
                        <a:prstGeom prst="ellipse">
                          <a:avLst/>
                        </a:prstGeom>
                        <a:solidFill>
                          <a:srgbClr val="FFFFFF"/>
                        </a:solidFill>
                        <a:ln w="9525">
                          <a:solidFill>
                            <a:srgbClr val="000000"/>
                          </a:solidFill>
                          <a:round/>
                          <a:headEnd/>
                          <a:tailEnd/>
                        </a:ln>
                      </wps:spPr>
                      <wps:txbx>
                        <w:txbxContent>
                          <w:p w14:paraId="0837209C" w14:textId="77777777" w:rsidR="005013A4" w:rsidRPr="00C53905" w:rsidRDefault="005013A4" w:rsidP="004F3851">
                            <w:r>
                              <w:t>Go to websi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DEC7526" id="Oval 2" o:spid="_x0000_s1026" style="position:absolute;margin-left:48pt;margin-top:5.1pt;width:103.5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">
                <v:textbox>
                  <w:txbxContent>
                    <w:p w14:paraId="0837209C" w14:textId="77777777" w:rsidR="005013A4" w:rsidRPr="00C53905" w:rsidRDefault="005013A4" w:rsidP="004F3851">
                      <w:r>
                        <w:t>Go to website</w:t>
                      </w:r>
                    </w:p>
                  </w:txbxContent>
                </v:textbox>
              </v:oval>
            </w:pict>
          </mc:Fallback>
        </mc:AlternateContent>
      </w:r>
    </w:p>
    <w:p w14:paraId="3E0548CD" w14:textId="77777777" w:rsidR="004F3851" w:rsidRPr="009F7438" w:rsidRDefault="004F3851" w:rsidP="004F3851">
      <w:pPr>
        <w:rPr>
          <w:rFonts w:ascii="Times New Roman" w:hAnsi="Times New Roman" w:cs="Times New Roman"/>
          <w:sz w:val="28"/>
          <w:szCs w:val="28"/>
        </w:rPr>
      </w:pPr>
    </w:p>
    <w:p w14:paraId="6BC6C22D" w14:textId="77777777"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716C9AFE" wp14:editId="12A59F90">
                <wp:simplePos x="0" y="0"/>
                <wp:positionH relativeFrom="column">
                  <wp:posOffset>1190625</wp:posOffset>
                </wp:positionH>
                <wp:positionV relativeFrom="paragraph">
                  <wp:posOffset>167005</wp:posOffset>
                </wp:positionV>
                <wp:extent cx="73660" cy="1419225"/>
                <wp:effectExtent l="76200" t="0" r="21590" b="47625"/>
                <wp:wrapNone/>
                <wp:docPr id="6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3660" cy="14192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F70A71C" id="_x0000_t32" coordsize="21600,21600" o:spt="32" o:oned="t" path="m,l21600,21600e" filled="f">
                <v:path arrowok="t" fillok="f" o:connecttype="none"/>
                <o:lock v:ext="edit" shapetype="t"/>
              </v:shapetype>
              <v:shape id="AutoShape 12" o:spid="_x0000_s1026" type="#_x0000_t32" style="position:absolute;margin-left:93.75pt;margin-top:13.15pt;width:5.8pt;height:111.7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">
                <v:stroke endarrow="block"/>
              </v:shape>
            </w:pict>
          </mc:Fallback>
        </mc:AlternateContent>
      </w:r>
    </w:p>
    <w:p w14:paraId="43143328" w14:textId="77777777" w:rsidR="004F3851" w:rsidRPr="009F7438" w:rsidRDefault="004F3851" w:rsidP="004F3851">
      <w:pPr>
        <w:rPr>
          <w:rFonts w:ascii="Times New Roman" w:hAnsi="Times New Roman" w:cs="Times New Roman"/>
          <w:sz w:val="28"/>
          <w:szCs w:val="28"/>
        </w:rPr>
      </w:pPr>
    </w:p>
    <w:p w14:paraId="78FB5447" w14:textId="77777777" w:rsidR="004F3851" w:rsidRPr="009F7438" w:rsidRDefault="004F3851" w:rsidP="004F3851">
      <w:pPr>
        <w:rPr>
          <w:rFonts w:ascii="Times New Roman" w:hAnsi="Times New Roman" w:cs="Times New Roman"/>
          <w:sz w:val="28"/>
          <w:szCs w:val="28"/>
        </w:rPr>
      </w:pPr>
    </w:p>
    <w:p w14:paraId="5CDD2453" w14:textId="77777777" w:rsidR="004F3851" w:rsidRPr="009F7438" w:rsidRDefault="004F3851" w:rsidP="004F3851">
      <w:pPr>
        <w:rPr>
          <w:rFonts w:ascii="Times New Roman" w:hAnsi="Times New Roman" w:cs="Times New Roman"/>
          <w:sz w:val="28"/>
          <w:szCs w:val="28"/>
        </w:rPr>
      </w:pPr>
    </w:p>
    <w:p w14:paraId="2AC759CC" w14:textId="77777777" w:rsidR="004F3851" w:rsidRPr="009F7438" w:rsidRDefault="004F3851" w:rsidP="004F3851">
      <w:pPr>
        <w:rPr>
          <w:rFonts w:ascii="Times New Roman" w:hAnsi="Times New Roman" w:cs="Times New Roman"/>
          <w:sz w:val="28"/>
          <w:szCs w:val="28"/>
        </w:rPr>
      </w:pPr>
    </w:p>
    <w:p w14:paraId="3CCCB230" w14:textId="77777777" w:rsidR="004F3851" w:rsidRPr="009F7438" w:rsidRDefault="004F3851" w:rsidP="004F3851">
      <w:pPr>
        <w:tabs>
          <w:tab w:val="left" w:pos="3405"/>
        </w:tabs>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329B58B9" wp14:editId="0CA78C8C">
                <wp:simplePos x="0" y="0"/>
                <wp:positionH relativeFrom="margin">
                  <wp:align>left</wp:align>
                </wp:positionH>
                <wp:positionV relativeFrom="paragraph">
                  <wp:posOffset>20139</wp:posOffset>
                </wp:positionV>
                <wp:extent cx="2231572" cy="942975"/>
                <wp:effectExtent l="19050" t="19050" r="16510" b="47625"/>
                <wp:wrapNone/>
                <wp:docPr id="58"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1572" cy="942975"/>
                        </a:xfrm>
                        <a:prstGeom prst="flowChartDecision">
                          <a:avLst/>
                        </a:prstGeom>
                        <a:solidFill>
                          <a:srgbClr val="FFFFFF"/>
                        </a:solidFill>
                        <a:ln w="9525">
                          <a:solidFill>
                            <a:srgbClr val="000000"/>
                          </a:solidFill>
                          <a:miter lim="800000"/>
                          <a:headEnd/>
                          <a:tailEnd/>
                        </a:ln>
                      </wps:spPr>
                      <wps:txbx>
                        <w:txbxContent>
                          <w:p w14:paraId="581966F5" w14:textId="77777777" w:rsidR="005013A4" w:rsidRPr="00C53905" w:rsidRDefault="005013A4" w:rsidP="004F3851">
                            <w:r>
                              <w:t>Already have an acc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9B58B9" id="_x0000_t110" coordsize="21600,21600" o:spt="110" path="m10800,l,10800,10800,21600,21600,10800xe">
                <v:stroke joinstyle="miter"/>
                <v:path gradientshapeok="t" o:connecttype="rect" textboxrect="5400,5400,16200,16200"/>
              </v:shapetype>
              <v:shape id="AutoShape 9" o:spid="_x0000_s1027" type="#_x0000_t110" style="position:absolute;margin-left:0;margin-top:1.6pt;width:175.7pt;height:74.25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">
                <v:textbox>
                  <w:txbxContent>
                    <w:p w14:paraId="581966F5" w14:textId="77777777" w:rsidR="005013A4" w:rsidRPr="00C53905" w:rsidRDefault="005013A4" w:rsidP="004F3851">
                      <w:r>
                        <w:t>Already have an account?</w:t>
                      </w:r>
                    </w:p>
                  </w:txbxContent>
                </v:textbox>
                <w10:wrap anchorx="margin"/>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1312" behindDoc="0" locked="0" layoutInCell="1" allowOverlap="1" wp14:anchorId="12C79A73" wp14:editId="0E7CDB1D">
                <wp:simplePos x="0" y="0"/>
                <wp:positionH relativeFrom="column">
                  <wp:posOffset>552450</wp:posOffset>
                </wp:positionH>
                <wp:positionV relativeFrom="paragraph">
                  <wp:posOffset>1739900</wp:posOffset>
                </wp:positionV>
                <wp:extent cx="1533525" cy="800100"/>
                <wp:effectExtent l="9525" t="12065" r="9525" b="6985"/>
                <wp:wrapNone/>
                <wp:docPr id="5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33525" cy="800100"/>
                        </a:xfrm>
                        <a:prstGeom prst="rect">
                          <a:avLst/>
                        </a:prstGeom>
                        <a:solidFill>
                          <a:srgbClr val="FFFFFF"/>
                        </a:solidFill>
                        <a:ln w="9525">
                          <a:solidFill>
                            <a:srgbClr val="000000"/>
                          </a:solidFill>
                          <a:miter lim="800000"/>
                          <a:headEnd/>
                          <a:tailEnd/>
                        </a:ln>
                      </wps:spPr>
                      <wps:txbx>
                        <w:txbxContent>
                          <w:p w14:paraId="6103B127" w14:textId="77777777" w:rsidR="005013A4" w:rsidRPr="006B0B44" w:rsidRDefault="005013A4" w:rsidP="004F3851">
                            <w:r>
                              <w:t>Proceed to enter your full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C79A73" id="Rectangle 6" o:spid="_x0000_s1028" style="position:absolute;margin-left:43.5pt;margin-top:137pt;width:120.75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">
                <v:textbox>
                  <w:txbxContent>
                    <w:p w14:paraId="6103B127" w14:textId="77777777" w:rsidR="005013A4" w:rsidRPr="006B0B44" w:rsidRDefault="005013A4" w:rsidP="004F3851">
                      <w:r>
                        <w:t>Proceed to enter your full name</w:t>
                      </w:r>
                    </w:p>
                  </w:txbxContent>
                </v:textbox>
              </v:rect>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66EE96E3" wp14:editId="6A1F7ADF">
                <wp:simplePos x="0" y="0"/>
                <wp:positionH relativeFrom="column">
                  <wp:posOffset>1285875</wp:posOffset>
                </wp:positionH>
                <wp:positionV relativeFrom="paragraph">
                  <wp:posOffset>984885</wp:posOffset>
                </wp:positionV>
                <wp:extent cx="9525" cy="745490"/>
                <wp:effectExtent l="47625" t="9525" r="57150" b="16510"/>
                <wp:wrapNone/>
                <wp:docPr id="5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74549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AA3C6F2" id="AutoShape 16" o:spid="_x0000_s1026" type="#_x0000_t32" style="position:absolute;margin-left:101.25pt;margin-top:77.55pt;width:.75pt;height:58.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54B9B93E" wp14:editId="74045F81">
                <wp:simplePos x="0" y="0"/>
                <wp:positionH relativeFrom="column">
                  <wp:posOffset>2809875</wp:posOffset>
                </wp:positionH>
                <wp:positionV relativeFrom="paragraph">
                  <wp:posOffset>127635</wp:posOffset>
                </wp:positionV>
                <wp:extent cx="1428750" cy="685800"/>
                <wp:effectExtent l="9525" t="9525" r="9525" b="9525"/>
                <wp:wrapNone/>
                <wp:docPr id="55"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8750" cy="685800"/>
                        </a:xfrm>
                        <a:prstGeom prst="flowChartProcess">
                          <a:avLst/>
                        </a:prstGeom>
                        <a:solidFill>
                          <a:srgbClr val="FFFFFF"/>
                        </a:solidFill>
                        <a:ln w="9525">
                          <a:solidFill>
                            <a:srgbClr val="000000"/>
                          </a:solidFill>
                          <a:miter lim="800000"/>
                          <a:headEnd/>
                          <a:tailEnd/>
                        </a:ln>
                      </wps:spPr>
                      <wps:txbx>
                        <w:txbxContent>
                          <w:p w14:paraId="2D5DAFD0" w14:textId="77777777" w:rsidR="005013A4" w:rsidRPr="00C53905" w:rsidRDefault="005013A4" w:rsidP="004F3851">
                            <w:r>
                              <w:t>Log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9B93E" id="_x0000_t109" coordsize="21600,21600" o:spt="109" path="m,l,21600r21600,l21600,xe">
                <v:stroke joinstyle="miter"/>
                <v:path gradientshapeok="t" o:connecttype="rect"/>
              </v:shapetype>
              <v:shape id="AutoShape 11" o:spid="_x0000_s1029" type="#_x0000_t109" style="position:absolute;margin-left:221.25pt;margin-top:10.05pt;width:112.5pt;height: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">
                <v:textbox>
                  <w:txbxContent>
                    <w:p w14:paraId="2D5DAFD0" w14:textId="77777777" w:rsidR="005013A4" w:rsidRPr="00C53905" w:rsidRDefault="005013A4" w:rsidP="004F3851">
                      <w:r>
                        <w:t>Log in</w:t>
                      </w:r>
                    </w:p>
                  </w:txbxContent>
                </v:textbox>
              </v:shape>
            </w:pict>
          </mc:Fallback>
        </mc:AlternateContent>
      </w:r>
      <w:r w:rsidRPr="009F7438">
        <w:rPr>
          <w:rFonts w:ascii="Times New Roman" w:hAnsi="Times New Roman" w:cs="Times New Roman"/>
          <w:sz w:val="28"/>
          <w:szCs w:val="28"/>
        </w:rPr>
        <w:tab/>
      </w:r>
      <w:r w:rsidRPr="009F7438">
        <w:rPr>
          <w:rFonts w:ascii="Times New Roman" w:hAnsi="Times New Roman" w:cs="Times New Roman"/>
          <w:b/>
          <w:bCs/>
          <w:sz w:val="28"/>
          <w:szCs w:val="28"/>
        </w:rPr>
        <w:t>Yes</w:t>
      </w:r>
    </w:p>
    <w:p w14:paraId="13DCB56E" w14:textId="77777777" w:rsidR="004F3851" w:rsidRPr="009F7438" w:rsidRDefault="004F3851" w:rsidP="004F3851">
      <w:pPr>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67456" behindDoc="0" locked="0" layoutInCell="1" allowOverlap="1" wp14:anchorId="66D0CBDA" wp14:editId="126CBD51">
                <wp:simplePos x="0" y="0"/>
                <wp:positionH relativeFrom="column">
                  <wp:posOffset>2286000</wp:posOffset>
                </wp:positionH>
                <wp:positionV relativeFrom="paragraph">
                  <wp:posOffset>186055</wp:posOffset>
                </wp:positionV>
                <wp:extent cx="523875" cy="45719"/>
                <wp:effectExtent l="0" t="38100" r="47625" b="88265"/>
                <wp:wrapNone/>
                <wp:docPr id="63"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875" cy="45719"/>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123461" id="AutoShape 15" o:spid="_x0000_s1026" type="#_x0000_t32" style="position:absolute;margin-left:180pt;margin-top:14.65pt;width:41.25pt;height:3.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9744" behindDoc="0" locked="0" layoutInCell="1" allowOverlap="1" wp14:anchorId="122C530C" wp14:editId="497AAB08">
                <wp:simplePos x="0" y="0"/>
                <wp:positionH relativeFrom="column">
                  <wp:posOffset>5705475</wp:posOffset>
                </wp:positionH>
                <wp:positionV relativeFrom="paragraph">
                  <wp:posOffset>94615</wp:posOffset>
                </wp:positionV>
                <wp:extent cx="28575" cy="10182225"/>
                <wp:effectExtent l="9525" t="9525" r="9525" b="9525"/>
                <wp:wrapNone/>
                <wp:docPr id="54"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575" cy="101822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A0F9A4" id="AutoShape 28" o:spid="_x0000_s1026" type="#_x0000_t32" style="position:absolute;margin-left:449.25pt;margin-top:7.45pt;width:2.25pt;height:801.7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"/>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8720" behindDoc="0" locked="0" layoutInCell="1" allowOverlap="1" wp14:anchorId="02002A2D" wp14:editId="5B5EB2C6">
                <wp:simplePos x="0" y="0"/>
                <wp:positionH relativeFrom="column">
                  <wp:posOffset>4248150</wp:posOffset>
                </wp:positionH>
                <wp:positionV relativeFrom="paragraph">
                  <wp:posOffset>66040</wp:posOffset>
                </wp:positionV>
                <wp:extent cx="1485900" cy="9525"/>
                <wp:effectExtent l="9525" t="9525" r="9525" b="9525"/>
                <wp:wrapNone/>
                <wp:docPr id="5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95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7DE3628" id="AutoShape 27" o:spid="_x0000_s1026" type="#_x0000_t32" style="position:absolute;margin-left:334.5pt;margin-top:5.2pt;width:117pt;height:.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"/>
            </w:pict>
          </mc:Fallback>
        </mc:AlternateContent>
      </w:r>
    </w:p>
    <w:p w14:paraId="1528F636" w14:textId="77777777" w:rsidR="004F3851" w:rsidRPr="009F7438" w:rsidRDefault="004F3851" w:rsidP="004F3851">
      <w:pPr>
        <w:rPr>
          <w:rFonts w:ascii="Times New Roman" w:hAnsi="Times New Roman" w:cs="Times New Roman"/>
          <w:sz w:val="28"/>
          <w:szCs w:val="28"/>
        </w:rPr>
      </w:pPr>
    </w:p>
    <w:p w14:paraId="5F7A2066" w14:textId="77777777" w:rsidR="004F3851" w:rsidRPr="009F7438" w:rsidRDefault="004F3851" w:rsidP="004F3851">
      <w:pPr>
        <w:tabs>
          <w:tab w:val="left" w:pos="2505"/>
        </w:tabs>
        <w:rPr>
          <w:rFonts w:ascii="Times New Roman" w:hAnsi="Times New Roman" w:cs="Times New Roman"/>
          <w:b/>
          <w:bCs/>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80768" behindDoc="0" locked="0" layoutInCell="1" allowOverlap="1" wp14:anchorId="5AFD3923" wp14:editId="3F85D113">
                <wp:simplePos x="0" y="0"/>
                <wp:positionH relativeFrom="column">
                  <wp:posOffset>1952625</wp:posOffset>
                </wp:positionH>
                <wp:positionV relativeFrom="paragraph">
                  <wp:posOffset>9516110</wp:posOffset>
                </wp:positionV>
                <wp:extent cx="3752850" cy="57150"/>
                <wp:effectExtent l="19050" t="9525" r="9525" b="57150"/>
                <wp:wrapNone/>
                <wp:docPr id="52"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752850" cy="571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9B4A211" id="AutoShape 29" o:spid="_x0000_s1026" type="#_x0000_t32" style="position:absolute;margin-left:153.75pt;margin-top:749.3pt;width:295.5pt;height:4.5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6672" behindDoc="0" locked="0" layoutInCell="1" allowOverlap="1" wp14:anchorId="0BB2AC2F" wp14:editId="6084383A">
                <wp:simplePos x="0" y="0"/>
                <wp:positionH relativeFrom="column">
                  <wp:posOffset>666750</wp:posOffset>
                </wp:positionH>
                <wp:positionV relativeFrom="paragraph">
                  <wp:posOffset>8154035</wp:posOffset>
                </wp:positionV>
                <wp:extent cx="1362075" cy="752475"/>
                <wp:effectExtent l="9525" t="9525" r="9525" b="9525"/>
                <wp:wrapNone/>
                <wp:docPr id="51"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752475"/>
                        </a:xfrm>
                        <a:prstGeom prst="flowChartProcess">
                          <a:avLst/>
                        </a:prstGeom>
                        <a:solidFill>
                          <a:srgbClr val="FFFFFF"/>
                        </a:solidFill>
                        <a:ln w="9525">
                          <a:solidFill>
                            <a:srgbClr val="000000"/>
                          </a:solidFill>
                          <a:miter lim="800000"/>
                          <a:headEnd/>
                          <a:tailEnd/>
                        </a:ln>
                      </wps:spPr>
                      <wps:txbx>
                        <w:txbxContent>
                          <w:p w14:paraId="59076237" w14:textId="77777777" w:rsidR="005013A4" w:rsidRPr="005413D2" w:rsidRDefault="005013A4" w:rsidP="004F3851">
                            <w:r>
                              <w:t>Wait for response from the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B2AC2F" id="AutoShape 24" o:spid="_x0000_s1030" type="#_x0000_t109" style="position:absolute;margin-left:52.5pt;margin-top:642.05pt;width:107.25pt;height:59.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">
                <v:textbox>
                  <w:txbxContent>
                    <w:p w14:paraId="59076237" w14:textId="77777777" w:rsidR="005013A4" w:rsidRPr="005413D2" w:rsidRDefault="005013A4" w:rsidP="004F3851">
                      <w:r>
                        <w:t>Wait for response from the page</w:t>
                      </w:r>
                    </w:p>
                  </w:txbxContent>
                </v:textbox>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4624" behindDoc="0" locked="0" layoutInCell="1" allowOverlap="1" wp14:anchorId="4B6DE8E7" wp14:editId="528CCBF8">
                <wp:simplePos x="0" y="0"/>
                <wp:positionH relativeFrom="column">
                  <wp:posOffset>1362075</wp:posOffset>
                </wp:positionH>
                <wp:positionV relativeFrom="paragraph">
                  <wp:posOffset>5363210</wp:posOffset>
                </wp:positionV>
                <wp:extent cx="0" cy="466725"/>
                <wp:effectExtent l="57150" t="9525" r="57150" b="19050"/>
                <wp:wrapNone/>
                <wp:docPr id="50"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667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B2147B" id="AutoShape 22" o:spid="_x0000_s1026" type="#_x0000_t32" style="position:absolute;margin-left:107.25pt;margin-top:422.3pt;width:0;height:3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5648" behindDoc="0" locked="0" layoutInCell="1" allowOverlap="1" wp14:anchorId="7E79D211" wp14:editId="227CC260">
                <wp:simplePos x="0" y="0"/>
                <wp:positionH relativeFrom="column">
                  <wp:posOffset>1362075</wp:posOffset>
                </wp:positionH>
                <wp:positionV relativeFrom="paragraph">
                  <wp:posOffset>6572885</wp:posOffset>
                </wp:positionV>
                <wp:extent cx="0" cy="390525"/>
                <wp:effectExtent l="57150" t="9525" r="57150" b="19050"/>
                <wp:wrapNone/>
                <wp:docPr id="49"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05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7B9DF8" id="AutoShape 23" o:spid="_x0000_s1026" type="#_x0000_t32" style="position:absolute;margin-left:107.25pt;margin-top:517.55pt;width:0;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3600" behindDoc="0" locked="0" layoutInCell="1" allowOverlap="1" wp14:anchorId="27399B71" wp14:editId="680D0B3A">
                <wp:simplePos x="0" y="0"/>
                <wp:positionH relativeFrom="column">
                  <wp:posOffset>1323975</wp:posOffset>
                </wp:positionH>
                <wp:positionV relativeFrom="paragraph">
                  <wp:posOffset>4079875</wp:posOffset>
                </wp:positionV>
                <wp:extent cx="9525" cy="549910"/>
                <wp:effectExtent l="57150" t="12065" r="47625" b="19050"/>
                <wp:wrapNone/>
                <wp:docPr id="48"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54991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597D35" id="AutoShape 21" o:spid="_x0000_s1026" type="#_x0000_t32" style="position:absolute;margin-left:104.25pt;margin-top:321.25pt;width:.75pt;height:43.3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2576" behindDoc="0" locked="0" layoutInCell="1" allowOverlap="1" wp14:anchorId="57748D5B" wp14:editId="2D5FBB5E">
                <wp:simplePos x="0" y="0"/>
                <wp:positionH relativeFrom="column">
                  <wp:posOffset>1304925</wp:posOffset>
                </wp:positionH>
                <wp:positionV relativeFrom="paragraph">
                  <wp:posOffset>2841625</wp:posOffset>
                </wp:positionV>
                <wp:extent cx="9525" cy="464185"/>
                <wp:effectExtent l="47625" t="12065" r="57150" b="19050"/>
                <wp:wrapNone/>
                <wp:docPr id="47"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641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09B0CF" id="AutoShape 20" o:spid="_x0000_s1026" type="#_x0000_t32" style="position:absolute;margin-left:102.75pt;margin-top:223.75pt;width:.75pt;height:36.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1552" behindDoc="0" locked="0" layoutInCell="1" allowOverlap="1" wp14:anchorId="4CA3E0C9" wp14:editId="45F35E7A">
                <wp:simplePos x="0" y="0"/>
                <wp:positionH relativeFrom="column">
                  <wp:posOffset>1285875</wp:posOffset>
                </wp:positionH>
                <wp:positionV relativeFrom="paragraph">
                  <wp:posOffset>1400810</wp:posOffset>
                </wp:positionV>
                <wp:extent cx="9525" cy="574040"/>
                <wp:effectExtent l="57150" t="9525" r="47625" b="16510"/>
                <wp:wrapNone/>
                <wp:docPr id="4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57404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EBF189" id="AutoShape 19" o:spid="_x0000_s1026" type="#_x0000_t32" style="position:absolute;margin-left:101.25pt;margin-top:110.3pt;width:.75pt;height:45.2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14:anchorId="247C57E5" wp14:editId="5144C368">
                <wp:simplePos x="0" y="0"/>
                <wp:positionH relativeFrom="column">
                  <wp:posOffset>638175</wp:posOffset>
                </wp:positionH>
                <wp:positionV relativeFrom="paragraph">
                  <wp:posOffset>7001510</wp:posOffset>
                </wp:positionV>
                <wp:extent cx="1495425" cy="762000"/>
                <wp:effectExtent l="9525" t="9525" r="9525" b="9525"/>
                <wp:wrapNone/>
                <wp:docPr id="45"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762000"/>
                        </a:xfrm>
                        <a:prstGeom prst="flowChartProcess">
                          <a:avLst/>
                        </a:prstGeom>
                        <a:solidFill>
                          <a:srgbClr val="FFFFFF"/>
                        </a:solidFill>
                        <a:ln w="9525">
                          <a:solidFill>
                            <a:srgbClr val="000000"/>
                          </a:solidFill>
                          <a:miter lim="800000"/>
                          <a:headEnd/>
                          <a:tailEnd/>
                        </a:ln>
                      </wps:spPr>
                      <wps:txbx>
                        <w:txbxContent>
                          <w:p w14:paraId="0C400D23" w14:textId="77777777" w:rsidR="005013A4" w:rsidRPr="005413D2" w:rsidRDefault="005013A4" w:rsidP="004F3851">
                            <w:r>
                              <w:t>Create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C57E5" id="AutoShape 18" o:spid="_x0000_s1031" type="#_x0000_t109" style="position:absolute;margin-left:50.25pt;margin-top:551.3pt;width:117.75pt;height:6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">
                <v:textbox>
                  <w:txbxContent>
                    <w:p w14:paraId="0C400D23" w14:textId="77777777" w:rsidR="005013A4" w:rsidRPr="005413D2" w:rsidRDefault="005013A4" w:rsidP="004F3851">
                      <w:r>
                        <w:t>Create Password</w:t>
                      </w:r>
                    </w:p>
                  </w:txbxContent>
                </v:textbox>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9504" behindDoc="0" locked="0" layoutInCell="1" allowOverlap="1" wp14:anchorId="5609571A" wp14:editId="3F5F76FB">
                <wp:simplePos x="0" y="0"/>
                <wp:positionH relativeFrom="column">
                  <wp:posOffset>638175</wp:posOffset>
                </wp:positionH>
                <wp:positionV relativeFrom="paragraph">
                  <wp:posOffset>5877560</wp:posOffset>
                </wp:positionV>
                <wp:extent cx="1466850" cy="685800"/>
                <wp:effectExtent l="9525" t="9525" r="9525" b="9525"/>
                <wp:wrapNone/>
                <wp:docPr id="44"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0" cy="685800"/>
                        </a:xfrm>
                        <a:prstGeom prst="flowChartProcess">
                          <a:avLst/>
                        </a:prstGeom>
                        <a:solidFill>
                          <a:srgbClr val="FFFFFF"/>
                        </a:solidFill>
                        <a:ln w="9525">
                          <a:solidFill>
                            <a:srgbClr val="000000"/>
                          </a:solidFill>
                          <a:miter lim="800000"/>
                          <a:headEnd/>
                          <a:tailEnd/>
                        </a:ln>
                      </wps:spPr>
                      <wps:txbx>
                        <w:txbxContent>
                          <w:p w14:paraId="3465941D" w14:textId="77777777" w:rsidR="005013A4" w:rsidRPr="005413D2" w:rsidRDefault="005013A4" w:rsidP="004F3851">
                            <w:r>
                              <w:t>Enter MPesa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09571A" id="AutoShape 17" o:spid="_x0000_s1032" type="#_x0000_t109" style="position:absolute;margin-left:50.25pt;margin-top:462.8pt;width:115.5pt;height:5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">
                <v:textbox>
                  <w:txbxContent>
                    <w:p w14:paraId="3465941D" w14:textId="77777777" w:rsidR="005013A4" w:rsidRPr="005413D2" w:rsidRDefault="005013A4" w:rsidP="004F3851">
                      <w:r>
                        <w:t>Enter MPesa Number</w:t>
                      </w:r>
                    </w:p>
                  </w:txbxContent>
                </v:textbox>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4C6462A9" wp14:editId="4229C150">
                <wp:simplePos x="0" y="0"/>
                <wp:positionH relativeFrom="column">
                  <wp:posOffset>628650</wp:posOffset>
                </wp:positionH>
                <wp:positionV relativeFrom="paragraph">
                  <wp:posOffset>4641850</wp:posOffset>
                </wp:positionV>
                <wp:extent cx="1466850" cy="704850"/>
                <wp:effectExtent l="9525" t="12065" r="9525" b="6985"/>
                <wp:wrapNone/>
                <wp:docPr id="4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0" cy="704850"/>
                        </a:xfrm>
                        <a:prstGeom prst="rect">
                          <a:avLst/>
                        </a:prstGeom>
                        <a:solidFill>
                          <a:srgbClr val="FFFFFF"/>
                        </a:solidFill>
                        <a:ln w="9525">
                          <a:solidFill>
                            <a:srgbClr val="000000"/>
                          </a:solidFill>
                          <a:miter lim="800000"/>
                          <a:headEnd/>
                          <a:tailEnd/>
                        </a:ln>
                      </wps:spPr>
                      <wps:txbx>
                        <w:txbxContent>
                          <w:p w14:paraId="09D1A950" w14:textId="77777777" w:rsidR="005013A4" w:rsidRPr="006B0B44" w:rsidRDefault="005013A4" w:rsidP="004F3851">
                            <w:r>
                              <w:t>Enter Phone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6462A9" id="Rectangle 5" o:spid="_x0000_s1033" style="position:absolute;margin-left:49.5pt;margin-top:365.5pt;width:115.5pt;height:5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">
                <v:textbox>
                  <w:txbxContent>
                    <w:p w14:paraId="09D1A950" w14:textId="77777777" w:rsidR="005013A4" w:rsidRPr="006B0B44" w:rsidRDefault="005013A4" w:rsidP="004F3851">
                      <w:r>
                        <w:t>Enter Phone Number</w:t>
                      </w:r>
                    </w:p>
                  </w:txbxContent>
                </v:textbox>
              </v:rect>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3360" behindDoc="0" locked="0" layoutInCell="1" allowOverlap="1" wp14:anchorId="56EA04AF" wp14:editId="6AC2999E">
                <wp:simplePos x="0" y="0"/>
                <wp:positionH relativeFrom="column">
                  <wp:posOffset>590550</wp:posOffset>
                </wp:positionH>
                <wp:positionV relativeFrom="paragraph">
                  <wp:posOffset>3317875</wp:posOffset>
                </wp:positionV>
                <wp:extent cx="1571625" cy="762000"/>
                <wp:effectExtent l="9525" t="12065" r="9525" b="6985"/>
                <wp:wrapNone/>
                <wp:docPr id="4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1625" cy="762000"/>
                        </a:xfrm>
                        <a:prstGeom prst="rect">
                          <a:avLst/>
                        </a:prstGeom>
                        <a:solidFill>
                          <a:srgbClr val="FFFFFF"/>
                        </a:solidFill>
                        <a:ln w="9525">
                          <a:solidFill>
                            <a:srgbClr val="000000"/>
                          </a:solidFill>
                          <a:miter lim="800000"/>
                          <a:headEnd/>
                          <a:tailEnd/>
                        </a:ln>
                      </wps:spPr>
                      <wps:txbx>
                        <w:txbxContent>
                          <w:p w14:paraId="3300E7CA" w14:textId="77777777" w:rsidR="005013A4" w:rsidRPr="006B0B44" w:rsidRDefault="005013A4" w:rsidP="004F3851">
                            <w:r>
                              <w:t>ID 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A04AF" id="Rectangle 8" o:spid="_x0000_s1034" style="position:absolute;margin-left:46.5pt;margin-top:261.25pt;width:123.75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">
                <v:textbox>
                  <w:txbxContent>
                    <w:p w14:paraId="3300E7CA" w14:textId="77777777" w:rsidR="005013A4" w:rsidRPr="006B0B44" w:rsidRDefault="005013A4" w:rsidP="004F3851">
                      <w:r>
                        <w:t>ID Number</w:t>
                      </w:r>
                    </w:p>
                  </w:txbxContent>
                </v:textbox>
              </v:rect>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468C3FC1" wp14:editId="0D76A489">
                <wp:simplePos x="0" y="0"/>
                <wp:positionH relativeFrom="column">
                  <wp:posOffset>590550</wp:posOffset>
                </wp:positionH>
                <wp:positionV relativeFrom="paragraph">
                  <wp:posOffset>1974850</wp:posOffset>
                </wp:positionV>
                <wp:extent cx="1485900" cy="866775"/>
                <wp:effectExtent l="9525" t="12065" r="9525" b="6985"/>
                <wp:wrapNone/>
                <wp:docPr id="4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866775"/>
                        </a:xfrm>
                        <a:prstGeom prst="rect">
                          <a:avLst/>
                        </a:prstGeom>
                        <a:solidFill>
                          <a:srgbClr val="FFFFFF"/>
                        </a:solidFill>
                        <a:ln w="9525">
                          <a:solidFill>
                            <a:srgbClr val="000000"/>
                          </a:solidFill>
                          <a:miter lim="800000"/>
                          <a:headEnd/>
                          <a:tailEnd/>
                        </a:ln>
                      </wps:spPr>
                      <wps:txbx>
                        <w:txbxContent>
                          <w:p w14:paraId="6E638C58" w14:textId="77777777" w:rsidR="005013A4" w:rsidRPr="006B0B44" w:rsidRDefault="005013A4" w:rsidP="004F3851">
                            <w:r>
                              <w:t>Enter Ema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8C3FC1" id="Rectangle 7" o:spid="_x0000_s1035" style="position:absolute;margin-left:46.5pt;margin-top:155.5pt;width:117pt;height:6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">
                <v:textbox>
                  <w:txbxContent>
                    <w:p w14:paraId="6E638C58" w14:textId="77777777" w:rsidR="005013A4" w:rsidRPr="006B0B44" w:rsidRDefault="005013A4" w:rsidP="004F3851">
                      <w:r>
                        <w:t>Enter Email</w:t>
                      </w:r>
                    </w:p>
                  </w:txbxContent>
                </v:textbox>
              </v:rect>
            </w:pict>
          </mc:Fallback>
        </mc:AlternateContent>
      </w:r>
      <w:r w:rsidRPr="009F7438">
        <w:rPr>
          <w:rFonts w:ascii="Times New Roman" w:hAnsi="Times New Roman" w:cs="Times New Roman"/>
          <w:sz w:val="28"/>
          <w:szCs w:val="28"/>
        </w:rPr>
        <w:tab/>
      </w:r>
      <w:r w:rsidRPr="009F7438">
        <w:rPr>
          <w:rFonts w:ascii="Times New Roman" w:hAnsi="Times New Roman" w:cs="Times New Roman"/>
          <w:b/>
          <w:bCs/>
          <w:sz w:val="28"/>
          <w:szCs w:val="28"/>
        </w:rPr>
        <w:t>No</w:t>
      </w:r>
    </w:p>
    <w:p w14:paraId="6B39DE64" w14:textId="77777777" w:rsidR="004F3851" w:rsidRPr="009F7438" w:rsidRDefault="004F3851" w:rsidP="004F3851">
      <w:pPr>
        <w:tabs>
          <w:tab w:val="left" w:pos="2505"/>
        </w:tabs>
        <w:rPr>
          <w:rFonts w:ascii="Times New Roman" w:hAnsi="Times New Roman" w:cs="Times New Roman"/>
          <w:b/>
          <w:bCs/>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682816" behindDoc="0" locked="0" layoutInCell="1" allowOverlap="1" wp14:anchorId="1B92D1F2" wp14:editId="6A8CF0E7">
                <wp:simplePos x="0" y="0"/>
                <wp:positionH relativeFrom="column">
                  <wp:posOffset>1390650</wp:posOffset>
                </wp:positionH>
                <wp:positionV relativeFrom="paragraph">
                  <wp:posOffset>8540115</wp:posOffset>
                </wp:positionV>
                <wp:extent cx="9525" cy="390525"/>
                <wp:effectExtent l="47625" t="9525" r="57150" b="19050"/>
                <wp:wrapNone/>
                <wp:docPr id="40"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3905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1F3230D" id="AutoShape 31" o:spid="_x0000_s1026" type="#_x0000_t32" style="position:absolute;margin-left:109.5pt;margin-top:672.45pt;width:.75pt;height:30.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81792" behindDoc="0" locked="0" layoutInCell="1" allowOverlap="1" wp14:anchorId="3C02AC67" wp14:editId="4D9CC721">
                <wp:simplePos x="0" y="0"/>
                <wp:positionH relativeFrom="column">
                  <wp:posOffset>1362075</wp:posOffset>
                </wp:positionH>
                <wp:positionV relativeFrom="paragraph">
                  <wp:posOffset>7378065</wp:posOffset>
                </wp:positionV>
                <wp:extent cx="9525" cy="419100"/>
                <wp:effectExtent l="57150" t="9525" r="47625" b="19050"/>
                <wp:wrapNone/>
                <wp:docPr id="39"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525" cy="4191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6FDBF8" id="AutoShape 30" o:spid="_x0000_s1026" type="#_x0000_t32" style="position:absolute;margin-left:107.25pt;margin-top:580.95pt;width:.75pt;height:33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677696" behindDoc="0" locked="0" layoutInCell="1" allowOverlap="1" wp14:anchorId="1290236B" wp14:editId="3EAB7EF6">
                <wp:simplePos x="0" y="0"/>
                <wp:positionH relativeFrom="column">
                  <wp:posOffset>885825</wp:posOffset>
                </wp:positionH>
                <wp:positionV relativeFrom="paragraph">
                  <wp:posOffset>8959215</wp:posOffset>
                </wp:positionV>
                <wp:extent cx="1009650" cy="571500"/>
                <wp:effectExtent l="9525" t="9525" r="9525" b="9525"/>
                <wp:wrapNone/>
                <wp:docPr id="38"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571500"/>
                        </a:xfrm>
                        <a:prstGeom prst="ellipse">
                          <a:avLst/>
                        </a:prstGeom>
                        <a:solidFill>
                          <a:srgbClr val="FFFFFF"/>
                        </a:solidFill>
                        <a:ln w="9525">
                          <a:solidFill>
                            <a:srgbClr val="000000"/>
                          </a:solidFill>
                          <a:round/>
                          <a:headEnd/>
                          <a:tailEnd/>
                        </a:ln>
                      </wps:spPr>
                      <wps:txbx>
                        <w:txbxContent>
                          <w:p w14:paraId="72E020E3" w14:textId="231567CD" w:rsidR="005013A4" w:rsidRPr="005413D2" w:rsidRDefault="005013A4" w:rsidP="004F3851">
                            <w:r>
                              <w:t xml:space="preserve">En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290236B" id="Oval 25" o:spid="_x0000_s1036" style="position:absolute;margin-left:69.75pt;margin-top:705.45pt;width:79.5pt;height: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">
                <v:textbox>
                  <w:txbxContent>
                    <w:p w14:paraId="72E020E3" w14:textId="231567CD" w:rsidR="005013A4" w:rsidRPr="005413D2" w:rsidRDefault="005013A4" w:rsidP="004F3851">
                      <w:r>
                        <w:t xml:space="preserve">End                                  </w:t>
                      </w:r>
                    </w:p>
                  </w:txbxContent>
                </v:textbox>
              </v:oval>
            </w:pict>
          </mc:Fallback>
        </mc:AlternateContent>
      </w:r>
    </w:p>
    <w:p w14:paraId="26158D67" w14:textId="77777777" w:rsidR="004F3851" w:rsidRPr="009F7438" w:rsidRDefault="004F3851" w:rsidP="004F3851">
      <w:pPr>
        <w:rPr>
          <w:rFonts w:ascii="Times New Roman" w:hAnsi="Times New Roman" w:cs="Times New Roman"/>
          <w:sz w:val="28"/>
          <w:szCs w:val="28"/>
        </w:rPr>
      </w:pPr>
    </w:p>
    <w:p w14:paraId="23DE71A0" w14:textId="77777777" w:rsidR="004F3851" w:rsidRPr="009F7438" w:rsidRDefault="004F3851" w:rsidP="004F3851">
      <w:pPr>
        <w:rPr>
          <w:rFonts w:ascii="Times New Roman" w:hAnsi="Times New Roman" w:cs="Times New Roman"/>
          <w:sz w:val="28"/>
          <w:szCs w:val="28"/>
        </w:rPr>
      </w:pPr>
    </w:p>
    <w:p w14:paraId="27B9CC5C" w14:textId="77777777" w:rsidR="004F3851" w:rsidRPr="009F7438" w:rsidRDefault="004F3851" w:rsidP="004F3851">
      <w:pPr>
        <w:rPr>
          <w:rFonts w:ascii="Times New Roman" w:hAnsi="Times New Roman" w:cs="Times New Roman"/>
          <w:sz w:val="28"/>
          <w:szCs w:val="28"/>
        </w:rPr>
      </w:pPr>
    </w:p>
    <w:p w14:paraId="1DE1B8F8" w14:textId="77777777" w:rsidR="004F3851" w:rsidRPr="009F7438" w:rsidRDefault="004F3851" w:rsidP="004F3851">
      <w:pPr>
        <w:rPr>
          <w:rFonts w:ascii="Times New Roman" w:hAnsi="Times New Roman" w:cs="Times New Roman"/>
          <w:sz w:val="28"/>
          <w:szCs w:val="28"/>
        </w:rPr>
      </w:pPr>
    </w:p>
    <w:p w14:paraId="7781C9DF" w14:textId="77777777" w:rsidR="004F3851" w:rsidRPr="009F7438" w:rsidRDefault="004F3851" w:rsidP="004F3851">
      <w:pPr>
        <w:rPr>
          <w:rFonts w:ascii="Times New Roman" w:hAnsi="Times New Roman" w:cs="Times New Roman"/>
          <w:b/>
          <w:bCs/>
          <w:sz w:val="28"/>
          <w:szCs w:val="28"/>
        </w:rPr>
      </w:pPr>
    </w:p>
    <w:p w14:paraId="492A70AA" w14:textId="77777777" w:rsidR="004F3851" w:rsidRPr="009F7438" w:rsidRDefault="004F3851" w:rsidP="004F3851">
      <w:pPr>
        <w:jc w:val="right"/>
        <w:rPr>
          <w:rFonts w:ascii="Times New Roman" w:hAnsi="Times New Roman" w:cs="Times New Roman"/>
          <w:sz w:val="28"/>
          <w:szCs w:val="28"/>
        </w:rPr>
      </w:pPr>
    </w:p>
    <w:p w14:paraId="1265DC0D" w14:textId="77777777" w:rsidR="00735277" w:rsidRPr="009F7438" w:rsidRDefault="004F3851" w:rsidP="00720D6A">
      <w:pPr>
        <w:pStyle w:val="Caption"/>
        <w:rPr>
          <w:rFonts w:ascii="Times New Roman" w:hAnsi="Times New Roman" w:cs="Times New Roman"/>
          <w:sz w:val="28"/>
          <w:szCs w:val="28"/>
        </w:rPr>
      </w:pPr>
      <w:r w:rsidRPr="009F7438">
        <w:rPr>
          <w:rFonts w:ascii="Times New Roman" w:hAnsi="Times New Roman" w:cs="Times New Roman"/>
          <w:sz w:val="28"/>
          <w:szCs w:val="28"/>
        </w:rPr>
        <w:br w:type="page"/>
      </w:r>
    </w:p>
    <w:p w14:paraId="718A5807" w14:textId="77777777" w:rsidR="00735277" w:rsidRPr="009F7438" w:rsidRDefault="00735277" w:rsidP="00720D6A">
      <w:pPr>
        <w:pStyle w:val="Caption"/>
        <w:rPr>
          <w:rFonts w:ascii="Times New Roman" w:hAnsi="Times New Roman" w:cs="Times New Roman"/>
          <w:sz w:val="28"/>
          <w:szCs w:val="28"/>
        </w:rPr>
      </w:pPr>
    </w:p>
    <w:p w14:paraId="7C30FEF3" w14:textId="2F0AB4F8" w:rsidR="004F3851" w:rsidRPr="009F7438" w:rsidRDefault="00720D6A" w:rsidP="00720D6A">
      <w:pPr>
        <w:pStyle w:val="Caption"/>
        <w:rPr>
          <w:rFonts w:ascii="Times New Roman" w:hAnsi="Times New Roman" w:cs="Times New Roman"/>
          <w:sz w:val="28"/>
          <w:szCs w:val="28"/>
        </w:rPr>
      </w:pPr>
      <w:r w:rsidRPr="009F7438">
        <w:rPr>
          <w:rFonts w:ascii="Times New Roman" w:hAnsi="Times New Roman" w:cs="Times New Roman"/>
          <w:sz w:val="28"/>
          <w:szCs w:val="28"/>
        </w:rPr>
        <w:t xml:space="preserve"> </w:t>
      </w:r>
      <w:bookmarkStart w:id="62" w:name="_Toc132281324"/>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5</w:t>
      </w:r>
      <w:r w:rsidR="00C03606">
        <w:rPr>
          <w:noProof/>
        </w:rPr>
        <w:fldChar w:fldCharType="end"/>
      </w:r>
      <w:r w:rsidR="005F68F0">
        <w:t>:FLOWCHART 1</w:t>
      </w:r>
      <w:bookmarkEnd w:id="62"/>
    </w:p>
    <w:p w14:paraId="7EB19E45" w14:textId="4A1A56DF" w:rsidR="004F3851" w:rsidRPr="009F7438" w:rsidRDefault="004F3851" w:rsidP="004F3851">
      <w:pPr>
        <w:rPr>
          <w:rFonts w:ascii="Times New Roman" w:hAnsi="Times New Roman" w:cs="Times New Roman"/>
          <w:b/>
          <w:bCs/>
          <w:sz w:val="28"/>
          <w:szCs w:val="28"/>
        </w:rPr>
      </w:pPr>
      <w:r w:rsidRPr="009F7438">
        <w:rPr>
          <w:rFonts w:ascii="Times New Roman" w:hAnsi="Times New Roman" w:cs="Times New Roman"/>
          <w:b/>
          <w:bCs/>
          <w:sz w:val="28"/>
          <w:szCs w:val="28"/>
        </w:rPr>
        <w:t xml:space="preserve">FLOWCHART TO ILLUSTRATE HOW A MEMBER CAN SAVE IN THE </w:t>
      </w:r>
      <w:r w:rsidR="004070DB" w:rsidRPr="009F7438">
        <w:rPr>
          <w:rFonts w:ascii="Times New Roman" w:hAnsi="Times New Roman" w:cs="Times New Roman"/>
          <w:b/>
          <w:bCs/>
          <w:sz w:val="28"/>
          <w:szCs w:val="28"/>
        </w:rPr>
        <w:t>SACCO</w:t>
      </w:r>
    </w:p>
    <w:p w14:paraId="7F11AFC7" w14:textId="77777777" w:rsidR="004F3851" w:rsidRPr="009F7438" w:rsidRDefault="004F3851" w:rsidP="004F3851">
      <w:pPr>
        <w:rPr>
          <w:rFonts w:ascii="Times New Roman" w:hAnsi="Times New Roman" w:cs="Times New Roman"/>
          <w:b/>
          <w:bCs/>
          <w:sz w:val="28"/>
          <w:szCs w:val="28"/>
        </w:rPr>
      </w:pPr>
      <w:r w:rsidRPr="009F7438">
        <w:rPr>
          <w:rFonts w:ascii="Times New Roman" w:hAnsi="Times New Roman" w:cs="Times New Roman"/>
          <w:b/>
          <w:bCs/>
          <w:noProof/>
          <w:sz w:val="28"/>
          <w:szCs w:val="28"/>
        </w:rPr>
        <mc:AlternateContent>
          <mc:Choice Requires="wps">
            <w:drawing>
              <wp:anchor distT="0" distB="0" distL="114300" distR="114300" simplePos="0" relativeHeight="251696128" behindDoc="0" locked="0" layoutInCell="1" allowOverlap="1" wp14:anchorId="54327AF5" wp14:editId="2FA3EFCF">
                <wp:simplePos x="0" y="0"/>
                <wp:positionH relativeFrom="column">
                  <wp:posOffset>3048000</wp:posOffset>
                </wp:positionH>
                <wp:positionV relativeFrom="paragraph">
                  <wp:posOffset>7415530</wp:posOffset>
                </wp:positionV>
                <wp:extent cx="9525" cy="419100"/>
                <wp:effectExtent l="47625" t="9525" r="57150" b="19050"/>
                <wp:wrapNone/>
                <wp:docPr id="37"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191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2A20B4A" id="AutoShape 44" o:spid="_x0000_s1026" type="#_x0000_t32" style="position:absolute;margin-left:240pt;margin-top:583.9pt;width:.75pt;height:3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5104" behindDoc="0" locked="0" layoutInCell="1" allowOverlap="1" wp14:anchorId="3F3393C5" wp14:editId="38B8AF8E">
                <wp:simplePos x="0" y="0"/>
                <wp:positionH relativeFrom="column">
                  <wp:posOffset>3028950</wp:posOffset>
                </wp:positionH>
                <wp:positionV relativeFrom="paragraph">
                  <wp:posOffset>6158230</wp:posOffset>
                </wp:positionV>
                <wp:extent cx="19050" cy="542925"/>
                <wp:effectExtent l="38100" t="9525" r="57150" b="19050"/>
                <wp:wrapNone/>
                <wp:docPr id="36"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5429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588B47" id="AutoShape 43" o:spid="_x0000_s1026" type="#_x0000_t32" style="position:absolute;margin-left:238.5pt;margin-top:484.9pt;width:1.5pt;height:42.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4080" behindDoc="0" locked="0" layoutInCell="1" allowOverlap="1" wp14:anchorId="20339CE6" wp14:editId="7716F3E0">
                <wp:simplePos x="0" y="0"/>
                <wp:positionH relativeFrom="column">
                  <wp:posOffset>3019425</wp:posOffset>
                </wp:positionH>
                <wp:positionV relativeFrom="paragraph">
                  <wp:posOffset>4786630</wp:posOffset>
                </wp:positionV>
                <wp:extent cx="9525" cy="600075"/>
                <wp:effectExtent l="47625" t="9525" r="57150" b="19050"/>
                <wp:wrapNone/>
                <wp:docPr id="35"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000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0562BCA" id="AutoShape 42" o:spid="_x0000_s1026" type="#_x0000_t32" style="position:absolute;margin-left:237.75pt;margin-top:376.9pt;width:.75pt;height:47.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3056" behindDoc="0" locked="0" layoutInCell="1" allowOverlap="1" wp14:anchorId="4696CDCA" wp14:editId="22618A23">
                <wp:simplePos x="0" y="0"/>
                <wp:positionH relativeFrom="column">
                  <wp:posOffset>3028950</wp:posOffset>
                </wp:positionH>
                <wp:positionV relativeFrom="paragraph">
                  <wp:posOffset>3510280</wp:posOffset>
                </wp:positionV>
                <wp:extent cx="9525" cy="466725"/>
                <wp:effectExtent l="47625" t="9525" r="57150" b="19050"/>
                <wp:wrapNone/>
                <wp:docPr id="34"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667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42B243C" id="AutoShape 41" o:spid="_x0000_s1026" type="#_x0000_t32" style="position:absolute;margin-left:238.5pt;margin-top:276.4pt;width:.75pt;height:36.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2032" behindDoc="0" locked="0" layoutInCell="1" allowOverlap="1" wp14:anchorId="12FD2CB2" wp14:editId="15A86330">
                <wp:simplePos x="0" y="0"/>
                <wp:positionH relativeFrom="column">
                  <wp:posOffset>3019425</wp:posOffset>
                </wp:positionH>
                <wp:positionV relativeFrom="paragraph">
                  <wp:posOffset>2262505</wp:posOffset>
                </wp:positionV>
                <wp:extent cx="19050" cy="457200"/>
                <wp:effectExtent l="38100" t="9525" r="57150" b="19050"/>
                <wp:wrapNone/>
                <wp:docPr id="33"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572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517E787" id="AutoShape 40" o:spid="_x0000_s1026" type="#_x0000_t32" style="position:absolute;margin-left:237.75pt;margin-top:178.15pt;width:1.5pt;height:3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1008" behindDoc="0" locked="0" layoutInCell="1" allowOverlap="1" wp14:anchorId="77F1D697" wp14:editId="13C25ADD">
                <wp:simplePos x="0" y="0"/>
                <wp:positionH relativeFrom="column">
                  <wp:posOffset>2990850</wp:posOffset>
                </wp:positionH>
                <wp:positionV relativeFrom="paragraph">
                  <wp:posOffset>1052830</wp:posOffset>
                </wp:positionV>
                <wp:extent cx="19050" cy="514350"/>
                <wp:effectExtent l="38100" t="9525" r="57150" b="19050"/>
                <wp:wrapNone/>
                <wp:docPr id="32"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5143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5E0EE93" id="AutoShape 39" o:spid="_x0000_s1026" type="#_x0000_t32" style="position:absolute;margin-left:235.5pt;margin-top:82.9pt;width:1.5pt;height:40.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4864" behindDoc="0" locked="0" layoutInCell="1" allowOverlap="1" wp14:anchorId="22249B71" wp14:editId="716BF8A4">
                <wp:simplePos x="0" y="0"/>
                <wp:positionH relativeFrom="column">
                  <wp:posOffset>2276475</wp:posOffset>
                </wp:positionH>
                <wp:positionV relativeFrom="paragraph">
                  <wp:posOffset>1548130</wp:posOffset>
                </wp:positionV>
                <wp:extent cx="1438275" cy="723900"/>
                <wp:effectExtent l="9525" t="9525" r="9525" b="9525"/>
                <wp:wrapNone/>
                <wp:docPr id="31"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723900"/>
                        </a:xfrm>
                        <a:prstGeom prst="flowChartProcess">
                          <a:avLst/>
                        </a:prstGeom>
                        <a:solidFill>
                          <a:srgbClr val="FFFFFF"/>
                        </a:solidFill>
                        <a:ln w="9525">
                          <a:solidFill>
                            <a:srgbClr val="000000"/>
                          </a:solidFill>
                          <a:miter lim="800000"/>
                          <a:headEnd/>
                          <a:tailEnd/>
                        </a:ln>
                      </wps:spPr>
                      <wps:txbx>
                        <w:txbxContent>
                          <w:p w14:paraId="7DDF57B6" w14:textId="77777777" w:rsidR="005013A4" w:rsidRPr="003556D6" w:rsidRDefault="005013A4" w:rsidP="004F3851">
                            <w:r>
                              <w:t>Go to dash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249B71" id="AutoShape 33" o:spid="_x0000_s1037" type="#_x0000_t109" style="position:absolute;margin-left:179.25pt;margin-top:121.9pt;width:113.25pt;height:5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">
                <v:textbox>
                  <w:txbxContent>
                    <w:p w14:paraId="7DDF57B6" w14:textId="77777777" w:rsidR="005013A4" w:rsidRPr="003556D6" w:rsidRDefault="005013A4" w:rsidP="004F3851">
                      <w:r>
                        <w:t>Go to dashboard</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9984" behindDoc="0" locked="0" layoutInCell="1" allowOverlap="1" wp14:anchorId="562EAD6E" wp14:editId="57C0268F">
                <wp:simplePos x="0" y="0"/>
                <wp:positionH relativeFrom="column">
                  <wp:posOffset>2314575</wp:posOffset>
                </wp:positionH>
                <wp:positionV relativeFrom="paragraph">
                  <wp:posOffset>7882255</wp:posOffset>
                </wp:positionV>
                <wp:extent cx="1314450" cy="628650"/>
                <wp:effectExtent l="9525" t="9525" r="9525" b="9525"/>
                <wp:wrapNone/>
                <wp:docPr id="30"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14450" cy="628650"/>
                        </a:xfrm>
                        <a:prstGeom prst="ellipse">
                          <a:avLst/>
                        </a:prstGeom>
                        <a:solidFill>
                          <a:srgbClr val="FFFFFF"/>
                        </a:solidFill>
                        <a:ln w="9525">
                          <a:solidFill>
                            <a:srgbClr val="000000"/>
                          </a:solidFill>
                          <a:round/>
                          <a:headEnd/>
                          <a:tailEnd/>
                        </a:ln>
                      </wps:spPr>
                      <wps:txbx>
                        <w:txbxContent>
                          <w:p w14:paraId="13AC38DA" w14:textId="77777777" w:rsidR="005013A4" w:rsidRPr="003556D6" w:rsidRDefault="005013A4" w:rsidP="004F3851">
                            <w: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62EAD6E" id="Oval 38" o:spid="_x0000_s1038" style="position:absolute;margin-left:182.25pt;margin-top:620.65pt;width:103.5pt;height:4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">
                <v:textbox>
                  <w:txbxContent>
                    <w:p w14:paraId="13AC38DA" w14:textId="77777777" w:rsidR="005013A4" w:rsidRPr="003556D6" w:rsidRDefault="005013A4" w:rsidP="004F3851">
                      <w:r>
                        <w:t>End</w:t>
                      </w:r>
                    </w:p>
                  </w:txbxContent>
                </v:textbox>
              </v:oval>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3840" behindDoc="0" locked="0" layoutInCell="1" allowOverlap="1" wp14:anchorId="01940E60" wp14:editId="27F824DC">
                <wp:simplePos x="0" y="0"/>
                <wp:positionH relativeFrom="column">
                  <wp:posOffset>2362200</wp:posOffset>
                </wp:positionH>
                <wp:positionV relativeFrom="paragraph">
                  <wp:posOffset>328930</wp:posOffset>
                </wp:positionV>
                <wp:extent cx="1390650" cy="704850"/>
                <wp:effectExtent l="9525" t="9525" r="9525" b="9525"/>
                <wp:wrapNone/>
                <wp:docPr id="29"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90650" cy="704850"/>
                        </a:xfrm>
                        <a:prstGeom prst="ellipse">
                          <a:avLst/>
                        </a:prstGeom>
                        <a:solidFill>
                          <a:srgbClr val="FFFFFF"/>
                        </a:solidFill>
                        <a:ln w="9525">
                          <a:solidFill>
                            <a:srgbClr val="000000"/>
                          </a:solidFill>
                          <a:round/>
                          <a:headEnd/>
                          <a:tailEnd/>
                        </a:ln>
                      </wps:spPr>
                      <wps:txbx>
                        <w:txbxContent>
                          <w:p w14:paraId="17F1A178" w14:textId="77777777" w:rsidR="005013A4" w:rsidRPr="003556D6" w:rsidRDefault="005013A4" w:rsidP="004F3851">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940E60" id="Oval 32" o:spid="_x0000_s1039" style="position:absolute;margin-left:186pt;margin-top:25.9pt;width:109.5pt;height:5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">
                <v:textbox>
                  <w:txbxContent>
                    <w:p w14:paraId="17F1A178" w14:textId="77777777" w:rsidR="005013A4" w:rsidRPr="003556D6" w:rsidRDefault="005013A4" w:rsidP="004F3851">
                      <w:r>
                        <w:t>Login</w:t>
                      </w:r>
                    </w:p>
                  </w:txbxContent>
                </v:textbox>
              </v:oval>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8960" behindDoc="0" locked="0" layoutInCell="1" allowOverlap="1" wp14:anchorId="75AAD74C" wp14:editId="36127FF9">
                <wp:simplePos x="0" y="0"/>
                <wp:positionH relativeFrom="column">
                  <wp:posOffset>2286000</wp:posOffset>
                </wp:positionH>
                <wp:positionV relativeFrom="paragraph">
                  <wp:posOffset>6710680</wp:posOffset>
                </wp:positionV>
                <wp:extent cx="1504950" cy="685800"/>
                <wp:effectExtent l="9525" t="9525" r="9525" b="9525"/>
                <wp:wrapNone/>
                <wp:docPr id="28" name="AutoShap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04950" cy="685800"/>
                        </a:xfrm>
                        <a:prstGeom prst="flowChartProcess">
                          <a:avLst/>
                        </a:prstGeom>
                        <a:solidFill>
                          <a:srgbClr val="FFFFFF"/>
                        </a:solidFill>
                        <a:ln w="9525">
                          <a:solidFill>
                            <a:srgbClr val="000000"/>
                          </a:solidFill>
                          <a:miter lim="800000"/>
                          <a:headEnd/>
                          <a:tailEnd/>
                        </a:ln>
                      </wps:spPr>
                      <wps:txbx>
                        <w:txbxContent>
                          <w:p w14:paraId="519E4D67" w14:textId="77777777" w:rsidR="005013A4" w:rsidRPr="003556D6" w:rsidRDefault="005013A4" w:rsidP="004F3851">
                            <w:r>
                              <w:t>Wait for feedback from the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AAD74C" id="AutoShape 37" o:spid="_x0000_s1040" type="#_x0000_t109" style="position:absolute;margin-left:180pt;margin-top:528.4pt;width:118.5pt;height:5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">
                <v:textbox>
                  <w:txbxContent>
                    <w:p w14:paraId="519E4D67" w14:textId="77777777" w:rsidR="005013A4" w:rsidRPr="003556D6" w:rsidRDefault="005013A4" w:rsidP="004F3851">
                      <w:r>
                        <w:t>Wait for feedback from the page</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7936" behindDoc="0" locked="0" layoutInCell="1" allowOverlap="1" wp14:anchorId="7EC45157" wp14:editId="4C71674C">
                <wp:simplePos x="0" y="0"/>
                <wp:positionH relativeFrom="column">
                  <wp:posOffset>2276475</wp:posOffset>
                </wp:positionH>
                <wp:positionV relativeFrom="paragraph">
                  <wp:posOffset>5415280</wp:posOffset>
                </wp:positionV>
                <wp:extent cx="1495425" cy="714375"/>
                <wp:effectExtent l="9525" t="9525" r="9525" b="9525"/>
                <wp:wrapNone/>
                <wp:docPr id="27"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95425" cy="714375"/>
                        </a:xfrm>
                        <a:prstGeom prst="flowChartProcess">
                          <a:avLst/>
                        </a:prstGeom>
                        <a:solidFill>
                          <a:srgbClr val="FFFFFF"/>
                        </a:solidFill>
                        <a:ln w="9525">
                          <a:solidFill>
                            <a:srgbClr val="000000"/>
                          </a:solidFill>
                          <a:miter lim="800000"/>
                          <a:headEnd/>
                          <a:tailEnd/>
                        </a:ln>
                      </wps:spPr>
                      <wps:txbx>
                        <w:txbxContent>
                          <w:p w14:paraId="0E063346" w14:textId="77777777" w:rsidR="005013A4" w:rsidRPr="003556D6" w:rsidRDefault="005013A4" w:rsidP="004F3851">
                            <w:r>
                              <w:t>Connect to your MPesa men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C45157" id="AutoShape 36" o:spid="_x0000_s1041" type="#_x0000_t109" style="position:absolute;margin-left:179.25pt;margin-top:426.4pt;width:117.75pt;height:56.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">
                <v:textbox>
                  <w:txbxContent>
                    <w:p w14:paraId="0E063346" w14:textId="77777777" w:rsidR="005013A4" w:rsidRPr="003556D6" w:rsidRDefault="005013A4" w:rsidP="004F3851">
                      <w:r>
                        <w:t>Connect to your MPesa menu</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6912" behindDoc="0" locked="0" layoutInCell="1" allowOverlap="1" wp14:anchorId="3594AFA4" wp14:editId="24230909">
                <wp:simplePos x="0" y="0"/>
                <wp:positionH relativeFrom="column">
                  <wp:posOffset>2286000</wp:posOffset>
                </wp:positionH>
                <wp:positionV relativeFrom="paragraph">
                  <wp:posOffset>3996055</wp:posOffset>
                </wp:positionV>
                <wp:extent cx="1447800" cy="771525"/>
                <wp:effectExtent l="9525" t="9525" r="9525" b="9525"/>
                <wp:wrapNone/>
                <wp:docPr id="26"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771525"/>
                        </a:xfrm>
                        <a:prstGeom prst="flowChartProcess">
                          <a:avLst/>
                        </a:prstGeom>
                        <a:solidFill>
                          <a:srgbClr val="FFFFFF"/>
                        </a:solidFill>
                        <a:ln w="9525">
                          <a:solidFill>
                            <a:srgbClr val="000000"/>
                          </a:solidFill>
                          <a:miter lim="800000"/>
                          <a:headEnd/>
                          <a:tailEnd/>
                        </a:ln>
                      </wps:spPr>
                      <wps:txbx>
                        <w:txbxContent>
                          <w:p w14:paraId="073B5137" w14:textId="77777777" w:rsidR="005013A4" w:rsidRPr="003556D6" w:rsidRDefault="005013A4" w:rsidP="004F3851">
                            <w:r>
                              <w:t>Enter the amount to sa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4AFA4" id="AutoShape 35" o:spid="_x0000_s1042" type="#_x0000_t109" style="position:absolute;margin-left:180pt;margin-top:314.65pt;width:114pt;height:6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">
                <v:textbox>
                  <w:txbxContent>
                    <w:p w14:paraId="073B5137" w14:textId="77777777" w:rsidR="005013A4" w:rsidRPr="003556D6" w:rsidRDefault="005013A4" w:rsidP="004F3851">
                      <w:r>
                        <w:t>Enter the amount to save</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85888" behindDoc="0" locked="0" layoutInCell="1" allowOverlap="1" wp14:anchorId="6F1E6BAB" wp14:editId="7D15714F">
                <wp:simplePos x="0" y="0"/>
                <wp:positionH relativeFrom="column">
                  <wp:posOffset>2257425</wp:posOffset>
                </wp:positionH>
                <wp:positionV relativeFrom="paragraph">
                  <wp:posOffset>2729230</wp:posOffset>
                </wp:positionV>
                <wp:extent cx="1485900" cy="790575"/>
                <wp:effectExtent l="9525" t="9525" r="9525" b="9525"/>
                <wp:wrapNone/>
                <wp:docPr id="25" name="AutoShap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5900" cy="790575"/>
                        </a:xfrm>
                        <a:prstGeom prst="flowChartProcess">
                          <a:avLst/>
                        </a:prstGeom>
                        <a:solidFill>
                          <a:srgbClr val="FFFFFF"/>
                        </a:solidFill>
                        <a:ln w="9525">
                          <a:solidFill>
                            <a:srgbClr val="000000"/>
                          </a:solidFill>
                          <a:miter lim="800000"/>
                          <a:headEnd/>
                          <a:tailEnd/>
                        </a:ln>
                      </wps:spPr>
                      <wps:txbx>
                        <w:txbxContent>
                          <w:p w14:paraId="760A72B9" w14:textId="77777777" w:rsidR="005013A4" w:rsidRPr="003556D6" w:rsidRDefault="005013A4" w:rsidP="004F3851">
                            <w:r>
                              <w:t>Click on the ‘’Save’’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E6BAB" id="AutoShape 34" o:spid="_x0000_s1043" type="#_x0000_t109" style="position:absolute;margin-left:177.75pt;margin-top:214.9pt;width:117pt;height:6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">
                <v:textbox>
                  <w:txbxContent>
                    <w:p w14:paraId="760A72B9" w14:textId="77777777" w:rsidR="005013A4" w:rsidRPr="003556D6" w:rsidRDefault="005013A4" w:rsidP="004F3851">
                      <w:r>
                        <w:t>Click on the ‘’Save’’ button</w:t>
                      </w:r>
                    </w:p>
                  </w:txbxContent>
                </v:textbox>
              </v:shape>
            </w:pict>
          </mc:Fallback>
        </mc:AlternateContent>
      </w:r>
    </w:p>
    <w:p w14:paraId="64916917" w14:textId="77777777" w:rsidR="004F3851" w:rsidRPr="009F7438" w:rsidRDefault="004F3851" w:rsidP="004F3851">
      <w:pPr>
        <w:rPr>
          <w:rFonts w:ascii="Times New Roman" w:hAnsi="Times New Roman" w:cs="Times New Roman"/>
          <w:sz w:val="28"/>
          <w:szCs w:val="28"/>
        </w:rPr>
      </w:pPr>
    </w:p>
    <w:p w14:paraId="397984AD" w14:textId="77777777" w:rsidR="004F3851" w:rsidRPr="009F7438" w:rsidRDefault="004F3851" w:rsidP="004F3851">
      <w:pPr>
        <w:rPr>
          <w:rFonts w:ascii="Times New Roman" w:hAnsi="Times New Roman" w:cs="Times New Roman"/>
          <w:sz w:val="28"/>
          <w:szCs w:val="28"/>
        </w:rPr>
      </w:pPr>
    </w:p>
    <w:p w14:paraId="05E3BB37" w14:textId="77777777" w:rsidR="004F3851" w:rsidRPr="009F7438" w:rsidRDefault="004F3851" w:rsidP="004F3851">
      <w:pPr>
        <w:rPr>
          <w:rFonts w:ascii="Times New Roman" w:hAnsi="Times New Roman" w:cs="Times New Roman"/>
          <w:sz w:val="28"/>
          <w:szCs w:val="28"/>
        </w:rPr>
      </w:pPr>
    </w:p>
    <w:p w14:paraId="0C91E2B5" w14:textId="77777777" w:rsidR="004F3851" w:rsidRPr="009F7438" w:rsidRDefault="004F3851" w:rsidP="004F3851">
      <w:pPr>
        <w:rPr>
          <w:rFonts w:ascii="Times New Roman" w:hAnsi="Times New Roman" w:cs="Times New Roman"/>
          <w:sz w:val="28"/>
          <w:szCs w:val="28"/>
        </w:rPr>
      </w:pPr>
    </w:p>
    <w:p w14:paraId="53B2F64C" w14:textId="77777777" w:rsidR="004F3851" w:rsidRPr="009F7438" w:rsidRDefault="004F3851" w:rsidP="004F3851">
      <w:pPr>
        <w:rPr>
          <w:rFonts w:ascii="Times New Roman" w:hAnsi="Times New Roman" w:cs="Times New Roman"/>
          <w:sz w:val="28"/>
          <w:szCs w:val="28"/>
        </w:rPr>
      </w:pPr>
    </w:p>
    <w:p w14:paraId="139F9276" w14:textId="77777777" w:rsidR="004F3851" w:rsidRPr="009F7438" w:rsidRDefault="004F3851" w:rsidP="004F3851">
      <w:pPr>
        <w:rPr>
          <w:rFonts w:ascii="Times New Roman" w:hAnsi="Times New Roman" w:cs="Times New Roman"/>
          <w:sz w:val="28"/>
          <w:szCs w:val="28"/>
        </w:rPr>
      </w:pPr>
    </w:p>
    <w:p w14:paraId="6BC26BF7" w14:textId="77777777" w:rsidR="004F3851" w:rsidRPr="009F7438" w:rsidRDefault="004F3851" w:rsidP="004F3851">
      <w:pPr>
        <w:rPr>
          <w:rFonts w:ascii="Times New Roman" w:hAnsi="Times New Roman" w:cs="Times New Roman"/>
          <w:sz w:val="28"/>
          <w:szCs w:val="28"/>
        </w:rPr>
      </w:pPr>
    </w:p>
    <w:p w14:paraId="1CB4DE4A" w14:textId="77777777" w:rsidR="004F3851" w:rsidRPr="009F7438" w:rsidRDefault="004F3851" w:rsidP="004F3851">
      <w:pPr>
        <w:rPr>
          <w:rFonts w:ascii="Times New Roman" w:hAnsi="Times New Roman" w:cs="Times New Roman"/>
          <w:sz w:val="28"/>
          <w:szCs w:val="28"/>
        </w:rPr>
      </w:pPr>
    </w:p>
    <w:p w14:paraId="61C08496" w14:textId="77777777" w:rsidR="004F3851" w:rsidRPr="009F7438" w:rsidRDefault="004F3851" w:rsidP="004F3851">
      <w:pPr>
        <w:rPr>
          <w:rFonts w:ascii="Times New Roman" w:hAnsi="Times New Roman" w:cs="Times New Roman"/>
          <w:sz w:val="28"/>
          <w:szCs w:val="28"/>
        </w:rPr>
      </w:pPr>
    </w:p>
    <w:p w14:paraId="31AB682D" w14:textId="77777777" w:rsidR="004F3851" w:rsidRPr="009F7438" w:rsidRDefault="004F3851" w:rsidP="004F3851">
      <w:pPr>
        <w:rPr>
          <w:rFonts w:ascii="Times New Roman" w:hAnsi="Times New Roman" w:cs="Times New Roman"/>
          <w:sz w:val="28"/>
          <w:szCs w:val="28"/>
        </w:rPr>
      </w:pPr>
    </w:p>
    <w:p w14:paraId="17C85F97" w14:textId="77777777" w:rsidR="004F3851" w:rsidRPr="009F7438" w:rsidRDefault="004F3851" w:rsidP="004F3851">
      <w:pPr>
        <w:rPr>
          <w:rFonts w:ascii="Times New Roman" w:hAnsi="Times New Roman" w:cs="Times New Roman"/>
          <w:sz w:val="28"/>
          <w:szCs w:val="28"/>
        </w:rPr>
      </w:pPr>
    </w:p>
    <w:p w14:paraId="7D07E424" w14:textId="77777777" w:rsidR="004F3851" w:rsidRPr="009F7438" w:rsidRDefault="004F3851" w:rsidP="004F3851">
      <w:pPr>
        <w:rPr>
          <w:rFonts w:ascii="Times New Roman" w:hAnsi="Times New Roman" w:cs="Times New Roman"/>
          <w:sz w:val="28"/>
          <w:szCs w:val="28"/>
        </w:rPr>
      </w:pPr>
    </w:p>
    <w:p w14:paraId="32C83370" w14:textId="77777777" w:rsidR="004F3851" w:rsidRPr="009F7438" w:rsidRDefault="004F3851" w:rsidP="004F3851">
      <w:pPr>
        <w:rPr>
          <w:rFonts w:ascii="Times New Roman" w:hAnsi="Times New Roman" w:cs="Times New Roman"/>
          <w:sz w:val="28"/>
          <w:szCs w:val="28"/>
        </w:rPr>
      </w:pPr>
    </w:p>
    <w:p w14:paraId="456A1AFE" w14:textId="77777777" w:rsidR="004F3851" w:rsidRPr="009F7438" w:rsidRDefault="004F3851" w:rsidP="004F3851">
      <w:pPr>
        <w:rPr>
          <w:rFonts w:ascii="Times New Roman" w:hAnsi="Times New Roman" w:cs="Times New Roman"/>
          <w:sz w:val="28"/>
          <w:szCs w:val="28"/>
        </w:rPr>
      </w:pPr>
    </w:p>
    <w:p w14:paraId="129A4ACF" w14:textId="77777777" w:rsidR="004F3851" w:rsidRPr="009F7438" w:rsidRDefault="004F3851" w:rsidP="004F3851">
      <w:pPr>
        <w:rPr>
          <w:rFonts w:ascii="Times New Roman" w:hAnsi="Times New Roman" w:cs="Times New Roman"/>
          <w:sz w:val="28"/>
          <w:szCs w:val="28"/>
        </w:rPr>
      </w:pPr>
    </w:p>
    <w:p w14:paraId="44349415" w14:textId="77777777" w:rsidR="004F3851" w:rsidRPr="009F7438" w:rsidRDefault="004F3851" w:rsidP="004F3851">
      <w:pPr>
        <w:rPr>
          <w:rFonts w:ascii="Times New Roman" w:hAnsi="Times New Roman" w:cs="Times New Roman"/>
          <w:sz w:val="28"/>
          <w:szCs w:val="28"/>
        </w:rPr>
      </w:pPr>
    </w:p>
    <w:p w14:paraId="3021BBE7" w14:textId="77777777" w:rsidR="004F3851" w:rsidRPr="009F7438" w:rsidRDefault="004F3851" w:rsidP="004F3851">
      <w:pPr>
        <w:rPr>
          <w:rFonts w:ascii="Times New Roman" w:hAnsi="Times New Roman" w:cs="Times New Roman"/>
          <w:sz w:val="28"/>
          <w:szCs w:val="28"/>
        </w:rPr>
      </w:pPr>
    </w:p>
    <w:p w14:paraId="19325155" w14:textId="77777777" w:rsidR="004F3851" w:rsidRPr="009F7438" w:rsidRDefault="004F3851" w:rsidP="004F3851">
      <w:pPr>
        <w:rPr>
          <w:rFonts w:ascii="Times New Roman" w:hAnsi="Times New Roman" w:cs="Times New Roman"/>
          <w:sz w:val="28"/>
          <w:szCs w:val="28"/>
        </w:rPr>
      </w:pPr>
    </w:p>
    <w:p w14:paraId="3A66D723" w14:textId="77777777" w:rsidR="004F3851" w:rsidRPr="009F7438" w:rsidRDefault="004F3851" w:rsidP="004F3851">
      <w:pPr>
        <w:rPr>
          <w:rFonts w:ascii="Times New Roman" w:hAnsi="Times New Roman" w:cs="Times New Roman"/>
          <w:sz w:val="28"/>
          <w:szCs w:val="28"/>
        </w:rPr>
      </w:pPr>
    </w:p>
    <w:p w14:paraId="16582878" w14:textId="77777777" w:rsidR="004F3851" w:rsidRPr="009F7438" w:rsidRDefault="004F3851" w:rsidP="004F3851">
      <w:pPr>
        <w:rPr>
          <w:rFonts w:ascii="Times New Roman" w:hAnsi="Times New Roman" w:cs="Times New Roman"/>
          <w:sz w:val="28"/>
          <w:szCs w:val="28"/>
        </w:rPr>
      </w:pPr>
    </w:p>
    <w:p w14:paraId="4F153366" w14:textId="77777777" w:rsidR="004F3851" w:rsidRPr="009F7438" w:rsidRDefault="004F3851" w:rsidP="004F3851">
      <w:pPr>
        <w:rPr>
          <w:rFonts w:ascii="Times New Roman" w:hAnsi="Times New Roman" w:cs="Times New Roman"/>
          <w:sz w:val="28"/>
          <w:szCs w:val="28"/>
        </w:rPr>
      </w:pPr>
    </w:p>
    <w:p w14:paraId="7B61A58B" w14:textId="77777777" w:rsidR="004F3851" w:rsidRPr="009F7438" w:rsidRDefault="004F3851" w:rsidP="004F3851">
      <w:pPr>
        <w:rPr>
          <w:rFonts w:ascii="Times New Roman" w:hAnsi="Times New Roman" w:cs="Times New Roman"/>
          <w:sz w:val="28"/>
          <w:szCs w:val="28"/>
        </w:rPr>
      </w:pPr>
    </w:p>
    <w:p w14:paraId="6C18CF5D" w14:textId="77777777" w:rsidR="004F3851" w:rsidRPr="009F7438" w:rsidRDefault="004F3851" w:rsidP="004F3851">
      <w:pPr>
        <w:rPr>
          <w:rFonts w:ascii="Times New Roman" w:hAnsi="Times New Roman" w:cs="Times New Roman"/>
          <w:sz w:val="28"/>
          <w:szCs w:val="28"/>
        </w:rPr>
      </w:pPr>
    </w:p>
    <w:p w14:paraId="0ED80505" w14:textId="77777777" w:rsidR="004F3851" w:rsidRPr="009F7438" w:rsidRDefault="004F3851" w:rsidP="004F3851">
      <w:pPr>
        <w:rPr>
          <w:rFonts w:ascii="Times New Roman" w:hAnsi="Times New Roman" w:cs="Times New Roman"/>
          <w:sz w:val="28"/>
          <w:szCs w:val="28"/>
        </w:rPr>
      </w:pPr>
    </w:p>
    <w:p w14:paraId="10454964" w14:textId="77777777" w:rsidR="004F3851" w:rsidRPr="009F7438" w:rsidRDefault="004F3851" w:rsidP="004F3851">
      <w:pPr>
        <w:rPr>
          <w:rFonts w:ascii="Times New Roman" w:hAnsi="Times New Roman" w:cs="Times New Roman"/>
          <w:b/>
          <w:bCs/>
          <w:sz w:val="28"/>
          <w:szCs w:val="28"/>
        </w:rPr>
      </w:pPr>
    </w:p>
    <w:p w14:paraId="4D1D3A20" w14:textId="77777777" w:rsidR="004F3851" w:rsidRPr="009F7438" w:rsidRDefault="004F3851" w:rsidP="004F3851">
      <w:pPr>
        <w:tabs>
          <w:tab w:val="left" w:pos="8730"/>
        </w:tabs>
        <w:rPr>
          <w:rFonts w:ascii="Times New Roman" w:hAnsi="Times New Roman" w:cs="Times New Roman"/>
          <w:sz w:val="28"/>
          <w:szCs w:val="28"/>
        </w:rPr>
      </w:pPr>
      <w:r w:rsidRPr="009F7438">
        <w:rPr>
          <w:rFonts w:ascii="Times New Roman" w:hAnsi="Times New Roman" w:cs="Times New Roman"/>
          <w:sz w:val="28"/>
          <w:szCs w:val="28"/>
        </w:rPr>
        <w:tab/>
      </w:r>
    </w:p>
    <w:p w14:paraId="1390F955" w14:textId="77777777" w:rsidR="00735277" w:rsidRPr="009F7438" w:rsidRDefault="00735277" w:rsidP="00720D6A">
      <w:pPr>
        <w:pStyle w:val="Caption"/>
      </w:pPr>
    </w:p>
    <w:p w14:paraId="18EAD13B" w14:textId="77777777" w:rsidR="00735277" w:rsidRPr="009F7438" w:rsidRDefault="00735277" w:rsidP="00720D6A">
      <w:pPr>
        <w:pStyle w:val="Caption"/>
      </w:pPr>
    </w:p>
    <w:p w14:paraId="05085CD9" w14:textId="77777777" w:rsidR="00735277" w:rsidRPr="009F7438" w:rsidRDefault="00735277" w:rsidP="00720D6A">
      <w:pPr>
        <w:pStyle w:val="Caption"/>
      </w:pPr>
    </w:p>
    <w:p w14:paraId="3295F7BF" w14:textId="77777777" w:rsidR="00735277" w:rsidRPr="009F7438" w:rsidRDefault="00735277" w:rsidP="00720D6A">
      <w:pPr>
        <w:pStyle w:val="Caption"/>
      </w:pPr>
    </w:p>
    <w:p w14:paraId="66B2E063" w14:textId="77777777" w:rsidR="00735277" w:rsidRPr="009F7438" w:rsidRDefault="00735277" w:rsidP="00720D6A">
      <w:pPr>
        <w:pStyle w:val="Caption"/>
      </w:pPr>
    </w:p>
    <w:p w14:paraId="5BC9EABB" w14:textId="77777777" w:rsidR="00735277" w:rsidRPr="009F7438" w:rsidRDefault="00735277" w:rsidP="00720D6A">
      <w:pPr>
        <w:pStyle w:val="Caption"/>
      </w:pPr>
    </w:p>
    <w:p w14:paraId="754BAB53" w14:textId="18A3348F" w:rsidR="004F3851" w:rsidRPr="009F7438" w:rsidRDefault="00720D6A" w:rsidP="00720D6A">
      <w:pPr>
        <w:pStyle w:val="Caption"/>
        <w:rPr>
          <w:rFonts w:ascii="Times New Roman" w:hAnsi="Times New Roman" w:cs="Times New Roman"/>
          <w:sz w:val="28"/>
          <w:szCs w:val="28"/>
        </w:rPr>
      </w:pPr>
      <w:bookmarkStart w:id="63" w:name="_Toc132281325"/>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6</w:t>
      </w:r>
      <w:r w:rsidR="00C03606">
        <w:rPr>
          <w:noProof/>
        </w:rPr>
        <w:fldChar w:fldCharType="end"/>
      </w:r>
      <w:r w:rsidR="005F68F0">
        <w:t>:FLOWCHART 2</w:t>
      </w:r>
      <w:bookmarkEnd w:id="63"/>
      <w:r w:rsidR="004F3851" w:rsidRPr="009F7438">
        <w:rPr>
          <w:rFonts w:ascii="Times New Roman" w:hAnsi="Times New Roman" w:cs="Times New Roman"/>
          <w:sz w:val="28"/>
          <w:szCs w:val="28"/>
        </w:rPr>
        <w:br w:type="page"/>
      </w:r>
    </w:p>
    <w:p w14:paraId="72F876DA" w14:textId="20F55140" w:rsidR="004F3851" w:rsidRPr="009F7438" w:rsidRDefault="004F3851" w:rsidP="004F3851">
      <w:pPr>
        <w:tabs>
          <w:tab w:val="left" w:pos="8730"/>
        </w:tabs>
        <w:rPr>
          <w:rFonts w:ascii="Times New Roman" w:hAnsi="Times New Roman" w:cs="Times New Roman"/>
          <w:b/>
          <w:bCs/>
          <w:sz w:val="28"/>
          <w:szCs w:val="28"/>
        </w:rPr>
      </w:pPr>
      <w:r w:rsidRPr="009F7438">
        <w:rPr>
          <w:rFonts w:ascii="Times New Roman" w:hAnsi="Times New Roman" w:cs="Times New Roman"/>
          <w:b/>
          <w:bCs/>
          <w:noProof/>
          <w:sz w:val="28"/>
          <w:szCs w:val="28"/>
        </w:rPr>
        <w:lastRenderedPageBreak/>
        <mc:AlternateContent>
          <mc:Choice Requires="wps">
            <w:drawing>
              <wp:anchor distT="0" distB="0" distL="114300" distR="114300" simplePos="0" relativeHeight="251705344" behindDoc="0" locked="0" layoutInCell="1" allowOverlap="1" wp14:anchorId="3AA8DD02" wp14:editId="7B33728F">
                <wp:simplePos x="0" y="0"/>
                <wp:positionH relativeFrom="column">
                  <wp:posOffset>2038350</wp:posOffset>
                </wp:positionH>
                <wp:positionV relativeFrom="paragraph">
                  <wp:posOffset>10810875</wp:posOffset>
                </wp:positionV>
                <wp:extent cx="1200150" cy="695325"/>
                <wp:effectExtent l="9525" t="9525" r="9525" b="9525"/>
                <wp:wrapNone/>
                <wp:docPr id="24" name="Oval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695325"/>
                        </a:xfrm>
                        <a:prstGeom prst="ellipse">
                          <a:avLst/>
                        </a:prstGeom>
                        <a:solidFill>
                          <a:srgbClr val="FFFFFF"/>
                        </a:solidFill>
                        <a:ln w="9525">
                          <a:solidFill>
                            <a:srgbClr val="000000"/>
                          </a:solidFill>
                          <a:round/>
                          <a:headEnd/>
                          <a:tailEnd/>
                        </a:ln>
                      </wps:spPr>
                      <wps:txbx>
                        <w:txbxContent>
                          <w:p w14:paraId="75AD110C" w14:textId="77777777" w:rsidR="005013A4" w:rsidRPr="00213D39" w:rsidRDefault="005013A4" w:rsidP="004F3851">
                            <w: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A8DD02" id="Oval 54" o:spid="_x0000_s1044" style="position:absolute;margin-left:160.5pt;margin-top:851.25pt;width:94.5pt;height:54.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">
                <v:textbox>
                  <w:txbxContent>
                    <w:p w14:paraId="75AD110C" w14:textId="77777777" w:rsidR="005013A4" w:rsidRPr="00213D39" w:rsidRDefault="005013A4" w:rsidP="004F3851">
                      <w:r>
                        <w:t>End</w:t>
                      </w:r>
                    </w:p>
                  </w:txbxContent>
                </v:textbox>
              </v:oval>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13536" behindDoc="0" locked="0" layoutInCell="1" allowOverlap="1" wp14:anchorId="7FBEDA2C" wp14:editId="57C4BE7F">
                <wp:simplePos x="0" y="0"/>
                <wp:positionH relativeFrom="column">
                  <wp:posOffset>2638425</wp:posOffset>
                </wp:positionH>
                <wp:positionV relativeFrom="paragraph">
                  <wp:posOffset>10201275</wp:posOffset>
                </wp:positionV>
                <wp:extent cx="0" cy="600075"/>
                <wp:effectExtent l="57150" t="9525" r="57150" b="19050"/>
                <wp:wrapNone/>
                <wp:docPr id="23" name="AutoShape 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007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E6D5CE" id="AutoShape 62" o:spid="_x0000_s1026" type="#_x0000_t32" style="position:absolute;margin-left:207.75pt;margin-top:803.25pt;width:0;height:47.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12512" behindDoc="0" locked="0" layoutInCell="1" allowOverlap="1" wp14:anchorId="31CCF95C" wp14:editId="1F87157E">
                <wp:simplePos x="0" y="0"/>
                <wp:positionH relativeFrom="column">
                  <wp:posOffset>2609850</wp:posOffset>
                </wp:positionH>
                <wp:positionV relativeFrom="paragraph">
                  <wp:posOffset>9058275</wp:posOffset>
                </wp:positionV>
                <wp:extent cx="19050" cy="542925"/>
                <wp:effectExtent l="38100" t="9525" r="57150" b="19050"/>
                <wp:wrapNone/>
                <wp:docPr id="22" name="AutoShap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5429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6D8789D" id="AutoShape 61" o:spid="_x0000_s1026" type="#_x0000_t32" style="position:absolute;margin-left:205.5pt;margin-top:713.25pt;width:1.5pt;height:42.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4320" behindDoc="0" locked="0" layoutInCell="1" allowOverlap="1" wp14:anchorId="1C5038CD" wp14:editId="4C9FC286">
                <wp:simplePos x="0" y="0"/>
                <wp:positionH relativeFrom="column">
                  <wp:posOffset>1971675</wp:posOffset>
                </wp:positionH>
                <wp:positionV relativeFrom="paragraph">
                  <wp:posOffset>9620250</wp:posOffset>
                </wp:positionV>
                <wp:extent cx="1438275" cy="581025"/>
                <wp:effectExtent l="9525" t="9525" r="9525" b="9525"/>
                <wp:wrapNone/>
                <wp:docPr id="2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8275" cy="581025"/>
                        </a:xfrm>
                        <a:prstGeom prst="flowChartProcess">
                          <a:avLst/>
                        </a:prstGeom>
                        <a:solidFill>
                          <a:srgbClr val="FFFFFF"/>
                        </a:solidFill>
                        <a:ln w="9525">
                          <a:solidFill>
                            <a:srgbClr val="000000"/>
                          </a:solidFill>
                          <a:miter lim="800000"/>
                          <a:headEnd/>
                          <a:tailEnd/>
                        </a:ln>
                      </wps:spPr>
                      <wps:txbx>
                        <w:txbxContent>
                          <w:p w14:paraId="7703EB7A" w14:textId="77777777" w:rsidR="005013A4" w:rsidRPr="00141549" w:rsidRDefault="005013A4" w:rsidP="004F3851">
                            <w:r>
                              <w:t xml:space="preserve">Wait for feedback from the pag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5038CD" id="AutoShape 53" o:spid="_x0000_s1045" type="#_x0000_t109" style="position:absolute;margin-left:155.25pt;margin-top:757.5pt;width:113.25pt;height:45.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">
                <v:textbox>
                  <w:txbxContent>
                    <w:p w14:paraId="7703EB7A" w14:textId="77777777" w:rsidR="005013A4" w:rsidRPr="00141549" w:rsidRDefault="005013A4" w:rsidP="004F3851">
                      <w:r>
                        <w:t xml:space="preserve">Wait for feedback from the page </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3296" behindDoc="0" locked="0" layoutInCell="1" allowOverlap="1" wp14:anchorId="27F67568" wp14:editId="3502F1BF">
                <wp:simplePos x="0" y="0"/>
                <wp:positionH relativeFrom="column">
                  <wp:posOffset>1914525</wp:posOffset>
                </wp:positionH>
                <wp:positionV relativeFrom="paragraph">
                  <wp:posOffset>8115300</wp:posOffset>
                </wp:positionV>
                <wp:extent cx="1400175" cy="952500"/>
                <wp:effectExtent l="19050" t="19050" r="19050" b="19050"/>
                <wp:wrapNone/>
                <wp:docPr id="20" name="AutoShape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952500"/>
                        </a:xfrm>
                        <a:prstGeom prst="flowChartDecision">
                          <a:avLst/>
                        </a:prstGeom>
                        <a:solidFill>
                          <a:srgbClr val="FFFFFF"/>
                        </a:solidFill>
                        <a:ln w="9525">
                          <a:solidFill>
                            <a:srgbClr val="000000"/>
                          </a:solidFill>
                          <a:miter lim="800000"/>
                          <a:headEnd/>
                          <a:tailEnd/>
                        </a:ln>
                      </wps:spPr>
                      <wps:txbx>
                        <w:txbxContent>
                          <w:p w14:paraId="47501F86" w14:textId="77777777" w:rsidR="005013A4" w:rsidRPr="00141549" w:rsidRDefault="005013A4" w:rsidP="004F3851">
                            <w:r>
                              <w:t>Acquire lo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67568" id="AutoShape 52" o:spid="_x0000_s1046" type="#_x0000_t110" style="position:absolute;margin-left:150.75pt;margin-top:639pt;width:110.25pt;height: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">
                <v:textbox>
                  <w:txbxContent>
                    <w:p w14:paraId="47501F86" w14:textId="77777777" w:rsidR="005013A4" w:rsidRPr="00141549" w:rsidRDefault="005013A4" w:rsidP="004F3851">
                      <w:r>
                        <w:t>Acquire loan?</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11488" behindDoc="0" locked="0" layoutInCell="1" allowOverlap="1" wp14:anchorId="4D00F37E" wp14:editId="388A1113">
                <wp:simplePos x="0" y="0"/>
                <wp:positionH relativeFrom="column">
                  <wp:posOffset>2619375</wp:posOffset>
                </wp:positionH>
                <wp:positionV relativeFrom="paragraph">
                  <wp:posOffset>7591425</wp:posOffset>
                </wp:positionV>
                <wp:extent cx="0" cy="504825"/>
                <wp:effectExtent l="57150" t="9525" r="57150" b="19050"/>
                <wp:wrapNone/>
                <wp:docPr id="19" name="AutoShap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048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6916BB" id="AutoShape 60" o:spid="_x0000_s1026" type="#_x0000_t32" style="position:absolute;margin-left:206.25pt;margin-top:597.75pt;width:0;height:39.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10464" behindDoc="0" locked="0" layoutInCell="1" allowOverlap="1" wp14:anchorId="23BDD9C0" wp14:editId="4557580B">
                <wp:simplePos x="0" y="0"/>
                <wp:positionH relativeFrom="column">
                  <wp:posOffset>2581275</wp:posOffset>
                </wp:positionH>
                <wp:positionV relativeFrom="paragraph">
                  <wp:posOffset>6515100</wp:posOffset>
                </wp:positionV>
                <wp:extent cx="9525" cy="428625"/>
                <wp:effectExtent l="47625" t="9525" r="57150" b="19050"/>
                <wp:wrapNone/>
                <wp:docPr id="18" name="AutoShap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286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6D2516" id="AutoShape 59" o:spid="_x0000_s1026" type="#_x0000_t32" style="position:absolute;margin-left:203.25pt;margin-top:513pt;width:.75pt;height:3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1248" behindDoc="0" locked="0" layoutInCell="1" allowOverlap="1" wp14:anchorId="42D967CD" wp14:editId="296FFA17">
                <wp:simplePos x="0" y="0"/>
                <wp:positionH relativeFrom="column">
                  <wp:posOffset>1962150</wp:posOffset>
                </wp:positionH>
                <wp:positionV relativeFrom="paragraph">
                  <wp:posOffset>5762625</wp:posOffset>
                </wp:positionV>
                <wp:extent cx="1238250" cy="771525"/>
                <wp:effectExtent l="19050" t="19050" r="19050" b="19050"/>
                <wp:wrapNone/>
                <wp:docPr id="17"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771525"/>
                        </a:xfrm>
                        <a:prstGeom prst="flowChartDecision">
                          <a:avLst/>
                        </a:prstGeom>
                        <a:solidFill>
                          <a:srgbClr val="FFFFFF"/>
                        </a:solidFill>
                        <a:ln w="9525">
                          <a:solidFill>
                            <a:srgbClr val="000000"/>
                          </a:solidFill>
                          <a:miter lim="800000"/>
                          <a:headEnd/>
                          <a:tailEnd/>
                        </a:ln>
                      </wps:spPr>
                      <wps:txbx>
                        <w:txbxContent>
                          <w:p w14:paraId="21A3710E" w14:textId="77777777" w:rsidR="005013A4" w:rsidRPr="00141549" w:rsidRDefault="005013A4" w:rsidP="004F3851">
                            <w:r>
                              <w:t>Eligib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D967CD" id="AutoShape 49" o:spid="_x0000_s1047" type="#_x0000_t110" style="position:absolute;margin-left:154.5pt;margin-top:453.75pt;width:97.5pt;height:60.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">
                <v:textbox>
                  <w:txbxContent>
                    <w:p w14:paraId="21A3710E" w14:textId="77777777" w:rsidR="005013A4" w:rsidRPr="00141549" w:rsidRDefault="005013A4" w:rsidP="004F3851">
                      <w:r>
                        <w:t>Eligible?</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9440" behindDoc="0" locked="0" layoutInCell="1" allowOverlap="1" wp14:anchorId="47DA1D4C" wp14:editId="15A2B764">
                <wp:simplePos x="0" y="0"/>
                <wp:positionH relativeFrom="column">
                  <wp:posOffset>2562225</wp:posOffset>
                </wp:positionH>
                <wp:positionV relativeFrom="paragraph">
                  <wp:posOffset>5238750</wp:posOffset>
                </wp:positionV>
                <wp:extent cx="19050" cy="495300"/>
                <wp:effectExtent l="38100" t="9525" r="57150" b="19050"/>
                <wp:wrapNone/>
                <wp:docPr id="16" name="AutoShap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4953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B3C66A" id="AutoShape 58" o:spid="_x0000_s1026" type="#_x0000_t32" style="position:absolute;margin-left:201.75pt;margin-top:412.5pt;width:1.5pt;height:3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8416" behindDoc="0" locked="0" layoutInCell="1" allowOverlap="1" wp14:anchorId="1E623572" wp14:editId="38A92025">
                <wp:simplePos x="0" y="0"/>
                <wp:positionH relativeFrom="column">
                  <wp:posOffset>2524125</wp:posOffset>
                </wp:positionH>
                <wp:positionV relativeFrom="paragraph">
                  <wp:posOffset>3990975</wp:posOffset>
                </wp:positionV>
                <wp:extent cx="19050" cy="619125"/>
                <wp:effectExtent l="38100" t="9525" r="57150" b="19050"/>
                <wp:wrapNone/>
                <wp:docPr id="15"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6191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597401F" id="AutoShape 57" o:spid="_x0000_s1026" type="#_x0000_t32" style="position:absolute;margin-left:198.75pt;margin-top:314.25pt;width:1.5pt;height:48.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7392" behindDoc="0" locked="0" layoutInCell="1" allowOverlap="1" wp14:anchorId="4B42FB17" wp14:editId="63A77E6A">
                <wp:simplePos x="0" y="0"/>
                <wp:positionH relativeFrom="column">
                  <wp:posOffset>2457450</wp:posOffset>
                </wp:positionH>
                <wp:positionV relativeFrom="paragraph">
                  <wp:posOffset>2733675</wp:posOffset>
                </wp:positionV>
                <wp:extent cx="9525" cy="647700"/>
                <wp:effectExtent l="47625" t="9525" r="57150" b="19050"/>
                <wp:wrapNone/>
                <wp:docPr id="14"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477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FA8FEB0" id="AutoShape 56" o:spid="_x0000_s1026" type="#_x0000_t32" style="position:absolute;margin-left:193.5pt;margin-top:215.25pt;width:.75pt;height:5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6368" behindDoc="0" locked="0" layoutInCell="1" allowOverlap="1" wp14:anchorId="2BA99947" wp14:editId="2469FA6F">
                <wp:simplePos x="0" y="0"/>
                <wp:positionH relativeFrom="column">
                  <wp:posOffset>2447925</wp:posOffset>
                </wp:positionH>
                <wp:positionV relativeFrom="paragraph">
                  <wp:posOffset>1533525</wp:posOffset>
                </wp:positionV>
                <wp:extent cx="9525" cy="514350"/>
                <wp:effectExtent l="47625" t="9525" r="57150" b="19050"/>
                <wp:wrapNone/>
                <wp:docPr id="13"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5143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8CA94C" id="AutoShape 55" o:spid="_x0000_s1026" type="#_x0000_t32" style="position:absolute;margin-left:192.75pt;margin-top:120.75pt;width:.75pt;height:4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">
                <v:stroke endarrow="block"/>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2272" behindDoc="0" locked="0" layoutInCell="1" allowOverlap="1" wp14:anchorId="10B92C4D" wp14:editId="2AE52D63">
                <wp:simplePos x="0" y="0"/>
                <wp:positionH relativeFrom="column">
                  <wp:posOffset>1933575</wp:posOffset>
                </wp:positionH>
                <wp:positionV relativeFrom="paragraph">
                  <wp:posOffset>6962775</wp:posOffset>
                </wp:positionV>
                <wp:extent cx="1400175" cy="609600"/>
                <wp:effectExtent l="9525" t="9525" r="9525" b="9525"/>
                <wp:wrapNone/>
                <wp:docPr id="12"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0175" cy="609600"/>
                        </a:xfrm>
                        <a:prstGeom prst="flowChartProcess">
                          <a:avLst/>
                        </a:prstGeom>
                        <a:solidFill>
                          <a:srgbClr val="FFFFFF"/>
                        </a:solidFill>
                        <a:ln w="9525">
                          <a:solidFill>
                            <a:srgbClr val="000000"/>
                          </a:solidFill>
                          <a:miter lim="800000"/>
                          <a:headEnd/>
                          <a:tailEnd/>
                        </a:ln>
                      </wps:spPr>
                      <wps:txbx>
                        <w:txbxContent>
                          <w:p w14:paraId="090EC700" w14:textId="77777777" w:rsidR="005013A4" w:rsidRPr="00141549" w:rsidRDefault="005013A4" w:rsidP="004F3851">
                            <w:r>
                              <w:t>Proceed to loan calcul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B92C4D" id="AutoShape 50" o:spid="_x0000_s1048" type="#_x0000_t109" style="position:absolute;margin-left:152.25pt;margin-top:548.25pt;width:110.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">
                <v:textbox>
                  <w:txbxContent>
                    <w:p w14:paraId="090EC700" w14:textId="77777777" w:rsidR="005013A4" w:rsidRPr="00141549" w:rsidRDefault="005013A4" w:rsidP="004F3851">
                      <w:r>
                        <w:t>Proceed to loan calculator</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9200" behindDoc="0" locked="0" layoutInCell="1" allowOverlap="1" wp14:anchorId="350AF746" wp14:editId="00BCF6C6">
                <wp:simplePos x="0" y="0"/>
                <wp:positionH relativeFrom="column">
                  <wp:posOffset>1819275</wp:posOffset>
                </wp:positionH>
                <wp:positionV relativeFrom="paragraph">
                  <wp:posOffset>3400425</wp:posOffset>
                </wp:positionV>
                <wp:extent cx="1257300" cy="571500"/>
                <wp:effectExtent l="9525" t="9525" r="9525" b="9525"/>
                <wp:wrapNone/>
                <wp:docPr id="11" name="Auto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571500"/>
                        </a:xfrm>
                        <a:prstGeom prst="flowChartProcess">
                          <a:avLst/>
                        </a:prstGeom>
                        <a:solidFill>
                          <a:srgbClr val="FFFFFF"/>
                        </a:solidFill>
                        <a:ln w="9525">
                          <a:solidFill>
                            <a:srgbClr val="000000"/>
                          </a:solidFill>
                          <a:miter lim="800000"/>
                          <a:headEnd/>
                          <a:tailEnd/>
                        </a:ln>
                      </wps:spPr>
                      <wps:txbx>
                        <w:txbxContent>
                          <w:p w14:paraId="4EB3ECED" w14:textId="77777777" w:rsidR="005013A4" w:rsidRPr="00213D39" w:rsidRDefault="005013A4" w:rsidP="004F3851">
                            <w:r>
                              <w:t>Click the ‘’Borrow Loan’’ butt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0AF746" id="AutoShape 47" o:spid="_x0000_s1049" type="#_x0000_t109" style="position:absolute;margin-left:143.25pt;margin-top:267.75pt;width:99pt;height: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">
                <v:textbox>
                  <w:txbxContent>
                    <w:p w14:paraId="4EB3ECED" w14:textId="77777777" w:rsidR="005013A4" w:rsidRPr="00213D39" w:rsidRDefault="005013A4" w:rsidP="004F3851">
                      <w:r>
                        <w:t>Click the ‘’Borrow Loan’’ button</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00224" behindDoc="0" locked="0" layoutInCell="1" allowOverlap="1" wp14:anchorId="6C53C233" wp14:editId="644E082D">
                <wp:simplePos x="0" y="0"/>
                <wp:positionH relativeFrom="column">
                  <wp:posOffset>1800225</wp:posOffset>
                </wp:positionH>
                <wp:positionV relativeFrom="paragraph">
                  <wp:posOffset>4638675</wp:posOffset>
                </wp:positionV>
                <wp:extent cx="1362075" cy="571500"/>
                <wp:effectExtent l="9525" t="9525" r="9525" b="9525"/>
                <wp:wrapNone/>
                <wp:docPr id="10" name="Auto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571500"/>
                        </a:xfrm>
                        <a:prstGeom prst="flowChartProcess">
                          <a:avLst/>
                        </a:prstGeom>
                        <a:solidFill>
                          <a:srgbClr val="FFFFFF"/>
                        </a:solidFill>
                        <a:ln w="9525">
                          <a:solidFill>
                            <a:srgbClr val="000000"/>
                          </a:solidFill>
                          <a:miter lim="800000"/>
                          <a:headEnd/>
                          <a:tailEnd/>
                        </a:ln>
                      </wps:spPr>
                      <wps:txbx>
                        <w:txbxContent>
                          <w:p w14:paraId="5C842FB4" w14:textId="77777777" w:rsidR="005013A4" w:rsidRPr="00213D39" w:rsidRDefault="005013A4" w:rsidP="004F3851">
                            <w:r>
                              <w:t>Enter the amount to borr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3C233" id="AutoShape 48" o:spid="_x0000_s1050" type="#_x0000_t109" style="position:absolute;margin-left:141.75pt;margin-top:365.25pt;width:107.25pt;height: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">
                <v:textbox>
                  <w:txbxContent>
                    <w:p w14:paraId="5C842FB4" w14:textId="77777777" w:rsidR="005013A4" w:rsidRPr="00213D39" w:rsidRDefault="005013A4" w:rsidP="004F3851">
                      <w:r>
                        <w:t>Enter the amount to borrow</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8176" behindDoc="0" locked="0" layoutInCell="1" allowOverlap="1" wp14:anchorId="209C9013" wp14:editId="314FE7B2">
                <wp:simplePos x="0" y="0"/>
                <wp:positionH relativeFrom="column">
                  <wp:posOffset>1828800</wp:posOffset>
                </wp:positionH>
                <wp:positionV relativeFrom="paragraph">
                  <wp:posOffset>2095500</wp:posOffset>
                </wp:positionV>
                <wp:extent cx="1238250" cy="609600"/>
                <wp:effectExtent l="9525" t="9525" r="9525" b="9525"/>
                <wp:wrapNone/>
                <wp:docPr id="9" name="AutoShap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609600"/>
                        </a:xfrm>
                        <a:prstGeom prst="flowChartProcess">
                          <a:avLst/>
                        </a:prstGeom>
                        <a:solidFill>
                          <a:srgbClr val="FFFFFF"/>
                        </a:solidFill>
                        <a:ln w="9525">
                          <a:solidFill>
                            <a:srgbClr val="000000"/>
                          </a:solidFill>
                          <a:miter lim="800000"/>
                          <a:headEnd/>
                          <a:tailEnd/>
                        </a:ln>
                      </wps:spPr>
                      <wps:txbx>
                        <w:txbxContent>
                          <w:p w14:paraId="3207014F" w14:textId="77777777" w:rsidR="005013A4" w:rsidRPr="00213D39" w:rsidRDefault="005013A4" w:rsidP="004F3851">
                            <w:r>
                              <w:t>Proceed to dash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9C9013" id="AutoShape 46" o:spid="_x0000_s1051" type="#_x0000_t109" style="position:absolute;margin-left:2in;margin-top:165pt;width:97.5pt;height:4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">
                <v:textbox>
                  <w:txbxContent>
                    <w:p w14:paraId="3207014F" w14:textId="77777777" w:rsidR="005013A4" w:rsidRPr="00213D39" w:rsidRDefault="005013A4" w:rsidP="004F3851">
                      <w:r>
                        <w:t>Proceed to dashboard</w:t>
                      </w:r>
                    </w:p>
                  </w:txbxContent>
                </v:textbox>
              </v:shape>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697152" behindDoc="0" locked="0" layoutInCell="1" allowOverlap="1" wp14:anchorId="61785361" wp14:editId="6023A786">
                <wp:simplePos x="0" y="0"/>
                <wp:positionH relativeFrom="column">
                  <wp:posOffset>1876425</wp:posOffset>
                </wp:positionH>
                <wp:positionV relativeFrom="paragraph">
                  <wp:posOffset>933450</wp:posOffset>
                </wp:positionV>
                <wp:extent cx="1190625" cy="609600"/>
                <wp:effectExtent l="9525" t="9525" r="9525" b="9525"/>
                <wp:wrapNone/>
                <wp:docPr id="8" name="Oval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90625" cy="609600"/>
                        </a:xfrm>
                        <a:prstGeom prst="ellipse">
                          <a:avLst/>
                        </a:prstGeom>
                        <a:solidFill>
                          <a:srgbClr val="FFFFFF"/>
                        </a:solidFill>
                        <a:ln w="9525">
                          <a:solidFill>
                            <a:srgbClr val="000000"/>
                          </a:solidFill>
                          <a:round/>
                          <a:headEnd/>
                          <a:tailEnd/>
                        </a:ln>
                      </wps:spPr>
                      <wps:txbx>
                        <w:txbxContent>
                          <w:p w14:paraId="4B71271A" w14:textId="77777777" w:rsidR="005013A4" w:rsidRPr="00213D39" w:rsidRDefault="005013A4" w:rsidP="004F3851">
                            <w: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1785361" id="Oval 45" o:spid="_x0000_s1052" style="position:absolute;margin-left:147.75pt;margin-top:73.5pt;width:93.75pt;height:4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">
                <v:textbox>
                  <w:txbxContent>
                    <w:p w14:paraId="4B71271A" w14:textId="77777777" w:rsidR="005013A4" w:rsidRPr="00213D39" w:rsidRDefault="005013A4" w:rsidP="004F3851">
                      <w:r>
                        <w:t>Login</w:t>
                      </w:r>
                    </w:p>
                  </w:txbxContent>
                </v:textbox>
              </v:oval>
            </w:pict>
          </mc:Fallback>
        </mc:AlternateContent>
      </w:r>
      <w:r w:rsidRPr="009F7438">
        <w:rPr>
          <w:rFonts w:ascii="Times New Roman" w:hAnsi="Times New Roman" w:cs="Times New Roman"/>
          <w:b/>
          <w:bCs/>
          <w:sz w:val="28"/>
          <w:szCs w:val="28"/>
        </w:rPr>
        <w:t xml:space="preserve">FLOWCHART TO ILLUSTRATE HOW A MEMBER CAN BORROW A LOAN FROM THE </w:t>
      </w:r>
      <w:r w:rsidR="004070DB" w:rsidRPr="009F7438">
        <w:rPr>
          <w:rFonts w:ascii="Times New Roman" w:hAnsi="Times New Roman" w:cs="Times New Roman"/>
          <w:b/>
          <w:bCs/>
          <w:sz w:val="28"/>
          <w:szCs w:val="28"/>
        </w:rPr>
        <w:t>SACCO</w:t>
      </w:r>
    </w:p>
    <w:p w14:paraId="40F47205" w14:textId="77777777" w:rsidR="004F3851" w:rsidRPr="009F7438" w:rsidRDefault="004F3851" w:rsidP="004F3851">
      <w:pPr>
        <w:rPr>
          <w:rFonts w:ascii="Times New Roman" w:hAnsi="Times New Roman" w:cs="Times New Roman"/>
          <w:sz w:val="28"/>
          <w:szCs w:val="28"/>
        </w:rPr>
      </w:pPr>
    </w:p>
    <w:p w14:paraId="7CC70826" w14:textId="77777777" w:rsidR="004F3851" w:rsidRPr="009F7438" w:rsidRDefault="004F3851" w:rsidP="004F3851">
      <w:pPr>
        <w:rPr>
          <w:rFonts w:ascii="Times New Roman" w:hAnsi="Times New Roman" w:cs="Times New Roman"/>
          <w:sz w:val="28"/>
          <w:szCs w:val="28"/>
        </w:rPr>
      </w:pPr>
    </w:p>
    <w:p w14:paraId="7A908DF1" w14:textId="77777777" w:rsidR="004F3851" w:rsidRPr="009F7438" w:rsidRDefault="004F3851" w:rsidP="004F3851">
      <w:pPr>
        <w:rPr>
          <w:rFonts w:ascii="Times New Roman" w:hAnsi="Times New Roman" w:cs="Times New Roman"/>
          <w:sz w:val="28"/>
          <w:szCs w:val="28"/>
        </w:rPr>
      </w:pPr>
    </w:p>
    <w:p w14:paraId="16A2455F" w14:textId="77777777" w:rsidR="004F3851" w:rsidRPr="009F7438" w:rsidRDefault="004F3851" w:rsidP="004F3851">
      <w:pPr>
        <w:rPr>
          <w:rFonts w:ascii="Times New Roman" w:hAnsi="Times New Roman" w:cs="Times New Roman"/>
          <w:sz w:val="28"/>
          <w:szCs w:val="28"/>
        </w:rPr>
      </w:pPr>
    </w:p>
    <w:p w14:paraId="6A4C19DD" w14:textId="77777777" w:rsidR="004F3851" w:rsidRPr="009F7438" w:rsidRDefault="004F3851" w:rsidP="004F3851">
      <w:pPr>
        <w:rPr>
          <w:rFonts w:ascii="Times New Roman" w:hAnsi="Times New Roman" w:cs="Times New Roman"/>
          <w:sz w:val="28"/>
          <w:szCs w:val="28"/>
        </w:rPr>
      </w:pPr>
    </w:p>
    <w:p w14:paraId="048910A6" w14:textId="77777777" w:rsidR="004F3851" w:rsidRPr="009F7438" w:rsidRDefault="004F3851" w:rsidP="004F3851">
      <w:pPr>
        <w:rPr>
          <w:rFonts w:ascii="Times New Roman" w:hAnsi="Times New Roman" w:cs="Times New Roman"/>
          <w:sz w:val="28"/>
          <w:szCs w:val="28"/>
        </w:rPr>
      </w:pPr>
    </w:p>
    <w:p w14:paraId="19507039" w14:textId="77777777" w:rsidR="004F3851" w:rsidRPr="009F7438" w:rsidRDefault="004F3851" w:rsidP="004F3851">
      <w:pPr>
        <w:rPr>
          <w:rFonts w:ascii="Times New Roman" w:hAnsi="Times New Roman" w:cs="Times New Roman"/>
          <w:sz w:val="28"/>
          <w:szCs w:val="28"/>
        </w:rPr>
      </w:pPr>
    </w:p>
    <w:p w14:paraId="3DEDEBDC" w14:textId="77777777" w:rsidR="004F3851" w:rsidRPr="009F7438" w:rsidRDefault="004F3851" w:rsidP="004F3851">
      <w:pPr>
        <w:rPr>
          <w:rFonts w:ascii="Times New Roman" w:hAnsi="Times New Roman" w:cs="Times New Roman"/>
          <w:sz w:val="28"/>
          <w:szCs w:val="28"/>
        </w:rPr>
      </w:pPr>
    </w:p>
    <w:p w14:paraId="6B7E36C1" w14:textId="77777777" w:rsidR="004F3851" w:rsidRPr="009F7438" w:rsidRDefault="004F3851" w:rsidP="004F3851">
      <w:pPr>
        <w:rPr>
          <w:rFonts w:ascii="Times New Roman" w:hAnsi="Times New Roman" w:cs="Times New Roman"/>
          <w:sz w:val="28"/>
          <w:szCs w:val="28"/>
        </w:rPr>
      </w:pPr>
    </w:p>
    <w:p w14:paraId="6407702A" w14:textId="77777777" w:rsidR="004F3851" w:rsidRPr="009F7438" w:rsidRDefault="004F3851" w:rsidP="004F3851">
      <w:pPr>
        <w:rPr>
          <w:rFonts w:ascii="Times New Roman" w:hAnsi="Times New Roman" w:cs="Times New Roman"/>
          <w:sz w:val="28"/>
          <w:szCs w:val="28"/>
        </w:rPr>
      </w:pPr>
    </w:p>
    <w:p w14:paraId="0C66E463" w14:textId="77777777" w:rsidR="004F3851" w:rsidRPr="009F7438" w:rsidRDefault="004F3851" w:rsidP="004F3851">
      <w:pPr>
        <w:rPr>
          <w:rFonts w:ascii="Times New Roman" w:hAnsi="Times New Roman" w:cs="Times New Roman"/>
          <w:sz w:val="28"/>
          <w:szCs w:val="28"/>
        </w:rPr>
      </w:pPr>
    </w:p>
    <w:p w14:paraId="6254575F" w14:textId="77777777" w:rsidR="004F3851" w:rsidRPr="009F7438" w:rsidRDefault="004F3851" w:rsidP="004F3851">
      <w:pPr>
        <w:rPr>
          <w:rFonts w:ascii="Times New Roman" w:hAnsi="Times New Roman" w:cs="Times New Roman"/>
          <w:sz w:val="28"/>
          <w:szCs w:val="28"/>
        </w:rPr>
      </w:pPr>
    </w:p>
    <w:p w14:paraId="58A8B432" w14:textId="77777777" w:rsidR="004F3851" w:rsidRPr="009F7438" w:rsidRDefault="004F3851" w:rsidP="004F3851">
      <w:pPr>
        <w:rPr>
          <w:rFonts w:ascii="Times New Roman" w:hAnsi="Times New Roman" w:cs="Times New Roman"/>
          <w:sz w:val="28"/>
          <w:szCs w:val="28"/>
        </w:rPr>
      </w:pPr>
    </w:p>
    <w:p w14:paraId="5B15D674" w14:textId="77777777" w:rsidR="004F3851" w:rsidRPr="009F7438" w:rsidRDefault="004F3851" w:rsidP="004F3851">
      <w:pPr>
        <w:jc w:val="center"/>
        <w:rPr>
          <w:rFonts w:ascii="Times New Roman" w:hAnsi="Times New Roman" w:cs="Times New Roman"/>
          <w:b/>
          <w:bCs/>
          <w:sz w:val="28"/>
          <w:szCs w:val="28"/>
        </w:rPr>
      </w:pPr>
      <w:r w:rsidRPr="009F7438">
        <w:rPr>
          <w:rFonts w:ascii="Times New Roman" w:hAnsi="Times New Roman" w:cs="Times New Roman"/>
          <w:b/>
          <w:bCs/>
          <w:sz w:val="28"/>
          <w:szCs w:val="28"/>
        </w:rPr>
        <w:t>No</w:t>
      </w:r>
    </w:p>
    <w:p w14:paraId="6FD0F661" w14:textId="77777777" w:rsidR="004F3851" w:rsidRPr="009F7438" w:rsidRDefault="004F3851" w:rsidP="004F3851">
      <w:pPr>
        <w:rPr>
          <w:rFonts w:ascii="Times New Roman" w:hAnsi="Times New Roman" w:cs="Times New Roman"/>
          <w:b/>
          <w:bCs/>
          <w:sz w:val="28"/>
          <w:szCs w:val="28"/>
        </w:rPr>
      </w:pPr>
      <w:r w:rsidRPr="009F7438">
        <w:rPr>
          <w:rFonts w:ascii="Times New Roman" w:hAnsi="Times New Roman" w:cs="Times New Roman"/>
          <w:b/>
          <w:bCs/>
          <w:noProof/>
          <w:sz w:val="28"/>
          <w:szCs w:val="28"/>
        </w:rPr>
        <mc:AlternateContent>
          <mc:Choice Requires="wps">
            <w:drawing>
              <wp:anchor distT="0" distB="0" distL="114300" distR="114300" simplePos="0" relativeHeight="251716608" behindDoc="0" locked="0" layoutInCell="1" allowOverlap="1" wp14:anchorId="52DEA01D" wp14:editId="48E3A028">
                <wp:simplePos x="0" y="0"/>
                <wp:positionH relativeFrom="column">
                  <wp:posOffset>7326631</wp:posOffset>
                </wp:positionH>
                <wp:positionV relativeFrom="paragraph">
                  <wp:posOffset>33655</wp:posOffset>
                </wp:positionV>
                <wp:extent cx="45719" cy="6343650"/>
                <wp:effectExtent l="0" t="0" r="31115" b="19050"/>
                <wp:wrapNone/>
                <wp:docPr id="7"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63436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DCE98D" id="AutoShape 65" o:spid="_x0000_s1026" type="#_x0000_t32" style="position:absolute;margin-left:576.9pt;margin-top:2.65pt;width:3.6pt;height:499.5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"/>
            </w:pict>
          </mc:Fallback>
        </mc:AlternateContent>
      </w:r>
      <w:r w:rsidRPr="009F7438">
        <w:rPr>
          <w:rFonts w:ascii="Times New Roman" w:hAnsi="Times New Roman" w:cs="Times New Roman"/>
          <w:b/>
          <w:bCs/>
          <w:noProof/>
          <w:sz w:val="28"/>
          <w:szCs w:val="28"/>
        </w:rPr>
        <mc:AlternateContent>
          <mc:Choice Requires="wps">
            <w:drawing>
              <wp:anchor distT="0" distB="0" distL="114300" distR="114300" simplePos="0" relativeHeight="251714560" behindDoc="0" locked="0" layoutInCell="1" allowOverlap="1" wp14:anchorId="4961ADAD" wp14:editId="4350B50B">
                <wp:simplePos x="0" y="0"/>
                <wp:positionH relativeFrom="column">
                  <wp:posOffset>3181350</wp:posOffset>
                </wp:positionH>
                <wp:positionV relativeFrom="paragraph">
                  <wp:posOffset>33020</wp:posOffset>
                </wp:positionV>
                <wp:extent cx="4210050" cy="47625"/>
                <wp:effectExtent l="9525" t="9525" r="9525" b="9525"/>
                <wp:wrapNone/>
                <wp:docPr id="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210050" cy="4762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288D783" id="AutoShape 63" o:spid="_x0000_s1026" type="#_x0000_t32" style="position:absolute;margin-left:250.5pt;margin-top:2.6pt;width:331.5pt;height:3.75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"/>
            </w:pict>
          </mc:Fallback>
        </mc:AlternateContent>
      </w:r>
    </w:p>
    <w:p w14:paraId="3E88EA10" w14:textId="7C39601F" w:rsidR="004F3851" w:rsidRPr="009F7438" w:rsidRDefault="004F3851" w:rsidP="004F3851">
      <w:pPr>
        <w:tabs>
          <w:tab w:val="left" w:pos="4635"/>
        </w:tabs>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715584" behindDoc="0" locked="0" layoutInCell="1" allowOverlap="1" wp14:anchorId="594819ED" wp14:editId="7EAA10C2">
                <wp:simplePos x="0" y="0"/>
                <wp:positionH relativeFrom="column">
                  <wp:posOffset>3286125</wp:posOffset>
                </wp:positionH>
                <wp:positionV relativeFrom="paragraph">
                  <wp:posOffset>2133600</wp:posOffset>
                </wp:positionV>
                <wp:extent cx="2247900" cy="19050"/>
                <wp:effectExtent l="9525" t="9525" r="9525" b="9525"/>
                <wp:wrapNone/>
                <wp:docPr id="62"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47900" cy="190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163F48" id="AutoShape 64" o:spid="_x0000_s1026" type="#_x0000_t32" style="position:absolute;margin-left:258.75pt;margin-top:168pt;width:177pt;height:1.5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"/>
            </w:pict>
          </mc:Fallback>
        </mc:AlternateContent>
      </w:r>
      <w:r w:rsidRPr="009F7438">
        <w:rPr>
          <w:rFonts w:ascii="Times New Roman" w:hAnsi="Times New Roman" w:cs="Times New Roman"/>
          <w:sz w:val="28"/>
          <w:szCs w:val="28"/>
        </w:rPr>
        <w:tab/>
      </w:r>
      <w:r w:rsidRPr="009F7438">
        <w:rPr>
          <w:rFonts w:ascii="Times New Roman" w:hAnsi="Times New Roman" w:cs="Times New Roman"/>
          <w:b/>
          <w:bCs/>
          <w:sz w:val="28"/>
          <w:szCs w:val="28"/>
        </w:rPr>
        <w:t>Yes</w:t>
      </w:r>
    </w:p>
    <w:p w14:paraId="25884759" w14:textId="77777777" w:rsidR="004F3851" w:rsidRPr="009F7438" w:rsidRDefault="004F3851" w:rsidP="004F3851">
      <w:pPr>
        <w:rPr>
          <w:rFonts w:ascii="Times New Roman" w:hAnsi="Times New Roman" w:cs="Times New Roman"/>
          <w:sz w:val="28"/>
          <w:szCs w:val="28"/>
        </w:rPr>
      </w:pPr>
    </w:p>
    <w:p w14:paraId="7825EB82" w14:textId="77777777" w:rsidR="004F3851" w:rsidRPr="009F7438" w:rsidRDefault="004F3851" w:rsidP="004F3851">
      <w:pPr>
        <w:rPr>
          <w:rFonts w:ascii="Times New Roman" w:hAnsi="Times New Roman" w:cs="Times New Roman"/>
          <w:sz w:val="28"/>
          <w:szCs w:val="28"/>
        </w:rPr>
      </w:pPr>
    </w:p>
    <w:p w14:paraId="61C8D3AF" w14:textId="77777777" w:rsidR="004F3851" w:rsidRPr="009F7438" w:rsidRDefault="004F3851" w:rsidP="004F3851">
      <w:pPr>
        <w:rPr>
          <w:rFonts w:ascii="Times New Roman" w:hAnsi="Times New Roman" w:cs="Times New Roman"/>
          <w:sz w:val="28"/>
          <w:szCs w:val="28"/>
        </w:rPr>
      </w:pPr>
    </w:p>
    <w:p w14:paraId="706DCB58" w14:textId="77777777" w:rsidR="004F3851" w:rsidRPr="009F7438" w:rsidRDefault="004F3851" w:rsidP="004F3851">
      <w:pPr>
        <w:rPr>
          <w:rFonts w:ascii="Times New Roman" w:hAnsi="Times New Roman" w:cs="Times New Roman"/>
          <w:sz w:val="28"/>
          <w:szCs w:val="28"/>
        </w:rPr>
      </w:pPr>
    </w:p>
    <w:p w14:paraId="3F1EE8F4" w14:textId="77777777" w:rsidR="004F3851" w:rsidRPr="009F7438" w:rsidRDefault="004F3851" w:rsidP="004F3851">
      <w:pPr>
        <w:jc w:val="center"/>
        <w:rPr>
          <w:rFonts w:ascii="Times New Roman" w:hAnsi="Times New Roman" w:cs="Times New Roman"/>
          <w:b/>
          <w:bCs/>
          <w:sz w:val="28"/>
          <w:szCs w:val="28"/>
        </w:rPr>
      </w:pPr>
      <w:r w:rsidRPr="009F7438">
        <w:rPr>
          <w:rFonts w:ascii="Times New Roman" w:hAnsi="Times New Roman" w:cs="Times New Roman"/>
          <w:b/>
          <w:bCs/>
          <w:sz w:val="28"/>
          <w:szCs w:val="28"/>
        </w:rPr>
        <w:t>No</w:t>
      </w:r>
    </w:p>
    <w:p w14:paraId="1FDBA764" w14:textId="1AC88850" w:rsidR="004F3851" w:rsidRPr="009F7438" w:rsidRDefault="004070DB" w:rsidP="004F3851">
      <w:pPr>
        <w:rPr>
          <w:rFonts w:ascii="Times New Roman" w:hAnsi="Times New Roman" w:cs="Times New Roman"/>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717632" behindDoc="0" locked="0" layoutInCell="1" allowOverlap="1" wp14:anchorId="37BD8747" wp14:editId="7318B25F">
                <wp:simplePos x="0" y="0"/>
                <wp:positionH relativeFrom="column">
                  <wp:posOffset>5543550</wp:posOffset>
                </wp:positionH>
                <wp:positionV relativeFrom="paragraph">
                  <wp:posOffset>207010</wp:posOffset>
                </wp:positionV>
                <wp:extent cx="45719" cy="3486150"/>
                <wp:effectExtent l="0" t="0" r="31115" b="19050"/>
                <wp:wrapNone/>
                <wp:docPr id="60"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34861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DCF58E" id="AutoShape 66" o:spid="_x0000_s1026" type="#_x0000_t32" style="position:absolute;margin-left:436.5pt;margin-top:16.3pt;width:3.6pt;height:27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"/>
            </w:pict>
          </mc:Fallback>
        </mc:AlternateContent>
      </w:r>
    </w:p>
    <w:p w14:paraId="48B17D7F" w14:textId="77777777" w:rsidR="004F3851" w:rsidRPr="009F7438" w:rsidRDefault="004F3851" w:rsidP="004F3851">
      <w:pPr>
        <w:tabs>
          <w:tab w:val="left" w:pos="4440"/>
        </w:tabs>
        <w:rPr>
          <w:rFonts w:ascii="Times New Roman" w:hAnsi="Times New Roman" w:cs="Times New Roman"/>
          <w:b/>
          <w:bCs/>
          <w:sz w:val="28"/>
          <w:szCs w:val="28"/>
        </w:rPr>
      </w:pPr>
      <w:r w:rsidRPr="009F7438">
        <w:rPr>
          <w:rFonts w:ascii="Times New Roman" w:hAnsi="Times New Roman" w:cs="Times New Roman"/>
          <w:sz w:val="28"/>
          <w:szCs w:val="28"/>
        </w:rPr>
        <w:tab/>
      </w:r>
      <w:r w:rsidRPr="009F7438">
        <w:rPr>
          <w:rFonts w:ascii="Times New Roman" w:hAnsi="Times New Roman" w:cs="Times New Roman"/>
          <w:b/>
          <w:bCs/>
          <w:sz w:val="28"/>
          <w:szCs w:val="28"/>
        </w:rPr>
        <w:t>Yes</w:t>
      </w:r>
    </w:p>
    <w:p w14:paraId="5C2846A1" w14:textId="77777777" w:rsidR="004F3851" w:rsidRPr="009F7438" w:rsidRDefault="004F3851" w:rsidP="004F3851">
      <w:pPr>
        <w:rPr>
          <w:rFonts w:ascii="Times New Roman" w:hAnsi="Times New Roman" w:cs="Times New Roman"/>
          <w:b/>
          <w:sz w:val="28"/>
          <w:szCs w:val="28"/>
        </w:rPr>
      </w:pPr>
    </w:p>
    <w:p w14:paraId="102A71FF" w14:textId="77777777" w:rsidR="004F3851" w:rsidRPr="009F7438" w:rsidRDefault="004F3851" w:rsidP="004F3851">
      <w:pPr>
        <w:rPr>
          <w:rFonts w:ascii="Times New Roman" w:hAnsi="Times New Roman" w:cs="Times New Roman"/>
          <w:sz w:val="28"/>
          <w:szCs w:val="28"/>
        </w:rPr>
      </w:pPr>
    </w:p>
    <w:p w14:paraId="4763FF81" w14:textId="77777777" w:rsidR="004F3851" w:rsidRPr="009F7438" w:rsidRDefault="004F3851" w:rsidP="004F3851">
      <w:pPr>
        <w:rPr>
          <w:rFonts w:ascii="Times New Roman" w:hAnsi="Times New Roman" w:cs="Times New Roman"/>
          <w:sz w:val="28"/>
          <w:szCs w:val="28"/>
        </w:rPr>
      </w:pPr>
    </w:p>
    <w:p w14:paraId="624DD6B9" w14:textId="77777777" w:rsidR="004F3851" w:rsidRPr="009F7438" w:rsidRDefault="004F3851" w:rsidP="004F3851">
      <w:pPr>
        <w:rPr>
          <w:rFonts w:ascii="Times New Roman" w:hAnsi="Times New Roman" w:cs="Times New Roman"/>
          <w:sz w:val="28"/>
          <w:szCs w:val="28"/>
        </w:rPr>
      </w:pPr>
    </w:p>
    <w:p w14:paraId="5F334F65" w14:textId="77777777" w:rsidR="004F3851" w:rsidRPr="009F7438" w:rsidRDefault="004F3851" w:rsidP="004F3851">
      <w:pPr>
        <w:rPr>
          <w:rFonts w:ascii="Times New Roman" w:hAnsi="Times New Roman" w:cs="Times New Roman"/>
          <w:sz w:val="28"/>
          <w:szCs w:val="28"/>
        </w:rPr>
      </w:pPr>
    </w:p>
    <w:p w14:paraId="4E79CDE0" w14:textId="77777777" w:rsidR="004F3851" w:rsidRPr="009F7438" w:rsidRDefault="004F3851" w:rsidP="004F3851">
      <w:pPr>
        <w:rPr>
          <w:rFonts w:ascii="Times New Roman" w:hAnsi="Times New Roman" w:cs="Times New Roman"/>
          <w:sz w:val="28"/>
          <w:szCs w:val="28"/>
        </w:rPr>
      </w:pPr>
    </w:p>
    <w:p w14:paraId="31DBF1B4" w14:textId="53360CA0" w:rsidR="004F3851" w:rsidRPr="009F7438" w:rsidRDefault="004F3851" w:rsidP="004F3851">
      <w:pPr>
        <w:rPr>
          <w:rFonts w:ascii="Times New Roman" w:hAnsi="Times New Roman" w:cs="Times New Roman"/>
          <w:sz w:val="28"/>
          <w:szCs w:val="28"/>
        </w:rPr>
      </w:pPr>
    </w:p>
    <w:p w14:paraId="229820F9" w14:textId="6EAE7A8E" w:rsidR="009C0289" w:rsidRPr="009F7438" w:rsidRDefault="009C0289" w:rsidP="00560853">
      <w:pPr>
        <w:pStyle w:val="Heading2"/>
        <w:rPr>
          <w:rFonts w:ascii="Times New Roman" w:hAnsi="Times New Roman" w:cs="Times New Roman"/>
          <w:sz w:val="28"/>
          <w:szCs w:val="28"/>
        </w:rPr>
      </w:pPr>
    </w:p>
    <w:bookmarkStart w:id="64" w:name="_Toc132281326"/>
    <w:p w14:paraId="45BE8CE1" w14:textId="214296D7" w:rsidR="009C0289" w:rsidRPr="009F7438" w:rsidRDefault="004070DB" w:rsidP="00720D6A">
      <w:pPr>
        <w:pStyle w:val="Caption"/>
        <w:rPr>
          <w:rFonts w:ascii="Times New Roman" w:hAnsi="Times New Roman" w:cs="Times New Roman"/>
          <w:b/>
          <w:sz w:val="28"/>
          <w:szCs w:val="28"/>
        </w:rPr>
      </w:pPr>
      <w:r w:rsidRPr="009F7438">
        <w:rPr>
          <w:rFonts w:ascii="Times New Roman" w:hAnsi="Times New Roman" w:cs="Times New Roman"/>
          <w:noProof/>
          <w:sz w:val="28"/>
          <w:szCs w:val="28"/>
        </w:rPr>
        <mc:AlternateContent>
          <mc:Choice Requires="wps">
            <w:drawing>
              <wp:anchor distT="0" distB="0" distL="114300" distR="114300" simplePos="0" relativeHeight="251719680" behindDoc="0" locked="0" layoutInCell="1" allowOverlap="1" wp14:anchorId="0A3E2FC1" wp14:editId="3DBF2734">
                <wp:simplePos x="0" y="0"/>
                <wp:positionH relativeFrom="column">
                  <wp:posOffset>3248025</wp:posOffset>
                </wp:positionH>
                <wp:positionV relativeFrom="paragraph">
                  <wp:posOffset>768350</wp:posOffset>
                </wp:positionV>
                <wp:extent cx="4105275" cy="19050"/>
                <wp:effectExtent l="19050" t="38100" r="9525" b="57150"/>
                <wp:wrapNone/>
                <wp:docPr id="3"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105275" cy="1905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4A50B7C" id="AutoShape 68" o:spid="_x0000_s1026" type="#_x0000_t32" style="position:absolute;margin-left:255.75pt;margin-top:60.5pt;width:323.25pt;height:1.5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">
                <v:stroke endarrow="block"/>
              </v:shape>
            </w:pict>
          </mc:Fallback>
        </mc:AlternateContent>
      </w:r>
      <w:r w:rsidRPr="009F7438">
        <w:rPr>
          <w:rFonts w:ascii="Times New Roman" w:hAnsi="Times New Roman" w:cs="Times New Roman"/>
          <w:noProof/>
          <w:sz w:val="28"/>
          <w:szCs w:val="28"/>
        </w:rPr>
        <mc:AlternateContent>
          <mc:Choice Requires="wps">
            <w:drawing>
              <wp:anchor distT="0" distB="0" distL="114300" distR="114300" simplePos="0" relativeHeight="251718656" behindDoc="0" locked="0" layoutInCell="1" allowOverlap="1" wp14:anchorId="2D8723D4" wp14:editId="6F5BAABE">
                <wp:simplePos x="0" y="0"/>
                <wp:positionH relativeFrom="column">
                  <wp:posOffset>3086100</wp:posOffset>
                </wp:positionH>
                <wp:positionV relativeFrom="paragraph">
                  <wp:posOffset>377825</wp:posOffset>
                </wp:positionV>
                <wp:extent cx="2466975" cy="9525"/>
                <wp:effectExtent l="19050" t="47625" r="9525" b="57150"/>
                <wp:wrapNone/>
                <wp:docPr id="4"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66975" cy="952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DE95EEC" id="AutoShape 67" o:spid="_x0000_s1026" type="#_x0000_t32" style="position:absolute;margin-left:243pt;margin-top:29.75pt;width:194.25pt;height:.7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">
                <v:stroke endarrow="block"/>
              </v:shape>
            </w:pict>
          </mc:Fallback>
        </mc:AlternateContent>
      </w:r>
      <w:r w:rsidR="009C0289" w:rsidRPr="009F7438">
        <w:rPr>
          <w:rFonts w:ascii="Times New Roman" w:hAnsi="Times New Roman" w:cs="Times New Roman"/>
          <w:sz w:val="28"/>
          <w:szCs w:val="28"/>
        </w:rPr>
        <w:br w:type="page"/>
      </w:r>
      <w:r w:rsidR="00735277" w:rsidRPr="009F7438">
        <w:lastRenderedPageBreak/>
        <w:t xml:space="preserve">Figure </w:t>
      </w:r>
      <w:r w:rsidR="00C03606">
        <w:fldChar w:fldCharType="begin"/>
      </w:r>
      <w:r w:rsidR="00C03606">
        <w:instrText xml:space="preserve"> SEQ Figure \* ARABIC </w:instrText>
      </w:r>
      <w:r w:rsidR="00C03606">
        <w:fldChar w:fldCharType="separate"/>
      </w:r>
      <w:r w:rsidR="00735277" w:rsidRPr="009F7438">
        <w:rPr>
          <w:noProof/>
        </w:rPr>
        <w:t>7</w:t>
      </w:r>
      <w:r w:rsidR="00C03606">
        <w:rPr>
          <w:noProof/>
        </w:rPr>
        <w:fldChar w:fldCharType="end"/>
      </w:r>
      <w:r w:rsidR="005F68F0">
        <w:t>:FLOWCHART 3</w:t>
      </w:r>
      <w:bookmarkEnd w:id="64"/>
    </w:p>
    <w:p w14:paraId="0FE9E6A3" w14:textId="75715730" w:rsidR="009132E2" w:rsidRPr="009F7438" w:rsidRDefault="009132E2" w:rsidP="00C41215">
      <w:pPr>
        <w:pStyle w:val="Heading1"/>
      </w:pPr>
      <w:bookmarkStart w:id="65" w:name="_Toc132280519"/>
      <w:r w:rsidRPr="009F7438">
        <w:t>CHAPTER FIVE: TESTS AND RESULTS</w:t>
      </w:r>
      <w:bookmarkEnd w:id="65"/>
    </w:p>
    <w:p w14:paraId="1B41C09A" w14:textId="52DD8DD5" w:rsidR="009132E2" w:rsidRPr="009F7438" w:rsidRDefault="005013A4" w:rsidP="00C41215">
      <w:pPr>
        <w:pStyle w:val="Heading2"/>
      </w:pPr>
      <w:bookmarkStart w:id="66" w:name="_Toc132280520"/>
      <w:r>
        <w:t>5.1:</w:t>
      </w:r>
      <w:r w:rsidR="009132E2" w:rsidRPr="009F7438">
        <w:t>INTRODUCTION</w:t>
      </w:r>
      <w:bookmarkEnd w:id="66"/>
    </w:p>
    <w:p w14:paraId="44868F10" w14:textId="4D81400F" w:rsidR="009132E2" w:rsidRPr="009F7438" w:rsidRDefault="009132E2" w:rsidP="009132E2">
      <w:pPr>
        <w:rPr>
          <w:rFonts w:ascii="Times New Roman" w:hAnsi="Times New Roman" w:cs="Times New Roman"/>
          <w:color w:val="202124"/>
          <w:sz w:val="28"/>
          <w:szCs w:val="28"/>
          <w:shd w:val="clear" w:color="auto" w:fill="FFFFFF"/>
        </w:rPr>
      </w:pPr>
      <w:r w:rsidRPr="009F7438">
        <w:rPr>
          <w:rFonts w:ascii="Times New Roman" w:hAnsi="Times New Roman" w:cs="Times New Roman"/>
          <w:sz w:val="28"/>
          <w:szCs w:val="28"/>
        </w:rPr>
        <w:t xml:space="preserve">This chapter includes information about the various tests that were conducted during the development process and the results that were obtained from these tests. This chapter is important because it allows stakeholders to understand how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website was developed and to see the evidence that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functional and effective. After doing research on the types of testing, our group settled on the functional testing method. </w:t>
      </w:r>
      <w:r w:rsidRPr="009F7438">
        <w:rPr>
          <w:rFonts w:ascii="Times New Roman" w:hAnsi="Times New Roman" w:cs="Times New Roman"/>
          <w:color w:val="202124"/>
          <w:sz w:val="28"/>
          <w:szCs w:val="28"/>
          <w:shd w:val="clear" w:color="auto" w:fill="FFFFFF"/>
        </w:rPr>
        <w:t>Functional testing is a type of testing that seeks to establish whether each application feature works as per the software</w:t>
      </w:r>
      <w:r w:rsidRPr="009F7438">
        <w:rPr>
          <w:rFonts w:ascii="Times New Roman" w:hAnsi="Times New Roman" w:cs="Times New Roman"/>
          <w:b/>
          <w:bCs/>
          <w:color w:val="202124"/>
          <w:sz w:val="28"/>
          <w:szCs w:val="28"/>
          <w:shd w:val="clear" w:color="auto" w:fill="FFFFFF"/>
        </w:rPr>
        <w:t xml:space="preserve"> </w:t>
      </w:r>
      <w:r w:rsidRPr="009F7438">
        <w:rPr>
          <w:rFonts w:ascii="Times New Roman" w:hAnsi="Times New Roman" w:cs="Times New Roman"/>
          <w:color w:val="202124"/>
          <w:sz w:val="28"/>
          <w:szCs w:val="28"/>
          <w:shd w:val="clear" w:color="auto" w:fill="FFFFFF"/>
        </w:rPr>
        <w:t>requirements. Each function is compared to the corresponding requirement to ascertain whether its output is consistent with the end user's expectations.</w:t>
      </w:r>
    </w:p>
    <w:p w14:paraId="792B3EB6" w14:textId="6153A402" w:rsidR="009132E2" w:rsidRPr="009F7438" w:rsidRDefault="005013A4" w:rsidP="00C41215">
      <w:pPr>
        <w:pStyle w:val="Heading2"/>
        <w:rPr>
          <w:shd w:val="clear" w:color="auto" w:fill="FFFFFF"/>
        </w:rPr>
      </w:pPr>
      <w:bookmarkStart w:id="67" w:name="_Toc132280521"/>
      <w:r>
        <w:rPr>
          <w:shd w:val="clear" w:color="auto" w:fill="FFFFFF"/>
        </w:rPr>
        <w:t>5.2:</w:t>
      </w:r>
      <w:r w:rsidR="009132E2" w:rsidRPr="009F7438">
        <w:rPr>
          <w:shd w:val="clear" w:color="auto" w:fill="FFFFFF"/>
        </w:rPr>
        <w:t>FUNCTIONAL TESTING</w:t>
      </w:r>
      <w:bookmarkEnd w:id="67"/>
    </w:p>
    <w:p w14:paraId="0B11CD86" w14:textId="77777777" w:rsidR="009132E2" w:rsidRPr="009F7438" w:rsidRDefault="009132E2" w:rsidP="009132E2">
      <w:pPr>
        <w:rPr>
          <w:rFonts w:ascii="Times New Roman" w:hAnsi="Times New Roman" w:cs="Times New Roman"/>
          <w:sz w:val="28"/>
          <w:szCs w:val="28"/>
        </w:rPr>
      </w:pPr>
    </w:p>
    <w:p w14:paraId="45063577" w14:textId="31059DD6" w:rsidR="009132E2" w:rsidRPr="009F7438" w:rsidRDefault="005013A4" w:rsidP="00C41215">
      <w:pPr>
        <w:pStyle w:val="Heading3"/>
      </w:pPr>
      <w:bookmarkStart w:id="68" w:name="_Toc132280522"/>
      <w:r>
        <w:t>5.2.1:</w:t>
      </w:r>
      <w:r w:rsidR="009132E2" w:rsidRPr="009F7438">
        <w:t>TEST CASE 1</w:t>
      </w:r>
      <w:bookmarkEnd w:id="68"/>
    </w:p>
    <w:p w14:paraId="1A3E0161"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Purpose: To demonstrate successful creation of an account</w:t>
      </w:r>
    </w:p>
    <w:p w14:paraId="57C7B656"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Procedure</w:t>
      </w:r>
    </w:p>
    <w:p w14:paraId="23AAE1C0" w14:textId="33028932"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Open the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s registration page.</w:t>
      </w:r>
    </w:p>
    <w:p w14:paraId="6DA35ACA"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Create an Account" button.</w:t>
      </w:r>
    </w:p>
    <w:p w14:paraId="2EDEE1A2"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Fill out the registration form with valid information, including a unique username, a valid email address, and a secure password.</w:t>
      </w:r>
    </w:p>
    <w:p w14:paraId="3782CD35"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Submit" button to submit the registration form.</w:t>
      </w:r>
    </w:p>
    <w:p w14:paraId="30073D6D"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a confirmation message is displayed indicating that the account was successfully created.</w:t>
      </w:r>
    </w:p>
    <w:p w14:paraId="20CC49E7"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 is redirected to the login page.</w:t>
      </w:r>
    </w:p>
    <w:p w14:paraId="583BEB73"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Enter the registered username and password in the login form.</w:t>
      </w:r>
    </w:p>
    <w:p w14:paraId="0DC46E07"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Login" button.</w:t>
      </w:r>
    </w:p>
    <w:p w14:paraId="43BDAE73"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 is logged into the account dashboard.</w:t>
      </w:r>
    </w:p>
    <w:p w14:paraId="5EDA5C8C" w14:textId="77777777" w:rsidR="009132E2" w:rsidRPr="009F7438" w:rsidRDefault="009132E2" w:rsidP="000616D2">
      <w:pPr>
        <w:pStyle w:val="ListParagraph"/>
        <w:numPr>
          <w:ilvl w:val="0"/>
          <w:numId w:val="12"/>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s account information is displayed accurately in the dashboard.</w:t>
      </w:r>
    </w:p>
    <w:p w14:paraId="7A1D60D7" w14:textId="77777777" w:rsidR="009132E2" w:rsidRPr="009F7438" w:rsidRDefault="009132E2" w:rsidP="009132E2">
      <w:pPr>
        <w:pStyle w:val="ListParagraph"/>
        <w:rPr>
          <w:rFonts w:ascii="Times New Roman" w:hAnsi="Times New Roman" w:cs="Times New Roman"/>
          <w:sz w:val="28"/>
          <w:szCs w:val="28"/>
          <w:lang w:val="en-US"/>
        </w:rPr>
      </w:pPr>
    </w:p>
    <w:p w14:paraId="0C3A7198" w14:textId="77777777" w:rsidR="00735277" w:rsidRPr="009F7438" w:rsidRDefault="009132E2" w:rsidP="005F68F0">
      <w:r w:rsidRPr="009F7438">
        <w:t>Results</w:t>
      </w:r>
      <w:r w:rsidRPr="009F7438">
        <w:rPr>
          <w:noProof/>
        </w:rPr>
        <w:drawing>
          <wp:inline distT="0" distB="0" distL="0" distR="0" wp14:anchorId="083FEF0A" wp14:editId="50DE2EB3">
            <wp:extent cx="5619750" cy="3162300"/>
            <wp:effectExtent l="0" t="0" r="0" b="0"/>
            <wp:docPr id="11570079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19750" cy="3162300"/>
                    </a:xfrm>
                    <a:prstGeom prst="rect">
                      <a:avLst/>
                    </a:prstGeom>
                    <a:noFill/>
                    <a:ln>
                      <a:noFill/>
                    </a:ln>
                  </pic:spPr>
                </pic:pic>
              </a:graphicData>
            </a:graphic>
          </wp:inline>
        </w:drawing>
      </w:r>
    </w:p>
    <w:p w14:paraId="22FAC46C" w14:textId="77777777" w:rsidR="00735277" w:rsidRPr="009F7438" w:rsidRDefault="00735277" w:rsidP="00720D6A">
      <w:pPr>
        <w:pStyle w:val="Caption"/>
        <w:rPr>
          <w:rFonts w:ascii="Times New Roman" w:hAnsi="Times New Roman" w:cs="Times New Roman"/>
          <w:sz w:val="28"/>
          <w:szCs w:val="28"/>
        </w:rPr>
      </w:pPr>
    </w:p>
    <w:p w14:paraId="54190D38" w14:textId="2558471B" w:rsidR="009132E2" w:rsidRPr="009F7438" w:rsidRDefault="00720D6A" w:rsidP="00720D6A">
      <w:pPr>
        <w:pStyle w:val="Caption"/>
        <w:rPr>
          <w:rFonts w:ascii="Times New Roman" w:hAnsi="Times New Roman" w:cs="Times New Roman"/>
          <w:sz w:val="28"/>
          <w:szCs w:val="28"/>
        </w:rPr>
      </w:pPr>
      <w:bookmarkStart w:id="69" w:name="_Toc132281327"/>
      <w:r w:rsidRPr="009F7438">
        <w:t xml:space="preserve">Figure </w:t>
      </w:r>
      <w:r w:rsidR="00C03606">
        <w:fldChar w:fldCharType="begin"/>
      </w:r>
      <w:r w:rsidR="00C03606">
        <w:instrText xml:space="preserve"> SEQ Figure \* ARABIC </w:instrText>
      </w:r>
      <w:r w:rsidR="00C03606">
        <w:fldChar w:fldCharType="separate"/>
      </w:r>
      <w:r w:rsidR="00735277" w:rsidRPr="009F7438">
        <w:rPr>
          <w:noProof/>
        </w:rPr>
        <w:t>8</w:t>
      </w:r>
      <w:r w:rsidR="00C03606">
        <w:rPr>
          <w:noProof/>
        </w:rPr>
        <w:fldChar w:fldCharType="end"/>
      </w:r>
      <w:r w:rsidR="005F68F0">
        <w:t>:SUCCESSFUL REGISTRATION</w:t>
      </w:r>
      <w:bookmarkEnd w:id="69"/>
    </w:p>
    <w:p w14:paraId="601CF396" w14:textId="77777777" w:rsidR="009132E2" w:rsidRPr="009F7438" w:rsidRDefault="009132E2" w:rsidP="009132E2">
      <w:pPr>
        <w:pStyle w:val="ListParagraph"/>
        <w:rPr>
          <w:rFonts w:ascii="Times New Roman" w:hAnsi="Times New Roman" w:cs="Times New Roman"/>
          <w:sz w:val="28"/>
          <w:szCs w:val="28"/>
          <w:lang w:val="en-US"/>
        </w:rPr>
      </w:pPr>
    </w:p>
    <w:p w14:paraId="51B99DF4" w14:textId="77777777" w:rsidR="009132E2" w:rsidRPr="009F7438" w:rsidRDefault="009132E2" w:rsidP="009132E2">
      <w:pPr>
        <w:pStyle w:val="ListParagraph"/>
        <w:rPr>
          <w:rFonts w:ascii="Times New Roman" w:hAnsi="Times New Roman" w:cs="Times New Roman"/>
          <w:sz w:val="28"/>
          <w:szCs w:val="28"/>
          <w:lang w:val="en-US"/>
        </w:rPr>
      </w:pPr>
    </w:p>
    <w:p w14:paraId="58ED7906"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Verdict</w:t>
      </w:r>
    </w:p>
    <w:p w14:paraId="2948BDC9" w14:textId="17A997CD"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By conducting such test cases, you can ensure that the account creation process of the youth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 xml:space="preserve"> works as intended and is user-friendly for the members.</w:t>
      </w:r>
    </w:p>
    <w:p w14:paraId="66A5A35B" w14:textId="77777777" w:rsidR="009132E2" w:rsidRPr="009F7438" w:rsidRDefault="009132E2" w:rsidP="009132E2">
      <w:pPr>
        <w:pStyle w:val="ListParagraph"/>
        <w:rPr>
          <w:rFonts w:ascii="Times New Roman" w:hAnsi="Times New Roman" w:cs="Times New Roman"/>
          <w:sz w:val="28"/>
          <w:szCs w:val="28"/>
          <w:lang w:val="en-US"/>
        </w:rPr>
      </w:pPr>
    </w:p>
    <w:p w14:paraId="7B78C401" w14:textId="77777777" w:rsidR="009132E2" w:rsidRPr="009F7438" w:rsidRDefault="009132E2" w:rsidP="009132E2">
      <w:pPr>
        <w:pStyle w:val="ListParagraph"/>
        <w:rPr>
          <w:rFonts w:ascii="Times New Roman" w:hAnsi="Times New Roman" w:cs="Times New Roman"/>
          <w:sz w:val="28"/>
          <w:szCs w:val="28"/>
          <w:lang w:val="en-US"/>
        </w:rPr>
      </w:pPr>
    </w:p>
    <w:p w14:paraId="6304546B" w14:textId="0442A732" w:rsidR="009132E2" w:rsidRPr="009F7438" w:rsidRDefault="005013A4" w:rsidP="00C41215">
      <w:pPr>
        <w:pStyle w:val="Heading3"/>
      </w:pPr>
      <w:bookmarkStart w:id="70" w:name="_Toc132280523"/>
      <w:r>
        <w:lastRenderedPageBreak/>
        <w:t>5.2.2:</w:t>
      </w:r>
      <w:r w:rsidR="009132E2" w:rsidRPr="009F7438">
        <w:t>TEST CASE 2</w:t>
      </w:r>
      <w:bookmarkEnd w:id="70"/>
    </w:p>
    <w:p w14:paraId="38278907"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Purpose: To show a successful login</w:t>
      </w:r>
    </w:p>
    <w:p w14:paraId="5FC0AA8E"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Procedure</w:t>
      </w:r>
    </w:p>
    <w:p w14:paraId="7D5C01B1" w14:textId="5CE070EE"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Open the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s login page.</w:t>
      </w:r>
    </w:p>
    <w:p w14:paraId="4DB9EA05" w14:textId="77777777"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Enter a valid username and password that belong to an existing account.</w:t>
      </w:r>
    </w:p>
    <w:p w14:paraId="7053B26E" w14:textId="77777777"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Login" button.</w:t>
      </w:r>
    </w:p>
    <w:p w14:paraId="55F12663" w14:textId="77777777"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 is redirected to the account dashboard.</w:t>
      </w:r>
    </w:p>
    <w:p w14:paraId="1F5A8AB2" w14:textId="77777777"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s account information is displayed accurately in the dashboard.</w:t>
      </w:r>
    </w:p>
    <w:p w14:paraId="6F878343" w14:textId="77777777" w:rsidR="009132E2" w:rsidRPr="009F7438" w:rsidRDefault="009132E2" w:rsidP="000616D2">
      <w:pPr>
        <w:pStyle w:val="ListParagraph"/>
        <w:numPr>
          <w:ilvl w:val="0"/>
          <w:numId w:val="13"/>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 has access to all features and functions that are available to members.</w:t>
      </w:r>
    </w:p>
    <w:p w14:paraId="3CC38ED0" w14:textId="77777777" w:rsidR="009132E2" w:rsidRPr="009F7438" w:rsidRDefault="009132E2" w:rsidP="009132E2">
      <w:pPr>
        <w:pStyle w:val="ListParagraph"/>
        <w:rPr>
          <w:rFonts w:ascii="Times New Roman" w:hAnsi="Times New Roman" w:cs="Times New Roman"/>
          <w:sz w:val="28"/>
          <w:szCs w:val="28"/>
          <w:lang w:val="en-US"/>
        </w:rPr>
      </w:pPr>
    </w:p>
    <w:p w14:paraId="354A8393"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Results</w:t>
      </w:r>
    </w:p>
    <w:p w14:paraId="632B3AAE" w14:textId="77777777" w:rsidR="00735277" w:rsidRPr="009F7438" w:rsidRDefault="009132E2" w:rsidP="00735277">
      <w:pPr>
        <w:pStyle w:val="Caption"/>
      </w:pPr>
      <w:r w:rsidRPr="009F7438">
        <w:rPr>
          <w:rFonts w:ascii="Times New Roman" w:hAnsi="Times New Roman" w:cs="Times New Roman"/>
          <w:noProof/>
          <w:sz w:val="28"/>
          <w:szCs w:val="28"/>
        </w:rPr>
        <w:drawing>
          <wp:inline distT="0" distB="0" distL="0" distR="0" wp14:anchorId="17C1FCAC" wp14:editId="5B1EFF09">
            <wp:extent cx="5734050" cy="3228975"/>
            <wp:effectExtent l="0" t="0" r="0" b="9525"/>
            <wp:docPr id="1729828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7EBEEA98" w14:textId="77777777" w:rsidR="00735277" w:rsidRPr="009F7438" w:rsidRDefault="00735277" w:rsidP="00735277">
      <w:pPr>
        <w:pStyle w:val="Caption"/>
      </w:pPr>
    </w:p>
    <w:p w14:paraId="06A67938" w14:textId="78483BC0" w:rsidR="009132E2" w:rsidRPr="009F7438" w:rsidRDefault="00735277" w:rsidP="00735277">
      <w:pPr>
        <w:pStyle w:val="Caption"/>
        <w:rPr>
          <w:rFonts w:ascii="Times New Roman" w:hAnsi="Times New Roman" w:cs="Times New Roman"/>
          <w:sz w:val="28"/>
          <w:szCs w:val="28"/>
        </w:rPr>
      </w:pPr>
      <w:bookmarkStart w:id="71" w:name="_Toc132281328"/>
      <w:r w:rsidRPr="009F7438">
        <w:t xml:space="preserve">Figure </w:t>
      </w:r>
      <w:r w:rsidR="00C03606">
        <w:fldChar w:fldCharType="begin"/>
      </w:r>
      <w:r w:rsidR="00C03606">
        <w:instrText xml:space="preserve"> SEQ Figure \* ARABIC </w:instrText>
      </w:r>
      <w:r w:rsidR="00C03606">
        <w:fldChar w:fldCharType="separate"/>
      </w:r>
      <w:r w:rsidRPr="009F7438">
        <w:rPr>
          <w:noProof/>
        </w:rPr>
        <w:t>9</w:t>
      </w:r>
      <w:r w:rsidR="00C03606">
        <w:rPr>
          <w:noProof/>
        </w:rPr>
        <w:fldChar w:fldCharType="end"/>
      </w:r>
      <w:r w:rsidR="005F68F0">
        <w:t>:SUCCESSFUL LOGIN</w:t>
      </w:r>
      <w:bookmarkEnd w:id="71"/>
    </w:p>
    <w:p w14:paraId="3B851284"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Verdict</w:t>
      </w:r>
    </w:p>
    <w:p w14:paraId="7B241C21" w14:textId="62C18B65"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By conducting such test cases, you can ensure that the login process of the youth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 xml:space="preserve"> works as intended and provides secure access to member accounts.</w:t>
      </w:r>
    </w:p>
    <w:p w14:paraId="33581773" w14:textId="40C283B3" w:rsidR="009132E2" w:rsidRPr="009F7438" w:rsidRDefault="005013A4" w:rsidP="00C41215">
      <w:pPr>
        <w:pStyle w:val="Heading3"/>
        <w:rPr>
          <w:shd w:val="clear" w:color="auto" w:fill="FFFFFF"/>
        </w:rPr>
      </w:pPr>
      <w:bookmarkStart w:id="72" w:name="_Toc132280524"/>
      <w:r>
        <w:rPr>
          <w:shd w:val="clear" w:color="auto" w:fill="FFFFFF"/>
        </w:rPr>
        <w:t>5.2.3:</w:t>
      </w:r>
      <w:r w:rsidR="009132E2" w:rsidRPr="009F7438">
        <w:rPr>
          <w:shd w:val="clear" w:color="auto" w:fill="FFFFFF"/>
        </w:rPr>
        <w:t>TEST CASE 3</w:t>
      </w:r>
      <w:bookmarkEnd w:id="72"/>
    </w:p>
    <w:p w14:paraId="55885B30" w14:textId="77777777" w:rsidR="009132E2" w:rsidRPr="009F7438" w:rsidRDefault="009132E2" w:rsidP="009132E2">
      <w:pPr>
        <w:rPr>
          <w:rFonts w:ascii="Times New Roman" w:hAnsi="Times New Roman" w:cs="Times New Roman"/>
          <w:color w:val="202124"/>
          <w:sz w:val="28"/>
          <w:szCs w:val="28"/>
          <w:shd w:val="clear" w:color="auto" w:fill="FFFFFF"/>
        </w:rPr>
      </w:pPr>
      <w:r w:rsidRPr="009F7438">
        <w:rPr>
          <w:rFonts w:ascii="Times New Roman" w:hAnsi="Times New Roman" w:cs="Times New Roman"/>
          <w:color w:val="202124"/>
          <w:sz w:val="28"/>
          <w:szCs w:val="28"/>
          <w:shd w:val="clear" w:color="auto" w:fill="FFFFFF"/>
        </w:rPr>
        <w:t>Purpose: to test the loan application process</w:t>
      </w:r>
    </w:p>
    <w:p w14:paraId="6B1F140E" w14:textId="77777777" w:rsidR="009132E2" w:rsidRPr="009F7438" w:rsidRDefault="009132E2" w:rsidP="009132E2">
      <w:pPr>
        <w:rPr>
          <w:rFonts w:ascii="Times New Roman" w:hAnsi="Times New Roman" w:cs="Times New Roman"/>
          <w:color w:val="202124"/>
          <w:sz w:val="28"/>
          <w:szCs w:val="28"/>
          <w:shd w:val="clear" w:color="auto" w:fill="FFFFFF"/>
        </w:rPr>
      </w:pPr>
      <w:r w:rsidRPr="009F7438">
        <w:rPr>
          <w:rFonts w:ascii="Times New Roman" w:hAnsi="Times New Roman" w:cs="Times New Roman"/>
          <w:color w:val="202124"/>
          <w:sz w:val="28"/>
          <w:szCs w:val="28"/>
          <w:shd w:val="clear" w:color="auto" w:fill="FFFFFF"/>
        </w:rPr>
        <w:t>Procedure</w:t>
      </w:r>
    </w:p>
    <w:p w14:paraId="22515233" w14:textId="41ACFB06"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Open the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s loan application page.</w:t>
      </w:r>
    </w:p>
    <w:p w14:paraId="24CB44C6"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Apply for a loan" button.</w:t>
      </w:r>
    </w:p>
    <w:p w14:paraId="251A1608"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Fill out the loan application form with valid information, including the loan amount, repayment period, and purpose of the loan.</w:t>
      </w:r>
    </w:p>
    <w:p w14:paraId="74CBE9EC"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Submit" button to submit the loan application.</w:t>
      </w:r>
    </w:p>
    <w:p w14:paraId="4DDA0BB4"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a confirmation message is displayed indicating that the loan application was successfully submitted.</w:t>
      </w:r>
    </w:p>
    <w:p w14:paraId="40FFD3BA" w14:textId="0211827F"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Verify that the loan application is recorded in the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s loan application database.</w:t>
      </w:r>
    </w:p>
    <w:p w14:paraId="316A7085"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loan application is assigned a unique loan application number.</w:t>
      </w:r>
    </w:p>
    <w:p w14:paraId="5B6B7203" w14:textId="35A21FA9"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Verify that the loan application is sent to the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s loan review team for further processing.</w:t>
      </w:r>
    </w:p>
    <w:p w14:paraId="4401B2CF" w14:textId="77777777" w:rsidR="009132E2" w:rsidRPr="009F7438" w:rsidRDefault="009132E2" w:rsidP="000616D2">
      <w:pPr>
        <w:pStyle w:val="ListParagraph"/>
        <w:numPr>
          <w:ilvl w:val="0"/>
          <w:numId w:val="14"/>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loan application status is updated to "pending" in the loan application database.</w:t>
      </w:r>
    </w:p>
    <w:p w14:paraId="10358140" w14:textId="77777777" w:rsidR="009132E2" w:rsidRPr="009F7438" w:rsidRDefault="009132E2" w:rsidP="009132E2">
      <w:pPr>
        <w:rPr>
          <w:rFonts w:ascii="Times New Roman" w:hAnsi="Times New Roman" w:cs="Times New Roman"/>
          <w:sz w:val="28"/>
          <w:szCs w:val="28"/>
        </w:rPr>
      </w:pPr>
    </w:p>
    <w:p w14:paraId="6FAC23C1"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Submitting multiple loan applications within a short period of time and verifying that only the first application is accepted, and the subsequent ones are rejected with an appropriate error message.</w:t>
      </w:r>
    </w:p>
    <w:p w14:paraId="39E48319" w14:textId="0E1D9E83"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By conducting such test cases, you can ensure that the loan application process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works as intended and is user-friendly for the applicants.</w:t>
      </w:r>
    </w:p>
    <w:p w14:paraId="57C6C492" w14:textId="77777777" w:rsidR="00735277" w:rsidRPr="009F7438" w:rsidRDefault="009132E2" w:rsidP="005F68F0">
      <w:r w:rsidRPr="009F7438">
        <w:lastRenderedPageBreak/>
        <w:t>Results</w:t>
      </w:r>
      <w:r w:rsidRPr="009F7438">
        <w:rPr>
          <w:noProof/>
        </w:rPr>
        <w:drawing>
          <wp:inline distT="0" distB="0" distL="0" distR="0" wp14:anchorId="08070224" wp14:editId="0BE63773">
            <wp:extent cx="5734050" cy="3228975"/>
            <wp:effectExtent l="0" t="0" r="0" b="9525"/>
            <wp:docPr id="1252539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4CC46A07" w14:textId="77777777" w:rsidR="00735277" w:rsidRPr="009F7438" w:rsidRDefault="00735277" w:rsidP="00735277">
      <w:pPr>
        <w:pStyle w:val="Caption"/>
        <w:rPr>
          <w:rFonts w:ascii="Times New Roman" w:hAnsi="Times New Roman" w:cs="Times New Roman"/>
          <w:sz w:val="28"/>
          <w:szCs w:val="28"/>
        </w:rPr>
      </w:pPr>
    </w:p>
    <w:p w14:paraId="0E8623C9" w14:textId="0647865D" w:rsidR="009132E2" w:rsidRPr="009F7438" w:rsidRDefault="00735277" w:rsidP="00735277">
      <w:pPr>
        <w:pStyle w:val="Caption"/>
        <w:rPr>
          <w:rFonts w:ascii="Times New Roman" w:hAnsi="Times New Roman" w:cs="Times New Roman"/>
          <w:sz w:val="28"/>
          <w:szCs w:val="28"/>
        </w:rPr>
      </w:pPr>
      <w:bookmarkStart w:id="73" w:name="_Toc132281329"/>
      <w:r w:rsidRPr="009F7438">
        <w:t xml:space="preserve">Figure </w:t>
      </w:r>
      <w:r w:rsidR="00C03606">
        <w:fldChar w:fldCharType="begin"/>
      </w:r>
      <w:r w:rsidR="00C03606">
        <w:instrText xml:space="preserve"> SEQ Figure \* ARABIC </w:instrText>
      </w:r>
      <w:r w:rsidR="00C03606">
        <w:fldChar w:fldCharType="separate"/>
      </w:r>
      <w:r w:rsidRPr="009F7438">
        <w:rPr>
          <w:noProof/>
        </w:rPr>
        <w:t>10</w:t>
      </w:r>
      <w:r w:rsidR="00C03606">
        <w:rPr>
          <w:noProof/>
        </w:rPr>
        <w:fldChar w:fldCharType="end"/>
      </w:r>
      <w:r w:rsidR="005F68F0">
        <w:t>:SUCCESSFUL LOAN APPLICATION</w:t>
      </w:r>
      <w:bookmarkEnd w:id="73"/>
    </w:p>
    <w:p w14:paraId="4B17975B" w14:textId="77777777" w:rsidR="009132E2" w:rsidRPr="009F7438" w:rsidRDefault="009132E2" w:rsidP="009132E2">
      <w:pPr>
        <w:rPr>
          <w:rFonts w:ascii="Times New Roman" w:hAnsi="Times New Roman" w:cs="Times New Roman"/>
          <w:sz w:val="28"/>
          <w:szCs w:val="28"/>
        </w:rPr>
      </w:pPr>
    </w:p>
    <w:p w14:paraId="631666E2"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Verdict</w:t>
      </w:r>
    </w:p>
    <w:p w14:paraId="6D75CA5C" w14:textId="476465F4" w:rsidR="009132E2" w:rsidRPr="009F7438" w:rsidRDefault="00C41215" w:rsidP="00C41215">
      <w:pPr>
        <w:rPr>
          <w:rFonts w:ascii="Times New Roman" w:hAnsi="Times New Roman" w:cs="Times New Roman"/>
          <w:sz w:val="28"/>
          <w:szCs w:val="28"/>
        </w:rPr>
      </w:pPr>
      <w:r w:rsidRPr="009F7438">
        <w:rPr>
          <w:rFonts w:ascii="Times New Roman" w:hAnsi="Times New Roman" w:cs="Times New Roman"/>
          <w:sz w:val="28"/>
          <w:szCs w:val="28"/>
        </w:rPr>
        <w:t>Having filled all the details the member can apply for a loan.</w:t>
      </w:r>
    </w:p>
    <w:p w14:paraId="5AE11897" w14:textId="77777777" w:rsidR="009132E2" w:rsidRPr="009F7438" w:rsidRDefault="009132E2" w:rsidP="009132E2">
      <w:pPr>
        <w:pStyle w:val="ListParagraph"/>
        <w:rPr>
          <w:rFonts w:ascii="Times New Roman" w:hAnsi="Times New Roman" w:cs="Times New Roman"/>
          <w:sz w:val="28"/>
          <w:szCs w:val="28"/>
          <w:lang w:val="en-US"/>
        </w:rPr>
      </w:pPr>
    </w:p>
    <w:p w14:paraId="08794BB9" w14:textId="1F1075D6" w:rsidR="009132E2" w:rsidRPr="009F7438" w:rsidRDefault="005013A4" w:rsidP="00C41215">
      <w:pPr>
        <w:pStyle w:val="Heading3"/>
      </w:pPr>
      <w:bookmarkStart w:id="74" w:name="_Toc132280525"/>
      <w:r>
        <w:t>5.2.4:</w:t>
      </w:r>
      <w:r w:rsidR="009132E2" w:rsidRPr="009F7438">
        <w:t>TEST CASE 4</w:t>
      </w:r>
      <w:bookmarkEnd w:id="74"/>
    </w:p>
    <w:p w14:paraId="305ABD24"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Purpose: To show a successful deposition into a savings account</w:t>
      </w:r>
    </w:p>
    <w:p w14:paraId="2416EC1D"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Procedure</w:t>
      </w:r>
    </w:p>
    <w:p w14:paraId="1E6CECCE"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Log into the user's account dashboard.</w:t>
      </w:r>
    </w:p>
    <w:p w14:paraId="53C54D43"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Navigate to the savings account page.</w:t>
      </w:r>
    </w:p>
    <w:p w14:paraId="5331E68B"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Deposit" button.</w:t>
      </w:r>
    </w:p>
    <w:p w14:paraId="3C664F38"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Enter the amount to be deposited into the savings account.</w:t>
      </w:r>
    </w:p>
    <w:p w14:paraId="3BF9E053"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Select the source of funds for the deposit (e.g. bank transfer, mobile money, cash deposit, etc.).</w:t>
      </w:r>
    </w:p>
    <w:p w14:paraId="7C1FA6D7"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onfirm the deposit details.</w:t>
      </w:r>
    </w:p>
    <w:p w14:paraId="65508C60"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Click on the "Submit" button to initiate the deposit.</w:t>
      </w:r>
    </w:p>
    <w:p w14:paraId="5E262BE5"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deposit amount is credited to the user's savings account balance.</w:t>
      </w:r>
    </w:p>
    <w:p w14:paraId="796ED50B"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transaction is recorded in the savings account transaction history.</w:t>
      </w:r>
    </w:p>
    <w:p w14:paraId="2BEFF392" w14:textId="77777777" w:rsidR="009132E2" w:rsidRPr="009F7438" w:rsidRDefault="009132E2" w:rsidP="000616D2">
      <w:pPr>
        <w:pStyle w:val="ListParagraph"/>
        <w:numPr>
          <w:ilvl w:val="0"/>
          <w:numId w:val="15"/>
        </w:numPr>
        <w:spacing w:after="160" w:line="256" w:lineRule="auto"/>
        <w:rPr>
          <w:rFonts w:ascii="Times New Roman" w:hAnsi="Times New Roman" w:cs="Times New Roman"/>
          <w:sz w:val="28"/>
          <w:szCs w:val="28"/>
          <w:lang w:val="en-US"/>
        </w:rPr>
      </w:pPr>
      <w:r w:rsidRPr="009F7438">
        <w:rPr>
          <w:rFonts w:ascii="Times New Roman" w:hAnsi="Times New Roman" w:cs="Times New Roman"/>
          <w:sz w:val="28"/>
          <w:szCs w:val="28"/>
          <w:lang w:val="en-US"/>
        </w:rPr>
        <w:t>Verify that the user's savings account balance is updated to reflect the deposited amount.</w:t>
      </w:r>
    </w:p>
    <w:p w14:paraId="2F5FE329"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Results</w:t>
      </w:r>
    </w:p>
    <w:p w14:paraId="0C9A5B70" w14:textId="77777777" w:rsidR="009132E2" w:rsidRPr="009F7438" w:rsidRDefault="009132E2" w:rsidP="009132E2">
      <w:pPr>
        <w:pStyle w:val="ListParagraph"/>
        <w:rPr>
          <w:rFonts w:ascii="Times New Roman" w:hAnsi="Times New Roman" w:cs="Times New Roman"/>
          <w:sz w:val="28"/>
          <w:szCs w:val="28"/>
          <w:lang w:val="en-US"/>
        </w:rPr>
      </w:pPr>
    </w:p>
    <w:p w14:paraId="18B28C5D" w14:textId="77777777"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Verdict</w:t>
      </w:r>
    </w:p>
    <w:p w14:paraId="14BF99DD" w14:textId="16001C1C" w:rsidR="009132E2" w:rsidRPr="009F7438" w:rsidRDefault="009132E2" w:rsidP="009132E2">
      <w:pPr>
        <w:pStyle w:val="ListParagraph"/>
        <w:rPr>
          <w:rFonts w:ascii="Times New Roman" w:hAnsi="Times New Roman" w:cs="Times New Roman"/>
          <w:sz w:val="28"/>
          <w:szCs w:val="28"/>
          <w:lang w:val="en-US"/>
        </w:rPr>
      </w:pPr>
      <w:r w:rsidRPr="009F7438">
        <w:rPr>
          <w:rFonts w:ascii="Times New Roman" w:hAnsi="Times New Roman" w:cs="Times New Roman"/>
          <w:sz w:val="28"/>
          <w:szCs w:val="28"/>
          <w:lang w:val="en-US"/>
        </w:rPr>
        <w:t xml:space="preserve">By conducting such test cases, you can ensure that the savings account deposit process of the youth </w:t>
      </w:r>
      <w:r w:rsidR="004070DB" w:rsidRPr="009F7438">
        <w:rPr>
          <w:rFonts w:ascii="Times New Roman" w:hAnsi="Times New Roman" w:cs="Times New Roman"/>
          <w:sz w:val="28"/>
          <w:szCs w:val="28"/>
          <w:lang w:val="en-US"/>
        </w:rPr>
        <w:t>SACCO</w:t>
      </w:r>
      <w:r w:rsidRPr="009F7438">
        <w:rPr>
          <w:rFonts w:ascii="Times New Roman" w:hAnsi="Times New Roman" w:cs="Times New Roman"/>
          <w:sz w:val="28"/>
          <w:szCs w:val="28"/>
          <w:lang w:val="en-US"/>
        </w:rPr>
        <w:t xml:space="preserve"> works as intended and is user-friendly for the members.</w:t>
      </w:r>
    </w:p>
    <w:p w14:paraId="31A15045" w14:textId="77777777" w:rsidR="009132E2" w:rsidRPr="009F7438" w:rsidRDefault="009132E2" w:rsidP="00560853">
      <w:pPr>
        <w:pStyle w:val="Heading2"/>
        <w:rPr>
          <w:rFonts w:ascii="Times New Roman" w:hAnsi="Times New Roman" w:cs="Times New Roman"/>
          <w:sz w:val="28"/>
          <w:szCs w:val="28"/>
        </w:rPr>
      </w:pPr>
    </w:p>
    <w:p w14:paraId="206BB8E0" w14:textId="77777777" w:rsidR="009132E2" w:rsidRPr="009F7438" w:rsidRDefault="009132E2">
      <w:pPr>
        <w:rPr>
          <w:rFonts w:ascii="Times New Roman" w:hAnsi="Times New Roman" w:cs="Times New Roman"/>
          <w:b/>
          <w:sz w:val="28"/>
          <w:szCs w:val="28"/>
        </w:rPr>
      </w:pPr>
      <w:r w:rsidRPr="009F7438">
        <w:rPr>
          <w:rFonts w:ascii="Times New Roman" w:hAnsi="Times New Roman" w:cs="Times New Roman"/>
          <w:sz w:val="28"/>
          <w:szCs w:val="28"/>
        </w:rPr>
        <w:br w:type="page"/>
      </w:r>
    </w:p>
    <w:p w14:paraId="76D97313" w14:textId="25B73BFD" w:rsidR="009132E2" w:rsidRPr="009F7438" w:rsidRDefault="00C41215" w:rsidP="00C41215">
      <w:pPr>
        <w:pStyle w:val="Heading1"/>
      </w:pPr>
      <w:bookmarkStart w:id="75" w:name="_Toc132280526"/>
      <w:r w:rsidRPr="009F7438">
        <w:lastRenderedPageBreak/>
        <w:t>CHAPTER 6:</w:t>
      </w:r>
      <w:r w:rsidR="009132E2" w:rsidRPr="009F7438">
        <w:t>IMPLEMENTATION AND DEPLOYMENT</w:t>
      </w:r>
      <w:bookmarkEnd w:id="75"/>
    </w:p>
    <w:p w14:paraId="0F2093F8" w14:textId="59CE3B63" w:rsidR="009132E2" w:rsidRPr="009F7438" w:rsidRDefault="005013A4" w:rsidP="00C41215">
      <w:pPr>
        <w:pStyle w:val="Heading2"/>
      </w:pPr>
      <w:bookmarkStart w:id="76" w:name="_Toc132280527"/>
      <w:r>
        <w:t>6.1:</w:t>
      </w:r>
      <w:r w:rsidR="009132E2" w:rsidRPr="009F7438">
        <w:t>Introduction</w:t>
      </w:r>
      <w:bookmarkEnd w:id="76"/>
    </w:p>
    <w:p w14:paraId="6FD95281" w14:textId="58A12EEF"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In this chapter we are looking at the steps to be followed once we have finished creating the website</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What is required when we integrating the new system to replace the already existing one.</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We also look at how we are going to help the organization adapt to working with the new system.</w:t>
      </w:r>
    </w:p>
    <w:p w14:paraId="7F3F0EA7" w14:textId="77777777" w:rsidR="009132E2" w:rsidRPr="009F7438" w:rsidRDefault="009132E2" w:rsidP="009132E2">
      <w:pPr>
        <w:rPr>
          <w:rFonts w:ascii="Times New Roman" w:hAnsi="Times New Roman" w:cs="Times New Roman"/>
          <w:sz w:val="28"/>
          <w:szCs w:val="28"/>
        </w:rPr>
      </w:pPr>
    </w:p>
    <w:p w14:paraId="31221D2C" w14:textId="74951E37" w:rsidR="009132E2" w:rsidRPr="009F7438" w:rsidRDefault="009132E2" w:rsidP="00C41215">
      <w:pPr>
        <w:pStyle w:val="Heading2"/>
      </w:pPr>
      <w:bookmarkStart w:id="77" w:name="_Toc132280528"/>
      <w:r w:rsidRPr="009F7438">
        <w:t>6.2:</w:t>
      </w:r>
      <w:r w:rsidR="004070DB" w:rsidRPr="009F7438">
        <w:t xml:space="preserve"> </w:t>
      </w:r>
      <w:r w:rsidRPr="009F7438">
        <w:t>Data conversion</w:t>
      </w:r>
      <w:bookmarkEnd w:id="77"/>
    </w:p>
    <w:p w14:paraId="04C5E83F"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1.Manual data entry</w:t>
      </w:r>
    </w:p>
    <w:p w14:paraId="376B6266" w14:textId="383FB286"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This method involves manually entering data to the new system.</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method has a lot of limitations such as it is limited to small amount of data,</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slow and prone to errors.</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We will only use this method when the amount of data to be entered is small and we will also ensure to review the data entered.</w:t>
      </w:r>
    </w:p>
    <w:p w14:paraId="2DAAAEA9"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2.Data export/import</w:t>
      </w:r>
    </w:p>
    <w:p w14:paraId="07FB4770" w14:textId="3A9272A6"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This is the most recommended process for a large amount of data and it is much quicker than the manual process.</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will only be able if the data to be exported is in the same format as what the system requires.</w:t>
      </w:r>
    </w:p>
    <w:p w14:paraId="4DF05673" w14:textId="77777777" w:rsidR="009132E2" w:rsidRPr="009F7438" w:rsidRDefault="009132E2" w:rsidP="00C41215">
      <w:pPr>
        <w:pStyle w:val="Heading2"/>
      </w:pPr>
    </w:p>
    <w:p w14:paraId="18314D8D" w14:textId="1F450C65" w:rsidR="009132E2" w:rsidRPr="009F7438" w:rsidRDefault="009132E2" w:rsidP="00C41215">
      <w:pPr>
        <w:pStyle w:val="Heading2"/>
      </w:pPr>
      <w:bookmarkStart w:id="78" w:name="_Toc132280529"/>
      <w:r w:rsidRPr="009F7438">
        <w:t>6.3:</w:t>
      </w:r>
      <w:r w:rsidR="004070DB" w:rsidRPr="009F7438">
        <w:t xml:space="preserve"> </w:t>
      </w:r>
      <w:r w:rsidRPr="009F7438">
        <w:t>Implementation Strategy</w:t>
      </w:r>
      <w:bookmarkEnd w:id="78"/>
    </w:p>
    <w:p w14:paraId="3678D08C" w14:textId="55F409F2"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We decided to go with the parallel changeover where there is a parallel running of the old and the new system simultaneously for a period of time.</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D</w:t>
      </w:r>
      <w:r w:rsidR="004070DB" w:rsidRPr="009F7438">
        <w:rPr>
          <w:rFonts w:ascii="Times New Roman" w:hAnsi="Times New Roman" w:cs="Times New Roman"/>
          <w:sz w:val="28"/>
          <w:szCs w:val="28"/>
        </w:rPr>
        <w:t>u</w:t>
      </w:r>
      <w:r w:rsidRPr="009F7438">
        <w:rPr>
          <w:rFonts w:ascii="Times New Roman" w:hAnsi="Times New Roman" w:cs="Times New Roman"/>
          <w:sz w:val="28"/>
          <w:szCs w:val="28"/>
        </w:rPr>
        <w:t>ring this period,</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data and transactions are processed on both systems and the outputs are compared to ensure that the new is producing accur</w:t>
      </w:r>
      <w:r w:rsidR="004070DB" w:rsidRPr="009F7438">
        <w:rPr>
          <w:rFonts w:ascii="Times New Roman" w:hAnsi="Times New Roman" w:cs="Times New Roman"/>
          <w:sz w:val="28"/>
          <w:szCs w:val="28"/>
        </w:rPr>
        <w:t>a</w:t>
      </w:r>
      <w:r w:rsidRPr="009F7438">
        <w:rPr>
          <w:rFonts w:ascii="Times New Roman" w:hAnsi="Times New Roman" w:cs="Times New Roman"/>
          <w:sz w:val="28"/>
          <w:szCs w:val="28"/>
        </w:rPr>
        <w:t>te results.</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This method will minimize the risk of any disruption and ensure a smooth transition from the old system to the new one.</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In the end the new system will gradually phase out the old system and when it is stable and accurate we will reduce the use of the old system until it is fully retired.</w:t>
      </w:r>
    </w:p>
    <w:p w14:paraId="53E558C9" w14:textId="77777777" w:rsidR="009132E2" w:rsidRPr="009F7438" w:rsidRDefault="009132E2" w:rsidP="009132E2">
      <w:pPr>
        <w:rPr>
          <w:rFonts w:ascii="Times New Roman" w:hAnsi="Times New Roman" w:cs="Times New Roman"/>
          <w:sz w:val="28"/>
          <w:szCs w:val="28"/>
        </w:rPr>
      </w:pPr>
    </w:p>
    <w:p w14:paraId="208BED44" w14:textId="77777777" w:rsidR="009132E2" w:rsidRPr="009F7438" w:rsidRDefault="009132E2" w:rsidP="009132E2">
      <w:pPr>
        <w:rPr>
          <w:rFonts w:ascii="Times New Roman" w:hAnsi="Times New Roman" w:cs="Times New Roman"/>
          <w:sz w:val="28"/>
          <w:szCs w:val="28"/>
        </w:rPr>
      </w:pPr>
    </w:p>
    <w:p w14:paraId="3319FFCD" w14:textId="70FCBB06" w:rsidR="009132E2" w:rsidRPr="009F7438" w:rsidRDefault="009132E2" w:rsidP="00C41215">
      <w:pPr>
        <w:pStyle w:val="Heading2"/>
      </w:pPr>
      <w:bookmarkStart w:id="79" w:name="_Toc132280530"/>
      <w:r w:rsidRPr="009F7438">
        <w:t>6.4:</w:t>
      </w:r>
      <w:r w:rsidR="004070DB" w:rsidRPr="009F7438">
        <w:t xml:space="preserve">  </w:t>
      </w:r>
      <w:r w:rsidRPr="009F7438">
        <w:t>System Specification</w:t>
      </w:r>
      <w:bookmarkEnd w:id="79"/>
    </w:p>
    <w:p w14:paraId="07773ADC" w14:textId="0D726BA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We are to clearly stipulate the system objectives outlining the problems it will solve and the benefits it will provide.</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The system should define the specific functionalities such as member,</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loan and savings management.</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It should also define the non-functional requirement that must be met such as security,</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usability and reliability.</w:t>
      </w:r>
    </w:p>
    <w:p w14:paraId="0419C62B" w14:textId="5505B415" w:rsidR="009132E2" w:rsidRPr="009F7438" w:rsidRDefault="009132E2" w:rsidP="00C41215">
      <w:pPr>
        <w:pStyle w:val="Heading3"/>
      </w:pPr>
      <w:r w:rsidRPr="009F7438">
        <w:t xml:space="preserve">  </w:t>
      </w:r>
      <w:bookmarkStart w:id="80" w:name="_Toc132280531"/>
      <w:r w:rsidRPr="009F7438">
        <w:t>6.41: Hardware requirements</w:t>
      </w:r>
      <w:bookmarkEnd w:id="80"/>
    </w:p>
    <w:p w14:paraId="6BD41498" w14:textId="799899AA"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1.Computers: They should have sufficient processing power,</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memory and storage</w:t>
      </w:r>
    </w:p>
    <w:p w14:paraId="4226F52B"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2.Server: There should be a server to host the youth system also with sufficient processing power and storage</w:t>
      </w:r>
    </w:p>
    <w:p w14:paraId="6B984677"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3.Printers: Printers should be selected based on the expected volume and type of printing required.</w:t>
      </w:r>
    </w:p>
    <w:p w14:paraId="4BD426E2" w14:textId="77777777" w:rsidR="009132E2" w:rsidRPr="009F7438" w:rsidRDefault="009132E2" w:rsidP="009132E2">
      <w:pPr>
        <w:rPr>
          <w:rFonts w:ascii="Times New Roman" w:hAnsi="Times New Roman" w:cs="Times New Roman"/>
          <w:sz w:val="28"/>
          <w:szCs w:val="28"/>
        </w:rPr>
      </w:pPr>
    </w:p>
    <w:p w14:paraId="24E49C6C" w14:textId="5C46CB3A" w:rsidR="009132E2" w:rsidRPr="009F7438" w:rsidRDefault="009132E2" w:rsidP="00C41215">
      <w:pPr>
        <w:pStyle w:val="Heading3"/>
      </w:pPr>
      <w:r w:rsidRPr="009F7438">
        <w:t xml:space="preserve">  </w:t>
      </w:r>
      <w:bookmarkStart w:id="81" w:name="_Toc132280532"/>
      <w:r w:rsidRPr="009F7438">
        <w:t>6.42: Software requirements</w:t>
      </w:r>
      <w:bookmarkEnd w:id="81"/>
    </w:p>
    <w:p w14:paraId="7151996C" w14:textId="34DA3302"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1.Security software: Security software such as antivirus and firewalls should be installed in the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ystem to protect it from viruses and malware</w:t>
      </w:r>
    </w:p>
    <w:p w14:paraId="6277BB4B"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2.Backup and recovery software: This software should be installed to ensure that data is protected and can be restored in case of data loss or system failure.</w:t>
      </w:r>
    </w:p>
    <w:p w14:paraId="26591E37" w14:textId="77777777" w:rsidR="009132E2" w:rsidRPr="009F7438" w:rsidRDefault="009132E2" w:rsidP="000F02AC">
      <w:pPr>
        <w:pStyle w:val="Heading2"/>
      </w:pPr>
    </w:p>
    <w:p w14:paraId="43E8E205" w14:textId="77777777" w:rsidR="009132E2" w:rsidRPr="009F7438" w:rsidRDefault="009132E2" w:rsidP="000F02AC">
      <w:pPr>
        <w:pStyle w:val="Heading2"/>
      </w:pPr>
      <w:bookmarkStart w:id="82" w:name="_Toc132280533"/>
      <w:r w:rsidRPr="009F7438">
        <w:t>6.5: Support and Training</w:t>
      </w:r>
      <w:bookmarkEnd w:id="82"/>
    </w:p>
    <w:p w14:paraId="5833C2F1" w14:textId="6E4C1135"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We will offer support and training through various methods such as printing user guides and manuals that offer comprehensive step by step instructions of the working of the system.</w:t>
      </w:r>
      <w:r w:rsidR="004070DB" w:rsidRPr="009F7438">
        <w:rPr>
          <w:rFonts w:ascii="Times New Roman" w:hAnsi="Times New Roman" w:cs="Times New Roman"/>
          <w:sz w:val="28"/>
          <w:szCs w:val="28"/>
        </w:rPr>
        <w:t xml:space="preserve"> </w:t>
      </w:r>
      <w:r w:rsidRPr="009F7438">
        <w:rPr>
          <w:rFonts w:ascii="Times New Roman" w:hAnsi="Times New Roman" w:cs="Times New Roman"/>
          <w:sz w:val="28"/>
          <w:szCs w:val="28"/>
        </w:rPr>
        <w:t>We will offer a three weeks training period to ensure the users are comfortable and confident with the working of the system</w:t>
      </w:r>
    </w:p>
    <w:p w14:paraId="54CA6B52" w14:textId="77777777" w:rsidR="009132E2" w:rsidRPr="009F7438" w:rsidRDefault="009132E2" w:rsidP="009132E2">
      <w:pPr>
        <w:rPr>
          <w:rFonts w:ascii="Times New Roman" w:hAnsi="Times New Roman" w:cs="Times New Roman"/>
          <w:sz w:val="28"/>
          <w:szCs w:val="28"/>
        </w:rPr>
      </w:pPr>
    </w:p>
    <w:p w14:paraId="74840579" w14:textId="77777777" w:rsidR="009132E2" w:rsidRPr="009F7438" w:rsidRDefault="009132E2" w:rsidP="009132E2">
      <w:pPr>
        <w:rPr>
          <w:rFonts w:ascii="Times New Roman" w:hAnsi="Times New Roman" w:cs="Times New Roman"/>
          <w:sz w:val="28"/>
          <w:szCs w:val="28"/>
        </w:rPr>
      </w:pPr>
    </w:p>
    <w:p w14:paraId="32810199" w14:textId="77777777" w:rsidR="009132E2" w:rsidRPr="009F7438" w:rsidRDefault="009132E2" w:rsidP="00560853">
      <w:pPr>
        <w:pStyle w:val="Heading2"/>
        <w:rPr>
          <w:rFonts w:ascii="Times New Roman" w:hAnsi="Times New Roman" w:cs="Times New Roman"/>
          <w:sz w:val="28"/>
          <w:szCs w:val="28"/>
        </w:rPr>
      </w:pPr>
    </w:p>
    <w:p w14:paraId="2144446D" w14:textId="77777777" w:rsidR="000F02AC" w:rsidRPr="009F7438" w:rsidRDefault="000F02AC" w:rsidP="009132E2">
      <w:pPr>
        <w:rPr>
          <w:rFonts w:ascii="Times New Roman" w:hAnsi="Times New Roman" w:cs="Times New Roman"/>
          <w:b/>
          <w:sz w:val="28"/>
          <w:szCs w:val="28"/>
        </w:rPr>
      </w:pPr>
    </w:p>
    <w:p w14:paraId="16E21703" w14:textId="77777777" w:rsidR="000F02AC" w:rsidRPr="009F7438" w:rsidRDefault="000F02AC" w:rsidP="009132E2">
      <w:pPr>
        <w:rPr>
          <w:rFonts w:ascii="Times New Roman" w:hAnsi="Times New Roman" w:cs="Times New Roman"/>
          <w:b/>
          <w:sz w:val="28"/>
          <w:szCs w:val="28"/>
        </w:rPr>
      </w:pPr>
    </w:p>
    <w:p w14:paraId="01D1556B" w14:textId="77777777" w:rsidR="000F02AC" w:rsidRPr="009F7438" w:rsidRDefault="000F02AC" w:rsidP="009132E2">
      <w:pPr>
        <w:rPr>
          <w:rFonts w:ascii="Times New Roman" w:hAnsi="Times New Roman" w:cs="Times New Roman"/>
          <w:b/>
          <w:sz w:val="28"/>
          <w:szCs w:val="28"/>
        </w:rPr>
      </w:pPr>
    </w:p>
    <w:p w14:paraId="5E599AF3" w14:textId="77777777" w:rsidR="000F02AC" w:rsidRPr="009F7438" w:rsidRDefault="000F02AC" w:rsidP="009132E2">
      <w:pPr>
        <w:rPr>
          <w:rFonts w:ascii="Times New Roman" w:hAnsi="Times New Roman" w:cs="Times New Roman"/>
          <w:b/>
          <w:sz w:val="28"/>
          <w:szCs w:val="28"/>
        </w:rPr>
      </w:pPr>
    </w:p>
    <w:p w14:paraId="4C3362EC" w14:textId="77777777" w:rsidR="000F02AC" w:rsidRPr="009F7438" w:rsidRDefault="000F02AC" w:rsidP="009132E2">
      <w:pPr>
        <w:rPr>
          <w:rFonts w:ascii="Times New Roman" w:hAnsi="Times New Roman" w:cs="Times New Roman"/>
          <w:b/>
          <w:sz w:val="28"/>
          <w:szCs w:val="28"/>
        </w:rPr>
      </w:pPr>
    </w:p>
    <w:p w14:paraId="17001A2E" w14:textId="77777777" w:rsidR="000F02AC" w:rsidRPr="009F7438" w:rsidRDefault="000F02AC" w:rsidP="009132E2">
      <w:pPr>
        <w:rPr>
          <w:rFonts w:ascii="Times New Roman" w:hAnsi="Times New Roman" w:cs="Times New Roman"/>
          <w:b/>
          <w:sz w:val="28"/>
          <w:szCs w:val="28"/>
        </w:rPr>
      </w:pPr>
    </w:p>
    <w:p w14:paraId="383E32C3" w14:textId="77777777" w:rsidR="000F02AC" w:rsidRPr="009F7438" w:rsidRDefault="000F02AC" w:rsidP="009132E2">
      <w:pPr>
        <w:rPr>
          <w:rFonts w:ascii="Times New Roman" w:hAnsi="Times New Roman" w:cs="Times New Roman"/>
          <w:b/>
          <w:sz w:val="28"/>
          <w:szCs w:val="28"/>
        </w:rPr>
      </w:pPr>
    </w:p>
    <w:p w14:paraId="66F4EBA0" w14:textId="77777777" w:rsidR="000F02AC" w:rsidRPr="009F7438" w:rsidRDefault="000F02AC" w:rsidP="009132E2">
      <w:pPr>
        <w:rPr>
          <w:rFonts w:ascii="Times New Roman" w:hAnsi="Times New Roman" w:cs="Times New Roman"/>
          <w:b/>
          <w:sz w:val="28"/>
          <w:szCs w:val="28"/>
        </w:rPr>
      </w:pPr>
    </w:p>
    <w:p w14:paraId="0455DC68" w14:textId="77777777" w:rsidR="000F02AC" w:rsidRPr="009F7438" w:rsidRDefault="000F02AC" w:rsidP="009132E2">
      <w:pPr>
        <w:rPr>
          <w:rFonts w:ascii="Times New Roman" w:hAnsi="Times New Roman" w:cs="Times New Roman"/>
          <w:b/>
          <w:sz w:val="28"/>
          <w:szCs w:val="28"/>
        </w:rPr>
      </w:pPr>
    </w:p>
    <w:p w14:paraId="4B57F9D1" w14:textId="77777777" w:rsidR="000F02AC" w:rsidRPr="009F7438" w:rsidRDefault="000F02AC" w:rsidP="009132E2">
      <w:pPr>
        <w:rPr>
          <w:rFonts w:ascii="Times New Roman" w:hAnsi="Times New Roman" w:cs="Times New Roman"/>
          <w:b/>
          <w:sz w:val="28"/>
          <w:szCs w:val="28"/>
        </w:rPr>
      </w:pPr>
    </w:p>
    <w:p w14:paraId="131BBAC2" w14:textId="77777777" w:rsidR="000F02AC" w:rsidRPr="009F7438" w:rsidRDefault="000F02AC" w:rsidP="009132E2">
      <w:pPr>
        <w:rPr>
          <w:rFonts w:ascii="Times New Roman" w:hAnsi="Times New Roman" w:cs="Times New Roman"/>
          <w:b/>
          <w:sz w:val="28"/>
          <w:szCs w:val="28"/>
        </w:rPr>
      </w:pPr>
    </w:p>
    <w:p w14:paraId="11F3E419" w14:textId="77777777" w:rsidR="000F02AC" w:rsidRPr="009F7438" w:rsidRDefault="000F02AC" w:rsidP="009132E2">
      <w:pPr>
        <w:rPr>
          <w:rFonts w:ascii="Times New Roman" w:hAnsi="Times New Roman" w:cs="Times New Roman"/>
          <w:b/>
          <w:sz w:val="28"/>
          <w:szCs w:val="28"/>
        </w:rPr>
      </w:pPr>
    </w:p>
    <w:p w14:paraId="3002A741" w14:textId="77777777" w:rsidR="000F02AC" w:rsidRPr="009F7438" w:rsidRDefault="000F02AC" w:rsidP="009132E2">
      <w:pPr>
        <w:rPr>
          <w:rFonts w:ascii="Times New Roman" w:hAnsi="Times New Roman" w:cs="Times New Roman"/>
          <w:b/>
          <w:sz w:val="28"/>
          <w:szCs w:val="28"/>
        </w:rPr>
      </w:pPr>
    </w:p>
    <w:p w14:paraId="2BFF0361" w14:textId="77777777" w:rsidR="000F02AC" w:rsidRPr="009F7438" w:rsidRDefault="000F02AC" w:rsidP="009132E2">
      <w:pPr>
        <w:rPr>
          <w:rFonts w:ascii="Times New Roman" w:hAnsi="Times New Roman" w:cs="Times New Roman"/>
          <w:b/>
          <w:sz w:val="28"/>
          <w:szCs w:val="28"/>
        </w:rPr>
      </w:pPr>
    </w:p>
    <w:p w14:paraId="38444ED0" w14:textId="77777777" w:rsidR="000F02AC" w:rsidRPr="009F7438" w:rsidRDefault="000F02AC" w:rsidP="009132E2">
      <w:pPr>
        <w:rPr>
          <w:rFonts w:ascii="Times New Roman" w:hAnsi="Times New Roman" w:cs="Times New Roman"/>
          <w:b/>
          <w:sz w:val="28"/>
          <w:szCs w:val="28"/>
        </w:rPr>
      </w:pPr>
    </w:p>
    <w:p w14:paraId="78543C24" w14:textId="77777777" w:rsidR="000F02AC" w:rsidRPr="009F7438" w:rsidRDefault="000F02AC" w:rsidP="009132E2">
      <w:pPr>
        <w:rPr>
          <w:rFonts w:ascii="Times New Roman" w:hAnsi="Times New Roman" w:cs="Times New Roman"/>
          <w:b/>
          <w:sz w:val="28"/>
          <w:szCs w:val="28"/>
        </w:rPr>
      </w:pPr>
    </w:p>
    <w:p w14:paraId="5D7E9D69" w14:textId="77777777" w:rsidR="000F02AC" w:rsidRPr="009F7438" w:rsidRDefault="000F02AC" w:rsidP="009132E2">
      <w:pPr>
        <w:rPr>
          <w:rFonts w:ascii="Times New Roman" w:hAnsi="Times New Roman" w:cs="Times New Roman"/>
          <w:b/>
          <w:sz w:val="28"/>
          <w:szCs w:val="28"/>
        </w:rPr>
      </w:pPr>
    </w:p>
    <w:p w14:paraId="23653217" w14:textId="77777777" w:rsidR="000F02AC" w:rsidRPr="009F7438" w:rsidRDefault="000F02AC" w:rsidP="009132E2">
      <w:pPr>
        <w:rPr>
          <w:rFonts w:ascii="Times New Roman" w:hAnsi="Times New Roman" w:cs="Times New Roman"/>
          <w:b/>
          <w:sz w:val="28"/>
          <w:szCs w:val="28"/>
        </w:rPr>
      </w:pPr>
    </w:p>
    <w:p w14:paraId="49BB4D98" w14:textId="77777777" w:rsidR="000F02AC" w:rsidRPr="009F7438" w:rsidRDefault="000F02AC" w:rsidP="009132E2">
      <w:pPr>
        <w:rPr>
          <w:rFonts w:ascii="Times New Roman" w:hAnsi="Times New Roman" w:cs="Times New Roman"/>
          <w:b/>
          <w:sz w:val="28"/>
          <w:szCs w:val="28"/>
        </w:rPr>
      </w:pPr>
    </w:p>
    <w:p w14:paraId="5DFFD5A2" w14:textId="77777777" w:rsidR="000F02AC" w:rsidRPr="009F7438" w:rsidRDefault="000F02AC" w:rsidP="009132E2">
      <w:pPr>
        <w:rPr>
          <w:rFonts w:ascii="Times New Roman" w:hAnsi="Times New Roman" w:cs="Times New Roman"/>
          <w:b/>
          <w:sz w:val="28"/>
          <w:szCs w:val="28"/>
        </w:rPr>
      </w:pPr>
    </w:p>
    <w:p w14:paraId="7C3C63A5" w14:textId="77777777" w:rsidR="000F02AC" w:rsidRPr="009F7438" w:rsidRDefault="000F02AC" w:rsidP="009132E2">
      <w:pPr>
        <w:rPr>
          <w:rFonts w:ascii="Times New Roman" w:hAnsi="Times New Roman" w:cs="Times New Roman"/>
          <w:b/>
          <w:sz w:val="28"/>
          <w:szCs w:val="28"/>
        </w:rPr>
      </w:pPr>
    </w:p>
    <w:p w14:paraId="1AA29953" w14:textId="77777777" w:rsidR="000F02AC" w:rsidRPr="009F7438" w:rsidRDefault="000F02AC" w:rsidP="009132E2">
      <w:pPr>
        <w:rPr>
          <w:rFonts w:ascii="Times New Roman" w:hAnsi="Times New Roman" w:cs="Times New Roman"/>
          <w:b/>
          <w:sz w:val="28"/>
          <w:szCs w:val="28"/>
        </w:rPr>
      </w:pPr>
    </w:p>
    <w:p w14:paraId="5743F6DB" w14:textId="77777777" w:rsidR="000F02AC" w:rsidRPr="009F7438" w:rsidRDefault="000F02AC" w:rsidP="009132E2">
      <w:pPr>
        <w:rPr>
          <w:rFonts w:ascii="Times New Roman" w:hAnsi="Times New Roman" w:cs="Times New Roman"/>
          <w:b/>
          <w:sz w:val="28"/>
          <w:szCs w:val="28"/>
        </w:rPr>
      </w:pPr>
    </w:p>
    <w:p w14:paraId="3B1A3BCA" w14:textId="77777777" w:rsidR="000F02AC" w:rsidRPr="009F7438" w:rsidRDefault="000F02AC" w:rsidP="009132E2">
      <w:pPr>
        <w:rPr>
          <w:rFonts w:ascii="Times New Roman" w:hAnsi="Times New Roman" w:cs="Times New Roman"/>
          <w:b/>
          <w:sz w:val="28"/>
          <w:szCs w:val="28"/>
        </w:rPr>
      </w:pPr>
    </w:p>
    <w:p w14:paraId="519324CB" w14:textId="77777777" w:rsidR="000F02AC" w:rsidRPr="009F7438" w:rsidRDefault="000F02AC" w:rsidP="009132E2">
      <w:pPr>
        <w:rPr>
          <w:rFonts w:ascii="Times New Roman" w:hAnsi="Times New Roman" w:cs="Times New Roman"/>
          <w:b/>
          <w:sz w:val="28"/>
          <w:szCs w:val="28"/>
        </w:rPr>
      </w:pPr>
    </w:p>
    <w:p w14:paraId="1E808DED" w14:textId="77777777" w:rsidR="000F02AC" w:rsidRPr="009F7438" w:rsidRDefault="000F02AC" w:rsidP="009132E2">
      <w:pPr>
        <w:rPr>
          <w:rFonts w:ascii="Times New Roman" w:hAnsi="Times New Roman" w:cs="Times New Roman"/>
          <w:b/>
          <w:sz w:val="28"/>
          <w:szCs w:val="28"/>
        </w:rPr>
      </w:pPr>
    </w:p>
    <w:p w14:paraId="36DFD2FE" w14:textId="77777777" w:rsidR="000F02AC" w:rsidRPr="009F7438" w:rsidRDefault="000F02AC" w:rsidP="009132E2">
      <w:pPr>
        <w:rPr>
          <w:rFonts w:ascii="Times New Roman" w:hAnsi="Times New Roman" w:cs="Times New Roman"/>
          <w:b/>
          <w:sz w:val="28"/>
          <w:szCs w:val="28"/>
        </w:rPr>
      </w:pPr>
    </w:p>
    <w:p w14:paraId="5D32F212" w14:textId="77777777" w:rsidR="000F02AC" w:rsidRPr="009F7438" w:rsidRDefault="000F02AC" w:rsidP="009132E2">
      <w:pPr>
        <w:rPr>
          <w:rFonts w:ascii="Times New Roman" w:hAnsi="Times New Roman" w:cs="Times New Roman"/>
          <w:b/>
          <w:sz w:val="28"/>
          <w:szCs w:val="28"/>
        </w:rPr>
      </w:pPr>
    </w:p>
    <w:p w14:paraId="445E9CFC" w14:textId="77777777" w:rsidR="000F02AC" w:rsidRPr="009F7438" w:rsidRDefault="000F02AC" w:rsidP="009132E2">
      <w:pPr>
        <w:rPr>
          <w:rFonts w:ascii="Times New Roman" w:hAnsi="Times New Roman" w:cs="Times New Roman"/>
          <w:b/>
          <w:sz w:val="28"/>
          <w:szCs w:val="28"/>
        </w:rPr>
      </w:pPr>
    </w:p>
    <w:p w14:paraId="51778CBF" w14:textId="77777777" w:rsidR="000F02AC" w:rsidRPr="009F7438" w:rsidRDefault="000F02AC" w:rsidP="009132E2">
      <w:pPr>
        <w:rPr>
          <w:rFonts w:ascii="Times New Roman" w:hAnsi="Times New Roman" w:cs="Times New Roman"/>
          <w:b/>
          <w:sz w:val="28"/>
          <w:szCs w:val="28"/>
        </w:rPr>
      </w:pPr>
    </w:p>
    <w:p w14:paraId="2F16FA9F" w14:textId="77777777" w:rsidR="000F02AC" w:rsidRPr="009F7438" w:rsidRDefault="000F02AC" w:rsidP="009132E2">
      <w:pPr>
        <w:rPr>
          <w:rFonts w:ascii="Times New Roman" w:hAnsi="Times New Roman" w:cs="Times New Roman"/>
          <w:b/>
          <w:sz w:val="28"/>
          <w:szCs w:val="28"/>
        </w:rPr>
      </w:pPr>
    </w:p>
    <w:p w14:paraId="2B7D639F" w14:textId="77777777" w:rsidR="000F02AC" w:rsidRPr="009F7438" w:rsidRDefault="000F02AC" w:rsidP="009132E2">
      <w:pPr>
        <w:rPr>
          <w:rFonts w:ascii="Times New Roman" w:hAnsi="Times New Roman" w:cs="Times New Roman"/>
          <w:b/>
          <w:sz w:val="28"/>
          <w:szCs w:val="28"/>
        </w:rPr>
      </w:pPr>
    </w:p>
    <w:p w14:paraId="6EBDC5C5" w14:textId="77777777" w:rsidR="000F02AC" w:rsidRPr="009F7438" w:rsidRDefault="000F02AC" w:rsidP="009132E2">
      <w:pPr>
        <w:rPr>
          <w:rFonts w:ascii="Times New Roman" w:hAnsi="Times New Roman" w:cs="Times New Roman"/>
          <w:b/>
          <w:sz w:val="28"/>
          <w:szCs w:val="28"/>
        </w:rPr>
      </w:pPr>
    </w:p>
    <w:p w14:paraId="459FF137" w14:textId="0C074D4E" w:rsidR="009132E2" w:rsidRPr="009F7438" w:rsidRDefault="009132E2" w:rsidP="000F02AC">
      <w:pPr>
        <w:pStyle w:val="Heading1"/>
      </w:pPr>
      <w:bookmarkStart w:id="83" w:name="_Toc132280534"/>
      <w:r w:rsidRPr="009F7438">
        <w:lastRenderedPageBreak/>
        <w:t>Chapter 7: Conclusion and Recommendation.</w:t>
      </w:r>
      <w:bookmarkEnd w:id="83"/>
    </w:p>
    <w:p w14:paraId="0F2D5BC4" w14:textId="4F057B74" w:rsidR="000F02AC" w:rsidRPr="009F7438" w:rsidRDefault="005013A4" w:rsidP="000F02AC">
      <w:pPr>
        <w:pStyle w:val="Heading2"/>
      </w:pPr>
      <w:bookmarkStart w:id="84" w:name="_Toc132280535"/>
      <w:r>
        <w:t>7.1:</w:t>
      </w:r>
      <w:r w:rsidR="000F02AC" w:rsidRPr="009F7438">
        <w:t>DISCUSSION</w:t>
      </w:r>
      <w:bookmarkEnd w:id="84"/>
    </w:p>
    <w:p w14:paraId="23F5A74B" w14:textId="3AE2D0AB"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 system is a web</w:t>
      </w:r>
      <w:r w:rsidR="004070DB" w:rsidRPr="009F7438">
        <w:rPr>
          <w:rFonts w:ascii="Times New Roman" w:hAnsi="Times New Roman" w:cs="Times New Roman"/>
          <w:sz w:val="28"/>
          <w:szCs w:val="28"/>
        </w:rPr>
        <w:t>-</w:t>
      </w:r>
      <w:r w:rsidRPr="009F7438">
        <w:rPr>
          <w:rFonts w:ascii="Times New Roman" w:hAnsi="Times New Roman" w:cs="Times New Roman"/>
          <w:sz w:val="28"/>
          <w:szCs w:val="28"/>
        </w:rPr>
        <w:t xml:space="preserve">based application that helps automate the operations and management of th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a financial institution that promotes saving and provides credit services to its members. This project has helped us create ways in which member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can access their accounts, save money in their accounts and get loans from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at ease without necessarily going to the branch offices.</w:t>
      </w:r>
    </w:p>
    <w:p w14:paraId="221FB9B2" w14:textId="0B209290"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The user interface design of the application is very user friendly and visually appealing, while also being efficient and effective for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taff and members to use.</w:t>
      </w:r>
    </w:p>
    <w:p w14:paraId="3623A626" w14:textId="4579AD8D"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The system’s features such as member registration, savings and loan management have been implemented effectively, enabling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to better serve its members and manage its financial transactions.</w:t>
      </w:r>
    </w:p>
    <w:p w14:paraId="10A9DA65" w14:textId="77A027D3"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 system has several strengths that fulfill the objectives of this project.</w:t>
      </w:r>
    </w:p>
    <w:p w14:paraId="5F2C1F52"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They include:</w:t>
      </w:r>
    </w:p>
    <w:p w14:paraId="3ABA6355" w14:textId="5A6C7ECF"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User-friendly interface that is easy to use for both staff members and member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w:t>
      </w:r>
    </w:p>
    <w:p w14:paraId="1B8185DA" w14:textId="77777777"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Automated processes such as registration and loan application that make it more convenient for members.</w:t>
      </w:r>
    </w:p>
    <w:p w14:paraId="52F8CB18" w14:textId="16812B7D"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Strong security measures that ensure the overall security of the system and the users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ystem.</w:t>
      </w:r>
    </w:p>
    <w:p w14:paraId="2D943BD3" w14:textId="77777777"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A comprehensive database that is easy to read and retrieve data from.</w:t>
      </w:r>
    </w:p>
    <w:p w14:paraId="2AC7DAE8" w14:textId="40A10666"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Has improved member access to services provided by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by making them available online.</w:t>
      </w:r>
    </w:p>
    <w:p w14:paraId="5025B42C" w14:textId="77777777"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Has also reduced manual errors that would have occurred if data was being filled manually.</w:t>
      </w:r>
    </w:p>
    <w:p w14:paraId="517DD72C" w14:textId="25DC27E4" w:rsidR="009132E2" w:rsidRPr="009F7438" w:rsidRDefault="009132E2" w:rsidP="000616D2">
      <w:pPr>
        <w:pStyle w:val="ListParagraph"/>
        <w:numPr>
          <w:ilvl w:val="0"/>
          <w:numId w:val="33"/>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The system will also be helpful in generating insights as to how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s running , through data analysis thus enabling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ke data-driven decisions and monitor its financial performance.</w:t>
      </w:r>
    </w:p>
    <w:p w14:paraId="63B48EFF" w14:textId="77777777" w:rsidR="009132E2" w:rsidRPr="009F7438" w:rsidRDefault="009132E2" w:rsidP="009132E2">
      <w:pPr>
        <w:pStyle w:val="ListParagraph"/>
        <w:rPr>
          <w:rFonts w:ascii="Times New Roman" w:hAnsi="Times New Roman" w:cs="Times New Roman"/>
          <w:sz w:val="28"/>
          <w:szCs w:val="28"/>
        </w:rPr>
      </w:pPr>
    </w:p>
    <w:p w14:paraId="20DEA893" w14:textId="1AE2ADB6" w:rsidR="009132E2" w:rsidRPr="009F7438" w:rsidRDefault="005013A4" w:rsidP="000F02AC">
      <w:pPr>
        <w:pStyle w:val="Heading2"/>
      </w:pPr>
      <w:bookmarkStart w:id="85" w:name="_Toc132280536"/>
      <w:r>
        <w:t>7.2:</w:t>
      </w:r>
      <w:r w:rsidR="009132E2" w:rsidRPr="009F7438">
        <w:t>Limitations</w:t>
      </w:r>
      <w:bookmarkEnd w:id="85"/>
    </w:p>
    <w:p w14:paraId="18F5E460" w14:textId="4E707EB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The project also faced some limitations, including technical challenges during implementation with the programming languages we had chosen and data quality issues. We also had a few issues with the database at first but we worked around the problem to create a better database that could accommodate all the data from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These limitations may have impacted certain areas of the project such as the system’s functionality and the accuracy of the data recorded.</w:t>
      </w:r>
    </w:p>
    <w:p w14:paraId="2C46E99A" w14:textId="171027A1"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Despite these challenges, the project team was able to overcome them through proactive measures such as continuous testing and data validation processes and ensure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 system was running as it was supposed to.</w:t>
      </w:r>
    </w:p>
    <w:p w14:paraId="377C91A9"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The project team also learnt on the importance of planning early before executing ideas to prevent collision of ideas by various parties of the project team.</w:t>
      </w:r>
    </w:p>
    <w:p w14:paraId="40ECDCA2" w14:textId="12C25FDC"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 xml:space="preserve">In spite of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ystem fulfilling most of the set objectives, we were not able to create a check-off system that would pay member loans directly through the employer. After much consideration we decided not to include the module into the system. </w:t>
      </w:r>
    </w:p>
    <w:p w14:paraId="59D8FD54" w14:textId="26217E00" w:rsidR="009132E2" w:rsidRPr="009F7438" w:rsidRDefault="005013A4" w:rsidP="000F02AC">
      <w:pPr>
        <w:pStyle w:val="Heading2"/>
      </w:pPr>
      <w:bookmarkStart w:id="86" w:name="_Toc132280537"/>
      <w:r>
        <w:t>7.3:</w:t>
      </w:r>
      <w:r w:rsidR="009132E2" w:rsidRPr="009F7438">
        <w:t>Recommendation.</w:t>
      </w:r>
      <w:bookmarkEnd w:id="86"/>
    </w:p>
    <w:p w14:paraId="747B6E7B"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Moving forward, there are opportunities for further enhancement of the system.</w:t>
      </w:r>
    </w:p>
    <w:p w14:paraId="3E4A6543" w14:textId="77777777" w:rsidR="009132E2" w:rsidRPr="009F7438" w:rsidRDefault="009132E2" w:rsidP="009132E2">
      <w:pPr>
        <w:rPr>
          <w:rFonts w:ascii="Times New Roman" w:hAnsi="Times New Roman" w:cs="Times New Roman"/>
          <w:sz w:val="28"/>
          <w:szCs w:val="28"/>
        </w:rPr>
      </w:pPr>
      <w:r w:rsidRPr="009F7438">
        <w:rPr>
          <w:rFonts w:ascii="Times New Roman" w:hAnsi="Times New Roman" w:cs="Times New Roman"/>
          <w:sz w:val="28"/>
          <w:szCs w:val="28"/>
        </w:rPr>
        <w:t>For instance:</w:t>
      </w:r>
    </w:p>
    <w:p w14:paraId="471B897D" w14:textId="6614326C" w:rsidR="009132E2" w:rsidRPr="009F7438" w:rsidRDefault="009132E2" w:rsidP="000616D2">
      <w:pPr>
        <w:pStyle w:val="ListParagraph"/>
        <w:numPr>
          <w:ilvl w:val="0"/>
          <w:numId w:val="3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Creation of the check-off system if the members are mostly employed that would help in loan repayment directly from the employer.</w:t>
      </w:r>
    </w:p>
    <w:p w14:paraId="06766B90" w14:textId="77777777" w:rsidR="009132E2" w:rsidRPr="009F7438" w:rsidRDefault="009132E2" w:rsidP="000616D2">
      <w:pPr>
        <w:pStyle w:val="ListParagraph"/>
        <w:numPr>
          <w:ilvl w:val="0"/>
          <w:numId w:val="3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Regular system updates are necessary to ensure the system runs at optimum performance.</w:t>
      </w:r>
    </w:p>
    <w:p w14:paraId="08091D0D" w14:textId="77777777" w:rsidR="009132E2" w:rsidRPr="009F7438" w:rsidRDefault="009132E2" w:rsidP="000616D2">
      <w:pPr>
        <w:pStyle w:val="ListParagraph"/>
        <w:numPr>
          <w:ilvl w:val="0"/>
          <w:numId w:val="3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Continuous training sessions to ensure the system users are familiar with operations on the system.</w:t>
      </w:r>
    </w:p>
    <w:p w14:paraId="60AC35DE" w14:textId="77777777" w:rsidR="009132E2" w:rsidRPr="009F7438" w:rsidRDefault="009132E2" w:rsidP="000616D2">
      <w:pPr>
        <w:pStyle w:val="ListParagraph"/>
        <w:numPr>
          <w:ilvl w:val="0"/>
          <w:numId w:val="3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Monitoring of data quality once in a while to ensure the system’s reliability and efficiency.</w:t>
      </w:r>
    </w:p>
    <w:p w14:paraId="499B5DB0" w14:textId="5E72E99D" w:rsidR="009132E2" w:rsidRPr="009F7438" w:rsidRDefault="009132E2" w:rsidP="000616D2">
      <w:pPr>
        <w:pStyle w:val="ListParagraph"/>
        <w:numPr>
          <w:ilvl w:val="0"/>
          <w:numId w:val="34"/>
        </w:numPr>
        <w:spacing w:after="160" w:line="256" w:lineRule="auto"/>
        <w:rPr>
          <w:rFonts w:ascii="Times New Roman" w:hAnsi="Times New Roman" w:cs="Times New Roman"/>
          <w:sz w:val="28"/>
          <w:szCs w:val="28"/>
        </w:rPr>
      </w:pPr>
      <w:r w:rsidRPr="009F7438">
        <w:rPr>
          <w:rFonts w:ascii="Times New Roman" w:hAnsi="Times New Roman" w:cs="Times New Roman"/>
          <w:sz w:val="28"/>
          <w:szCs w:val="28"/>
        </w:rPr>
        <w:t xml:space="preserve">Integration with other software systems within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such as accounting software that may help in keeping member accounts in check. </w:t>
      </w:r>
    </w:p>
    <w:p w14:paraId="6866132F" w14:textId="77777777" w:rsidR="009132E2" w:rsidRPr="009F7438" w:rsidRDefault="009132E2" w:rsidP="009132E2">
      <w:pPr>
        <w:pStyle w:val="ListParagraph"/>
        <w:rPr>
          <w:rFonts w:ascii="Times New Roman" w:hAnsi="Times New Roman" w:cs="Times New Roman"/>
          <w:sz w:val="28"/>
          <w:szCs w:val="28"/>
        </w:rPr>
      </w:pPr>
    </w:p>
    <w:p w14:paraId="2EFAE1A5" w14:textId="77777777" w:rsidR="009132E2" w:rsidRPr="009F7438" w:rsidRDefault="009132E2" w:rsidP="009132E2">
      <w:pPr>
        <w:pStyle w:val="ListParagraph"/>
        <w:rPr>
          <w:rFonts w:ascii="Times New Roman" w:hAnsi="Times New Roman" w:cs="Times New Roman"/>
          <w:sz w:val="28"/>
          <w:szCs w:val="28"/>
        </w:rPr>
      </w:pPr>
    </w:p>
    <w:p w14:paraId="45920F5A" w14:textId="77777777" w:rsidR="000F02AC" w:rsidRPr="009F7438" w:rsidRDefault="000F02AC" w:rsidP="000F02AC">
      <w:pPr>
        <w:pStyle w:val="Heading2"/>
      </w:pPr>
    </w:p>
    <w:p w14:paraId="69AF3C2C" w14:textId="2C160138" w:rsidR="009132E2" w:rsidRPr="009F7438" w:rsidRDefault="005013A4" w:rsidP="000F02AC">
      <w:pPr>
        <w:pStyle w:val="Heading2"/>
      </w:pPr>
      <w:bookmarkStart w:id="87" w:name="_Toc132280538"/>
      <w:r>
        <w:t>7.4:</w:t>
      </w:r>
      <w:r w:rsidR="009132E2" w:rsidRPr="009F7438">
        <w:t>Conclusion.</w:t>
      </w:r>
      <w:bookmarkEnd w:id="87"/>
    </w:p>
    <w:p w14:paraId="02A45DE6" w14:textId="77777777" w:rsidR="009132E2" w:rsidRPr="009F7438" w:rsidRDefault="009132E2" w:rsidP="009132E2">
      <w:pPr>
        <w:pStyle w:val="ListParagraph"/>
        <w:rPr>
          <w:rFonts w:ascii="Times New Roman" w:hAnsi="Times New Roman" w:cs="Times New Roman"/>
          <w:sz w:val="28"/>
          <w:szCs w:val="28"/>
        </w:rPr>
      </w:pPr>
    </w:p>
    <w:p w14:paraId="76B2E1F8" w14:textId="20FD1129" w:rsidR="009132E2" w:rsidRPr="009F7438" w:rsidRDefault="009132E2" w:rsidP="009132E2">
      <w:pPr>
        <w:pStyle w:val="ListParagraph"/>
        <w:rPr>
          <w:rFonts w:ascii="Times New Roman" w:hAnsi="Times New Roman" w:cs="Times New Roman"/>
          <w:sz w:val="28"/>
          <w:szCs w:val="28"/>
        </w:rPr>
      </w:pPr>
      <w:r w:rsidRPr="009F7438">
        <w:rPr>
          <w:rFonts w:ascii="Times New Roman" w:hAnsi="Times New Roman" w:cs="Times New Roman"/>
          <w:sz w:val="28"/>
          <w:szCs w:val="28"/>
        </w:rPr>
        <w:t xml:space="preserve">In conclusion, Jiinue Youth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 system project has successfully implemented an automated solution the has improved the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operations and member services.</w:t>
      </w:r>
    </w:p>
    <w:p w14:paraId="4793E7BF" w14:textId="2CA9AC7D" w:rsidR="009132E2" w:rsidRPr="009F7438" w:rsidRDefault="009132E2" w:rsidP="009132E2">
      <w:pPr>
        <w:pStyle w:val="ListParagraph"/>
        <w:rPr>
          <w:rFonts w:ascii="Times New Roman" w:hAnsi="Times New Roman" w:cs="Times New Roman"/>
          <w:sz w:val="28"/>
          <w:szCs w:val="28"/>
        </w:rPr>
      </w:pPr>
      <w:r w:rsidRPr="009F7438">
        <w:rPr>
          <w:rFonts w:ascii="Times New Roman" w:hAnsi="Times New Roman" w:cs="Times New Roman"/>
          <w:sz w:val="28"/>
          <w:szCs w:val="28"/>
        </w:rPr>
        <w:t xml:space="preserve">Despite some limitations, the project has demonstrated its potential for enhancing the efficiency and effectiveness of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management.</w:t>
      </w:r>
    </w:p>
    <w:p w14:paraId="102E7683" w14:textId="548C52B6" w:rsidR="009132E2" w:rsidRPr="009F7438" w:rsidRDefault="009132E2" w:rsidP="009132E2">
      <w:pPr>
        <w:pStyle w:val="ListParagraph"/>
        <w:rPr>
          <w:rFonts w:ascii="Times New Roman" w:hAnsi="Times New Roman" w:cs="Times New Roman"/>
          <w:sz w:val="28"/>
          <w:szCs w:val="28"/>
        </w:rPr>
      </w:pPr>
      <w:r w:rsidRPr="009F7438">
        <w:rPr>
          <w:rFonts w:ascii="Times New Roman" w:hAnsi="Times New Roman" w:cs="Times New Roman"/>
          <w:sz w:val="28"/>
          <w:szCs w:val="28"/>
        </w:rPr>
        <w:t xml:space="preserve">Future efforts could focus on further optimizing the system and leveraging its capabilities to drive greater member satisfaction and organizational growth in the ever evolving </w:t>
      </w:r>
      <w:r w:rsidR="004070DB" w:rsidRPr="009F7438">
        <w:rPr>
          <w:rFonts w:ascii="Times New Roman" w:hAnsi="Times New Roman" w:cs="Times New Roman"/>
          <w:sz w:val="28"/>
          <w:szCs w:val="28"/>
        </w:rPr>
        <w:t>SACCO</w:t>
      </w:r>
      <w:r w:rsidRPr="009F7438">
        <w:rPr>
          <w:rFonts w:ascii="Times New Roman" w:hAnsi="Times New Roman" w:cs="Times New Roman"/>
          <w:sz w:val="28"/>
          <w:szCs w:val="28"/>
        </w:rPr>
        <w:t xml:space="preserve"> industry,</w:t>
      </w:r>
    </w:p>
    <w:p w14:paraId="6185372F" w14:textId="77777777" w:rsidR="009132E2" w:rsidRPr="009F7438" w:rsidRDefault="009132E2" w:rsidP="009132E2">
      <w:pPr>
        <w:pStyle w:val="ListParagraph"/>
        <w:rPr>
          <w:rFonts w:ascii="Times New Roman" w:hAnsi="Times New Roman" w:cs="Times New Roman"/>
          <w:sz w:val="28"/>
          <w:szCs w:val="28"/>
        </w:rPr>
      </w:pPr>
    </w:p>
    <w:p w14:paraId="4EA2FDBC" w14:textId="77777777" w:rsidR="009132E2" w:rsidRPr="009F7438" w:rsidRDefault="009132E2" w:rsidP="009132E2">
      <w:pPr>
        <w:pStyle w:val="ListParagraph"/>
        <w:rPr>
          <w:rFonts w:ascii="Times New Roman" w:hAnsi="Times New Roman" w:cs="Times New Roman"/>
          <w:sz w:val="28"/>
          <w:szCs w:val="28"/>
        </w:rPr>
      </w:pPr>
    </w:p>
    <w:p w14:paraId="5DECF235" w14:textId="77777777" w:rsidR="009132E2" w:rsidRPr="009F7438" w:rsidRDefault="009132E2" w:rsidP="009132E2">
      <w:pPr>
        <w:pStyle w:val="ListParagraph"/>
        <w:rPr>
          <w:rFonts w:ascii="Times New Roman" w:hAnsi="Times New Roman" w:cs="Times New Roman"/>
          <w:sz w:val="28"/>
          <w:szCs w:val="28"/>
        </w:rPr>
      </w:pPr>
    </w:p>
    <w:p w14:paraId="6614BE15" w14:textId="77777777" w:rsidR="009132E2" w:rsidRPr="009F7438" w:rsidRDefault="009132E2" w:rsidP="009132E2">
      <w:pPr>
        <w:pStyle w:val="ListParagraph"/>
        <w:rPr>
          <w:rFonts w:ascii="Times New Roman" w:hAnsi="Times New Roman" w:cs="Times New Roman"/>
          <w:sz w:val="28"/>
          <w:szCs w:val="28"/>
        </w:rPr>
      </w:pPr>
    </w:p>
    <w:p w14:paraId="44CD1BDF" w14:textId="77777777" w:rsidR="009132E2" w:rsidRPr="009F7438" w:rsidRDefault="009132E2" w:rsidP="009132E2">
      <w:pPr>
        <w:pStyle w:val="ListParagraph"/>
        <w:rPr>
          <w:rFonts w:ascii="Times New Roman" w:hAnsi="Times New Roman" w:cs="Times New Roman"/>
          <w:sz w:val="28"/>
          <w:szCs w:val="28"/>
        </w:rPr>
      </w:pPr>
    </w:p>
    <w:p w14:paraId="0BB3179A" w14:textId="77777777" w:rsidR="009132E2" w:rsidRPr="009F7438" w:rsidRDefault="009132E2" w:rsidP="009132E2">
      <w:pPr>
        <w:pStyle w:val="ListParagraph"/>
        <w:rPr>
          <w:rFonts w:ascii="Times New Roman" w:hAnsi="Times New Roman" w:cs="Times New Roman"/>
          <w:sz w:val="28"/>
          <w:szCs w:val="28"/>
        </w:rPr>
      </w:pPr>
    </w:p>
    <w:p w14:paraId="709D1D66" w14:textId="77777777" w:rsidR="009132E2" w:rsidRPr="009F7438" w:rsidRDefault="009132E2" w:rsidP="009132E2">
      <w:pPr>
        <w:rPr>
          <w:rFonts w:ascii="Times New Roman" w:hAnsi="Times New Roman" w:cs="Times New Roman"/>
          <w:sz w:val="28"/>
          <w:szCs w:val="28"/>
        </w:rPr>
      </w:pPr>
    </w:p>
    <w:p w14:paraId="567DC392" w14:textId="77777777" w:rsidR="009132E2" w:rsidRPr="009F7438" w:rsidRDefault="009132E2" w:rsidP="009132E2">
      <w:pPr>
        <w:pStyle w:val="ListParagraph"/>
        <w:rPr>
          <w:rFonts w:ascii="Times New Roman" w:hAnsi="Times New Roman" w:cs="Times New Roman"/>
          <w:sz w:val="28"/>
          <w:szCs w:val="28"/>
        </w:rPr>
      </w:pPr>
    </w:p>
    <w:p w14:paraId="31C49913" w14:textId="77777777" w:rsidR="009132E2" w:rsidRPr="009F7438" w:rsidRDefault="009132E2" w:rsidP="009132E2">
      <w:pPr>
        <w:pStyle w:val="ListParagraph"/>
        <w:rPr>
          <w:rFonts w:ascii="Times New Roman" w:hAnsi="Times New Roman" w:cs="Times New Roman"/>
          <w:sz w:val="28"/>
          <w:szCs w:val="28"/>
        </w:rPr>
      </w:pPr>
    </w:p>
    <w:p w14:paraId="5E3129FE" w14:textId="77777777" w:rsidR="009132E2" w:rsidRPr="009F7438" w:rsidRDefault="009132E2" w:rsidP="009132E2">
      <w:pPr>
        <w:pStyle w:val="ListParagraph"/>
        <w:rPr>
          <w:rFonts w:ascii="Times New Roman" w:hAnsi="Times New Roman" w:cs="Times New Roman"/>
          <w:sz w:val="28"/>
          <w:szCs w:val="28"/>
        </w:rPr>
      </w:pPr>
    </w:p>
    <w:p w14:paraId="1F24E90A" w14:textId="77777777" w:rsidR="009132E2" w:rsidRPr="009F7438" w:rsidRDefault="009132E2" w:rsidP="009132E2">
      <w:pPr>
        <w:pStyle w:val="ListParagraph"/>
        <w:rPr>
          <w:rFonts w:ascii="Times New Roman" w:hAnsi="Times New Roman" w:cs="Times New Roman"/>
          <w:sz w:val="28"/>
          <w:szCs w:val="28"/>
        </w:rPr>
      </w:pPr>
    </w:p>
    <w:p w14:paraId="660CF075" w14:textId="77777777" w:rsidR="009132E2" w:rsidRPr="009F7438" w:rsidRDefault="009132E2" w:rsidP="009132E2">
      <w:pPr>
        <w:rPr>
          <w:rFonts w:ascii="Times New Roman" w:hAnsi="Times New Roman" w:cs="Times New Roman"/>
          <w:color w:val="374151"/>
          <w:sz w:val="28"/>
          <w:szCs w:val="28"/>
          <w:shd w:val="clear" w:color="auto" w:fill="F7F7F8"/>
        </w:rPr>
      </w:pPr>
    </w:p>
    <w:p w14:paraId="1971B1D1" w14:textId="77777777" w:rsidR="009132E2" w:rsidRPr="009F7438" w:rsidRDefault="009132E2" w:rsidP="009132E2">
      <w:pPr>
        <w:rPr>
          <w:rFonts w:ascii="Times New Roman" w:hAnsi="Times New Roman" w:cs="Times New Roman"/>
          <w:b/>
          <w:color w:val="374151"/>
          <w:sz w:val="28"/>
          <w:szCs w:val="28"/>
          <w:shd w:val="clear" w:color="auto" w:fill="F7F7F8"/>
        </w:rPr>
      </w:pPr>
    </w:p>
    <w:p w14:paraId="39BF5553" w14:textId="77777777" w:rsidR="009132E2" w:rsidRPr="009F7438" w:rsidRDefault="009132E2" w:rsidP="009132E2">
      <w:pPr>
        <w:rPr>
          <w:rFonts w:ascii="Times New Roman" w:hAnsi="Times New Roman" w:cs="Times New Roman"/>
          <w:color w:val="374151"/>
          <w:sz w:val="28"/>
          <w:szCs w:val="28"/>
          <w:shd w:val="clear" w:color="auto" w:fill="F7F7F8"/>
        </w:rPr>
      </w:pPr>
    </w:p>
    <w:p w14:paraId="7C39260B" w14:textId="77777777" w:rsidR="009132E2" w:rsidRPr="009F7438" w:rsidRDefault="009132E2" w:rsidP="009132E2">
      <w:pPr>
        <w:rPr>
          <w:rFonts w:ascii="Times New Roman" w:hAnsi="Times New Roman" w:cs="Times New Roman"/>
          <w:color w:val="374151"/>
          <w:sz w:val="28"/>
          <w:szCs w:val="28"/>
          <w:shd w:val="clear" w:color="auto" w:fill="F7F7F8"/>
        </w:rPr>
      </w:pPr>
    </w:p>
    <w:p w14:paraId="37756C7B" w14:textId="77777777" w:rsidR="009132E2" w:rsidRPr="009F7438" w:rsidRDefault="009132E2" w:rsidP="009132E2">
      <w:pPr>
        <w:rPr>
          <w:rFonts w:ascii="Times New Roman" w:hAnsi="Times New Roman" w:cs="Times New Roman"/>
          <w:sz w:val="28"/>
          <w:szCs w:val="28"/>
        </w:rPr>
      </w:pPr>
    </w:p>
    <w:p w14:paraId="6646479A" w14:textId="77777777" w:rsidR="009132E2" w:rsidRPr="009F7438" w:rsidRDefault="009132E2">
      <w:pPr>
        <w:rPr>
          <w:rFonts w:ascii="Times New Roman" w:hAnsi="Times New Roman" w:cs="Times New Roman"/>
          <w:b/>
          <w:sz w:val="28"/>
          <w:szCs w:val="28"/>
        </w:rPr>
      </w:pPr>
      <w:r w:rsidRPr="009F7438">
        <w:rPr>
          <w:rFonts w:ascii="Times New Roman" w:hAnsi="Times New Roman" w:cs="Times New Roman"/>
          <w:sz w:val="28"/>
          <w:szCs w:val="28"/>
        </w:rPr>
        <w:br w:type="page"/>
      </w:r>
    </w:p>
    <w:p w14:paraId="73E70931" w14:textId="15617F92" w:rsidR="00560853" w:rsidRPr="009F7438" w:rsidRDefault="004070DB" w:rsidP="000F02AC">
      <w:pPr>
        <w:pStyle w:val="Heading1"/>
      </w:pPr>
      <w:bookmarkStart w:id="88" w:name="_Toc132280539"/>
      <w:r w:rsidRPr="009F7438">
        <w:lastRenderedPageBreak/>
        <w:t>APPENDIX</w:t>
      </w:r>
      <w:bookmarkEnd w:id="88"/>
    </w:p>
    <w:p w14:paraId="01589E81" w14:textId="3B2E9BED" w:rsidR="00560853" w:rsidRPr="009F7438" w:rsidRDefault="00560853" w:rsidP="000F02AC">
      <w:pPr>
        <w:pStyle w:val="Heading2"/>
      </w:pPr>
      <w:bookmarkStart w:id="89" w:name="_Toc132280540"/>
      <w:r w:rsidRPr="009F7438">
        <w:t>Technical Requirements</w:t>
      </w:r>
      <w:bookmarkEnd w:id="89"/>
    </w:p>
    <w:p w14:paraId="3FC57E86" w14:textId="3331C9D6" w:rsidR="00560853" w:rsidRPr="009F7438" w:rsidRDefault="00560853" w:rsidP="000F02AC">
      <w:pPr>
        <w:pStyle w:val="Heading3"/>
      </w:pPr>
      <w:bookmarkStart w:id="90" w:name="_Toc132280541"/>
      <w:r w:rsidRPr="009F7438">
        <w:t>Hardware requirements</w:t>
      </w:r>
      <w:bookmarkEnd w:id="90"/>
    </w:p>
    <w:p w14:paraId="1693B559" w14:textId="77777777" w:rsidR="00560853" w:rsidRPr="009F7438" w:rsidRDefault="00560853" w:rsidP="000616D2">
      <w:pPr>
        <w:pStyle w:val="ListParagraph"/>
        <w:numPr>
          <w:ilvl w:val="0"/>
          <w:numId w:val="36"/>
        </w:numPr>
        <w:spacing w:after="200"/>
        <w:rPr>
          <w:rFonts w:ascii="Times New Roman" w:hAnsi="Times New Roman" w:cs="Times New Roman"/>
          <w:sz w:val="28"/>
          <w:szCs w:val="28"/>
        </w:rPr>
      </w:pPr>
      <w:r w:rsidRPr="009F7438">
        <w:rPr>
          <w:rFonts w:ascii="Times New Roman" w:hAnsi="Times New Roman" w:cs="Times New Roman"/>
          <w:sz w:val="28"/>
          <w:szCs w:val="28"/>
        </w:rPr>
        <w:t>Intel core i3,i5 or i7 processor</w:t>
      </w:r>
    </w:p>
    <w:p w14:paraId="3BA0CE08" w14:textId="77777777" w:rsidR="00560853" w:rsidRPr="009F7438" w:rsidRDefault="00560853" w:rsidP="000616D2">
      <w:pPr>
        <w:pStyle w:val="ListParagraph"/>
        <w:numPr>
          <w:ilvl w:val="0"/>
          <w:numId w:val="36"/>
        </w:numPr>
        <w:spacing w:after="200"/>
        <w:rPr>
          <w:rFonts w:ascii="Times New Roman" w:hAnsi="Times New Roman" w:cs="Times New Roman"/>
          <w:sz w:val="28"/>
          <w:szCs w:val="28"/>
        </w:rPr>
      </w:pPr>
      <w:r w:rsidRPr="009F7438">
        <w:rPr>
          <w:rFonts w:ascii="Times New Roman" w:hAnsi="Times New Roman" w:cs="Times New Roman"/>
          <w:sz w:val="28"/>
          <w:szCs w:val="28"/>
        </w:rPr>
        <w:t>4GB RAM</w:t>
      </w:r>
    </w:p>
    <w:p w14:paraId="230CD350" w14:textId="77777777" w:rsidR="00560853" w:rsidRPr="009F7438" w:rsidRDefault="00560853" w:rsidP="000616D2">
      <w:pPr>
        <w:pStyle w:val="ListParagraph"/>
        <w:numPr>
          <w:ilvl w:val="0"/>
          <w:numId w:val="36"/>
        </w:numPr>
        <w:spacing w:after="200"/>
        <w:rPr>
          <w:rFonts w:ascii="Times New Roman" w:hAnsi="Times New Roman" w:cs="Times New Roman"/>
          <w:sz w:val="28"/>
          <w:szCs w:val="28"/>
        </w:rPr>
      </w:pPr>
      <w:r w:rsidRPr="009F7438">
        <w:rPr>
          <w:rFonts w:ascii="Times New Roman" w:hAnsi="Times New Roman" w:cs="Times New Roman"/>
          <w:sz w:val="28"/>
          <w:szCs w:val="28"/>
        </w:rPr>
        <w:t>500GB Internal Hard disk</w:t>
      </w:r>
    </w:p>
    <w:p w14:paraId="3E1365B3" w14:textId="77777777" w:rsidR="00560853" w:rsidRPr="009F7438" w:rsidRDefault="00560853" w:rsidP="000616D2">
      <w:pPr>
        <w:pStyle w:val="ListParagraph"/>
        <w:numPr>
          <w:ilvl w:val="0"/>
          <w:numId w:val="36"/>
        </w:numPr>
        <w:spacing w:after="200"/>
        <w:rPr>
          <w:rFonts w:ascii="Times New Roman" w:hAnsi="Times New Roman" w:cs="Times New Roman"/>
          <w:sz w:val="28"/>
          <w:szCs w:val="28"/>
        </w:rPr>
      </w:pPr>
      <w:r w:rsidRPr="009F7438">
        <w:rPr>
          <w:rFonts w:ascii="Times New Roman" w:hAnsi="Times New Roman" w:cs="Times New Roman"/>
          <w:sz w:val="28"/>
          <w:szCs w:val="28"/>
        </w:rPr>
        <w:t>Laser jet printers</w:t>
      </w:r>
    </w:p>
    <w:p w14:paraId="0931625E" w14:textId="1706FB9F" w:rsidR="00560853" w:rsidRPr="009F7438" w:rsidRDefault="00560853" w:rsidP="000F02AC">
      <w:pPr>
        <w:pStyle w:val="Heading3"/>
      </w:pPr>
      <w:bookmarkStart w:id="91" w:name="_Toc132280542"/>
      <w:r w:rsidRPr="009F7438">
        <w:t>Software requirements</w:t>
      </w:r>
      <w:bookmarkEnd w:id="91"/>
    </w:p>
    <w:p w14:paraId="46975790" w14:textId="77777777" w:rsidR="00560853" w:rsidRPr="009F7438" w:rsidRDefault="00560853" w:rsidP="000616D2">
      <w:pPr>
        <w:pStyle w:val="ListParagraph"/>
        <w:numPr>
          <w:ilvl w:val="0"/>
          <w:numId w:val="35"/>
        </w:numPr>
        <w:spacing w:after="200"/>
        <w:rPr>
          <w:rFonts w:ascii="Times New Roman" w:hAnsi="Times New Roman" w:cs="Times New Roman"/>
          <w:sz w:val="28"/>
          <w:szCs w:val="28"/>
        </w:rPr>
      </w:pPr>
      <w:r w:rsidRPr="009F7438">
        <w:rPr>
          <w:rFonts w:ascii="Times New Roman" w:hAnsi="Times New Roman" w:cs="Times New Roman"/>
          <w:sz w:val="28"/>
          <w:szCs w:val="28"/>
        </w:rPr>
        <w:t>Windows 8(and above) operating system</w:t>
      </w:r>
    </w:p>
    <w:p w14:paraId="3706F79F" w14:textId="77777777" w:rsidR="00560853" w:rsidRPr="009F7438" w:rsidRDefault="00560853" w:rsidP="000616D2">
      <w:pPr>
        <w:pStyle w:val="ListParagraph"/>
        <w:numPr>
          <w:ilvl w:val="0"/>
          <w:numId w:val="35"/>
        </w:numPr>
        <w:spacing w:after="200"/>
        <w:rPr>
          <w:rFonts w:ascii="Times New Roman" w:hAnsi="Times New Roman" w:cs="Times New Roman"/>
          <w:sz w:val="28"/>
          <w:szCs w:val="28"/>
        </w:rPr>
      </w:pPr>
      <w:r w:rsidRPr="009F7438">
        <w:rPr>
          <w:rFonts w:ascii="Times New Roman" w:hAnsi="Times New Roman" w:cs="Times New Roman"/>
          <w:sz w:val="28"/>
          <w:szCs w:val="28"/>
        </w:rPr>
        <w:t>Microsoft Office (version beyond 2007)</w:t>
      </w:r>
    </w:p>
    <w:p w14:paraId="21564D1B" w14:textId="77777777" w:rsidR="00560853" w:rsidRPr="009F7438" w:rsidRDefault="00560853" w:rsidP="000616D2">
      <w:pPr>
        <w:pStyle w:val="ListParagraph"/>
        <w:numPr>
          <w:ilvl w:val="0"/>
          <w:numId w:val="35"/>
        </w:numPr>
        <w:spacing w:after="200"/>
        <w:rPr>
          <w:rFonts w:ascii="Times New Roman" w:hAnsi="Times New Roman" w:cs="Times New Roman"/>
          <w:sz w:val="28"/>
          <w:szCs w:val="28"/>
        </w:rPr>
      </w:pPr>
      <w:r w:rsidRPr="009F7438">
        <w:rPr>
          <w:rFonts w:ascii="Times New Roman" w:hAnsi="Times New Roman" w:cs="Times New Roman"/>
          <w:sz w:val="28"/>
          <w:szCs w:val="28"/>
        </w:rPr>
        <w:t>Mobile device that can access the internet</w:t>
      </w:r>
    </w:p>
    <w:p w14:paraId="06D8BD15" w14:textId="77777777" w:rsidR="00560853" w:rsidRPr="009F7438" w:rsidRDefault="00560853" w:rsidP="00560853">
      <w:pPr>
        <w:rPr>
          <w:rFonts w:ascii="Times New Roman" w:hAnsi="Times New Roman" w:cs="Times New Roman"/>
          <w:b/>
          <w:sz w:val="28"/>
          <w:szCs w:val="28"/>
        </w:rPr>
      </w:pPr>
    </w:p>
    <w:p w14:paraId="43DA91EA" w14:textId="77777777" w:rsidR="00560853" w:rsidRPr="009F7438" w:rsidRDefault="00560853" w:rsidP="000F02AC">
      <w:pPr>
        <w:pStyle w:val="Heading2"/>
      </w:pPr>
      <w:bookmarkStart w:id="92" w:name="_Toc132280543"/>
      <w:r w:rsidRPr="009F7438">
        <w:t>Project Timeline</w:t>
      </w:r>
      <w:bookmarkEnd w:id="92"/>
    </w:p>
    <w:p w14:paraId="331C9C32" w14:textId="77777777" w:rsidR="00560853" w:rsidRPr="009F7438" w:rsidRDefault="00560853" w:rsidP="000616D2">
      <w:pPr>
        <w:numPr>
          <w:ilvl w:val="0"/>
          <w:numId w:val="10"/>
        </w:numPr>
        <w:spacing w:line="256" w:lineRule="auto"/>
        <w:rPr>
          <w:rFonts w:ascii="Times New Roman" w:hAnsi="Times New Roman" w:cs="Times New Roman"/>
          <w:sz w:val="28"/>
          <w:szCs w:val="28"/>
        </w:rPr>
      </w:pPr>
      <w:r w:rsidRPr="009F7438">
        <w:rPr>
          <w:rFonts w:ascii="Times New Roman" w:hAnsi="Times New Roman" w:cs="Times New Roman"/>
          <w:sz w:val="28"/>
          <w:szCs w:val="28"/>
        </w:rPr>
        <w:t>Research and Analysis - 1 week</w:t>
      </w:r>
    </w:p>
    <w:p w14:paraId="6BA0EA00" w14:textId="77777777" w:rsidR="00560853" w:rsidRPr="009F7438" w:rsidRDefault="00560853" w:rsidP="000616D2">
      <w:pPr>
        <w:numPr>
          <w:ilvl w:val="0"/>
          <w:numId w:val="10"/>
        </w:numPr>
        <w:spacing w:line="256" w:lineRule="auto"/>
        <w:rPr>
          <w:rFonts w:ascii="Times New Roman" w:hAnsi="Times New Roman" w:cs="Times New Roman"/>
          <w:sz w:val="28"/>
          <w:szCs w:val="28"/>
        </w:rPr>
      </w:pPr>
      <w:r w:rsidRPr="009F7438">
        <w:rPr>
          <w:rFonts w:ascii="Times New Roman" w:hAnsi="Times New Roman" w:cs="Times New Roman"/>
          <w:sz w:val="28"/>
          <w:szCs w:val="28"/>
        </w:rPr>
        <w:t>Design and Development - 5 weeks</w:t>
      </w:r>
    </w:p>
    <w:p w14:paraId="173DF8EA" w14:textId="77777777" w:rsidR="00560853" w:rsidRPr="009F7438" w:rsidRDefault="00560853" w:rsidP="000616D2">
      <w:pPr>
        <w:numPr>
          <w:ilvl w:val="0"/>
          <w:numId w:val="10"/>
        </w:numPr>
        <w:spacing w:line="256" w:lineRule="auto"/>
        <w:rPr>
          <w:rFonts w:ascii="Times New Roman" w:hAnsi="Times New Roman" w:cs="Times New Roman"/>
          <w:sz w:val="28"/>
          <w:szCs w:val="28"/>
        </w:rPr>
      </w:pPr>
      <w:r w:rsidRPr="009F7438">
        <w:rPr>
          <w:rFonts w:ascii="Times New Roman" w:hAnsi="Times New Roman" w:cs="Times New Roman"/>
          <w:sz w:val="28"/>
          <w:szCs w:val="28"/>
        </w:rPr>
        <w:t>Testing and Implementation - 1 week</w:t>
      </w:r>
    </w:p>
    <w:p w14:paraId="3F82E6AD" w14:textId="3D1E21B3" w:rsidR="00560853" w:rsidRPr="009F7438" w:rsidRDefault="00560853" w:rsidP="000616D2">
      <w:pPr>
        <w:numPr>
          <w:ilvl w:val="0"/>
          <w:numId w:val="10"/>
        </w:numPr>
        <w:spacing w:line="256" w:lineRule="auto"/>
        <w:rPr>
          <w:rFonts w:ascii="Times New Roman" w:hAnsi="Times New Roman" w:cs="Times New Roman"/>
          <w:sz w:val="28"/>
          <w:szCs w:val="28"/>
        </w:rPr>
      </w:pPr>
      <w:r w:rsidRPr="009F7438">
        <w:rPr>
          <w:rFonts w:ascii="Times New Roman" w:hAnsi="Times New Roman" w:cs="Times New Roman"/>
          <w:sz w:val="28"/>
          <w:szCs w:val="28"/>
        </w:rPr>
        <w:t>Deploymen</w:t>
      </w:r>
      <w:r w:rsidR="009C0289" w:rsidRPr="009F7438">
        <w:rPr>
          <w:rFonts w:ascii="Times New Roman" w:hAnsi="Times New Roman" w:cs="Times New Roman"/>
          <w:sz w:val="28"/>
          <w:szCs w:val="28"/>
        </w:rPr>
        <w:t>t</w:t>
      </w:r>
      <w:r w:rsidRPr="009F7438">
        <w:rPr>
          <w:rFonts w:ascii="Times New Roman" w:hAnsi="Times New Roman" w:cs="Times New Roman"/>
          <w:sz w:val="28"/>
          <w:szCs w:val="28"/>
        </w:rPr>
        <w:t xml:space="preserve"> and Training – 1 week</w:t>
      </w:r>
    </w:p>
    <w:p w14:paraId="1BD84122" w14:textId="77777777" w:rsidR="00560853" w:rsidRPr="009F7438" w:rsidRDefault="00560853" w:rsidP="00560853">
      <w:pPr>
        <w:rPr>
          <w:rFonts w:ascii="Times New Roman" w:hAnsi="Times New Roman" w:cs="Times New Roman"/>
          <w:sz w:val="28"/>
          <w:szCs w:val="28"/>
        </w:rPr>
      </w:pPr>
    </w:p>
    <w:p w14:paraId="5247775D" w14:textId="77777777" w:rsidR="00560853" w:rsidRPr="009F7438" w:rsidRDefault="00560853" w:rsidP="000F02AC">
      <w:pPr>
        <w:pStyle w:val="Heading2"/>
      </w:pPr>
      <w:bookmarkStart w:id="93" w:name="_Toc132280544"/>
      <w:r w:rsidRPr="009F7438">
        <w:t>Budget Cost Estimate</w:t>
      </w:r>
      <w:bookmarkEnd w:id="93"/>
    </w:p>
    <w:p w14:paraId="1ABB059A" w14:textId="5CA60872" w:rsidR="00560853" w:rsidRPr="009F7438" w:rsidRDefault="00560853" w:rsidP="000616D2">
      <w:pPr>
        <w:pStyle w:val="ListParagraph"/>
        <w:numPr>
          <w:ilvl w:val="0"/>
          <w:numId w:val="11"/>
        </w:numPr>
        <w:spacing w:after="200"/>
        <w:rPr>
          <w:rFonts w:ascii="Times New Roman" w:hAnsi="Times New Roman" w:cs="Times New Roman"/>
          <w:sz w:val="28"/>
          <w:szCs w:val="28"/>
        </w:rPr>
      </w:pPr>
      <w:r w:rsidRPr="009F7438">
        <w:rPr>
          <w:rFonts w:ascii="Times New Roman" w:hAnsi="Times New Roman" w:cs="Times New Roman"/>
          <w:sz w:val="28"/>
          <w:szCs w:val="28"/>
        </w:rPr>
        <w:t>Software and hardware costs – 50,000 Ksh</w:t>
      </w:r>
    </w:p>
    <w:p w14:paraId="13D29E1E" w14:textId="77777777" w:rsidR="00560853" w:rsidRPr="009F7438" w:rsidRDefault="00560853" w:rsidP="000616D2">
      <w:pPr>
        <w:pStyle w:val="ListParagraph"/>
        <w:numPr>
          <w:ilvl w:val="0"/>
          <w:numId w:val="11"/>
        </w:numPr>
        <w:spacing w:after="200"/>
        <w:rPr>
          <w:rFonts w:ascii="Times New Roman" w:hAnsi="Times New Roman" w:cs="Times New Roman"/>
          <w:sz w:val="28"/>
          <w:szCs w:val="28"/>
        </w:rPr>
      </w:pPr>
      <w:r w:rsidRPr="009F7438">
        <w:rPr>
          <w:rFonts w:ascii="Times New Roman" w:hAnsi="Times New Roman" w:cs="Times New Roman"/>
          <w:sz w:val="28"/>
          <w:szCs w:val="28"/>
        </w:rPr>
        <w:t>Licencing and hosting costs – 30,000 Ksh</w:t>
      </w:r>
    </w:p>
    <w:p w14:paraId="1208AF15" w14:textId="77777777" w:rsidR="00560853" w:rsidRPr="009F7438" w:rsidRDefault="00560853" w:rsidP="000616D2">
      <w:pPr>
        <w:pStyle w:val="ListParagraph"/>
        <w:numPr>
          <w:ilvl w:val="0"/>
          <w:numId w:val="11"/>
        </w:numPr>
        <w:spacing w:after="200"/>
        <w:rPr>
          <w:rFonts w:ascii="Times New Roman" w:hAnsi="Times New Roman" w:cs="Times New Roman"/>
          <w:sz w:val="28"/>
          <w:szCs w:val="28"/>
        </w:rPr>
      </w:pPr>
      <w:r w:rsidRPr="009F7438">
        <w:rPr>
          <w:rFonts w:ascii="Times New Roman" w:hAnsi="Times New Roman" w:cs="Times New Roman"/>
          <w:sz w:val="28"/>
          <w:szCs w:val="28"/>
        </w:rPr>
        <w:t>Maintenance and support costs- 30,000 Ksh</w:t>
      </w:r>
    </w:p>
    <w:p w14:paraId="7231655C" w14:textId="77777777" w:rsidR="00560853" w:rsidRPr="009F7438" w:rsidRDefault="00560853" w:rsidP="00560853">
      <w:pPr>
        <w:rPr>
          <w:rFonts w:ascii="Times New Roman" w:hAnsi="Times New Roman" w:cs="Times New Roman"/>
          <w:sz w:val="28"/>
          <w:szCs w:val="28"/>
        </w:rPr>
      </w:pPr>
    </w:p>
    <w:p w14:paraId="6C0A651E" w14:textId="77777777" w:rsidR="00560853" w:rsidRPr="009F7438" w:rsidRDefault="00560853" w:rsidP="00560853">
      <w:pPr>
        <w:rPr>
          <w:rFonts w:ascii="Times New Roman" w:hAnsi="Times New Roman" w:cs="Times New Roman"/>
          <w:b/>
          <w:sz w:val="28"/>
          <w:szCs w:val="28"/>
        </w:rPr>
      </w:pPr>
    </w:p>
    <w:p w14:paraId="67A3A9F1" w14:textId="77777777" w:rsidR="00560853" w:rsidRPr="009F7438" w:rsidRDefault="00560853" w:rsidP="00560853">
      <w:pPr>
        <w:rPr>
          <w:rFonts w:ascii="Times New Roman" w:hAnsi="Times New Roman" w:cs="Times New Roman"/>
          <w:sz w:val="28"/>
          <w:szCs w:val="28"/>
        </w:rPr>
      </w:pPr>
    </w:p>
    <w:p w14:paraId="0CBB68FB"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0CB72447" w14:textId="36E9C54E" w:rsidR="00560853" w:rsidRDefault="00970DC1" w:rsidP="00970DC1">
      <w:pPr>
        <w:pStyle w:val="Heading1"/>
      </w:pPr>
      <w:r>
        <w:lastRenderedPageBreak/>
        <w:t>REFERENCES</w:t>
      </w:r>
    </w:p>
    <w:p w14:paraId="7216732A" w14:textId="0ABDA2CE" w:rsidR="00970DC1" w:rsidRDefault="00970DC1" w:rsidP="00970DC1">
      <w:r>
        <w:t>Tanzania Cooperative Development Policy (2012)</w:t>
      </w:r>
    </w:p>
    <w:p w14:paraId="411AB294" w14:textId="42B03191" w:rsidR="00970DC1" w:rsidRDefault="00970DC1" w:rsidP="00970DC1">
      <w:r>
        <w:t>Cooperative Societies Act (2003)</w:t>
      </w:r>
    </w:p>
    <w:p w14:paraId="4ABA7F51" w14:textId="4D4F14AB" w:rsidR="00970DC1" w:rsidRDefault="00970DC1" w:rsidP="00970DC1">
      <w:r>
        <w:t>Youth Savings and Credit Cooperatives</w:t>
      </w:r>
    </w:p>
    <w:p w14:paraId="475C71B1" w14:textId="7C4E822B" w:rsidR="00970DC1" w:rsidRDefault="00970DC1" w:rsidP="00970DC1">
      <w:r>
        <w:t>Financial Inclusion of Youth through Savings and Credit Cooperatives in Tanzania" by Nao</w:t>
      </w:r>
      <w:r w:rsidR="00F900FC">
        <w:t>mi Martin (2018)</w:t>
      </w:r>
    </w:p>
    <w:p w14:paraId="3D22DE4D" w14:textId="07BC4033" w:rsidR="00970DC1" w:rsidRDefault="00970DC1" w:rsidP="00970DC1">
      <w:r>
        <w:t>Youth Savings and Credit Cooperatives</w:t>
      </w:r>
    </w:p>
    <w:p w14:paraId="7DB70370" w14:textId="77777777" w:rsidR="00970DC1" w:rsidRDefault="00970DC1" w:rsidP="00970DC1">
      <w:r>
        <w:t>Kenya Union of Savings and Credit Cooperatives (KUSCCO). (2017). Youth SACCOs: A guide to establishment and management. Nairobi, Kenya: KUSCCO.</w:t>
      </w:r>
    </w:p>
    <w:p w14:paraId="4497C8FB" w14:textId="5A19BCEB" w:rsidR="00970DC1" w:rsidRDefault="00970DC1" w:rsidP="00970DC1">
      <w:r>
        <w:t>Building Sustainable Youth SACCOs</w:t>
      </w:r>
    </w:p>
    <w:p w14:paraId="4143054C" w14:textId="2B34A409" w:rsidR="00970DC1" w:rsidRPr="00970DC1" w:rsidRDefault="00970DC1" w:rsidP="00970DC1">
      <w:r>
        <w:t>Youth Savings Groups</w:t>
      </w:r>
    </w:p>
    <w:p w14:paraId="68F76905"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7684CB9D" w14:textId="77777777" w:rsidR="00560853" w:rsidRPr="009F7438" w:rsidRDefault="00560853" w:rsidP="00560853">
      <w:pPr>
        <w:rPr>
          <w:rFonts w:ascii="Times New Roman" w:hAnsi="Times New Roman" w:cs="Times New Roman"/>
          <w:sz w:val="28"/>
          <w:szCs w:val="28"/>
        </w:rPr>
      </w:pPr>
    </w:p>
    <w:p w14:paraId="5F844E54"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71BDD5F0" w14:textId="77777777" w:rsidR="00560853" w:rsidRPr="009F7438" w:rsidRDefault="00560853" w:rsidP="00560853">
      <w:pPr>
        <w:rPr>
          <w:rFonts w:ascii="Times New Roman" w:hAnsi="Times New Roman" w:cs="Times New Roman"/>
          <w:sz w:val="28"/>
          <w:szCs w:val="28"/>
        </w:rPr>
      </w:pPr>
    </w:p>
    <w:p w14:paraId="60A43324"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164ACEC3" w14:textId="77777777" w:rsidR="00560853" w:rsidRPr="009F7438" w:rsidRDefault="00560853" w:rsidP="00560853">
      <w:pPr>
        <w:rPr>
          <w:rFonts w:ascii="Times New Roman" w:hAnsi="Times New Roman" w:cs="Times New Roman"/>
          <w:sz w:val="28"/>
          <w:szCs w:val="28"/>
        </w:rPr>
      </w:pPr>
    </w:p>
    <w:p w14:paraId="4EEACAC8" w14:textId="77777777" w:rsidR="00560853" w:rsidRPr="009F7438" w:rsidRDefault="00560853" w:rsidP="00560853">
      <w:pPr>
        <w:rPr>
          <w:rFonts w:ascii="Times New Roman" w:hAnsi="Times New Roman" w:cs="Times New Roman"/>
          <w:sz w:val="28"/>
          <w:szCs w:val="28"/>
        </w:rPr>
      </w:pPr>
      <w:r w:rsidRPr="009F7438">
        <w:rPr>
          <w:rFonts w:ascii="Times New Roman" w:hAnsi="Times New Roman" w:cs="Times New Roman"/>
          <w:sz w:val="28"/>
          <w:szCs w:val="28"/>
        </w:rPr>
        <w:br w:type="page"/>
      </w:r>
    </w:p>
    <w:p w14:paraId="2072407C" w14:textId="77777777" w:rsidR="00560853" w:rsidRPr="009F7438" w:rsidRDefault="00560853" w:rsidP="00560853">
      <w:pPr>
        <w:rPr>
          <w:rFonts w:ascii="Times New Roman" w:hAnsi="Times New Roman" w:cs="Times New Roman"/>
          <w:sz w:val="28"/>
          <w:szCs w:val="28"/>
        </w:rPr>
      </w:pPr>
    </w:p>
    <w:p w14:paraId="00000077" w14:textId="77777777" w:rsidR="00B55EE7" w:rsidRPr="009F7438" w:rsidRDefault="00B55EE7">
      <w:pPr>
        <w:rPr>
          <w:rFonts w:ascii="Times New Roman" w:eastAsia="Times New Roman" w:hAnsi="Times New Roman" w:cs="Times New Roman"/>
          <w:b/>
          <w:sz w:val="28"/>
          <w:szCs w:val="28"/>
        </w:rPr>
      </w:pPr>
    </w:p>
    <w:p w14:paraId="00000078"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79" w14:textId="77777777" w:rsidR="00B55EE7" w:rsidRPr="009F7438" w:rsidRDefault="00B55EE7">
      <w:pPr>
        <w:rPr>
          <w:rFonts w:ascii="Times New Roman" w:eastAsia="Times New Roman" w:hAnsi="Times New Roman" w:cs="Times New Roman"/>
          <w:b/>
          <w:sz w:val="28"/>
          <w:szCs w:val="28"/>
        </w:rPr>
      </w:pPr>
    </w:p>
    <w:p w14:paraId="0000007A"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7B" w14:textId="77777777" w:rsidR="00B55EE7" w:rsidRPr="009F7438" w:rsidRDefault="00B55EE7">
      <w:pPr>
        <w:rPr>
          <w:rFonts w:ascii="Times New Roman" w:eastAsia="Times New Roman" w:hAnsi="Times New Roman" w:cs="Times New Roman"/>
          <w:b/>
          <w:sz w:val="28"/>
          <w:szCs w:val="28"/>
        </w:rPr>
      </w:pPr>
    </w:p>
    <w:p w14:paraId="0000007C"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7D" w14:textId="77777777" w:rsidR="00B55EE7" w:rsidRPr="009F7438" w:rsidRDefault="00B55EE7">
      <w:pPr>
        <w:rPr>
          <w:rFonts w:ascii="Times New Roman" w:eastAsia="Times New Roman" w:hAnsi="Times New Roman" w:cs="Times New Roman"/>
          <w:b/>
          <w:sz w:val="28"/>
          <w:szCs w:val="28"/>
        </w:rPr>
      </w:pPr>
    </w:p>
    <w:p w14:paraId="0000007E"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7F" w14:textId="77777777" w:rsidR="00B55EE7" w:rsidRPr="009F7438" w:rsidRDefault="00B55EE7">
      <w:pPr>
        <w:rPr>
          <w:rFonts w:ascii="Times New Roman" w:eastAsia="Times New Roman" w:hAnsi="Times New Roman" w:cs="Times New Roman"/>
          <w:b/>
          <w:sz w:val="28"/>
          <w:szCs w:val="28"/>
        </w:rPr>
      </w:pPr>
    </w:p>
    <w:p w14:paraId="00000080"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1" w14:textId="77777777" w:rsidR="00B55EE7" w:rsidRPr="009F7438" w:rsidRDefault="00B55EE7">
      <w:pPr>
        <w:rPr>
          <w:rFonts w:ascii="Times New Roman" w:eastAsia="Times New Roman" w:hAnsi="Times New Roman" w:cs="Times New Roman"/>
          <w:b/>
          <w:sz w:val="28"/>
          <w:szCs w:val="28"/>
        </w:rPr>
      </w:pPr>
    </w:p>
    <w:p w14:paraId="00000082"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3" w14:textId="77777777" w:rsidR="00B55EE7" w:rsidRPr="009F7438" w:rsidRDefault="00B55EE7">
      <w:pPr>
        <w:rPr>
          <w:rFonts w:ascii="Times New Roman" w:eastAsia="Times New Roman" w:hAnsi="Times New Roman" w:cs="Times New Roman"/>
          <w:b/>
          <w:sz w:val="28"/>
          <w:szCs w:val="28"/>
        </w:rPr>
      </w:pPr>
    </w:p>
    <w:p w14:paraId="00000084"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5" w14:textId="77777777" w:rsidR="00B55EE7" w:rsidRPr="009F7438" w:rsidRDefault="00B55EE7">
      <w:pPr>
        <w:rPr>
          <w:rFonts w:ascii="Times New Roman" w:eastAsia="Times New Roman" w:hAnsi="Times New Roman" w:cs="Times New Roman"/>
          <w:b/>
          <w:sz w:val="28"/>
          <w:szCs w:val="28"/>
        </w:rPr>
      </w:pPr>
    </w:p>
    <w:p w14:paraId="00000086"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7" w14:textId="77777777" w:rsidR="00B55EE7" w:rsidRPr="009F7438" w:rsidRDefault="00B55EE7">
      <w:pPr>
        <w:rPr>
          <w:rFonts w:ascii="Times New Roman" w:eastAsia="Times New Roman" w:hAnsi="Times New Roman" w:cs="Times New Roman"/>
          <w:b/>
          <w:sz w:val="28"/>
          <w:szCs w:val="28"/>
        </w:rPr>
      </w:pPr>
    </w:p>
    <w:p w14:paraId="00000088"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9" w14:textId="77777777" w:rsidR="00B55EE7" w:rsidRPr="009F7438" w:rsidRDefault="00B55EE7">
      <w:pPr>
        <w:rPr>
          <w:rFonts w:ascii="Times New Roman" w:eastAsia="Times New Roman" w:hAnsi="Times New Roman" w:cs="Times New Roman"/>
          <w:b/>
          <w:sz w:val="28"/>
          <w:szCs w:val="28"/>
        </w:rPr>
      </w:pPr>
    </w:p>
    <w:p w14:paraId="0000008A"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B" w14:textId="77777777" w:rsidR="00B55EE7" w:rsidRPr="009F7438" w:rsidRDefault="00B55EE7">
      <w:pPr>
        <w:rPr>
          <w:rFonts w:ascii="Times New Roman" w:eastAsia="Times New Roman" w:hAnsi="Times New Roman" w:cs="Times New Roman"/>
          <w:b/>
          <w:sz w:val="28"/>
          <w:szCs w:val="28"/>
        </w:rPr>
      </w:pPr>
    </w:p>
    <w:p w14:paraId="0000008C"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D" w14:textId="77777777" w:rsidR="00B55EE7" w:rsidRPr="009F7438" w:rsidRDefault="00B55EE7">
      <w:pPr>
        <w:rPr>
          <w:rFonts w:ascii="Times New Roman" w:eastAsia="Times New Roman" w:hAnsi="Times New Roman" w:cs="Times New Roman"/>
          <w:b/>
          <w:sz w:val="28"/>
          <w:szCs w:val="28"/>
        </w:rPr>
      </w:pPr>
    </w:p>
    <w:p w14:paraId="0000008E"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8F" w14:textId="77777777" w:rsidR="00B55EE7" w:rsidRPr="009F7438" w:rsidRDefault="00B55EE7">
      <w:pPr>
        <w:rPr>
          <w:rFonts w:ascii="Times New Roman" w:eastAsia="Times New Roman" w:hAnsi="Times New Roman" w:cs="Times New Roman"/>
          <w:b/>
          <w:sz w:val="28"/>
          <w:szCs w:val="28"/>
        </w:rPr>
      </w:pPr>
    </w:p>
    <w:p w14:paraId="00000090" w14:textId="77777777" w:rsidR="00B55EE7" w:rsidRPr="009F7438" w:rsidRDefault="00C353F5">
      <w:pPr>
        <w:rPr>
          <w:rFonts w:ascii="Times New Roman" w:eastAsia="Times New Roman" w:hAnsi="Times New Roman" w:cs="Times New Roman"/>
          <w:b/>
          <w:sz w:val="28"/>
          <w:szCs w:val="28"/>
        </w:rPr>
      </w:pPr>
      <w:r w:rsidRPr="009F7438">
        <w:rPr>
          <w:rFonts w:ascii="Times New Roman" w:hAnsi="Times New Roman" w:cs="Times New Roman"/>
          <w:sz w:val="28"/>
          <w:szCs w:val="28"/>
        </w:rPr>
        <w:br w:type="page"/>
      </w:r>
    </w:p>
    <w:p w14:paraId="00000091" w14:textId="77777777" w:rsidR="00B55EE7" w:rsidRPr="009F7438" w:rsidRDefault="00B55EE7">
      <w:pPr>
        <w:rPr>
          <w:rFonts w:ascii="Times New Roman" w:eastAsia="Times New Roman" w:hAnsi="Times New Roman" w:cs="Times New Roman"/>
          <w:b/>
          <w:sz w:val="28"/>
          <w:szCs w:val="28"/>
        </w:rPr>
      </w:pPr>
    </w:p>
    <w:sectPr w:rsidR="00B55EE7" w:rsidRPr="009F7438" w:rsidSect="009132E2">
      <w:footerReference w:type="default" r:id="rId16"/>
      <w:pgSz w:w="16838" w:h="23811" w:code="8"/>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5284A0" w14:textId="77777777" w:rsidR="00C03606" w:rsidRDefault="00C03606" w:rsidP="009132E2">
      <w:pPr>
        <w:spacing w:after="0" w:line="240" w:lineRule="auto"/>
      </w:pPr>
      <w:r>
        <w:separator/>
      </w:r>
    </w:p>
  </w:endnote>
  <w:endnote w:type="continuationSeparator" w:id="0">
    <w:p w14:paraId="5332863A" w14:textId="77777777" w:rsidR="00C03606" w:rsidRDefault="00C03606" w:rsidP="009132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7060599"/>
      <w:docPartObj>
        <w:docPartGallery w:val="Page Numbers (Bottom of Page)"/>
        <w:docPartUnique/>
      </w:docPartObj>
    </w:sdtPr>
    <w:sdtEndPr>
      <w:rPr>
        <w:noProof/>
      </w:rPr>
    </w:sdtEndPr>
    <w:sdtContent>
      <w:p w14:paraId="5AE5B70D" w14:textId="037DD22A" w:rsidR="005013A4" w:rsidRDefault="005013A4">
        <w:pPr>
          <w:pStyle w:val="Footer"/>
          <w:jc w:val="center"/>
        </w:pPr>
        <w:r>
          <w:fldChar w:fldCharType="begin"/>
        </w:r>
        <w:r>
          <w:instrText xml:space="preserve"> PAGE   \* MERGEFORMAT </w:instrText>
        </w:r>
        <w:r>
          <w:fldChar w:fldCharType="separate"/>
        </w:r>
        <w:r w:rsidR="00A22AD4">
          <w:rPr>
            <w:noProof/>
          </w:rPr>
          <w:t>1</w:t>
        </w:r>
        <w:r>
          <w:rPr>
            <w:noProof/>
          </w:rPr>
          <w:fldChar w:fldCharType="end"/>
        </w:r>
      </w:p>
    </w:sdtContent>
  </w:sdt>
  <w:p w14:paraId="1E8F180C" w14:textId="77777777" w:rsidR="005013A4" w:rsidRDefault="005013A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C16E38" w14:textId="77777777" w:rsidR="00C03606" w:rsidRDefault="00C03606" w:rsidP="009132E2">
      <w:pPr>
        <w:spacing w:after="0" w:line="240" w:lineRule="auto"/>
      </w:pPr>
      <w:r>
        <w:separator/>
      </w:r>
    </w:p>
  </w:footnote>
  <w:footnote w:type="continuationSeparator" w:id="0">
    <w:p w14:paraId="6217F7A3" w14:textId="77777777" w:rsidR="00C03606" w:rsidRDefault="00C03606" w:rsidP="009132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B1822"/>
    <w:multiLevelType w:val="multilevel"/>
    <w:tmpl w:val="2AF2E4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06CB586E"/>
    <w:multiLevelType w:val="hybridMultilevel"/>
    <w:tmpl w:val="8564DA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0798773F"/>
    <w:multiLevelType w:val="hybridMultilevel"/>
    <w:tmpl w:val="3B62A1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0DD2BA4"/>
    <w:multiLevelType w:val="hybridMultilevel"/>
    <w:tmpl w:val="EDB26A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451EC5"/>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7571394"/>
    <w:multiLevelType w:val="hybridMultilevel"/>
    <w:tmpl w:val="9146BA48"/>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A626028"/>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F00FA6"/>
    <w:multiLevelType w:val="hybridMultilevel"/>
    <w:tmpl w:val="F0DAA2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7B341EE"/>
    <w:multiLevelType w:val="hybridMultilevel"/>
    <w:tmpl w:val="D18473B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9" w15:restartNumberingAfterBreak="0">
    <w:nsid w:val="282D7F19"/>
    <w:multiLevelType w:val="hybridMultilevel"/>
    <w:tmpl w:val="77DEE9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28672062"/>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C3D6625"/>
    <w:multiLevelType w:val="hybridMultilevel"/>
    <w:tmpl w:val="E6D4F20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D4D2B41"/>
    <w:multiLevelType w:val="hybridMultilevel"/>
    <w:tmpl w:val="51160B04"/>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F3F515A"/>
    <w:multiLevelType w:val="hybridMultilevel"/>
    <w:tmpl w:val="40626D3C"/>
    <w:lvl w:ilvl="0" w:tplc="271489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7461E6"/>
    <w:multiLevelType w:val="hybridMultilevel"/>
    <w:tmpl w:val="E91C778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ED3B55"/>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34364957"/>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917592E"/>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B9C7CDF"/>
    <w:multiLevelType w:val="hybridMultilevel"/>
    <w:tmpl w:val="93C8F5C8"/>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1BC07CC"/>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9E17DF1"/>
    <w:multiLevelType w:val="hybridMultilevel"/>
    <w:tmpl w:val="A78E8D1C"/>
    <w:lvl w:ilvl="0" w:tplc="271489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A3230ED"/>
    <w:multiLevelType w:val="hybridMultilevel"/>
    <w:tmpl w:val="6B74991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BD459EE"/>
    <w:multiLevelType w:val="hybridMultilevel"/>
    <w:tmpl w:val="450EB99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4BE3032C"/>
    <w:multiLevelType w:val="hybridMultilevel"/>
    <w:tmpl w:val="4DECB6B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EAE288D"/>
    <w:multiLevelType w:val="hybridMultilevel"/>
    <w:tmpl w:val="BE2C50BC"/>
    <w:lvl w:ilvl="0" w:tplc="271489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31755E1"/>
    <w:multiLevelType w:val="hybridMultilevel"/>
    <w:tmpl w:val="A510E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3BB7E8E"/>
    <w:multiLevelType w:val="hybridMultilevel"/>
    <w:tmpl w:val="A4E44792"/>
    <w:lvl w:ilvl="0" w:tplc="0409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6E4996"/>
    <w:multiLevelType w:val="hybridMultilevel"/>
    <w:tmpl w:val="8EA623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5A84CCF"/>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EB9355C"/>
    <w:multiLevelType w:val="hybridMultilevel"/>
    <w:tmpl w:val="7BF86B52"/>
    <w:lvl w:ilvl="0" w:tplc="271489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F3963B3"/>
    <w:multiLevelType w:val="multilevel"/>
    <w:tmpl w:val="51A6C73C"/>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00F7B63"/>
    <w:multiLevelType w:val="hybridMultilevel"/>
    <w:tmpl w:val="94948DB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656DB3"/>
    <w:multiLevelType w:val="hybridMultilevel"/>
    <w:tmpl w:val="6D8AB8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9702332"/>
    <w:multiLevelType w:val="hybridMultilevel"/>
    <w:tmpl w:val="CA0A9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D2302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EC76B7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0"/>
  </w:num>
  <w:num w:numId="2">
    <w:abstractNumId w:val="15"/>
  </w:num>
  <w:num w:numId="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13"/>
  </w:num>
  <w:num w:numId="6">
    <w:abstractNumId w:val="24"/>
  </w:num>
  <w:num w:numId="7">
    <w:abstractNumId w:val="29"/>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4"/>
  </w:num>
  <w:num w:numId="18">
    <w:abstractNumId w:val="10"/>
  </w:num>
  <w:num w:numId="19">
    <w:abstractNumId w:val="6"/>
  </w:num>
  <w:num w:numId="20">
    <w:abstractNumId w:val="17"/>
  </w:num>
  <w:num w:numId="21">
    <w:abstractNumId w:val="28"/>
  </w:num>
  <w:num w:numId="22">
    <w:abstractNumId w:val="16"/>
  </w:num>
  <w:num w:numId="23">
    <w:abstractNumId w:val="35"/>
  </w:num>
  <w:num w:numId="24">
    <w:abstractNumId w:val="34"/>
  </w:num>
  <w:num w:numId="25">
    <w:abstractNumId w:val="18"/>
  </w:num>
  <w:num w:numId="26">
    <w:abstractNumId w:val="12"/>
  </w:num>
  <w:num w:numId="27">
    <w:abstractNumId w:val="5"/>
  </w:num>
  <w:num w:numId="28">
    <w:abstractNumId w:val="26"/>
  </w:num>
  <w:num w:numId="29">
    <w:abstractNumId w:val="27"/>
  </w:num>
  <w:num w:numId="30">
    <w:abstractNumId w:val="11"/>
  </w:num>
  <w:num w:numId="31">
    <w:abstractNumId w:val="31"/>
  </w:num>
  <w:num w:numId="32">
    <w:abstractNumId w:val="3"/>
  </w:num>
  <w:num w:numId="33">
    <w:abstractNumId w:val="21"/>
  </w:num>
  <w:num w:numId="34">
    <w:abstractNumId w:val="14"/>
  </w:num>
  <w:num w:numId="35">
    <w:abstractNumId w:val="32"/>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WwsDAxtzA0NrA0NDFU0lEKTi0uzszPAykwrAUAKxnWvCwAAAA="/>
  </w:docVars>
  <w:rsids>
    <w:rsidRoot w:val="00B55EE7"/>
    <w:rsid w:val="000616D2"/>
    <w:rsid w:val="000A2EF2"/>
    <w:rsid w:val="000F02AC"/>
    <w:rsid w:val="001A499A"/>
    <w:rsid w:val="003765DF"/>
    <w:rsid w:val="004070DB"/>
    <w:rsid w:val="004F3851"/>
    <w:rsid w:val="005013A4"/>
    <w:rsid w:val="00560853"/>
    <w:rsid w:val="005F68F0"/>
    <w:rsid w:val="00720D6A"/>
    <w:rsid w:val="00735277"/>
    <w:rsid w:val="007E5CCB"/>
    <w:rsid w:val="00833A89"/>
    <w:rsid w:val="008B0E5E"/>
    <w:rsid w:val="009132E2"/>
    <w:rsid w:val="00970DC1"/>
    <w:rsid w:val="009C0289"/>
    <w:rsid w:val="009F7438"/>
    <w:rsid w:val="00A22AD4"/>
    <w:rsid w:val="00A36B2A"/>
    <w:rsid w:val="00B14BF1"/>
    <w:rsid w:val="00B55EE7"/>
    <w:rsid w:val="00C03606"/>
    <w:rsid w:val="00C353F5"/>
    <w:rsid w:val="00C41215"/>
    <w:rsid w:val="00C47E64"/>
    <w:rsid w:val="00C52C0D"/>
    <w:rsid w:val="00C9300F"/>
    <w:rsid w:val="00F900FC"/>
    <w:rsid w:val="00FB2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F6AE0"/>
  <w15:docId w15:val="{A623E48C-B840-4D23-B91B-4BCA39F4A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560853"/>
    <w:pPr>
      <w:spacing w:after="0" w:line="276" w:lineRule="auto"/>
      <w:ind w:left="720"/>
      <w:contextualSpacing/>
    </w:pPr>
    <w:rPr>
      <w:rFonts w:ascii="Arial" w:eastAsia="Arial" w:hAnsi="Arial" w:cs="Arial"/>
      <w:lang w:val="en"/>
    </w:rPr>
  </w:style>
  <w:style w:type="paragraph" w:styleId="Header">
    <w:name w:val="header"/>
    <w:basedOn w:val="Normal"/>
    <w:link w:val="HeaderChar"/>
    <w:uiPriority w:val="99"/>
    <w:unhideWhenUsed/>
    <w:rsid w:val="009132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32E2"/>
  </w:style>
  <w:style w:type="paragraph" w:styleId="Footer">
    <w:name w:val="footer"/>
    <w:basedOn w:val="Normal"/>
    <w:link w:val="FooterChar"/>
    <w:uiPriority w:val="99"/>
    <w:unhideWhenUsed/>
    <w:rsid w:val="009132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32E2"/>
  </w:style>
  <w:style w:type="paragraph" w:styleId="TOCHeading">
    <w:name w:val="TOC Heading"/>
    <w:basedOn w:val="Heading1"/>
    <w:next w:val="Normal"/>
    <w:uiPriority w:val="39"/>
    <w:unhideWhenUsed/>
    <w:qFormat/>
    <w:rsid w:val="003765DF"/>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3765DF"/>
    <w:pPr>
      <w:spacing w:after="100" w:line="360" w:lineRule="auto"/>
      <w:jc w:val="both"/>
    </w:pPr>
    <w:rPr>
      <w:rFonts w:ascii="Times New Roman" w:eastAsiaTheme="minorHAnsi" w:hAnsi="Times New Roman" w:cstheme="minorBidi"/>
      <w:color w:val="000000" w:themeColor="text1"/>
      <w:sz w:val="24"/>
      <w:lang w:val="x-none"/>
    </w:rPr>
  </w:style>
  <w:style w:type="paragraph" w:styleId="TOC2">
    <w:name w:val="toc 2"/>
    <w:basedOn w:val="Normal"/>
    <w:next w:val="Normal"/>
    <w:autoRedefine/>
    <w:uiPriority w:val="39"/>
    <w:unhideWhenUsed/>
    <w:rsid w:val="003765DF"/>
    <w:pPr>
      <w:spacing w:after="100" w:line="360" w:lineRule="auto"/>
      <w:ind w:left="240"/>
      <w:jc w:val="both"/>
    </w:pPr>
    <w:rPr>
      <w:rFonts w:ascii="Times New Roman" w:eastAsiaTheme="minorHAnsi" w:hAnsi="Times New Roman" w:cstheme="minorBidi"/>
      <w:color w:val="000000" w:themeColor="text1"/>
      <w:sz w:val="24"/>
      <w:lang w:val="x-none"/>
    </w:rPr>
  </w:style>
  <w:style w:type="paragraph" w:styleId="TOC3">
    <w:name w:val="toc 3"/>
    <w:basedOn w:val="Normal"/>
    <w:next w:val="Normal"/>
    <w:autoRedefine/>
    <w:uiPriority w:val="39"/>
    <w:unhideWhenUsed/>
    <w:rsid w:val="003765DF"/>
    <w:pPr>
      <w:spacing w:after="100" w:line="360" w:lineRule="auto"/>
      <w:ind w:left="480"/>
      <w:jc w:val="both"/>
    </w:pPr>
    <w:rPr>
      <w:rFonts w:ascii="Times New Roman" w:eastAsiaTheme="minorHAnsi" w:hAnsi="Times New Roman" w:cstheme="minorBidi"/>
      <w:color w:val="000000" w:themeColor="text1"/>
      <w:sz w:val="24"/>
      <w:lang w:val="x-none"/>
    </w:rPr>
  </w:style>
  <w:style w:type="character" w:styleId="Hyperlink">
    <w:name w:val="Hyperlink"/>
    <w:basedOn w:val="DefaultParagraphFont"/>
    <w:uiPriority w:val="99"/>
    <w:unhideWhenUsed/>
    <w:rsid w:val="003765DF"/>
    <w:rPr>
      <w:color w:val="0000FF" w:themeColor="hyperlink"/>
      <w:u w:val="single"/>
    </w:rPr>
  </w:style>
  <w:style w:type="paragraph" w:styleId="NormalWeb">
    <w:name w:val="Normal (Web)"/>
    <w:basedOn w:val="Normal"/>
    <w:uiPriority w:val="99"/>
    <w:semiHidden/>
    <w:unhideWhenUsed/>
    <w:rsid w:val="000F02A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lectable-text">
    <w:name w:val="selectable-text"/>
    <w:basedOn w:val="Normal"/>
    <w:rsid w:val="000F02A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text1">
    <w:name w:val="selectable-text1"/>
    <w:basedOn w:val="DefaultParagraphFont"/>
    <w:rsid w:val="000F02AC"/>
  </w:style>
  <w:style w:type="paragraph" w:styleId="Caption">
    <w:name w:val="caption"/>
    <w:basedOn w:val="Normal"/>
    <w:next w:val="Normal"/>
    <w:uiPriority w:val="35"/>
    <w:unhideWhenUsed/>
    <w:qFormat/>
    <w:rsid w:val="00720D6A"/>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720D6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2154067">
      <w:bodyDiv w:val="1"/>
      <w:marLeft w:val="0"/>
      <w:marRight w:val="0"/>
      <w:marTop w:val="0"/>
      <w:marBottom w:val="0"/>
      <w:divBdr>
        <w:top w:val="none" w:sz="0" w:space="0" w:color="auto"/>
        <w:left w:val="none" w:sz="0" w:space="0" w:color="auto"/>
        <w:bottom w:val="none" w:sz="0" w:space="0" w:color="auto"/>
        <w:right w:val="none" w:sz="0" w:space="0" w:color="auto"/>
      </w:divBdr>
    </w:div>
    <w:div w:id="698163913">
      <w:bodyDiv w:val="1"/>
      <w:marLeft w:val="0"/>
      <w:marRight w:val="0"/>
      <w:marTop w:val="0"/>
      <w:marBottom w:val="0"/>
      <w:divBdr>
        <w:top w:val="none" w:sz="0" w:space="0" w:color="auto"/>
        <w:left w:val="none" w:sz="0" w:space="0" w:color="auto"/>
        <w:bottom w:val="none" w:sz="0" w:space="0" w:color="auto"/>
        <w:right w:val="none" w:sz="0" w:space="0" w:color="auto"/>
      </w:divBdr>
    </w:div>
    <w:div w:id="797070106">
      <w:bodyDiv w:val="1"/>
      <w:marLeft w:val="0"/>
      <w:marRight w:val="0"/>
      <w:marTop w:val="0"/>
      <w:marBottom w:val="0"/>
      <w:divBdr>
        <w:top w:val="none" w:sz="0" w:space="0" w:color="auto"/>
        <w:left w:val="none" w:sz="0" w:space="0" w:color="auto"/>
        <w:bottom w:val="none" w:sz="0" w:space="0" w:color="auto"/>
        <w:right w:val="none" w:sz="0" w:space="0" w:color="auto"/>
      </w:divBdr>
    </w:div>
    <w:div w:id="1083642119">
      <w:bodyDiv w:val="1"/>
      <w:marLeft w:val="0"/>
      <w:marRight w:val="0"/>
      <w:marTop w:val="0"/>
      <w:marBottom w:val="0"/>
      <w:divBdr>
        <w:top w:val="none" w:sz="0" w:space="0" w:color="auto"/>
        <w:left w:val="none" w:sz="0" w:space="0" w:color="auto"/>
        <w:bottom w:val="none" w:sz="0" w:space="0" w:color="auto"/>
        <w:right w:val="none" w:sz="0" w:space="0" w:color="auto"/>
      </w:divBdr>
    </w:div>
    <w:div w:id="1129400340">
      <w:bodyDiv w:val="1"/>
      <w:marLeft w:val="0"/>
      <w:marRight w:val="0"/>
      <w:marTop w:val="0"/>
      <w:marBottom w:val="0"/>
      <w:divBdr>
        <w:top w:val="none" w:sz="0" w:space="0" w:color="auto"/>
        <w:left w:val="none" w:sz="0" w:space="0" w:color="auto"/>
        <w:bottom w:val="none" w:sz="0" w:space="0" w:color="auto"/>
        <w:right w:val="none" w:sz="0" w:space="0" w:color="auto"/>
      </w:divBdr>
    </w:div>
    <w:div w:id="1293101607">
      <w:bodyDiv w:val="1"/>
      <w:marLeft w:val="0"/>
      <w:marRight w:val="0"/>
      <w:marTop w:val="0"/>
      <w:marBottom w:val="0"/>
      <w:divBdr>
        <w:top w:val="none" w:sz="0" w:space="0" w:color="auto"/>
        <w:left w:val="none" w:sz="0" w:space="0" w:color="auto"/>
        <w:bottom w:val="none" w:sz="0" w:space="0" w:color="auto"/>
        <w:right w:val="none" w:sz="0" w:space="0" w:color="auto"/>
      </w:divBdr>
    </w:div>
    <w:div w:id="1523132381">
      <w:bodyDiv w:val="1"/>
      <w:marLeft w:val="0"/>
      <w:marRight w:val="0"/>
      <w:marTop w:val="0"/>
      <w:marBottom w:val="0"/>
      <w:divBdr>
        <w:top w:val="none" w:sz="0" w:space="0" w:color="auto"/>
        <w:left w:val="none" w:sz="0" w:space="0" w:color="auto"/>
        <w:bottom w:val="none" w:sz="0" w:space="0" w:color="auto"/>
        <w:right w:val="none" w:sz="0" w:space="0" w:color="auto"/>
      </w:divBdr>
    </w:div>
    <w:div w:id="1914118315">
      <w:bodyDiv w:val="1"/>
      <w:marLeft w:val="0"/>
      <w:marRight w:val="0"/>
      <w:marTop w:val="0"/>
      <w:marBottom w:val="0"/>
      <w:divBdr>
        <w:top w:val="none" w:sz="0" w:space="0" w:color="auto"/>
        <w:left w:val="none" w:sz="0" w:space="0" w:color="auto"/>
        <w:bottom w:val="none" w:sz="0" w:space="0" w:color="auto"/>
        <w:right w:val="none" w:sz="0" w:space="0" w:color="auto"/>
      </w:divBdr>
    </w:div>
    <w:div w:id="1927568763">
      <w:bodyDiv w:val="1"/>
      <w:marLeft w:val="0"/>
      <w:marRight w:val="0"/>
      <w:marTop w:val="0"/>
      <w:marBottom w:val="0"/>
      <w:divBdr>
        <w:top w:val="none" w:sz="0" w:space="0" w:color="auto"/>
        <w:left w:val="none" w:sz="0" w:space="0" w:color="auto"/>
        <w:bottom w:val="none" w:sz="0" w:space="0" w:color="auto"/>
        <w:right w:val="none" w:sz="0" w:space="0" w:color="auto"/>
      </w:divBdr>
    </w:div>
    <w:div w:id="2127771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CCEFC7-97B3-4BE4-B87B-1EC82CE621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9888</Words>
  <Characters>56366</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ce</dc:creator>
  <cp:lastModifiedBy>User</cp:lastModifiedBy>
  <cp:revision>2</cp:revision>
  <dcterms:created xsi:type="dcterms:W3CDTF">2023-04-13T19:42:00Z</dcterms:created>
  <dcterms:modified xsi:type="dcterms:W3CDTF">2023-04-13T19:42:00Z</dcterms:modified>
</cp:coreProperties>
</file>